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5F208" w14:textId="5F54B61C" w:rsidR="00403063" w:rsidRPr="00674451" w:rsidRDefault="00403063" w:rsidP="00403063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Title:</w:t>
      </w:r>
    </w:p>
    <w:p w14:paraId="193D408E" w14:textId="61500F42" w:rsidR="00AC006A" w:rsidRPr="00674451" w:rsidRDefault="00316A00" w:rsidP="001D62CD">
      <w:pPr>
        <w:spacing w:line="480" w:lineRule="auto"/>
        <w:jc w:val="center"/>
        <w:rPr>
          <w:rFonts w:asciiTheme="minorHAnsi" w:hAnsiTheme="minorHAnsi"/>
        </w:rPr>
      </w:pPr>
      <w:r w:rsidRPr="00FF6DED">
        <w:t>Intentions of Landowners towards Active Management of Ecosystem in South-central US</w:t>
      </w:r>
      <w:r>
        <w:t>A</w:t>
      </w:r>
      <w:r w:rsidRPr="00FF6DED">
        <w:t xml:space="preserve"> for Deer Habitat</w:t>
      </w:r>
      <w:r>
        <w:t xml:space="preserve"> Management</w:t>
      </w:r>
    </w:p>
    <w:p w14:paraId="10FCC002" w14:textId="5086A3B3" w:rsidR="00034C26" w:rsidRPr="00674451" w:rsidRDefault="00034C26" w:rsidP="001D62CD">
      <w:pPr>
        <w:spacing w:line="480" w:lineRule="auto"/>
        <w:jc w:val="center"/>
        <w:rPr>
          <w:rFonts w:asciiTheme="minorHAnsi" w:hAnsiTheme="minorHAnsi"/>
        </w:rPr>
      </w:pPr>
    </w:p>
    <w:p w14:paraId="11059CF2" w14:textId="77777777" w:rsidR="003D2244" w:rsidRPr="00674451" w:rsidRDefault="00AE12D4" w:rsidP="00AE12D4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Authorship:</w:t>
      </w:r>
      <w:r w:rsidR="00CE43C3" w:rsidRPr="00674451">
        <w:rPr>
          <w:rFonts w:asciiTheme="minorHAnsi" w:hAnsiTheme="minorHAnsi"/>
          <w:b/>
          <w:bCs/>
        </w:rPr>
        <w:t xml:space="preserve"> </w:t>
      </w:r>
    </w:p>
    <w:p w14:paraId="3F96EC0E" w14:textId="2B3023CD" w:rsidR="00CE43C3" w:rsidRPr="00674451" w:rsidRDefault="003D2244" w:rsidP="00AE12D4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(</w:t>
      </w:r>
      <w:r w:rsidR="00D6722D" w:rsidRPr="00674451">
        <w:rPr>
          <w:rFonts w:asciiTheme="minorHAnsi" w:hAnsiTheme="minorHAnsi"/>
        </w:rPr>
        <w:t>Given</w:t>
      </w:r>
      <w:r w:rsidR="00CE43C3" w:rsidRPr="00674451">
        <w:rPr>
          <w:rFonts w:asciiTheme="minorHAnsi" w:hAnsiTheme="minorHAnsi"/>
        </w:rPr>
        <w:t xml:space="preserve"> Name Middle Name (</w:t>
      </w:r>
      <w:r w:rsidR="002A7285" w:rsidRPr="00674451">
        <w:rPr>
          <w:rFonts w:asciiTheme="minorHAnsi" w:hAnsiTheme="minorHAnsi"/>
        </w:rPr>
        <w:t xml:space="preserve">Or </w:t>
      </w:r>
      <w:r w:rsidR="00CE43C3" w:rsidRPr="00674451">
        <w:rPr>
          <w:rFonts w:asciiTheme="minorHAnsi" w:hAnsiTheme="minorHAnsi"/>
        </w:rPr>
        <w:t>absent</w:t>
      </w:r>
      <w:r w:rsidR="00A5611D" w:rsidRPr="00674451">
        <w:rPr>
          <w:rFonts w:asciiTheme="minorHAnsi" w:hAnsiTheme="minorHAnsi"/>
        </w:rPr>
        <w:t>)</w:t>
      </w:r>
      <w:r w:rsidR="00CE43C3" w:rsidRPr="00674451">
        <w:rPr>
          <w:rFonts w:asciiTheme="minorHAnsi" w:hAnsiTheme="minorHAnsi"/>
        </w:rPr>
        <w:t xml:space="preserve"> </w:t>
      </w:r>
      <w:r w:rsidR="00F466C4" w:rsidRPr="00674451">
        <w:rPr>
          <w:rFonts w:asciiTheme="minorHAnsi" w:hAnsiTheme="minorHAnsi"/>
        </w:rPr>
        <w:t>Family</w:t>
      </w:r>
      <w:r w:rsidR="00CE43C3" w:rsidRPr="00674451">
        <w:rPr>
          <w:rFonts w:asciiTheme="minorHAnsi" w:hAnsiTheme="minorHAnsi"/>
        </w:rPr>
        <w:t xml:space="preserve"> Name</w:t>
      </w:r>
      <w:r w:rsidR="0000722C" w:rsidRPr="00674451">
        <w:rPr>
          <w:rFonts w:asciiTheme="minorHAnsi" w:hAnsiTheme="minorHAnsi"/>
        </w:rPr>
        <w:t>,</w:t>
      </w:r>
      <w:r w:rsidRPr="00674451">
        <w:rPr>
          <w:rFonts w:asciiTheme="minorHAnsi" w:hAnsiTheme="minorHAnsi"/>
        </w:rPr>
        <w:t xml:space="preserve"> </w:t>
      </w:r>
      <w:r w:rsidR="0000722C" w:rsidRPr="00674451">
        <w:rPr>
          <w:rFonts w:asciiTheme="minorHAnsi" w:hAnsiTheme="minorHAnsi"/>
        </w:rPr>
        <w:t xml:space="preserve">each </w:t>
      </w:r>
      <w:r w:rsidR="0094474A" w:rsidRPr="00674451">
        <w:rPr>
          <w:rFonts w:asciiTheme="minorHAnsi" w:hAnsiTheme="minorHAnsi"/>
        </w:rPr>
        <w:t>author</w:t>
      </w:r>
      <w:r w:rsidR="00DB10E6" w:rsidRPr="00674451">
        <w:rPr>
          <w:rFonts w:asciiTheme="minorHAnsi" w:hAnsiTheme="minorHAnsi"/>
        </w:rPr>
        <w:t xml:space="preserve"> </w:t>
      </w:r>
      <w:r w:rsidRPr="00674451">
        <w:rPr>
          <w:rFonts w:asciiTheme="minorHAnsi" w:hAnsiTheme="minorHAnsi"/>
        </w:rPr>
        <w:t>separated by commas)</w:t>
      </w:r>
      <w:r w:rsidR="0094474A" w:rsidRPr="00674451">
        <w:rPr>
          <w:rFonts w:asciiTheme="minorHAnsi" w:hAnsiTheme="minorHAnsi"/>
        </w:rPr>
        <w:t>.</w:t>
      </w:r>
    </w:p>
    <w:p w14:paraId="77AF3D76" w14:textId="1B1369E3" w:rsidR="00050970" w:rsidRPr="00674451" w:rsidRDefault="00695B16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Bijesh Mishra</w:t>
      </w:r>
      <w:r w:rsidR="00140BAF" w:rsidRPr="00674451">
        <w:rPr>
          <w:rFonts w:asciiTheme="minorHAnsi" w:hAnsiTheme="minorHAnsi"/>
          <w:cs/>
        </w:rPr>
        <w:t xml:space="preserve"> (</w:t>
      </w:r>
      <w:r w:rsidR="00140BAF" w:rsidRPr="00674451">
        <w:rPr>
          <w:rFonts w:asciiTheme="minorHAnsi" w:hAnsiTheme="minorHAnsi" w:cs="Kokila"/>
          <w:cs/>
        </w:rPr>
        <w:t>वि</w:t>
      </w:r>
      <w:r w:rsidR="00140BAF" w:rsidRPr="00674451">
        <w:rPr>
          <w:rFonts w:asciiTheme="minorHAnsi" w:hAnsiTheme="minorHAnsi" w:cs="Kokila"/>
          <w:cs/>
          <w:lang w:bidi="ne-NP"/>
        </w:rPr>
        <w:t>जेश मिश्र)</w:t>
      </w:r>
      <w:r w:rsidR="00CD4E8C" w:rsidRPr="00674451">
        <w:rPr>
          <w:rFonts w:asciiTheme="minorHAnsi" w:hAnsiTheme="minorHAnsi" w:cs="Kokila"/>
          <w:lang w:bidi="ne-NP"/>
        </w:rPr>
        <w:t xml:space="preserve"> </w:t>
      </w:r>
      <w:r w:rsidR="001019ED" w:rsidRPr="00674451">
        <w:rPr>
          <w:rFonts w:asciiTheme="minorHAnsi" w:hAnsiTheme="minorHAnsi" w:cs="Kokila"/>
          <w:vertAlign w:val="superscript"/>
          <w:lang w:bidi="ne-NP"/>
        </w:rPr>
        <w:t>a</w:t>
      </w:r>
      <w:r w:rsidRPr="00674451">
        <w:rPr>
          <w:rFonts w:asciiTheme="minorHAnsi" w:hAnsiTheme="minorHAnsi"/>
        </w:rPr>
        <w:t>, Omkar</w:t>
      </w:r>
      <w:r w:rsidR="00CE43C3" w:rsidRPr="00674451">
        <w:rPr>
          <w:rFonts w:asciiTheme="minorHAnsi" w:hAnsiTheme="minorHAnsi"/>
        </w:rPr>
        <w:t xml:space="preserve"> </w:t>
      </w:r>
      <w:r w:rsidRPr="00674451">
        <w:rPr>
          <w:rFonts w:asciiTheme="minorHAnsi" w:hAnsiTheme="minorHAnsi"/>
        </w:rPr>
        <w:t>Joshi</w:t>
      </w:r>
      <w:r w:rsidR="00CD4E8C" w:rsidRPr="00674451">
        <w:rPr>
          <w:rFonts w:asciiTheme="minorHAnsi" w:hAnsiTheme="minorHAnsi"/>
        </w:rPr>
        <w:t xml:space="preserve"> </w:t>
      </w:r>
      <w:r w:rsidR="001019ED" w:rsidRPr="00674451">
        <w:rPr>
          <w:rFonts w:asciiTheme="minorHAnsi" w:hAnsiTheme="minorHAnsi"/>
          <w:vertAlign w:val="superscript"/>
        </w:rPr>
        <w:t>a</w:t>
      </w:r>
      <w:r w:rsidRPr="00674451">
        <w:rPr>
          <w:rFonts w:asciiTheme="minorHAnsi" w:hAnsiTheme="minorHAnsi"/>
        </w:rPr>
        <w:t xml:space="preserve">, Binod </w:t>
      </w:r>
      <w:r w:rsidR="00D82BBC" w:rsidRPr="00674451">
        <w:rPr>
          <w:rFonts w:asciiTheme="minorHAnsi" w:hAnsiTheme="minorHAnsi"/>
        </w:rPr>
        <w:t xml:space="preserve">P. </w:t>
      </w:r>
      <w:proofErr w:type="spellStart"/>
      <w:r w:rsidRPr="00674451">
        <w:rPr>
          <w:rFonts w:asciiTheme="minorHAnsi" w:hAnsiTheme="minorHAnsi"/>
        </w:rPr>
        <w:t>Chapagain</w:t>
      </w:r>
      <w:proofErr w:type="spellEnd"/>
      <w:r w:rsidR="00CD4E8C" w:rsidRPr="00674451">
        <w:rPr>
          <w:rFonts w:asciiTheme="minorHAnsi" w:hAnsiTheme="minorHAnsi"/>
        </w:rPr>
        <w:t xml:space="preserve"> </w:t>
      </w:r>
      <w:r w:rsidR="003A0B8B" w:rsidRPr="00674451">
        <w:rPr>
          <w:rFonts w:asciiTheme="minorHAnsi" w:hAnsiTheme="minorHAnsi"/>
          <w:vertAlign w:val="superscript"/>
        </w:rPr>
        <w:t>ab</w:t>
      </w:r>
      <w:r w:rsidRPr="00674451">
        <w:rPr>
          <w:rFonts w:asciiTheme="minorHAnsi" w:hAnsiTheme="minorHAnsi"/>
        </w:rPr>
        <w:t xml:space="preserve">, </w:t>
      </w:r>
      <w:proofErr w:type="spellStart"/>
      <w:r w:rsidR="000E2658" w:rsidRPr="00674451">
        <w:rPr>
          <w:rFonts w:asciiTheme="minorHAnsi" w:hAnsiTheme="minorHAnsi"/>
        </w:rPr>
        <w:t>Lixia</w:t>
      </w:r>
      <w:proofErr w:type="spellEnd"/>
      <w:r w:rsidR="000E2658" w:rsidRPr="00674451">
        <w:rPr>
          <w:rFonts w:asciiTheme="minorHAnsi" w:hAnsiTheme="minorHAnsi"/>
        </w:rPr>
        <w:t xml:space="preserve"> H</w:t>
      </w:r>
      <w:r w:rsidR="00240BD1" w:rsidRPr="00674451">
        <w:rPr>
          <w:rFonts w:asciiTheme="minorHAnsi" w:hAnsiTheme="minorHAnsi"/>
        </w:rPr>
        <w:t>e</w:t>
      </w:r>
      <w:r w:rsidR="000E2658" w:rsidRPr="00674451">
        <w:rPr>
          <w:rFonts w:asciiTheme="minorHAnsi" w:hAnsiTheme="minorHAnsi"/>
        </w:rPr>
        <w:t xml:space="preserve"> Lambert</w:t>
      </w:r>
      <w:r w:rsidR="00CD4E8C" w:rsidRPr="00674451">
        <w:rPr>
          <w:rFonts w:asciiTheme="minorHAnsi" w:hAnsiTheme="minorHAnsi"/>
        </w:rPr>
        <w:t xml:space="preserve"> </w:t>
      </w:r>
      <w:r w:rsidR="001019ED" w:rsidRPr="00674451">
        <w:rPr>
          <w:rFonts w:asciiTheme="minorHAnsi" w:hAnsiTheme="minorHAnsi"/>
          <w:vertAlign w:val="superscript"/>
        </w:rPr>
        <w:t>c</w:t>
      </w:r>
      <w:r w:rsidR="000E2658" w:rsidRPr="00674451">
        <w:rPr>
          <w:rFonts w:asciiTheme="minorHAnsi" w:hAnsiTheme="minorHAnsi"/>
        </w:rPr>
        <w:t xml:space="preserve">, </w:t>
      </w:r>
      <w:r w:rsidR="002B24E4" w:rsidRPr="00674451">
        <w:rPr>
          <w:rFonts w:asciiTheme="minorHAnsi" w:hAnsiTheme="minorHAnsi"/>
        </w:rPr>
        <w:t>Rodney E</w:t>
      </w:r>
      <w:r w:rsidR="004145DC" w:rsidRPr="00674451">
        <w:rPr>
          <w:rFonts w:asciiTheme="minorHAnsi" w:hAnsiTheme="minorHAnsi"/>
        </w:rPr>
        <w:t>.</w:t>
      </w:r>
      <w:r w:rsidR="002B24E4" w:rsidRPr="00674451">
        <w:rPr>
          <w:rFonts w:asciiTheme="minorHAnsi" w:hAnsiTheme="minorHAnsi"/>
        </w:rPr>
        <w:t xml:space="preserve"> Will</w:t>
      </w:r>
      <w:r w:rsidR="00CD4E8C" w:rsidRPr="00674451">
        <w:rPr>
          <w:rFonts w:asciiTheme="minorHAnsi" w:hAnsiTheme="minorHAnsi"/>
        </w:rPr>
        <w:t xml:space="preserve"> </w:t>
      </w:r>
      <w:r w:rsidR="001019ED" w:rsidRPr="00674451">
        <w:rPr>
          <w:rFonts w:asciiTheme="minorHAnsi" w:hAnsiTheme="minorHAnsi"/>
          <w:vertAlign w:val="superscript"/>
        </w:rPr>
        <w:t>a</w:t>
      </w:r>
    </w:p>
    <w:p w14:paraId="73E3BDD5" w14:textId="02F6903D" w:rsidR="00DA2705" w:rsidRPr="00674451" w:rsidRDefault="00DA2705" w:rsidP="00BF0173">
      <w:pPr>
        <w:spacing w:line="480" w:lineRule="auto"/>
        <w:rPr>
          <w:rFonts w:asciiTheme="minorHAnsi" w:hAnsiTheme="minorHAnsi"/>
        </w:rPr>
      </w:pPr>
    </w:p>
    <w:p w14:paraId="48083160" w14:textId="677AB208" w:rsidR="00DA2705" w:rsidRPr="00674451" w:rsidRDefault="00DA2705" w:rsidP="00BF0173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Affiliations:</w:t>
      </w:r>
    </w:p>
    <w:p w14:paraId="4A5ACBE8" w14:textId="622F2B52" w:rsidR="00265EF9" w:rsidRPr="00674451" w:rsidRDefault="00D67E4F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vertAlign w:val="superscript"/>
        </w:rPr>
        <w:t>a</w:t>
      </w:r>
      <w:bookmarkStart w:id="0" w:name="OLE_LINK5"/>
      <w:bookmarkStart w:id="1" w:name="OLE_LINK6"/>
      <w:r w:rsidR="00F700A4" w:rsidRPr="00674451">
        <w:rPr>
          <w:rFonts w:asciiTheme="minorHAnsi" w:hAnsiTheme="minorHAnsi"/>
        </w:rPr>
        <w:t xml:space="preserve"> </w:t>
      </w:r>
      <w:r w:rsidR="00846D35" w:rsidRPr="00674451">
        <w:rPr>
          <w:rFonts w:asciiTheme="minorHAnsi" w:hAnsiTheme="minorHAnsi"/>
        </w:rPr>
        <w:t xml:space="preserve">Department of Natural Resource Ecology and Management, </w:t>
      </w:r>
      <w:r w:rsidR="009F4C54" w:rsidRPr="00674451">
        <w:rPr>
          <w:rFonts w:asciiTheme="minorHAnsi" w:hAnsiTheme="minorHAnsi"/>
        </w:rPr>
        <w:t>Oklahoma State University, Stillwater, O</w:t>
      </w:r>
      <w:r w:rsidR="00BA63DE">
        <w:rPr>
          <w:rFonts w:asciiTheme="minorHAnsi" w:hAnsiTheme="minorHAnsi"/>
        </w:rPr>
        <w:t>K</w:t>
      </w:r>
      <w:r w:rsidR="009F4C54" w:rsidRPr="00674451">
        <w:rPr>
          <w:rFonts w:asciiTheme="minorHAnsi" w:hAnsiTheme="minorHAnsi"/>
        </w:rPr>
        <w:t>, 74078</w:t>
      </w:r>
      <w:bookmarkEnd w:id="0"/>
      <w:bookmarkEnd w:id="1"/>
    </w:p>
    <w:p w14:paraId="4D607234" w14:textId="7EC53FAA" w:rsidR="00001419" w:rsidRPr="00674451" w:rsidRDefault="005118B0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vertAlign w:val="superscript"/>
        </w:rPr>
        <w:t>b</w:t>
      </w:r>
      <w:r w:rsidRPr="00674451">
        <w:rPr>
          <w:rFonts w:asciiTheme="minorHAnsi" w:hAnsiTheme="minorHAnsi"/>
        </w:rPr>
        <w:t xml:space="preserve"> </w:t>
      </w:r>
      <w:r w:rsidR="007C31CC" w:rsidRPr="00674451">
        <w:rPr>
          <w:rFonts w:asciiTheme="minorHAnsi" w:hAnsiTheme="minorHAnsi"/>
        </w:rPr>
        <w:t xml:space="preserve">Department of </w:t>
      </w:r>
      <w:r w:rsidR="00805C41" w:rsidRPr="00674451">
        <w:rPr>
          <w:rFonts w:asciiTheme="minorHAnsi" w:hAnsiTheme="minorHAnsi"/>
        </w:rPr>
        <w:t>Integrated Biology</w:t>
      </w:r>
      <w:r w:rsidR="007C31CC" w:rsidRPr="00674451">
        <w:rPr>
          <w:rFonts w:asciiTheme="minorHAnsi" w:hAnsiTheme="minorHAnsi"/>
        </w:rPr>
        <w:t>, Oklahoma State University, Stillwater, O</w:t>
      </w:r>
      <w:r w:rsidR="00BA63DE">
        <w:rPr>
          <w:rFonts w:asciiTheme="minorHAnsi" w:hAnsiTheme="minorHAnsi"/>
        </w:rPr>
        <w:t>K</w:t>
      </w:r>
      <w:r w:rsidR="007C31CC" w:rsidRPr="00674451">
        <w:rPr>
          <w:rFonts w:asciiTheme="minorHAnsi" w:hAnsiTheme="minorHAnsi"/>
        </w:rPr>
        <w:t>, 74078</w:t>
      </w:r>
    </w:p>
    <w:p w14:paraId="493D468A" w14:textId="7BE25968" w:rsidR="0078695A" w:rsidRPr="00674451" w:rsidRDefault="005118B0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vertAlign w:val="superscript"/>
        </w:rPr>
        <w:t>c</w:t>
      </w:r>
      <w:r w:rsidRPr="00674451">
        <w:rPr>
          <w:rFonts w:asciiTheme="minorHAnsi" w:hAnsiTheme="minorHAnsi"/>
        </w:rPr>
        <w:t xml:space="preserve"> </w:t>
      </w:r>
      <w:r w:rsidR="009F4C54" w:rsidRPr="00674451">
        <w:rPr>
          <w:rFonts w:asciiTheme="minorHAnsi" w:hAnsiTheme="minorHAnsi"/>
        </w:rPr>
        <w:t xml:space="preserve">Department of </w:t>
      </w:r>
      <w:r w:rsidR="00C45A05" w:rsidRPr="00674451">
        <w:rPr>
          <w:rFonts w:asciiTheme="minorHAnsi" w:hAnsiTheme="minorHAnsi"/>
        </w:rPr>
        <w:t>Agricultur</w:t>
      </w:r>
      <w:r w:rsidR="00091214" w:rsidRPr="00674451">
        <w:rPr>
          <w:rFonts w:asciiTheme="minorHAnsi" w:hAnsiTheme="minorHAnsi"/>
        </w:rPr>
        <w:t>al</w:t>
      </w:r>
      <w:r w:rsidR="009F4C54" w:rsidRPr="00674451">
        <w:rPr>
          <w:rFonts w:asciiTheme="minorHAnsi" w:hAnsiTheme="minorHAnsi"/>
        </w:rPr>
        <w:t xml:space="preserve"> Economics, Oklahoma State University, Stillwater, O</w:t>
      </w:r>
      <w:r w:rsidR="00BA63DE">
        <w:rPr>
          <w:rFonts w:asciiTheme="minorHAnsi" w:hAnsiTheme="minorHAnsi"/>
        </w:rPr>
        <w:t>K</w:t>
      </w:r>
      <w:r w:rsidR="009F4C54" w:rsidRPr="00674451">
        <w:rPr>
          <w:rFonts w:asciiTheme="minorHAnsi" w:hAnsiTheme="minorHAnsi"/>
        </w:rPr>
        <w:t>, 74078</w:t>
      </w:r>
    </w:p>
    <w:p w14:paraId="4C6FE80B" w14:textId="77777777" w:rsidR="00300AAC" w:rsidRPr="00674451" w:rsidRDefault="00300AAC" w:rsidP="00BF0173">
      <w:pPr>
        <w:spacing w:line="480" w:lineRule="auto"/>
        <w:rPr>
          <w:rFonts w:asciiTheme="minorHAnsi" w:hAnsiTheme="minorHAnsi"/>
          <w:b/>
          <w:bCs/>
        </w:rPr>
      </w:pPr>
    </w:p>
    <w:p w14:paraId="4D6AC558" w14:textId="162CB6DD" w:rsidR="001339AF" w:rsidRPr="00674451" w:rsidRDefault="000C3B04" w:rsidP="00BF0173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Corresponding</w:t>
      </w:r>
      <w:r w:rsidR="00864F72" w:rsidRPr="00674451">
        <w:rPr>
          <w:rFonts w:asciiTheme="minorHAnsi" w:hAnsiTheme="minorHAnsi"/>
          <w:b/>
          <w:bCs/>
        </w:rPr>
        <w:t xml:space="preserve"> Author</w:t>
      </w:r>
      <w:r w:rsidR="00A11EFE" w:rsidRPr="00674451">
        <w:rPr>
          <w:rFonts w:asciiTheme="minorHAnsi" w:hAnsiTheme="minorHAnsi"/>
          <w:b/>
          <w:bCs/>
        </w:rPr>
        <w:t>:</w:t>
      </w:r>
    </w:p>
    <w:p w14:paraId="4FC18649" w14:textId="72B49096" w:rsidR="00AC78C5" w:rsidRPr="00674451" w:rsidRDefault="00403762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Bijesh Mishra:</w:t>
      </w:r>
    </w:p>
    <w:p w14:paraId="2EF3A0AD" w14:textId="589B7262" w:rsidR="002B54B4" w:rsidRPr="00674451" w:rsidRDefault="00534FF6" w:rsidP="007942DB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 xml:space="preserve">Email: </w:t>
      </w:r>
      <w:hyperlink r:id="rId11" w:history="1">
        <w:r w:rsidR="00AC78C5" w:rsidRPr="00674451">
          <w:rPr>
            <w:rStyle w:val="Hyperlink"/>
            <w:rFonts w:asciiTheme="minorHAnsi" w:hAnsiTheme="minorHAnsi"/>
          </w:rPr>
          <w:t>Bijesh.mishra@okstate.edu</w:t>
        </w:r>
      </w:hyperlink>
      <w:r w:rsidR="00403762" w:rsidRPr="00674451">
        <w:rPr>
          <w:rFonts w:asciiTheme="minorHAnsi" w:hAnsiTheme="minorHAnsi"/>
        </w:rPr>
        <w:t xml:space="preserve">; </w:t>
      </w:r>
      <w:hyperlink r:id="rId12" w:history="1">
        <w:r w:rsidR="00403762" w:rsidRPr="00674451">
          <w:rPr>
            <w:rStyle w:val="Hyperlink"/>
            <w:rFonts w:asciiTheme="minorHAnsi" w:hAnsiTheme="minorHAnsi"/>
          </w:rPr>
          <w:t>bjs.misra@gmail.com</w:t>
        </w:r>
      </w:hyperlink>
    </w:p>
    <w:p w14:paraId="4BC6F6A0" w14:textId="7DBCF3A0" w:rsidR="002C4833" w:rsidRPr="00674451" w:rsidRDefault="002C4833" w:rsidP="007942DB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Mailing address:</w:t>
      </w:r>
      <w:r w:rsidR="002B065B" w:rsidRPr="00674451">
        <w:rPr>
          <w:rFonts w:asciiTheme="minorHAnsi" w:hAnsiTheme="minorHAnsi"/>
        </w:rPr>
        <w:t xml:space="preserve"> </w:t>
      </w:r>
      <w:r w:rsidR="00542C90" w:rsidRPr="00674451">
        <w:rPr>
          <w:rFonts w:asciiTheme="minorHAnsi" w:hAnsiTheme="minorHAnsi"/>
        </w:rPr>
        <w:t>008C Agriculture Hall (212 N Monroe Street, 008C), Stillwater, OK, 74078</w:t>
      </w:r>
    </w:p>
    <w:p w14:paraId="56F0D2F3" w14:textId="77777777" w:rsidR="00E60800" w:rsidRDefault="00E60800" w:rsidP="001D62CD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</w:p>
    <w:p w14:paraId="0927FB53" w14:textId="77777777" w:rsidR="00E60800" w:rsidRDefault="00E60800" w:rsidP="001D62CD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</w:p>
    <w:p w14:paraId="695D3AC9" w14:textId="74ABEF2D" w:rsidR="00683EDC" w:rsidRPr="00674451" w:rsidRDefault="00683EDC" w:rsidP="00B864DC">
      <w:pPr>
        <w:spacing w:line="480" w:lineRule="auto"/>
        <w:ind w:firstLine="720"/>
        <w:rPr>
          <w:rFonts w:asciiTheme="minorHAnsi" w:hAnsiTheme="minorHAnsi"/>
        </w:rPr>
        <w:sectPr w:rsidR="00683EDC" w:rsidRPr="00674451" w:rsidSect="00BE3229"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7DDFEA" w14:textId="13D99969" w:rsidR="00C21509" w:rsidRPr="00674451" w:rsidRDefault="007127B1" w:rsidP="00683EDC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  <w:r w:rsidRPr="00674451">
        <w:rPr>
          <w:rFonts w:asciiTheme="minorHAnsi" w:hAnsiTheme="minorHAnsi"/>
          <w:i/>
          <w:iCs/>
          <w:sz w:val="24"/>
          <w:szCs w:val="24"/>
        </w:rPr>
        <w:lastRenderedPageBreak/>
        <w:t>Supplementary</w:t>
      </w:r>
      <w:r w:rsidR="00C21509" w:rsidRPr="00674451">
        <w:rPr>
          <w:rFonts w:asciiTheme="minorHAnsi" w:hAnsiTheme="minorHAnsi"/>
          <w:i/>
          <w:iCs/>
          <w:sz w:val="24"/>
          <w:szCs w:val="24"/>
        </w:rPr>
        <w:t xml:space="preserve"> Materials</w:t>
      </w:r>
    </w:p>
    <w:p w14:paraId="38A52383" w14:textId="1BD3E654" w:rsidR="00683EDC" w:rsidRDefault="00683EDC" w:rsidP="00683EDC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  <w:r w:rsidRPr="00674451">
        <w:rPr>
          <w:rFonts w:asciiTheme="minorHAnsi" w:hAnsiTheme="minorHAnsi"/>
          <w:i/>
          <w:iCs/>
          <w:sz w:val="24"/>
          <w:szCs w:val="24"/>
        </w:rPr>
        <w:t>Appendix A</w:t>
      </w:r>
    </w:p>
    <w:p w14:paraId="1CF81A37" w14:textId="0ABB6F37" w:rsidR="0035045D" w:rsidRPr="0073533F" w:rsidRDefault="0035045D" w:rsidP="0035045D">
      <w:pPr>
        <w:pStyle w:val="Caption"/>
        <w:keepNext/>
        <w:spacing w:line="480" w:lineRule="auto"/>
        <w:jc w:val="center"/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</w:pPr>
      <w:bookmarkStart w:id="2" w:name="_Ref74666208"/>
      <w:r w:rsidRPr="0073533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 xml:space="preserve">Table </w:t>
      </w:r>
      <w:bookmarkEnd w:id="2"/>
      <w:r w:rsidR="00BF2C74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1</w:t>
      </w:r>
      <w:r w:rsidRPr="0073533F">
        <w:rPr>
          <w:rFonts w:ascii="Times New Roman" w:hAnsi="Times New Roman" w:cs="Times New Roman"/>
          <w:i w:val="0"/>
          <w:iCs w:val="0"/>
          <w:color w:val="auto"/>
          <w:sz w:val="20"/>
          <w:szCs w:val="20"/>
        </w:rPr>
        <w:t>: Distribution of landowners’ responses to observed variables used in SEM models.</w:t>
      </w:r>
    </w:p>
    <w:tbl>
      <w:tblPr>
        <w:tblW w:w="10542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219"/>
        <w:gridCol w:w="1367"/>
        <w:gridCol w:w="2556"/>
        <w:gridCol w:w="1190"/>
        <w:gridCol w:w="1152"/>
        <w:gridCol w:w="1122"/>
        <w:gridCol w:w="1936"/>
      </w:tblGrid>
      <w:tr w:rsidR="0035045D" w:rsidRPr="0073533F" w14:paraId="77F0B845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75126D32" w14:textId="77777777" w:rsidR="0035045D" w:rsidRPr="0073533F" w:rsidRDefault="0035045D" w:rsidP="00173FCF">
            <w:pPr>
              <w:jc w:val="center"/>
              <w:rPr>
                <w:b/>
                <w:bCs/>
                <w:sz w:val="20"/>
                <w:szCs w:val="20"/>
              </w:rPr>
            </w:pPr>
            <w:r w:rsidRPr="0073533F">
              <w:rPr>
                <w:b/>
                <w:bCs/>
                <w:sz w:val="20"/>
                <w:szCs w:val="20"/>
              </w:rPr>
              <w:t>Constructs</w:t>
            </w:r>
          </w:p>
        </w:tc>
        <w:tc>
          <w:tcPr>
            <w:tcW w:w="1367" w:type="dxa"/>
            <w:shd w:val="clear" w:color="auto" w:fill="auto"/>
            <w:vAlign w:val="center"/>
          </w:tcPr>
          <w:p w14:paraId="5EF4005D" w14:textId="77777777" w:rsidR="0035045D" w:rsidRPr="0073533F" w:rsidRDefault="0035045D" w:rsidP="00173FCF">
            <w:pPr>
              <w:jc w:val="center"/>
              <w:rPr>
                <w:b/>
                <w:bCs/>
                <w:sz w:val="20"/>
                <w:szCs w:val="20"/>
              </w:rPr>
            </w:pPr>
            <w:r w:rsidRPr="0073533F">
              <w:rPr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51BECA86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Strongly Disagree</w:t>
            </w:r>
          </w:p>
          <w:p w14:paraId="1F6C4F3F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(%)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928F231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Disagree</w:t>
            </w:r>
          </w:p>
          <w:p w14:paraId="52DFEE28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(%)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73C062BF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Neutral</w:t>
            </w:r>
          </w:p>
          <w:p w14:paraId="36994102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(%)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305FBAE0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Agree</w:t>
            </w:r>
          </w:p>
          <w:p w14:paraId="6390F259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(%)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4AAE2B67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Strongly Agree</w:t>
            </w:r>
          </w:p>
          <w:p w14:paraId="16C3FDEA" w14:textId="77777777" w:rsidR="0035045D" w:rsidRPr="0073533F" w:rsidRDefault="0035045D" w:rsidP="00173FCF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73533F">
              <w:rPr>
                <w:b/>
                <w:bCs/>
                <w:color w:val="000000"/>
                <w:sz w:val="20"/>
                <w:szCs w:val="20"/>
              </w:rPr>
              <w:t>(%)</w:t>
            </w:r>
          </w:p>
        </w:tc>
      </w:tr>
      <w:tr w:rsidR="0035045D" w:rsidRPr="0073533F" w14:paraId="6D4F429A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68DA2D18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SN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1500DFA4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1valu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5D905BF6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.9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0624CDDA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6.0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CF9E3BC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2.4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29A27E56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5.8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59D57751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0.9</w:t>
            </w:r>
          </w:p>
        </w:tc>
      </w:tr>
      <w:tr w:rsidR="0035045D" w:rsidRPr="0073533F" w14:paraId="720E6770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14BB0888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SN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6643032D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1divers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33DDB0E9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7.2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AD8B322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7.8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65D0D0C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4.8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7ACA5C33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7.8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403FFE5F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2.4</w:t>
            </w:r>
          </w:p>
        </w:tc>
      </w:tr>
      <w:tr w:rsidR="0035045D" w:rsidRPr="0073533F" w14:paraId="54272EE0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2DA3273A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SN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6724B981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1support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06ED771D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.4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EFF4091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0.3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015CDAE3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8.8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6245F2A1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0.0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307A0539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8.5</w:t>
            </w:r>
          </w:p>
        </w:tc>
      </w:tr>
      <w:tr w:rsidR="0035045D" w:rsidRPr="0073533F" w14:paraId="0941AD78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7E3E390A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SN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341F2387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1livabl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29A2C54A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6.1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4777A27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0.3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569614F1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6.0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56AE352B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5.8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743AA7BB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1.8</w:t>
            </w:r>
          </w:p>
        </w:tc>
      </w:tr>
      <w:tr w:rsidR="0035045D" w:rsidRPr="0073533F" w14:paraId="6C531130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37A883E0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PBC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56D7F374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1resourc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35A38321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6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CEA6898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4.6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7BB86BB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2.4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602C82E8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6.4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26A6E95B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0.0</w:t>
            </w:r>
          </w:p>
        </w:tc>
      </w:tr>
      <w:tr w:rsidR="0035045D" w:rsidRPr="0073533F" w14:paraId="254D680D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49C74311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PBC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7C64BAEA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1improv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3F6397BF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AC15439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.9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15C906BF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7.6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5C148069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3.0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198F30BC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1.5</w:t>
            </w:r>
          </w:p>
        </w:tc>
      </w:tr>
      <w:tr w:rsidR="0035045D" w:rsidRPr="0073533F" w14:paraId="06EEAA3B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259D86B4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MRL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274561E9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2respect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2BC9FC2A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EDBACE6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0.00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C84E4FF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9.8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2151E4C7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4.2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5DC26D79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3.0</w:t>
            </w:r>
          </w:p>
        </w:tc>
      </w:tr>
      <w:tr w:rsidR="0035045D" w:rsidRPr="0073533F" w14:paraId="3E5732E7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0D0542CC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MRL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1DE049C7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2maintain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407B1D93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E2A78C7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.4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E68451B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6.1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112FFC58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2.7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78F08625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5.8</w:t>
            </w:r>
          </w:p>
        </w:tc>
      </w:tr>
      <w:tr w:rsidR="0035045D" w:rsidRPr="0073533F" w14:paraId="7B4D204F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32488C54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MRL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243C4623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2invest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375B7B77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6.1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B9C5A66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0.3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844D08C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1.5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13016E5E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4.2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38F3C804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7.9</w:t>
            </w:r>
          </w:p>
        </w:tc>
      </w:tr>
      <w:tr w:rsidR="0035045D" w:rsidRPr="0073533F" w14:paraId="76081B33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58DD7540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ATT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42E81083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3manage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5BCE3985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.8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1818B8B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2.1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1D32060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1.2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0B8DC44A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8.5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58B01450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6.4</w:t>
            </w:r>
          </w:p>
        </w:tc>
      </w:tr>
      <w:tr w:rsidR="0035045D" w:rsidRPr="0073533F" w14:paraId="2AC2AF34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30086113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ATT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4C80DEF5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3effort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06F63AAB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.6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F35678C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1.5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2ED22CE5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7.0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50110829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4.9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3872E4DC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3.0</w:t>
            </w:r>
          </w:p>
        </w:tc>
      </w:tr>
      <w:tr w:rsidR="0035045D" w:rsidRPr="0073533F" w14:paraId="49D5A696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09C82B38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ATT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5F2EC834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3wilder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20C349F6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3.0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EF91863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0.3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35298CBF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3.6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16093BC1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4.2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7B460FB6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8.9</w:t>
            </w:r>
          </w:p>
        </w:tc>
      </w:tr>
      <w:tr w:rsidR="0035045D" w:rsidRPr="0073533F" w14:paraId="7BF12E59" w14:textId="77777777" w:rsidTr="00173FCF">
        <w:trPr>
          <w:trHeight w:val="320"/>
          <w:jc w:val="center"/>
        </w:trPr>
        <w:tc>
          <w:tcPr>
            <w:tcW w:w="1219" w:type="dxa"/>
            <w:vAlign w:val="center"/>
          </w:tcPr>
          <w:p w14:paraId="2464B0DF" w14:textId="77777777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ATT</w:t>
            </w:r>
          </w:p>
        </w:tc>
        <w:tc>
          <w:tcPr>
            <w:tcW w:w="1367" w:type="dxa"/>
            <w:shd w:val="clear" w:color="auto" w:fill="auto"/>
            <w:noWrap/>
            <w:vAlign w:val="center"/>
            <w:hideMark/>
          </w:tcPr>
          <w:p w14:paraId="45E20F76" w14:textId="77777777" w:rsidR="0035045D" w:rsidRPr="0073533F" w:rsidRDefault="0035045D" w:rsidP="00173FCF">
            <w:pPr>
              <w:jc w:val="center"/>
              <w:rPr>
                <w:i/>
                <w:iCs/>
                <w:color w:val="000000"/>
                <w:sz w:val="20"/>
                <w:szCs w:val="20"/>
              </w:rPr>
            </w:pPr>
            <w:r w:rsidRPr="0073533F">
              <w:rPr>
                <w:i/>
                <w:iCs/>
                <w:color w:val="000000"/>
                <w:sz w:val="20"/>
                <w:szCs w:val="20"/>
              </w:rPr>
              <w:t>e3overall</w:t>
            </w:r>
          </w:p>
        </w:tc>
        <w:tc>
          <w:tcPr>
            <w:tcW w:w="2556" w:type="dxa"/>
            <w:shd w:val="clear" w:color="auto" w:fill="auto"/>
            <w:noWrap/>
            <w:vAlign w:val="center"/>
            <w:hideMark/>
          </w:tcPr>
          <w:p w14:paraId="0C780167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.9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72DA9698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9.6</w:t>
            </w:r>
          </w:p>
        </w:tc>
        <w:tc>
          <w:tcPr>
            <w:tcW w:w="1152" w:type="dxa"/>
            <w:shd w:val="clear" w:color="auto" w:fill="auto"/>
            <w:noWrap/>
            <w:vAlign w:val="center"/>
            <w:hideMark/>
          </w:tcPr>
          <w:p w14:paraId="46D03EAD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25.5</w:t>
            </w:r>
          </w:p>
        </w:tc>
        <w:tc>
          <w:tcPr>
            <w:tcW w:w="1122" w:type="dxa"/>
            <w:shd w:val="clear" w:color="auto" w:fill="auto"/>
            <w:noWrap/>
            <w:vAlign w:val="center"/>
            <w:hideMark/>
          </w:tcPr>
          <w:p w14:paraId="3E015D9F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42.4</w:t>
            </w:r>
          </w:p>
        </w:tc>
        <w:tc>
          <w:tcPr>
            <w:tcW w:w="1936" w:type="dxa"/>
            <w:shd w:val="clear" w:color="auto" w:fill="auto"/>
            <w:noWrap/>
            <w:vAlign w:val="center"/>
            <w:hideMark/>
          </w:tcPr>
          <w:p w14:paraId="55717061" w14:textId="77777777" w:rsidR="0035045D" w:rsidRPr="0073533F" w:rsidRDefault="0035045D" w:rsidP="00173FCF">
            <w:pPr>
              <w:jc w:val="center"/>
              <w:rPr>
                <w:sz w:val="20"/>
                <w:szCs w:val="20"/>
              </w:rPr>
            </w:pPr>
            <w:r w:rsidRPr="0073533F">
              <w:rPr>
                <w:sz w:val="20"/>
                <w:szCs w:val="20"/>
              </w:rPr>
              <w:t>17.6</w:t>
            </w:r>
          </w:p>
        </w:tc>
      </w:tr>
      <w:tr w:rsidR="0035045D" w:rsidRPr="0073533F" w14:paraId="0D3CDBEE" w14:textId="77777777" w:rsidTr="00173FCF">
        <w:trPr>
          <w:trHeight w:val="320"/>
          <w:jc w:val="center"/>
        </w:trPr>
        <w:tc>
          <w:tcPr>
            <w:tcW w:w="10542" w:type="dxa"/>
            <w:gridSpan w:val="7"/>
            <w:vAlign w:val="center"/>
          </w:tcPr>
          <w:p w14:paraId="6E8C08DC" w14:textId="2206E74C" w:rsidR="0035045D" w:rsidRPr="0073533F" w:rsidRDefault="0035045D" w:rsidP="00173FCF">
            <w:pPr>
              <w:jc w:val="center"/>
              <w:rPr>
                <w:color w:val="000000"/>
                <w:sz w:val="20"/>
                <w:szCs w:val="20"/>
              </w:rPr>
            </w:pPr>
            <w:r w:rsidRPr="0073533F">
              <w:rPr>
                <w:color w:val="000000"/>
                <w:sz w:val="20"/>
                <w:szCs w:val="20"/>
              </w:rPr>
              <w:t>Note: V</w:t>
            </w:r>
            <w:r w:rsidRPr="0073533F">
              <w:rPr>
                <w:sz w:val="20"/>
                <w:szCs w:val="20"/>
              </w:rPr>
              <w:t>ariables are defined in table 1</w:t>
            </w:r>
            <w:r w:rsidR="00935E97">
              <w:rPr>
                <w:sz w:val="20"/>
                <w:szCs w:val="20"/>
              </w:rPr>
              <w:t xml:space="preserve"> </w:t>
            </w:r>
            <w:r w:rsidR="0096797D">
              <w:rPr>
                <w:sz w:val="20"/>
                <w:szCs w:val="20"/>
              </w:rPr>
              <w:t>of main paper.</w:t>
            </w:r>
          </w:p>
        </w:tc>
      </w:tr>
    </w:tbl>
    <w:p w14:paraId="72CE049C" w14:textId="77777777" w:rsidR="0035045D" w:rsidRPr="0073533F" w:rsidRDefault="0035045D" w:rsidP="0035045D">
      <w:pPr>
        <w:spacing w:line="480" w:lineRule="auto"/>
        <w:ind w:firstLine="720"/>
        <w:rPr>
          <w:iCs/>
          <w:sz w:val="20"/>
          <w:szCs w:val="20"/>
        </w:rPr>
      </w:pPr>
    </w:p>
    <w:p w14:paraId="2B37EBC6" w14:textId="240F9918" w:rsidR="00C57D5D" w:rsidRDefault="00C57D5D" w:rsidP="00683EDC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</w:p>
    <w:p w14:paraId="0570F07C" w14:textId="77777777" w:rsidR="00C57D5D" w:rsidRPr="00674451" w:rsidRDefault="00C57D5D" w:rsidP="00683EDC">
      <w:pPr>
        <w:pStyle w:val="Heading1"/>
        <w:spacing w:line="480" w:lineRule="auto"/>
        <w:rPr>
          <w:rFonts w:asciiTheme="minorHAnsi" w:hAnsiTheme="minorHAnsi"/>
          <w:sz w:val="24"/>
          <w:szCs w:val="24"/>
        </w:rPr>
      </w:pPr>
    </w:p>
    <w:p w14:paraId="3250210C" w14:textId="41FDF93F" w:rsidR="00683EDC" w:rsidRPr="00674451" w:rsidRDefault="00683EDC" w:rsidP="00683EDC">
      <w:pPr>
        <w:pStyle w:val="Caption"/>
        <w:keepNext/>
        <w:rPr>
          <w:color w:val="auto"/>
          <w:sz w:val="24"/>
          <w:szCs w:val="24"/>
        </w:rPr>
      </w:pPr>
      <w:bookmarkStart w:id="3" w:name="_Ref76891789"/>
      <w:r w:rsidRPr="00674451">
        <w:rPr>
          <w:color w:val="auto"/>
          <w:sz w:val="24"/>
          <w:szCs w:val="24"/>
        </w:rPr>
        <w:t xml:space="preserve">Table </w:t>
      </w:r>
      <w:bookmarkEnd w:id="3"/>
      <w:r w:rsidR="00B44F4B">
        <w:rPr>
          <w:color w:val="auto"/>
          <w:sz w:val="24"/>
          <w:szCs w:val="24"/>
        </w:rPr>
        <w:t>2</w:t>
      </w:r>
      <w:r w:rsidRPr="00674451">
        <w:rPr>
          <w:color w:val="auto"/>
          <w:sz w:val="24"/>
          <w:szCs w:val="24"/>
        </w:rPr>
        <w:t xml:space="preserve">: </w:t>
      </w:r>
      <w:r w:rsidRPr="00674451">
        <w:rPr>
          <w:i w:val="0"/>
          <w:iCs w:val="0"/>
          <w:color w:val="auto"/>
          <w:sz w:val="24"/>
          <w:szCs w:val="24"/>
        </w:rPr>
        <w:t>Distribution of landowners’ responses to variables presented in same section of survey but not included in SEM.</w:t>
      </w:r>
    </w:p>
    <w:tbl>
      <w:tblPr>
        <w:tblW w:w="13340" w:type="dxa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6930"/>
        <w:gridCol w:w="1710"/>
        <w:gridCol w:w="1190"/>
        <w:gridCol w:w="1161"/>
        <w:gridCol w:w="999"/>
        <w:gridCol w:w="1350"/>
      </w:tblGrid>
      <w:tr w:rsidR="004F32FA" w:rsidRPr="00674451" w14:paraId="0317EA62" w14:textId="77777777" w:rsidTr="004F32FA">
        <w:trPr>
          <w:trHeight w:val="320"/>
          <w:jc w:val="center"/>
        </w:trPr>
        <w:tc>
          <w:tcPr>
            <w:tcW w:w="693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095A3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bookmarkStart w:id="4" w:name="OLE_LINK1"/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Variables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9649B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Strongly Disagree (%)</w:t>
            </w:r>
          </w:p>
        </w:tc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578B5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Disagree (%)</w:t>
            </w: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48EE5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Neutral (%)</w:t>
            </w:r>
          </w:p>
        </w:tc>
        <w:tc>
          <w:tcPr>
            <w:tcW w:w="99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ACA8B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Agree (%)</w:t>
            </w:r>
          </w:p>
        </w:tc>
        <w:tc>
          <w:tcPr>
            <w:tcW w:w="135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93128" w14:textId="77777777" w:rsidR="004F32FA" w:rsidRPr="00674451" w:rsidRDefault="004F32FA" w:rsidP="000C7C0A">
            <w:pPr>
              <w:jc w:val="center"/>
              <w:rPr>
                <w:rFonts w:asciiTheme="minorHAnsi" w:hAnsiTheme="minorHAnsi" w:cs="Calibri"/>
                <w:b/>
                <w:bCs/>
                <w:color w:val="000000"/>
              </w:rPr>
            </w:pPr>
            <w:r w:rsidRPr="00674451">
              <w:rPr>
                <w:rFonts w:asciiTheme="minorHAnsi" w:hAnsiTheme="minorHAnsi" w:cs="Calibri"/>
                <w:b/>
                <w:bCs/>
                <w:color w:val="000000"/>
              </w:rPr>
              <w:t>Strongly Agree (%)</w:t>
            </w:r>
          </w:p>
        </w:tc>
      </w:tr>
      <w:tr w:rsidR="004F32FA" w:rsidRPr="00674451" w14:paraId="240141C2" w14:textId="77777777" w:rsidTr="004F32FA">
        <w:trPr>
          <w:trHeight w:val="320"/>
          <w:jc w:val="center"/>
        </w:trPr>
        <w:tc>
          <w:tcPr>
            <w:tcW w:w="693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75FFB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1gov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It would be difficult to conduct forest, rangeland, and deer habitat management without government support.</w:t>
            </w:r>
          </w:p>
        </w:tc>
        <w:tc>
          <w:tcPr>
            <w:tcW w:w="17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A0ABC" w14:textId="794226CA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1.82</w:t>
            </w:r>
          </w:p>
        </w:tc>
        <w:tc>
          <w:tcPr>
            <w:tcW w:w="119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AA403" w14:textId="62D75E36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2.42</w:t>
            </w:r>
          </w:p>
        </w:tc>
        <w:tc>
          <w:tcPr>
            <w:tcW w:w="116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2FF7F" w14:textId="73F23766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2.42</w:t>
            </w:r>
          </w:p>
        </w:tc>
        <w:tc>
          <w:tcPr>
            <w:tcW w:w="99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0A772" w14:textId="29ED7C5C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8.18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48102" w14:textId="544AAD12" w:rsidR="004F32FA" w:rsidRPr="00674451" w:rsidRDefault="00583037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15</w:t>
            </w:r>
          </w:p>
        </w:tc>
      </w:tr>
      <w:tr w:rsidR="004F32FA" w:rsidRPr="00674451" w14:paraId="4FD2176D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5F447289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1commun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It would be difficult to conduct forest, rangeland, and deer habitat management without support from the community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5FEAE169" w14:textId="1EDA553A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7.27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50D66BB6" w14:textId="111086E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0.61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4CEEF48A" w14:textId="0BAF76C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7.88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062840A8" w14:textId="6FB00231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0.00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1451D6F" w14:textId="6C50CA6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24</w:t>
            </w:r>
          </w:p>
        </w:tc>
      </w:tr>
      <w:tr w:rsidR="004F32FA" w:rsidRPr="00674451" w14:paraId="43CFC4E8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49D995D3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2harves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Excessive harvesting of natural resource may limit their use for the future generation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3B55A8B4" w14:textId="218C8EA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7.27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035CE31" w14:textId="269AE04F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03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0B340E9D" w14:textId="41F31B0C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3.94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67214438" w14:textId="250B9B0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3.94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0243187A" w14:textId="1520BE3D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1.82</w:t>
            </w:r>
          </w:p>
        </w:tc>
      </w:tr>
      <w:tr w:rsidR="004F32FA" w:rsidRPr="00674451" w14:paraId="017A96DA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14C1DD23" w14:textId="0F24607D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benefi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Active Forest, rangeland, and deer habitat can bring economic as well as environmental benefits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6C4D4DEC" w14:textId="37016BD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24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6CB33824" w14:textId="6B5D1E84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6.67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327D9C03" w14:textId="6DEA930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76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17D6FE54" w14:textId="18F601D4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2.42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2DE78AD3" w14:textId="2BB685E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0.91</w:t>
            </w:r>
          </w:p>
        </w:tc>
      </w:tr>
      <w:tr w:rsidR="004F32FA" w:rsidRPr="00674451" w14:paraId="43655326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56F9DD92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human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The primary use of forest, rangeland, and deer habitat management should be to benefit human beings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4AB6029B" w14:textId="64D5E20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8.48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38ECE13" w14:textId="24FF0EEC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6.36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5884799B" w14:textId="60BA5F4B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6.06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6D3A0CD1" w14:textId="694F5C5C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2.12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670AA223" w14:textId="13F204A8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6.97</w:t>
            </w:r>
          </w:p>
        </w:tc>
      </w:tr>
      <w:tr w:rsidR="004F32FA" w:rsidRPr="00674451" w14:paraId="61AA34DD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2133B3B2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restric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Restricting excessive use of forest, rangeland, and deer habitat can enhance recreational opportunities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578173CD" w14:textId="352BA064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8.48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C446BE5" w14:textId="14702E1E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15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07EC03AA" w14:textId="41BB4CD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3.33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04555193" w14:textId="01EF0660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7.27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8272C73" w14:textId="41A231F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76</w:t>
            </w:r>
          </w:p>
        </w:tc>
      </w:tr>
      <w:tr w:rsidR="004F32FA" w:rsidRPr="00674451" w14:paraId="28219FB7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59BAE783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lastRenderedPageBreak/>
              <w:t>e3time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It is important to spend time managing forest, rangeland, and deer habita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725075A3" w14:textId="6BA87C2B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.42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13BDE162" w14:textId="6574233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64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767C271E" w14:textId="7B0A796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3.64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13F5A4C9" w14:textId="1A48CA3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8.18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51BF624C" w14:textId="4B8FD9F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2.12</w:t>
            </w:r>
          </w:p>
        </w:tc>
      </w:tr>
      <w:tr w:rsidR="004F32FA" w:rsidRPr="00674451" w14:paraId="239B6996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2CF8E8BA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balance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Sustainable management of forest, rangeland, and deer habitat is important to maintain balance and diversity in the natural environmen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6404F8B7" w14:textId="441C905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03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DC679D2" w14:textId="13872E48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64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323C3200" w14:textId="7C3DF236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7.58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4A56F321" w14:textId="4F4950C1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0.61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04BA1D9F" w14:textId="1D5060F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5.15</w:t>
            </w:r>
          </w:p>
        </w:tc>
      </w:tr>
      <w:tr w:rsidR="004F32FA" w:rsidRPr="00674451" w14:paraId="7EA5FD98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1C2E5704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connect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I feel connected with nature when I get involved in forest, rangeland, and deer habitat managemen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38CCFEC8" w14:textId="73B06405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03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2B571FB1" w14:textId="20993C22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24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48678565" w14:textId="3181C55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24.24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46754118" w14:textId="37B252F7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7.58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1B4F018C" w14:textId="3AAFC779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0.91</w:t>
            </w:r>
          </w:p>
        </w:tc>
      </w:tr>
      <w:tr w:rsidR="004F32FA" w:rsidRPr="00674451" w14:paraId="6A50257E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40FEAB7A" w14:textId="77777777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environ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The primary use of forest, rangeland, and deer habitat management should be to benefit the environmen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05053985" w14:textId="422B1777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85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347C60C2" w14:textId="7D1FF2AB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7.88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2298CA38" w14:textId="011647FA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4.55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5A9294B8" w14:textId="0023119F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3.33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44603088" w14:textId="3EAB1008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9.39</w:t>
            </w:r>
          </w:p>
        </w:tc>
      </w:tr>
      <w:tr w:rsidR="004F32FA" w:rsidRPr="00674451" w14:paraId="68D18D78" w14:textId="77777777" w:rsidTr="004F32FA">
        <w:trPr>
          <w:trHeight w:val="320"/>
          <w:jc w:val="center"/>
        </w:trPr>
        <w:tc>
          <w:tcPr>
            <w:tcW w:w="6930" w:type="dxa"/>
            <w:shd w:val="clear" w:color="auto" w:fill="auto"/>
            <w:noWrap/>
            <w:vAlign w:val="center"/>
            <w:hideMark/>
          </w:tcPr>
          <w:p w14:paraId="1FBB469D" w14:textId="0A597FAD" w:rsidR="004F32FA" w:rsidRPr="00674451" w:rsidRDefault="004F32FA" w:rsidP="000C7C0A">
            <w:pPr>
              <w:spacing w:line="480" w:lineRule="auto"/>
              <w:rPr>
                <w:rFonts w:asciiTheme="minorHAnsi" w:hAnsiTheme="minorHAnsi" w:cs="Calibri"/>
                <w:color w:val="000000"/>
              </w:rPr>
            </w:pPr>
            <w:r w:rsidRPr="00674451">
              <w:rPr>
                <w:rFonts w:asciiTheme="minorHAnsi" w:hAnsiTheme="minorHAnsi" w:cs="Calibri"/>
                <w:i/>
                <w:iCs/>
                <w:color w:val="000000"/>
              </w:rPr>
              <w:t>e3noneed:</w:t>
            </w:r>
            <w:r w:rsidRPr="00674451">
              <w:rPr>
                <w:rFonts w:asciiTheme="minorHAnsi" w:hAnsiTheme="minorHAnsi" w:cs="Calibri"/>
                <w:color w:val="000000"/>
              </w:rPr>
              <w:t xml:space="preserve"> There is no need for active, forest, rangeland, and d</w:t>
            </w:r>
            <w:r w:rsidR="00FA0DAD">
              <w:rPr>
                <w:rFonts w:asciiTheme="minorHAnsi" w:hAnsiTheme="minorHAnsi" w:cs="Calibri"/>
                <w:color w:val="000000"/>
              </w:rPr>
              <w:t>e</w:t>
            </w:r>
            <w:r w:rsidRPr="00674451">
              <w:rPr>
                <w:rFonts w:asciiTheme="minorHAnsi" w:hAnsiTheme="minorHAnsi" w:cs="Calibri"/>
                <w:color w:val="000000"/>
              </w:rPr>
              <w:t>er habitat management.</w:t>
            </w:r>
          </w:p>
        </w:tc>
        <w:tc>
          <w:tcPr>
            <w:tcW w:w="1710" w:type="dxa"/>
            <w:shd w:val="clear" w:color="auto" w:fill="auto"/>
            <w:noWrap/>
            <w:vAlign w:val="center"/>
            <w:hideMark/>
          </w:tcPr>
          <w:p w14:paraId="6E90C7D4" w14:textId="27CC78E8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5.45</w:t>
            </w:r>
          </w:p>
        </w:tc>
        <w:tc>
          <w:tcPr>
            <w:tcW w:w="1190" w:type="dxa"/>
            <w:shd w:val="clear" w:color="auto" w:fill="auto"/>
            <w:noWrap/>
            <w:vAlign w:val="center"/>
            <w:hideMark/>
          </w:tcPr>
          <w:p w14:paraId="434F0534" w14:textId="65FEFE3E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0.91</w:t>
            </w:r>
          </w:p>
        </w:tc>
        <w:tc>
          <w:tcPr>
            <w:tcW w:w="1161" w:type="dxa"/>
            <w:shd w:val="clear" w:color="auto" w:fill="auto"/>
            <w:noWrap/>
            <w:vAlign w:val="center"/>
            <w:hideMark/>
          </w:tcPr>
          <w:p w14:paraId="49877907" w14:textId="64275231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15.76</w:t>
            </w:r>
          </w:p>
        </w:tc>
        <w:tc>
          <w:tcPr>
            <w:tcW w:w="999" w:type="dxa"/>
            <w:shd w:val="clear" w:color="auto" w:fill="auto"/>
            <w:noWrap/>
            <w:vAlign w:val="center"/>
            <w:hideMark/>
          </w:tcPr>
          <w:p w14:paraId="6D3AD2EA" w14:textId="5AF61136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3.03</w:t>
            </w:r>
          </w:p>
        </w:tc>
        <w:tc>
          <w:tcPr>
            <w:tcW w:w="1350" w:type="dxa"/>
            <w:shd w:val="clear" w:color="auto" w:fill="auto"/>
            <w:noWrap/>
            <w:vAlign w:val="center"/>
            <w:hideMark/>
          </w:tcPr>
          <w:p w14:paraId="04BA3EE4" w14:textId="78C55853" w:rsidR="004F32FA" w:rsidRPr="00674451" w:rsidRDefault="00D24E21" w:rsidP="000C7C0A">
            <w:pPr>
              <w:jc w:val="center"/>
              <w:rPr>
                <w:rFonts w:asciiTheme="minorHAnsi" w:hAnsiTheme="minorHAnsi" w:cs="Calibri"/>
                <w:color w:val="000000"/>
              </w:rPr>
            </w:pPr>
            <w:r>
              <w:rPr>
                <w:rFonts w:asciiTheme="minorHAnsi" w:hAnsiTheme="minorHAnsi" w:cs="Calibri"/>
                <w:color w:val="000000"/>
              </w:rPr>
              <w:t>4.85</w:t>
            </w:r>
          </w:p>
        </w:tc>
      </w:tr>
      <w:bookmarkEnd w:id="4"/>
    </w:tbl>
    <w:p w14:paraId="6FF6593E" w14:textId="5B7FB018" w:rsidR="003C1F83" w:rsidRDefault="003C1F83" w:rsidP="001D62CD">
      <w:pPr>
        <w:spacing w:line="480" w:lineRule="auto"/>
        <w:rPr>
          <w:rFonts w:asciiTheme="minorHAnsi" w:hAnsiTheme="minorHAnsi"/>
        </w:rPr>
      </w:pPr>
    </w:p>
    <w:p w14:paraId="4C9374B1" w14:textId="4FF07A53" w:rsidR="007662C1" w:rsidRDefault="007662C1" w:rsidP="001D62CD">
      <w:pPr>
        <w:spacing w:line="480" w:lineRule="auto"/>
        <w:rPr>
          <w:rFonts w:asciiTheme="minorHAnsi" w:hAnsiTheme="minorHAnsi"/>
        </w:rPr>
      </w:pPr>
    </w:p>
    <w:p w14:paraId="57919BB1" w14:textId="080EB177" w:rsidR="007662C1" w:rsidRDefault="007662C1" w:rsidP="001D62CD">
      <w:pPr>
        <w:spacing w:line="480" w:lineRule="auto"/>
        <w:rPr>
          <w:rFonts w:asciiTheme="minorHAnsi" w:hAnsiTheme="minorHAnsi"/>
        </w:rPr>
      </w:pPr>
    </w:p>
    <w:p w14:paraId="36BAE5BE" w14:textId="15D11DE0" w:rsidR="007662C1" w:rsidRPr="00674451" w:rsidRDefault="007662C1" w:rsidP="001D62CD">
      <w:pPr>
        <w:spacing w:line="480" w:lineRule="auto"/>
        <w:rPr>
          <w:rFonts w:asciiTheme="minorHAnsi" w:hAnsiTheme="minorHAnsi"/>
        </w:rPr>
      </w:pPr>
      <w:r>
        <w:rPr>
          <w:noProof/>
        </w:rPr>
        <w:lastRenderedPageBreak/>
        <w:drawing>
          <wp:inline distT="0" distB="0" distL="0" distR="0" wp14:anchorId="1273DBF1" wp14:editId="11F3EE3D">
            <wp:extent cx="8229600" cy="4897755"/>
            <wp:effectExtent l="0" t="0" r="12700" b="1714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382CE9CD-0E5E-D65D-F219-C0E25A4E6B3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sectPr w:rsidR="007662C1" w:rsidRPr="00674451" w:rsidSect="001032C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764FE" w14:textId="77777777" w:rsidR="004144FF" w:rsidRDefault="004144FF" w:rsidP="0011320E">
      <w:r>
        <w:separator/>
      </w:r>
    </w:p>
  </w:endnote>
  <w:endnote w:type="continuationSeparator" w:id="0">
    <w:p w14:paraId="30CC70FC" w14:textId="77777777" w:rsidR="004144FF" w:rsidRDefault="004144FF" w:rsidP="0011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891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F4D4D1" w14:textId="0681C8D7" w:rsidR="00CD539F" w:rsidRDefault="00CD539F" w:rsidP="00D035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5EA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32A7B" w14:textId="77777777" w:rsidR="004144FF" w:rsidRDefault="004144FF" w:rsidP="0011320E">
      <w:r>
        <w:separator/>
      </w:r>
    </w:p>
  </w:footnote>
  <w:footnote w:type="continuationSeparator" w:id="0">
    <w:p w14:paraId="00B19856" w14:textId="77777777" w:rsidR="004144FF" w:rsidRDefault="004144FF" w:rsidP="00113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100C"/>
    <w:multiLevelType w:val="hybridMultilevel"/>
    <w:tmpl w:val="37AC3BB6"/>
    <w:lvl w:ilvl="0" w:tplc="3D80DDD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75CD7"/>
    <w:multiLevelType w:val="hybridMultilevel"/>
    <w:tmpl w:val="35D0CAC2"/>
    <w:lvl w:ilvl="0" w:tplc="71F89BB0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7CF6"/>
    <w:multiLevelType w:val="hybridMultilevel"/>
    <w:tmpl w:val="6ED2F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D61C0"/>
    <w:multiLevelType w:val="hybridMultilevel"/>
    <w:tmpl w:val="81EA649E"/>
    <w:lvl w:ilvl="0" w:tplc="6DF81EF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4495F"/>
    <w:multiLevelType w:val="hybridMultilevel"/>
    <w:tmpl w:val="1146F9FE"/>
    <w:lvl w:ilvl="0" w:tplc="3D4E694A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7E73EA2"/>
    <w:multiLevelType w:val="hybridMultilevel"/>
    <w:tmpl w:val="3B64E8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AD4702"/>
    <w:multiLevelType w:val="hybridMultilevel"/>
    <w:tmpl w:val="34DE78D2"/>
    <w:lvl w:ilvl="0" w:tplc="10060A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265F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D25499"/>
    <w:multiLevelType w:val="hybridMultilevel"/>
    <w:tmpl w:val="C924194C"/>
    <w:lvl w:ilvl="0" w:tplc="E71E06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0730684">
    <w:abstractNumId w:val="3"/>
  </w:num>
  <w:num w:numId="2" w16cid:durableId="503514450">
    <w:abstractNumId w:val="1"/>
  </w:num>
  <w:num w:numId="3" w16cid:durableId="1945921115">
    <w:abstractNumId w:val="4"/>
  </w:num>
  <w:num w:numId="4" w16cid:durableId="80151160">
    <w:abstractNumId w:val="8"/>
  </w:num>
  <w:num w:numId="5" w16cid:durableId="12073933">
    <w:abstractNumId w:val="6"/>
  </w:num>
  <w:num w:numId="6" w16cid:durableId="1018195778">
    <w:abstractNumId w:val="2"/>
  </w:num>
  <w:num w:numId="7" w16cid:durableId="498275824">
    <w:abstractNumId w:val="5"/>
  </w:num>
  <w:num w:numId="8" w16cid:durableId="622465895">
    <w:abstractNumId w:val="7"/>
  </w:num>
  <w:num w:numId="9" w16cid:durableId="13012326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cwMDE0szSzNLJU0lEKTi0uzszPAykwrgUAZv8Nr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mental Mgmt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1440&lt;/HangingIndent&gt;&lt;LineSpacing&gt;2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svpv5exebwxrzlepazevwxfipftpv20x92p0&quot;&gt;My EndNote Library&lt;record-ids&gt;&lt;item&gt;41&lt;/item&gt;&lt;item&gt;42&lt;/item&gt;&lt;item&gt;43&lt;/item&gt;&lt;item&gt;44&lt;/item&gt;&lt;item&gt;45&lt;/item&gt;&lt;item&gt;47&lt;/item&gt;&lt;item&gt;48&lt;/item&gt;&lt;item&gt;49&lt;/item&gt;&lt;item&gt;50&lt;/item&gt;&lt;item&gt;52&lt;/item&gt;&lt;item&gt;54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3&lt;/item&gt;&lt;item&gt;74&lt;/item&gt;&lt;item&gt;75&lt;/item&gt;&lt;item&gt;76&lt;/item&gt;&lt;item&gt;77&lt;/item&gt;&lt;item&gt;78&lt;/item&gt;&lt;item&gt;83&lt;/item&gt;&lt;item&gt;86&lt;/item&gt;&lt;item&gt;96&lt;/item&gt;&lt;item&gt;119&lt;/item&gt;&lt;item&gt;120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37709B"/>
    <w:rsid w:val="000000BE"/>
    <w:rsid w:val="00000279"/>
    <w:rsid w:val="00000364"/>
    <w:rsid w:val="00000484"/>
    <w:rsid w:val="000005E4"/>
    <w:rsid w:val="000007A4"/>
    <w:rsid w:val="00000A7D"/>
    <w:rsid w:val="00000B36"/>
    <w:rsid w:val="00000EDC"/>
    <w:rsid w:val="00001419"/>
    <w:rsid w:val="00001814"/>
    <w:rsid w:val="00001A52"/>
    <w:rsid w:val="0000224C"/>
    <w:rsid w:val="00002385"/>
    <w:rsid w:val="000027E2"/>
    <w:rsid w:val="00002B5D"/>
    <w:rsid w:val="00002BA4"/>
    <w:rsid w:val="00002DD5"/>
    <w:rsid w:val="00003486"/>
    <w:rsid w:val="00003522"/>
    <w:rsid w:val="0000401A"/>
    <w:rsid w:val="00004083"/>
    <w:rsid w:val="000040B9"/>
    <w:rsid w:val="00004133"/>
    <w:rsid w:val="00004595"/>
    <w:rsid w:val="0000461E"/>
    <w:rsid w:val="0000468C"/>
    <w:rsid w:val="00004831"/>
    <w:rsid w:val="00004892"/>
    <w:rsid w:val="00004F6A"/>
    <w:rsid w:val="00005095"/>
    <w:rsid w:val="000050AF"/>
    <w:rsid w:val="0000553F"/>
    <w:rsid w:val="000063D5"/>
    <w:rsid w:val="00006491"/>
    <w:rsid w:val="00006AF4"/>
    <w:rsid w:val="00006BD5"/>
    <w:rsid w:val="0000705F"/>
    <w:rsid w:val="000071F1"/>
    <w:rsid w:val="0000722C"/>
    <w:rsid w:val="00007341"/>
    <w:rsid w:val="000075AD"/>
    <w:rsid w:val="000076C0"/>
    <w:rsid w:val="00007AE2"/>
    <w:rsid w:val="00007B0D"/>
    <w:rsid w:val="000101A1"/>
    <w:rsid w:val="00010280"/>
    <w:rsid w:val="00010530"/>
    <w:rsid w:val="000107DA"/>
    <w:rsid w:val="00010A0C"/>
    <w:rsid w:val="00010AAE"/>
    <w:rsid w:val="00010CF5"/>
    <w:rsid w:val="00010FB7"/>
    <w:rsid w:val="000110C0"/>
    <w:rsid w:val="00011A7F"/>
    <w:rsid w:val="00011BAB"/>
    <w:rsid w:val="0001210D"/>
    <w:rsid w:val="00012485"/>
    <w:rsid w:val="00012582"/>
    <w:rsid w:val="0001262D"/>
    <w:rsid w:val="00012A34"/>
    <w:rsid w:val="00012CE4"/>
    <w:rsid w:val="00012DD1"/>
    <w:rsid w:val="00012EFD"/>
    <w:rsid w:val="0001312B"/>
    <w:rsid w:val="00013248"/>
    <w:rsid w:val="00013CA8"/>
    <w:rsid w:val="0001420B"/>
    <w:rsid w:val="00014309"/>
    <w:rsid w:val="00014463"/>
    <w:rsid w:val="00014554"/>
    <w:rsid w:val="00014786"/>
    <w:rsid w:val="000148F0"/>
    <w:rsid w:val="00014A1E"/>
    <w:rsid w:val="00014D6D"/>
    <w:rsid w:val="00014F24"/>
    <w:rsid w:val="0001510A"/>
    <w:rsid w:val="0001517D"/>
    <w:rsid w:val="00015270"/>
    <w:rsid w:val="000152B2"/>
    <w:rsid w:val="000154D0"/>
    <w:rsid w:val="000156D7"/>
    <w:rsid w:val="000157E5"/>
    <w:rsid w:val="000157EB"/>
    <w:rsid w:val="0001582E"/>
    <w:rsid w:val="00015F3C"/>
    <w:rsid w:val="00015FBC"/>
    <w:rsid w:val="00016511"/>
    <w:rsid w:val="00016D6A"/>
    <w:rsid w:val="00016ED4"/>
    <w:rsid w:val="00017D3F"/>
    <w:rsid w:val="00017D9B"/>
    <w:rsid w:val="00017E8F"/>
    <w:rsid w:val="000200BD"/>
    <w:rsid w:val="0002012B"/>
    <w:rsid w:val="000208B4"/>
    <w:rsid w:val="00020C0B"/>
    <w:rsid w:val="00020CB0"/>
    <w:rsid w:val="00020E02"/>
    <w:rsid w:val="00020E1E"/>
    <w:rsid w:val="00020F70"/>
    <w:rsid w:val="00021706"/>
    <w:rsid w:val="0002213D"/>
    <w:rsid w:val="000221EB"/>
    <w:rsid w:val="000228DE"/>
    <w:rsid w:val="00022C28"/>
    <w:rsid w:val="00022EC0"/>
    <w:rsid w:val="00022F28"/>
    <w:rsid w:val="0002314E"/>
    <w:rsid w:val="000235A9"/>
    <w:rsid w:val="00023E55"/>
    <w:rsid w:val="00024314"/>
    <w:rsid w:val="000247CC"/>
    <w:rsid w:val="00024958"/>
    <w:rsid w:val="00024C30"/>
    <w:rsid w:val="00024CF1"/>
    <w:rsid w:val="0002507A"/>
    <w:rsid w:val="0002549E"/>
    <w:rsid w:val="0002564E"/>
    <w:rsid w:val="0002567A"/>
    <w:rsid w:val="00025A21"/>
    <w:rsid w:val="00025DAE"/>
    <w:rsid w:val="00025E55"/>
    <w:rsid w:val="00025E59"/>
    <w:rsid w:val="0002629C"/>
    <w:rsid w:val="0002676A"/>
    <w:rsid w:val="00026C01"/>
    <w:rsid w:val="00026C14"/>
    <w:rsid w:val="00026E17"/>
    <w:rsid w:val="000276B0"/>
    <w:rsid w:val="00027A07"/>
    <w:rsid w:val="00030534"/>
    <w:rsid w:val="00030973"/>
    <w:rsid w:val="00030C7F"/>
    <w:rsid w:val="00030D3F"/>
    <w:rsid w:val="00030D9C"/>
    <w:rsid w:val="00031277"/>
    <w:rsid w:val="000312BB"/>
    <w:rsid w:val="000313D3"/>
    <w:rsid w:val="000315E2"/>
    <w:rsid w:val="000317CE"/>
    <w:rsid w:val="00031BE6"/>
    <w:rsid w:val="00031E74"/>
    <w:rsid w:val="000329FB"/>
    <w:rsid w:val="00032A25"/>
    <w:rsid w:val="00032C97"/>
    <w:rsid w:val="00032EAB"/>
    <w:rsid w:val="0003302B"/>
    <w:rsid w:val="0003319F"/>
    <w:rsid w:val="00033555"/>
    <w:rsid w:val="00033913"/>
    <w:rsid w:val="00033B8D"/>
    <w:rsid w:val="00033CC6"/>
    <w:rsid w:val="000342FD"/>
    <w:rsid w:val="000344A2"/>
    <w:rsid w:val="00034596"/>
    <w:rsid w:val="0003466D"/>
    <w:rsid w:val="00034718"/>
    <w:rsid w:val="00034A60"/>
    <w:rsid w:val="00034A9F"/>
    <w:rsid w:val="00034AF7"/>
    <w:rsid w:val="00034C26"/>
    <w:rsid w:val="00034D77"/>
    <w:rsid w:val="00034D9C"/>
    <w:rsid w:val="00034E3C"/>
    <w:rsid w:val="00034E66"/>
    <w:rsid w:val="00034FBE"/>
    <w:rsid w:val="0003516F"/>
    <w:rsid w:val="0003547A"/>
    <w:rsid w:val="00035A07"/>
    <w:rsid w:val="0003615D"/>
    <w:rsid w:val="000363EF"/>
    <w:rsid w:val="00036710"/>
    <w:rsid w:val="00036ADD"/>
    <w:rsid w:val="00036C2F"/>
    <w:rsid w:val="00036F1C"/>
    <w:rsid w:val="00037010"/>
    <w:rsid w:val="0003709F"/>
    <w:rsid w:val="000371C5"/>
    <w:rsid w:val="00037267"/>
    <w:rsid w:val="00037436"/>
    <w:rsid w:val="000375FF"/>
    <w:rsid w:val="0003781C"/>
    <w:rsid w:val="000378D0"/>
    <w:rsid w:val="00037A21"/>
    <w:rsid w:val="00037B57"/>
    <w:rsid w:val="00037D82"/>
    <w:rsid w:val="00037EFE"/>
    <w:rsid w:val="00040042"/>
    <w:rsid w:val="0004039E"/>
    <w:rsid w:val="000405BB"/>
    <w:rsid w:val="00040922"/>
    <w:rsid w:val="00040C27"/>
    <w:rsid w:val="00040F2B"/>
    <w:rsid w:val="00040FBC"/>
    <w:rsid w:val="000410CD"/>
    <w:rsid w:val="00041460"/>
    <w:rsid w:val="00041814"/>
    <w:rsid w:val="00041A8D"/>
    <w:rsid w:val="00041FB0"/>
    <w:rsid w:val="0004239F"/>
    <w:rsid w:val="000423C2"/>
    <w:rsid w:val="0004255A"/>
    <w:rsid w:val="000425FA"/>
    <w:rsid w:val="000427E8"/>
    <w:rsid w:val="00042907"/>
    <w:rsid w:val="000429CC"/>
    <w:rsid w:val="00042ACF"/>
    <w:rsid w:val="00042D78"/>
    <w:rsid w:val="00042E5D"/>
    <w:rsid w:val="00042EC4"/>
    <w:rsid w:val="00043178"/>
    <w:rsid w:val="0004341B"/>
    <w:rsid w:val="000440B0"/>
    <w:rsid w:val="000440F0"/>
    <w:rsid w:val="0004414C"/>
    <w:rsid w:val="000442BC"/>
    <w:rsid w:val="000442D9"/>
    <w:rsid w:val="00044474"/>
    <w:rsid w:val="00044529"/>
    <w:rsid w:val="0004477E"/>
    <w:rsid w:val="000448BE"/>
    <w:rsid w:val="000449CC"/>
    <w:rsid w:val="00044BFD"/>
    <w:rsid w:val="00044F6C"/>
    <w:rsid w:val="000458F6"/>
    <w:rsid w:val="00045B3B"/>
    <w:rsid w:val="00045B5A"/>
    <w:rsid w:val="00045EF7"/>
    <w:rsid w:val="00046629"/>
    <w:rsid w:val="00046954"/>
    <w:rsid w:val="00046E0F"/>
    <w:rsid w:val="00046F82"/>
    <w:rsid w:val="00047153"/>
    <w:rsid w:val="00047450"/>
    <w:rsid w:val="000475BA"/>
    <w:rsid w:val="0005081D"/>
    <w:rsid w:val="00050970"/>
    <w:rsid w:val="00050C81"/>
    <w:rsid w:val="00051080"/>
    <w:rsid w:val="00051087"/>
    <w:rsid w:val="00051094"/>
    <w:rsid w:val="000510E1"/>
    <w:rsid w:val="00051C06"/>
    <w:rsid w:val="00051E45"/>
    <w:rsid w:val="00052044"/>
    <w:rsid w:val="0005210F"/>
    <w:rsid w:val="000522BB"/>
    <w:rsid w:val="000523F0"/>
    <w:rsid w:val="000525A8"/>
    <w:rsid w:val="0005287F"/>
    <w:rsid w:val="0005292C"/>
    <w:rsid w:val="000529F1"/>
    <w:rsid w:val="00053055"/>
    <w:rsid w:val="00053301"/>
    <w:rsid w:val="000536F9"/>
    <w:rsid w:val="00053ABB"/>
    <w:rsid w:val="00053DCB"/>
    <w:rsid w:val="00053E6B"/>
    <w:rsid w:val="0005414E"/>
    <w:rsid w:val="00054264"/>
    <w:rsid w:val="0005457D"/>
    <w:rsid w:val="00054CD7"/>
    <w:rsid w:val="00055084"/>
    <w:rsid w:val="000550F4"/>
    <w:rsid w:val="00055429"/>
    <w:rsid w:val="000555FB"/>
    <w:rsid w:val="00055BCF"/>
    <w:rsid w:val="00055CC7"/>
    <w:rsid w:val="00056B2C"/>
    <w:rsid w:val="0005740D"/>
    <w:rsid w:val="00057ACC"/>
    <w:rsid w:val="00057B30"/>
    <w:rsid w:val="00057B74"/>
    <w:rsid w:val="00057B82"/>
    <w:rsid w:val="000605DA"/>
    <w:rsid w:val="000605E4"/>
    <w:rsid w:val="00060814"/>
    <w:rsid w:val="0006088A"/>
    <w:rsid w:val="00061396"/>
    <w:rsid w:val="000613FD"/>
    <w:rsid w:val="0006148C"/>
    <w:rsid w:val="0006180C"/>
    <w:rsid w:val="00061948"/>
    <w:rsid w:val="00061AC8"/>
    <w:rsid w:val="00062044"/>
    <w:rsid w:val="00062239"/>
    <w:rsid w:val="000623E2"/>
    <w:rsid w:val="00062576"/>
    <w:rsid w:val="000626C3"/>
    <w:rsid w:val="000629E9"/>
    <w:rsid w:val="00062B37"/>
    <w:rsid w:val="00063000"/>
    <w:rsid w:val="00063239"/>
    <w:rsid w:val="00063DDC"/>
    <w:rsid w:val="00063F94"/>
    <w:rsid w:val="00063FCC"/>
    <w:rsid w:val="0006425E"/>
    <w:rsid w:val="000643A1"/>
    <w:rsid w:val="000649CB"/>
    <w:rsid w:val="00064BCA"/>
    <w:rsid w:val="00064EB1"/>
    <w:rsid w:val="000655FA"/>
    <w:rsid w:val="00065679"/>
    <w:rsid w:val="00065A3E"/>
    <w:rsid w:val="00065CAF"/>
    <w:rsid w:val="00065EB5"/>
    <w:rsid w:val="000664A6"/>
    <w:rsid w:val="00066A59"/>
    <w:rsid w:val="00066EFE"/>
    <w:rsid w:val="00067195"/>
    <w:rsid w:val="000674F3"/>
    <w:rsid w:val="000675FB"/>
    <w:rsid w:val="00067CEB"/>
    <w:rsid w:val="00067F32"/>
    <w:rsid w:val="00070021"/>
    <w:rsid w:val="0007053C"/>
    <w:rsid w:val="000707CF"/>
    <w:rsid w:val="00070EC0"/>
    <w:rsid w:val="0007142D"/>
    <w:rsid w:val="000714E9"/>
    <w:rsid w:val="00071C3B"/>
    <w:rsid w:val="00071C67"/>
    <w:rsid w:val="00071DAB"/>
    <w:rsid w:val="0007203E"/>
    <w:rsid w:val="00072333"/>
    <w:rsid w:val="00072493"/>
    <w:rsid w:val="00072B2E"/>
    <w:rsid w:val="00072B9A"/>
    <w:rsid w:val="00072D21"/>
    <w:rsid w:val="00072EA0"/>
    <w:rsid w:val="00073324"/>
    <w:rsid w:val="0007342E"/>
    <w:rsid w:val="00073AFC"/>
    <w:rsid w:val="00073CB5"/>
    <w:rsid w:val="00074112"/>
    <w:rsid w:val="0007423F"/>
    <w:rsid w:val="00074519"/>
    <w:rsid w:val="00074913"/>
    <w:rsid w:val="00074A12"/>
    <w:rsid w:val="00074D35"/>
    <w:rsid w:val="00074DC0"/>
    <w:rsid w:val="00074EA0"/>
    <w:rsid w:val="000750C1"/>
    <w:rsid w:val="000750CF"/>
    <w:rsid w:val="000755DB"/>
    <w:rsid w:val="00076024"/>
    <w:rsid w:val="0007607E"/>
    <w:rsid w:val="0007622B"/>
    <w:rsid w:val="0007628A"/>
    <w:rsid w:val="00076487"/>
    <w:rsid w:val="00076A04"/>
    <w:rsid w:val="00076CD1"/>
    <w:rsid w:val="00076CD9"/>
    <w:rsid w:val="00076F3E"/>
    <w:rsid w:val="00077484"/>
    <w:rsid w:val="00077FE2"/>
    <w:rsid w:val="00080022"/>
    <w:rsid w:val="00080514"/>
    <w:rsid w:val="000805CC"/>
    <w:rsid w:val="000809C8"/>
    <w:rsid w:val="00080B41"/>
    <w:rsid w:val="00080C14"/>
    <w:rsid w:val="00080CEE"/>
    <w:rsid w:val="00080E45"/>
    <w:rsid w:val="000813AD"/>
    <w:rsid w:val="000815DB"/>
    <w:rsid w:val="00081642"/>
    <w:rsid w:val="00081BE8"/>
    <w:rsid w:val="00081CE6"/>
    <w:rsid w:val="00081EA7"/>
    <w:rsid w:val="0008210E"/>
    <w:rsid w:val="000827CC"/>
    <w:rsid w:val="00082885"/>
    <w:rsid w:val="00082AF2"/>
    <w:rsid w:val="00082CEA"/>
    <w:rsid w:val="00082D3E"/>
    <w:rsid w:val="0008333E"/>
    <w:rsid w:val="0008357B"/>
    <w:rsid w:val="000835F9"/>
    <w:rsid w:val="00083B45"/>
    <w:rsid w:val="00083C52"/>
    <w:rsid w:val="00083C6A"/>
    <w:rsid w:val="00083DA1"/>
    <w:rsid w:val="00083DB1"/>
    <w:rsid w:val="00083F83"/>
    <w:rsid w:val="000842BB"/>
    <w:rsid w:val="00084541"/>
    <w:rsid w:val="00084963"/>
    <w:rsid w:val="00084E21"/>
    <w:rsid w:val="0008523A"/>
    <w:rsid w:val="000852B2"/>
    <w:rsid w:val="0008543B"/>
    <w:rsid w:val="000855A2"/>
    <w:rsid w:val="00085D2E"/>
    <w:rsid w:val="00086059"/>
    <w:rsid w:val="00086123"/>
    <w:rsid w:val="00086491"/>
    <w:rsid w:val="00086605"/>
    <w:rsid w:val="0008660D"/>
    <w:rsid w:val="00087312"/>
    <w:rsid w:val="00087897"/>
    <w:rsid w:val="00087C62"/>
    <w:rsid w:val="00087CA3"/>
    <w:rsid w:val="00087E7C"/>
    <w:rsid w:val="000901E4"/>
    <w:rsid w:val="00090207"/>
    <w:rsid w:val="00090333"/>
    <w:rsid w:val="0009060C"/>
    <w:rsid w:val="00090B32"/>
    <w:rsid w:val="00090C11"/>
    <w:rsid w:val="00090F55"/>
    <w:rsid w:val="00091214"/>
    <w:rsid w:val="00091331"/>
    <w:rsid w:val="000913CC"/>
    <w:rsid w:val="0009186C"/>
    <w:rsid w:val="00091AFA"/>
    <w:rsid w:val="00091C5B"/>
    <w:rsid w:val="0009228A"/>
    <w:rsid w:val="000922AD"/>
    <w:rsid w:val="000922E1"/>
    <w:rsid w:val="0009273B"/>
    <w:rsid w:val="000929C7"/>
    <w:rsid w:val="00092C67"/>
    <w:rsid w:val="000933EC"/>
    <w:rsid w:val="00093D95"/>
    <w:rsid w:val="00093E60"/>
    <w:rsid w:val="00093F25"/>
    <w:rsid w:val="000940CA"/>
    <w:rsid w:val="00094A7A"/>
    <w:rsid w:val="00095BF6"/>
    <w:rsid w:val="00096043"/>
    <w:rsid w:val="0009614D"/>
    <w:rsid w:val="000962A1"/>
    <w:rsid w:val="00096358"/>
    <w:rsid w:val="0009643E"/>
    <w:rsid w:val="00096773"/>
    <w:rsid w:val="00096831"/>
    <w:rsid w:val="00096A57"/>
    <w:rsid w:val="00096A71"/>
    <w:rsid w:val="00097092"/>
    <w:rsid w:val="00097301"/>
    <w:rsid w:val="00097313"/>
    <w:rsid w:val="0009733C"/>
    <w:rsid w:val="000973B9"/>
    <w:rsid w:val="00097480"/>
    <w:rsid w:val="00097495"/>
    <w:rsid w:val="000A007A"/>
    <w:rsid w:val="000A0292"/>
    <w:rsid w:val="000A05E4"/>
    <w:rsid w:val="000A0FA6"/>
    <w:rsid w:val="000A1046"/>
    <w:rsid w:val="000A14C3"/>
    <w:rsid w:val="000A14D6"/>
    <w:rsid w:val="000A1603"/>
    <w:rsid w:val="000A167C"/>
    <w:rsid w:val="000A1BCE"/>
    <w:rsid w:val="000A1F81"/>
    <w:rsid w:val="000A24F7"/>
    <w:rsid w:val="000A2605"/>
    <w:rsid w:val="000A2B29"/>
    <w:rsid w:val="000A2C76"/>
    <w:rsid w:val="000A3259"/>
    <w:rsid w:val="000A3670"/>
    <w:rsid w:val="000A3813"/>
    <w:rsid w:val="000A393D"/>
    <w:rsid w:val="000A3CAD"/>
    <w:rsid w:val="000A4852"/>
    <w:rsid w:val="000A499B"/>
    <w:rsid w:val="000A4A87"/>
    <w:rsid w:val="000A4AED"/>
    <w:rsid w:val="000A5442"/>
    <w:rsid w:val="000A54B5"/>
    <w:rsid w:val="000A578C"/>
    <w:rsid w:val="000A594B"/>
    <w:rsid w:val="000A5A8E"/>
    <w:rsid w:val="000A6BEB"/>
    <w:rsid w:val="000A71DA"/>
    <w:rsid w:val="000A7327"/>
    <w:rsid w:val="000A7488"/>
    <w:rsid w:val="000A781B"/>
    <w:rsid w:val="000A7BB9"/>
    <w:rsid w:val="000B049C"/>
    <w:rsid w:val="000B058F"/>
    <w:rsid w:val="000B06B9"/>
    <w:rsid w:val="000B089A"/>
    <w:rsid w:val="000B0C56"/>
    <w:rsid w:val="000B1129"/>
    <w:rsid w:val="000B12B6"/>
    <w:rsid w:val="000B130B"/>
    <w:rsid w:val="000B1475"/>
    <w:rsid w:val="000B164C"/>
    <w:rsid w:val="000B1B57"/>
    <w:rsid w:val="000B1EDE"/>
    <w:rsid w:val="000B1F75"/>
    <w:rsid w:val="000B2322"/>
    <w:rsid w:val="000B23AC"/>
    <w:rsid w:val="000B2614"/>
    <w:rsid w:val="000B2EFA"/>
    <w:rsid w:val="000B327F"/>
    <w:rsid w:val="000B379D"/>
    <w:rsid w:val="000B37DC"/>
    <w:rsid w:val="000B3F61"/>
    <w:rsid w:val="000B421F"/>
    <w:rsid w:val="000B4266"/>
    <w:rsid w:val="000B47B0"/>
    <w:rsid w:val="000B4B8D"/>
    <w:rsid w:val="000B4DF1"/>
    <w:rsid w:val="000B4E9D"/>
    <w:rsid w:val="000B5552"/>
    <w:rsid w:val="000B559F"/>
    <w:rsid w:val="000B57F7"/>
    <w:rsid w:val="000B5B4B"/>
    <w:rsid w:val="000B5BA0"/>
    <w:rsid w:val="000B5C50"/>
    <w:rsid w:val="000B6880"/>
    <w:rsid w:val="000B69D2"/>
    <w:rsid w:val="000B6A45"/>
    <w:rsid w:val="000B70C3"/>
    <w:rsid w:val="000B7764"/>
    <w:rsid w:val="000B7901"/>
    <w:rsid w:val="000B7A98"/>
    <w:rsid w:val="000B7B1B"/>
    <w:rsid w:val="000B7B63"/>
    <w:rsid w:val="000C00B4"/>
    <w:rsid w:val="000C07C9"/>
    <w:rsid w:val="000C07E1"/>
    <w:rsid w:val="000C07F5"/>
    <w:rsid w:val="000C0AE4"/>
    <w:rsid w:val="000C0C5A"/>
    <w:rsid w:val="000C13AA"/>
    <w:rsid w:val="000C1A2F"/>
    <w:rsid w:val="000C1D7A"/>
    <w:rsid w:val="000C24E1"/>
    <w:rsid w:val="000C2747"/>
    <w:rsid w:val="000C27F0"/>
    <w:rsid w:val="000C2E3F"/>
    <w:rsid w:val="000C3A03"/>
    <w:rsid w:val="000C3B04"/>
    <w:rsid w:val="000C3F99"/>
    <w:rsid w:val="000C4147"/>
    <w:rsid w:val="000C4638"/>
    <w:rsid w:val="000C470E"/>
    <w:rsid w:val="000C48F7"/>
    <w:rsid w:val="000C4BE3"/>
    <w:rsid w:val="000C4C1D"/>
    <w:rsid w:val="000C551B"/>
    <w:rsid w:val="000C5CD2"/>
    <w:rsid w:val="000C5DEF"/>
    <w:rsid w:val="000C5F0C"/>
    <w:rsid w:val="000C6050"/>
    <w:rsid w:val="000C6498"/>
    <w:rsid w:val="000C68C3"/>
    <w:rsid w:val="000C6A3D"/>
    <w:rsid w:val="000C6ADE"/>
    <w:rsid w:val="000C6FA7"/>
    <w:rsid w:val="000C7081"/>
    <w:rsid w:val="000C709C"/>
    <w:rsid w:val="000C714B"/>
    <w:rsid w:val="000C7594"/>
    <w:rsid w:val="000C7ABF"/>
    <w:rsid w:val="000C7C0A"/>
    <w:rsid w:val="000C7D28"/>
    <w:rsid w:val="000D0654"/>
    <w:rsid w:val="000D0770"/>
    <w:rsid w:val="000D0B43"/>
    <w:rsid w:val="000D0BB8"/>
    <w:rsid w:val="000D0DE8"/>
    <w:rsid w:val="000D0F28"/>
    <w:rsid w:val="000D1104"/>
    <w:rsid w:val="000D18FB"/>
    <w:rsid w:val="000D19F5"/>
    <w:rsid w:val="000D1E2B"/>
    <w:rsid w:val="000D2551"/>
    <w:rsid w:val="000D2AEE"/>
    <w:rsid w:val="000D2CCC"/>
    <w:rsid w:val="000D2F73"/>
    <w:rsid w:val="000D310D"/>
    <w:rsid w:val="000D34FD"/>
    <w:rsid w:val="000D3902"/>
    <w:rsid w:val="000D3FAA"/>
    <w:rsid w:val="000D412A"/>
    <w:rsid w:val="000D4318"/>
    <w:rsid w:val="000D432F"/>
    <w:rsid w:val="000D43DD"/>
    <w:rsid w:val="000D48F3"/>
    <w:rsid w:val="000D499E"/>
    <w:rsid w:val="000D4A63"/>
    <w:rsid w:val="000D5094"/>
    <w:rsid w:val="000D5177"/>
    <w:rsid w:val="000D52AF"/>
    <w:rsid w:val="000D5732"/>
    <w:rsid w:val="000D5806"/>
    <w:rsid w:val="000D59CF"/>
    <w:rsid w:val="000D5D68"/>
    <w:rsid w:val="000D5E57"/>
    <w:rsid w:val="000D5F32"/>
    <w:rsid w:val="000D63BB"/>
    <w:rsid w:val="000D65FE"/>
    <w:rsid w:val="000D69CF"/>
    <w:rsid w:val="000D6A24"/>
    <w:rsid w:val="000D6E6B"/>
    <w:rsid w:val="000D6F24"/>
    <w:rsid w:val="000D70C2"/>
    <w:rsid w:val="000D74D8"/>
    <w:rsid w:val="000D7874"/>
    <w:rsid w:val="000D7E06"/>
    <w:rsid w:val="000E0241"/>
    <w:rsid w:val="000E071E"/>
    <w:rsid w:val="000E08AF"/>
    <w:rsid w:val="000E0971"/>
    <w:rsid w:val="000E0A2E"/>
    <w:rsid w:val="000E0EF9"/>
    <w:rsid w:val="000E1878"/>
    <w:rsid w:val="000E1930"/>
    <w:rsid w:val="000E1D5A"/>
    <w:rsid w:val="000E22B8"/>
    <w:rsid w:val="000E23EF"/>
    <w:rsid w:val="000E262D"/>
    <w:rsid w:val="000E2658"/>
    <w:rsid w:val="000E2669"/>
    <w:rsid w:val="000E2914"/>
    <w:rsid w:val="000E2C6B"/>
    <w:rsid w:val="000E2D26"/>
    <w:rsid w:val="000E322A"/>
    <w:rsid w:val="000E326A"/>
    <w:rsid w:val="000E3275"/>
    <w:rsid w:val="000E3C94"/>
    <w:rsid w:val="000E3E2D"/>
    <w:rsid w:val="000E4222"/>
    <w:rsid w:val="000E43AF"/>
    <w:rsid w:val="000E4974"/>
    <w:rsid w:val="000E4E69"/>
    <w:rsid w:val="000E530C"/>
    <w:rsid w:val="000E5343"/>
    <w:rsid w:val="000E53DF"/>
    <w:rsid w:val="000E5578"/>
    <w:rsid w:val="000E58CB"/>
    <w:rsid w:val="000E5A9D"/>
    <w:rsid w:val="000E5E69"/>
    <w:rsid w:val="000E629D"/>
    <w:rsid w:val="000E63BA"/>
    <w:rsid w:val="000E668F"/>
    <w:rsid w:val="000E6974"/>
    <w:rsid w:val="000E6AB1"/>
    <w:rsid w:val="000E77D7"/>
    <w:rsid w:val="000E7827"/>
    <w:rsid w:val="000E7EA0"/>
    <w:rsid w:val="000F075F"/>
    <w:rsid w:val="000F0799"/>
    <w:rsid w:val="000F07FD"/>
    <w:rsid w:val="000F08DB"/>
    <w:rsid w:val="000F095C"/>
    <w:rsid w:val="000F1161"/>
    <w:rsid w:val="000F13C9"/>
    <w:rsid w:val="000F16DC"/>
    <w:rsid w:val="000F1729"/>
    <w:rsid w:val="000F183A"/>
    <w:rsid w:val="000F1937"/>
    <w:rsid w:val="000F195F"/>
    <w:rsid w:val="000F1D30"/>
    <w:rsid w:val="000F203A"/>
    <w:rsid w:val="000F214F"/>
    <w:rsid w:val="000F2362"/>
    <w:rsid w:val="000F23E1"/>
    <w:rsid w:val="000F273D"/>
    <w:rsid w:val="000F2B0E"/>
    <w:rsid w:val="000F2BD3"/>
    <w:rsid w:val="000F3634"/>
    <w:rsid w:val="000F36EF"/>
    <w:rsid w:val="000F3AA8"/>
    <w:rsid w:val="000F3ADA"/>
    <w:rsid w:val="000F3B0A"/>
    <w:rsid w:val="000F3B35"/>
    <w:rsid w:val="000F44B4"/>
    <w:rsid w:val="000F4B72"/>
    <w:rsid w:val="000F4DF4"/>
    <w:rsid w:val="000F4F6F"/>
    <w:rsid w:val="000F50F1"/>
    <w:rsid w:val="000F5133"/>
    <w:rsid w:val="000F5602"/>
    <w:rsid w:val="000F5CCF"/>
    <w:rsid w:val="000F61F1"/>
    <w:rsid w:val="000F66CA"/>
    <w:rsid w:val="000F6ACE"/>
    <w:rsid w:val="000F6C51"/>
    <w:rsid w:val="000F6F05"/>
    <w:rsid w:val="000F7460"/>
    <w:rsid w:val="000F7569"/>
    <w:rsid w:val="000F764E"/>
    <w:rsid w:val="000F769F"/>
    <w:rsid w:val="000F7A48"/>
    <w:rsid w:val="000F7EC3"/>
    <w:rsid w:val="000F7F5F"/>
    <w:rsid w:val="0010033A"/>
    <w:rsid w:val="001006EC"/>
    <w:rsid w:val="001009C2"/>
    <w:rsid w:val="001019ED"/>
    <w:rsid w:val="00101D8E"/>
    <w:rsid w:val="001020A5"/>
    <w:rsid w:val="00102632"/>
    <w:rsid w:val="001032CD"/>
    <w:rsid w:val="0010378D"/>
    <w:rsid w:val="0010397E"/>
    <w:rsid w:val="00103A7D"/>
    <w:rsid w:val="00103C9B"/>
    <w:rsid w:val="00103CDE"/>
    <w:rsid w:val="00103CE9"/>
    <w:rsid w:val="00103EE7"/>
    <w:rsid w:val="00103F31"/>
    <w:rsid w:val="00103FFC"/>
    <w:rsid w:val="0010472B"/>
    <w:rsid w:val="001048C5"/>
    <w:rsid w:val="00104B93"/>
    <w:rsid w:val="00104F1C"/>
    <w:rsid w:val="0010518B"/>
    <w:rsid w:val="001052F6"/>
    <w:rsid w:val="0010571B"/>
    <w:rsid w:val="00105BAC"/>
    <w:rsid w:val="00106039"/>
    <w:rsid w:val="0010646F"/>
    <w:rsid w:val="001065B5"/>
    <w:rsid w:val="001065CF"/>
    <w:rsid w:val="001065D8"/>
    <w:rsid w:val="001067F7"/>
    <w:rsid w:val="001069FF"/>
    <w:rsid w:val="0010738A"/>
    <w:rsid w:val="0010784F"/>
    <w:rsid w:val="0010799D"/>
    <w:rsid w:val="0011000E"/>
    <w:rsid w:val="00110D29"/>
    <w:rsid w:val="00110F5D"/>
    <w:rsid w:val="0011146F"/>
    <w:rsid w:val="00111ED8"/>
    <w:rsid w:val="00112175"/>
    <w:rsid w:val="0011234D"/>
    <w:rsid w:val="001125DA"/>
    <w:rsid w:val="00112756"/>
    <w:rsid w:val="00112942"/>
    <w:rsid w:val="00112E29"/>
    <w:rsid w:val="0011320E"/>
    <w:rsid w:val="0011390C"/>
    <w:rsid w:val="00113A83"/>
    <w:rsid w:val="00113F81"/>
    <w:rsid w:val="00113FCF"/>
    <w:rsid w:val="00114574"/>
    <w:rsid w:val="0011477F"/>
    <w:rsid w:val="00114AAC"/>
    <w:rsid w:val="00114FE7"/>
    <w:rsid w:val="001155AA"/>
    <w:rsid w:val="00115B51"/>
    <w:rsid w:val="00115F03"/>
    <w:rsid w:val="001163B3"/>
    <w:rsid w:val="001165F5"/>
    <w:rsid w:val="0011765A"/>
    <w:rsid w:val="00117873"/>
    <w:rsid w:val="00117B0A"/>
    <w:rsid w:val="00117BD7"/>
    <w:rsid w:val="00117F21"/>
    <w:rsid w:val="001202A2"/>
    <w:rsid w:val="001202CF"/>
    <w:rsid w:val="00120365"/>
    <w:rsid w:val="00120E4B"/>
    <w:rsid w:val="00120FB0"/>
    <w:rsid w:val="001210E0"/>
    <w:rsid w:val="0012114A"/>
    <w:rsid w:val="00121161"/>
    <w:rsid w:val="00121193"/>
    <w:rsid w:val="001217FB"/>
    <w:rsid w:val="001219F3"/>
    <w:rsid w:val="00121CDB"/>
    <w:rsid w:val="00121EAA"/>
    <w:rsid w:val="00122150"/>
    <w:rsid w:val="00122448"/>
    <w:rsid w:val="00122600"/>
    <w:rsid w:val="00122618"/>
    <w:rsid w:val="0012264D"/>
    <w:rsid w:val="001229FA"/>
    <w:rsid w:val="00122F28"/>
    <w:rsid w:val="00123034"/>
    <w:rsid w:val="0012338C"/>
    <w:rsid w:val="001237B3"/>
    <w:rsid w:val="001237ED"/>
    <w:rsid w:val="00123BF2"/>
    <w:rsid w:val="00123C26"/>
    <w:rsid w:val="00123CEF"/>
    <w:rsid w:val="00123F79"/>
    <w:rsid w:val="0012417F"/>
    <w:rsid w:val="00124213"/>
    <w:rsid w:val="001244CC"/>
    <w:rsid w:val="00124BAC"/>
    <w:rsid w:val="00124C89"/>
    <w:rsid w:val="00124D36"/>
    <w:rsid w:val="00124E75"/>
    <w:rsid w:val="001255A9"/>
    <w:rsid w:val="00125957"/>
    <w:rsid w:val="001265D2"/>
    <w:rsid w:val="0012665E"/>
    <w:rsid w:val="001272A9"/>
    <w:rsid w:val="001278C0"/>
    <w:rsid w:val="00127C4B"/>
    <w:rsid w:val="00127EE5"/>
    <w:rsid w:val="00127FC0"/>
    <w:rsid w:val="00130395"/>
    <w:rsid w:val="001308AC"/>
    <w:rsid w:val="00130AA5"/>
    <w:rsid w:val="00130B27"/>
    <w:rsid w:val="00130DFA"/>
    <w:rsid w:val="00130E37"/>
    <w:rsid w:val="00130ED0"/>
    <w:rsid w:val="00130FA2"/>
    <w:rsid w:val="00131213"/>
    <w:rsid w:val="00131338"/>
    <w:rsid w:val="00131348"/>
    <w:rsid w:val="0013135B"/>
    <w:rsid w:val="001316AE"/>
    <w:rsid w:val="001316CC"/>
    <w:rsid w:val="001318C5"/>
    <w:rsid w:val="001319CF"/>
    <w:rsid w:val="00131E5C"/>
    <w:rsid w:val="001323D2"/>
    <w:rsid w:val="0013251B"/>
    <w:rsid w:val="001325D5"/>
    <w:rsid w:val="001329A8"/>
    <w:rsid w:val="00132DC0"/>
    <w:rsid w:val="001331ED"/>
    <w:rsid w:val="0013352E"/>
    <w:rsid w:val="001337A4"/>
    <w:rsid w:val="001339AF"/>
    <w:rsid w:val="00133FC0"/>
    <w:rsid w:val="001344D4"/>
    <w:rsid w:val="00134C42"/>
    <w:rsid w:val="00134CC7"/>
    <w:rsid w:val="00134E59"/>
    <w:rsid w:val="00134E95"/>
    <w:rsid w:val="00134F1B"/>
    <w:rsid w:val="00134FE2"/>
    <w:rsid w:val="00135050"/>
    <w:rsid w:val="00135061"/>
    <w:rsid w:val="00135226"/>
    <w:rsid w:val="00135521"/>
    <w:rsid w:val="0013559F"/>
    <w:rsid w:val="0013585B"/>
    <w:rsid w:val="00135A47"/>
    <w:rsid w:val="00135B24"/>
    <w:rsid w:val="00135B48"/>
    <w:rsid w:val="00135C65"/>
    <w:rsid w:val="00135E42"/>
    <w:rsid w:val="0013619F"/>
    <w:rsid w:val="0013635D"/>
    <w:rsid w:val="001366A3"/>
    <w:rsid w:val="00136834"/>
    <w:rsid w:val="001368F8"/>
    <w:rsid w:val="00136CF3"/>
    <w:rsid w:val="001376CB"/>
    <w:rsid w:val="00137714"/>
    <w:rsid w:val="00137C6D"/>
    <w:rsid w:val="00137D78"/>
    <w:rsid w:val="00137E7F"/>
    <w:rsid w:val="00140030"/>
    <w:rsid w:val="00140158"/>
    <w:rsid w:val="001403D7"/>
    <w:rsid w:val="00140456"/>
    <w:rsid w:val="00140943"/>
    <w:rsid w:val="00140BAF"/>
    <w:rsid w:val="00140BD6"/>
    <w:rsid w:val="00140F56"/>
    <w:rsid w:val="00140F70"/>
    <w:rsid w:val="001411FB"/>
    <w:rsid w:val="00141AAE"/>
    <w:rsid w:val="00142368"/>
    <w:rsid w:val="00142488"/>
    <w:rsid w:val="001424C8"/>
    <w:rsid w:val="0014268A"/>
    <w:rsid w:val="00142714"/>
    <w:rsid w:val="00142887"/>
    <w:rsid w:val="00142ABF"/>
    <w:rsid w:val="00142ACD"/>
    <w:rsid w:val="00142B9C"/>
    <w:rsid w:val="00142E4C"/>
    <w:rsid w:val="0014302F"/>
    <w:rsid w:val="0014351F"/>
    <w:rsid w:val="001438B7"/>
    <w:rsid w:val="001439CB"/>
    <w:rsid w:val="00143A3C"/>
    <w:rsid w:val="00143ABF"/>
    <w:rsid w:val="00143BF5"/>
    <w:rsid w:val="00144000"/>
    <w:rsid w:val="0014415B"/>
    <w:rsid w:val="00144206"/>
    <w:rsid w:val="0014440E"/>
    <w:rsid w:val="00144435"/>
    <w:rsid w:val="00144590"/>
    <w:rsid w:val="00144710"/>
    <w:rsid w:val="001448A7"/>
    <w:rsid w:val="0014490E"/>
    <w:rsid w:val="001449F2"/>
    <w:rsid w:val="00145411"/>
    <w:rsid w:val="00145444"/>
    <w:rsid w:val="00145520"/>
    <w:rsid w:val="001456DE"/>
    <w:rsid w:val="0014603A"/>
    <w:rsid w:val="001463C4"/>
    <w:rsid w:val="001468DA"/>
    <w:rsid w:val="00146CC3"/>
    <w:rsid w:val="00146EE4"/>
    <w:rsid w:val="0014701D"/>
    <w:rsid w:val="001479DD"/>
    <w:rsid w:val="00147B97"/>
    <w:rsid w:val="0015000C"/>
    <w:rsid w:val="001507AC"/>
    <w:rsid w:val="00150823"/>
    <w:rsid w:val="00150896"/>
    <w:rsid w:val="00150BD9"/>
    <w:rsid w:val="00150F5F"/>
    <w:rsid w:val="001514D7"/>
    <w:rsid w:val="00151F6E"/>
    <w:rsid w:val="00151FBF"/>
    <w:rsid w:val="00152250"/>
    <w:rsid w:val="0015265A"/>
    <w:rsid w:val="001526C6"/>
    <w:rsid w:val="0015274E"/>
    <w:rsid w:val="00152D36"/>
    <w:rsid w:val="0015330E"/>
    <w:rsid w:val="0015334B"/>
    <w:rsid w:val="00153552"/>
    <w:rsid w:val="00153599"/>
    <w:rsid w:val="00153689"/>
    <w:rsid w:val="00153A0C"/>
    <w:rsid w:val="00153B0E"/>
    <w:rsid w:val="00153D52"/>
    <w:rsid w:val="0015479D"/>
    <w:rsid w:val="00154CAF"/>
    <w:rsid w:val="00154CB4"/>
    <w:rsid w:val="00154D70"/>
    <w:rsid w:val="00154E50"/>
    <w:rsid w:val="001555B2"/>
    <w:rsid w:val="00155A91"/>
    <w:rsid w:val="00155E0D"/>
    <w:rsid w:val="001576DD"/>
    <w:rsid w:val="00157C63"/>
    <w:rsid w:val="0016000D"/>
    <w:rsid w:val="00160233"/>
    <w:rsid w:val="00160497"/>
    <w:rsid w:val="001604FD"/>
    <w:rsid w:val="0016085D"/>
    <w:rsid w:val="00160D6D"/>
    <w:rsid w:val="00161484"/>
    <w:rsid w:val="00161570"/>
    <w:rsid w:val="0016157A"/>
    <w:rsid w:val="00161694"/>
    <w:rsid w:val="001618DA"/>
    <w:rsid w:val="00161EFE"/>
    <w:rsid w:val="00162749"/>
    <w:rsid w:val="0016320F"/>
    <w:rsid w:val="001632AC"/>
    <w:rsid w:val="00163626"/>
    <w:rsid w:val="001639C6"/>
    <w:rsid w:val="001642F1"/>
    <w:rsid w:val="00164455"/>
    <w:rsid w:val="00165E8B"/>
    <w:rsid w:val="00166056"/>
    <w:rsid w:val="001662AF"/>
    <w:rsid w:val="00166391"/>
    <w:rsid w:val="00166573"/>
    <w:rsid w:val="00166760"/>
    <w:rsid w:val="001668DC"/>
    <w:rsid w:val="00166E15"/>
    <w:rsid w:val="00167033"/>
    <w:rsid w:val="0016741F"/>
    <w:rsid w:val="00167DDF"/>
    <w:rsid w:val="00167E25"/>
    <w:rsid w:val="001705B1"/>
    <w:rsid w:val="00170763"/>
    <w:rsid w:val="00170AA5"/>
    <w:rsid w:val="00170F5F"/>
    <w:rsid w:val="001713D2"/>
    <w:rsid w:val="00171C26"/>
    <w:rsid w:val="00171E1A"/>
    <w:rsid w:val="00171FF6"/>
    <w:rsid w:val="001720F6"/>
    <w:rsid w:val="001725B9"/>
    <w:rsid w:val="001725EC"/>
    <w:rsid w:val="00172648"/>
    <w:rsid w:val="0017283B"/>
    <w:rsid w:val="00172FB4"/>
    <w:rsid w:val="0017303E"/>
    <w:rsid w:val="00173563"/>
    <w:rsid w:val="00173FF5"/>
    <w:rsid w:val="0017459D"/>
    <w:rsid w:val="001746DD"/>
    <w:rsid w:val="001749EA"/>
    <w:rsid w:val="00175044"/>
    <w:rsid w:val="001751E6"/>
    <w:rsid w:val="001759CB"/>
    <w:rsid w:val="001759E7"/>
    <w:rsid w:val="001760F8"/>
    <w:rsid w:val="001769E4"/>
    <w:rsid w:val="00177267"/>
    <w:rsid w:val="0017727E"/>
    <w:rsid w:val="0017739F"/>
    <w:rsid w:val="0017767A"/>
    <w:rsid w:val="00180916"/>
    <w:rsid w:val="0018091C"/>
    <w:rsid w:val="00180B06"/>
    <w:rsid w:val="00180F32"/>
    <w:rsid w:val="00181160"/>
    <w:rsid w:val="00181337"/>
    <w:rsid w:val="001819F8"/>
    <w:rsid w:val="00181E71"/>
    <w:rsid w:val="0018229B"/>
    <w:rsid w:val="0018247B"/>
    <w:rsid w:val="0018260F"/>
    <w:rsid w:val="00182A0E"/>
    <w:rsid w:val="00182BC8"/>
    <w:rsid w:val="00182E88"/>
    <w:rsid w:val="001830BE"/>
    <w:rsid w:val="001834CB"/>
    <w:rsid w:val="00183829"/>
    <w:rsid w:val="00183883"/>
    <w:rsid w:val="001842E8"/>
    <w:rsid w:val="00184772"/>
    <w:rsid w:val="001849EF"/>
    <w:rsid w:val="00184A37"/>
    <w:rsid w:val="00184DC8"/>
    <w:rsid w:val="0018541A"/>
    <w:rsid w:val="00185579"/>
    <w:rsid w:val="00185CB8"/>
    <w:rsid w:val="00185D43"/>
    <w:rsid w:val="001872B8"/>
    <w:rsid w:val="00187C15"/>
    <w:rsid w:val="0019073E"/>
    <w:rsid w:val="00190919"/>
    <w:rsid w:val="00190A3B"/>
    <w:rsid w:val="00190B07"/>
    <w:rsid w:val="00190EF4"/>
    <w:rsid w:val="00191637"/>
    <w:rsid w:val="00191B85"/>
    <w:rsid w:val="00191BBE"/>
    <w:rsid w:val="00191E09"/>
    <w:rsid w:val="001924E5"/>
    <w:rsid w:val="00192530"/>
    <w:rsid w:val="001925DF"/>
    <w:rsid w:val="0019287B"/>
    <w:rsid w:val="00192A72"/>
    <w:rsid w:val="00192C01"/>
    <w:rsid w:val="00192DDC"/>
    <w:rsid w:val="00192E0D"/>
    <w:rsid w:val="00192E5E"/>
    <w:rsid w:val="00193458"/>
    <w:rsid w:val="00193854"/>
    <w:rsid w:val="001941B7"/>
    <w:rsid w:val="00194398"/>
    <w:rsid w:val="001945D7"/>
    <w:rsid w:val="0019464F"/>
    <w:rsid w:val="00194757"/>
    <w:rsid w:val="00194A53"/>
    <w:rsid w:val="00194E73"/>
    <w:rsid w:val="00194E96"/>
    <w:rsid w:val="00194F5A"/>
    <w:rsid w:val="001950B3"/>
    <w:rsid w:val="00195329"/>
    <w:rsid w:val="0019584A"/>
    <w:rsid w:val="00195A5C"/>
    <w:rsid w:val="001966A1"/>
    <w:rsid w:val="00196AA9"/>
    <w:rsid w:val="00196AF7"/>
    <w:rsid w:val="00196B9C"/>
    <w:rsid w:val="00197114"/>
    <w:rsid w:val="00197212"/>
    <w:rsid w:val="00197300"/>
    <w:rsid w:val="00197559"/>
    <w:rsid w:val="0019759B"/>
    <w:rsid w:val="00197623"/>
    <w:rsid w:val="00197D74"/>
    <w:rsid w:val="001A0002"/>
    <w:rsid w:val="001A069D"/>
    <w:rsid w:val="001A0C56"/>
    <w:rsid w:val="001A0D8F"/>
    <w:rsid w:val="001A0E0E"/>
    <w:rsid w:val="001A0FE2"/>
    <w:rsid w:val="001A11AD"/>
    <w:rsid w:val="001A1737"/>
    <w:rsid w:val="001A175A"/>
    <w:rsid w:val="001A175C"/>
    <w:rsid w:val="001A1EE5"/>
    <w:rsid w:val="001A204E"/>
    <w:rsid w:val="001A21A2"/>
    <w:rsid w:val="001A2BE7"/>
    <w:rsid w:val="001A2DAA"/>
    <w:rsid w:val="001A32E6"/>
    <w:rsid w:val="001A368C"/>
    <w:rsid w:val="001A3743"/>
    <w:rsid w:val="001A376C"/>
    <w:rsid w:val="001A3B1A"/>
    <w:rsid w:val="001A3C37"/>
    <w:rsid w:val="001A3F70"/>
    <w:rsid w:val="001A3FBA"/>
    <w:rsid w:val="001A3FBD"/>
    <w:rsid w:val="001A41ED"/>
    <w:rsid w:val="001A45D1"/>
    <w:rsid w:val="001A53FC"/>
    <w:rsid w:val="001A5547"/>
    <w:rsid w:val="001A58F2"/>
    <w:rsid w:val="001A5E46"/>
    <w:rsid w:val="001A5E8B"/>
    <w:rsid w:val="001A692F"/>
    <w:rsid w:val="001A6C8C"/>
    <w:rsid w:val="001A73A4"/>
    <w:rsid w:val="001A761C"/>
    <w:rsid w:val="001A7670"/>
    <w:rsid w:val="001A7EB5"/>
    <w:rsid w:val="001A7F41"/>
    <w:rsid w:val="001B051F"/>
    <w:rsid w:val="001B0603"/>
    <w:rsid w:val="001B0626"/>
    <w:rsid w:val="001B08B5"/>
    <w:rsid w:val="001B0A27"/>
    <w:rsid w:val="001B0DCA"/>
    <w:rsid w:val="001B15D7"/>
    <w:rsid w:val="001B192E"/>
    <w:rsid w:val="001B1E29"/>
    <w:rsid w:val="001B21D0"/>
    <w:rsid w:val="001B24A8"/>
    <w:rsid w:val="001B2E15"/>
    <w:rsid w:val="001B2E35"/>
    <w:rsid w:val="001B2FC2"/>
    <w:rsid w:val="001B35AD"/>
    <w:rsid w:val="001B391C"/>
    <w:rsid w:val="001B39C3"/>
    <w:rsid w:val="001B3AEC"/>
    <w:rsid w:val="001B3B5A"/>
    <w:rsid w:val="001B40D6"/>
    <w:rsid w:val="001B4215"/>
    <w:rsid w:val="001B4555"/>
    <w:rsid w:val="001B459E"/>
    <w:rsid w:val="001B45B0"/>
    <w:rsid w:val="001B4C5F"/>
    <w:rsid w:val="001B4E5F"/>
    <w:rsid w:val="001B4F01"/>
    <w:rsid w:val="001B517B"/>
    <w:rsid w:val="001B53B5"/>
    <w:rsid w:val="001B55DC"/>
    <w:rsid w:val="001B582B"/>
    <w:rsid w:val="001B633D"/>
    <w:rsid w:val="001B697F"/>
    <w:rsid w:val="001B6A03"/>
    <w:rsid w:val="001B6C45"/>
    <w:rsid w:val="001B6F04"/>
    <w:rsid w:val="001B75E4"/>
    <w:rsid w:val="001B7615"/>
    <w:rsid w:val="001B7A9E"/>
    <w:rsid w:val="001B7F7F"/>
    <w:rsid w:val="001C049C"/>
    <w:rsid w:val="001C09CE"/>
    <w:rsid w:val="001C0AAD"/>
    <w:rsid w:val="001C0BA7"/>
    <w:rsid w:val="001C151A"/>
    <w:rsid w:val="001C1B01"/>
    <w:rsid w:val="001C1C12"/>
    <w:rsid w:val="001C1C6A"/>
    <w:rsid w:val="001C265B"/>
    <w:rsid w:val="001C27BB"/>
    <w:rsid w:val="001C2A12"/>
    <w:rsid w:val="001C2B20"/>
    <w:rsid w:val="001C3511"/>
    <w:rsid w:val="001C3874"/>
    <w:rsid w:val="001C38A0"/>
    <w:rsid w:val="001C3C2C"/>
    <w:rsid w:val="001C3F89"/>
    <w:rsid w:val="001C458F"/>
    <w:rsid w:val="001C460F"/>
    <w:rsid w:val="001C4943"/>
    <w:rsid w:val="001C4CFF"/>
    <w:rsid w:val="001C50B1"/>
    <w:rsid w:val="001C57A8"/>
    <w:rsid w:val="001C5C29"/>
    <w:rsid w:val="001C5DE5"/>
    <w:rsid w:val="001C5E75"/>
    <w:rsid w:val="001C6032"/>
    <w:rsid w:val="001C68B1"/>
    <w:rsid w:val="001C6A7F"/>
    <w:rsid w:val="001C6A9E"/>
    <w:rsid w:val="001C6B4A"/>
    <w:rsid w:val="001C6D50"/>
    <w:rsid w:val="001C73CF"/>
    <w:rsid w:val="001C79AC"/>
    <w:rsid w:val="001C7B6D"/>
    <w:rsid w:val="001C7CC2"/>
    <w:rsid w:val="001C7E3A"/>
    <w:rsid w:val="001D025D"/>
    <w:rsid w:val="001D05D0"/>
    <w:rsid w:val="001D065B"/>
    <w:rsid w:val="001D0895"/>
    <w:rsid w:val="001D0E84"/>
    <w:rsid w:val="001D1066"/>
    <w:rsid w:val="001D2B78"/>
    <w:rsid w:val="001D2EAA"/>
    <w:rsid w:val="001D33E5"/>
    <w:rsid w:val="001D3ABA"/>
    <w:rsid w:val="001D3B71"/>
    <w:rsid w:val="001D4085"/>
    <w:rsid w:val="001D4434"/>
    <w:rsid w:val="001D46DC"/>
    <w:rsid w:val="001D4E0C"/>
    <w:rsid w:val="001D5040"/>
    <w:rsid w:val="001D54BF"/>
    <w:rsid w:val="001D62CD"/>
    <w:rsid w:val="001D6573"/>
    <w:rsid w:val="001D6799"/>
    <w:rsid w:val="001D69E7"/>
    <w:rsid w:val="001D6B54"/>
    <w:rsid w:val="001D6FB7"/>
    <w:rsid w:val="001D6FF4"/>
    <w:rsid w:val="001D7404"/>
    <w:rsid w:val="001D760E"/>
    <w:rsid w:val="001D79E5"/>
    <w:rsid w:val="001D79F1"/>
    <w:rsid w:val="001D7AB6"/>
    <w:rsid w:val="001D7C4B"/>
    <w:rsid w:val="001D7D29"/>
    <w:rsid w:val="001E0184"/>
    <w:rsid w:val="001E033E"/>
    <w:rsid w:val="001E05E8"/>
    <w:rsid w:val="001E0940"/>
    <w:rsid w:val="001E20D1"/>
    <w:rsid w:val="001E23DC"/>
    <w:rsid w:val="001E286E"/>
    <w:rsid w:val="001E289A"/>
    <w:rsid w:val="001E2ECC"/>
    <w:rsid w:val="001E398D"/>
    <w:rsid w:val="001E3A0E"/>
    <w:rsid w:val="001E3BC2"/>
    <w:rsid w:val="001E4349"/>
    <w:rsid w:val="001E43CE"/>
    <w:rsid w:val="001E453E"/>
    <w:rsid w:val="001E4BF0"/>
    <w:rsid w:val="001E4D81"/>
    <w:rsid w:val="001E508D"/>
    <w:rsid w:val="001E5214"/>
    <w:rsid w:val="001E559C"/>
    <w:rsid w:val="001E577D"/>
    <w:rsid w:val="001E5860"/>
    <w:rsid w:val="001E58ED"/>
    <w:rsid w:val="001E595D"/>
    <w:rsid w:val="001E5AD5"/>
    <w:rsid w:val="001E5C83"/>
    <w:rsid w:val="001E5EB5"/>
    <w:rsid w:val="001E60F1"/>
    <w:rsid w:val="001E6124"/>
    <w:rsid w:val="001E61A8"/>
    <w:rsid w:val="001E6D4D"/>
    <w:rsid w:val="001E6E2E"/>
    <w:rsid w:val="001E7BC5"/>
    <w:rsid w:val="001E7C2E"/>
    <w:rsid w:val="001F0F70"/>
    <w:rsid w:val="001F1030"/>
    <w:rsid w:val="001F1358"/>
    <w:rsid w:val="001F1611"/>
    <w:rsid w:val="001F16C6"/>
    <w:rsid w:val="001F175C"/>
    <w:rsid w:val="001F19A0"/>
    <w:rsid w:val="001F1AED"/>
    <w:rsid w:val="001F1AF5"/>
    <w:rsid w:val="001F1ECF"/>
    <w:rsid w:val="001F1F75"/>
    <w:rsid w:val="001F21E0"/>
    <w:rsid w:val="001F2489"/>
    <w:rsid w:val="001F24D0"/>
    <w:rsid w:val="001F2B49"/>
    <w:rsid w:val="001F2EC5"/>
    <w:rsid w:val="001F2F25"/>
    <w:rsid w:val="001F305B"/>
    <w:rsid w:val="001F3288"/>
    <w:rsid w:val="001F352E"/>
    <w:rsid w:val="001F3705"/>
    <w:rsid w:val="001F384C"/>
    <w:rsid w:val="001F394D"/>
    <w:rsid w:val="001F407E"/>
    <w:rsid w:val="001F409B"/>
    <w:rsid w:val="001F44B4"/>
    <w:rsid w:val="001F4998"/>
    <w:rsid w:val="001F4A8C"/>
    <w:rsid w:val="001F4C87"/>
    <w:rsid w:val="001F4C8C"/>
    <w:rsid w:val="001F4D14"/>
    <w:rsid w:val="001F4FE4"/>
    <w:rsid w:val="001F5E14"/>
    <w:rsid w:val="001F5E35"/>
    <w:rsid w:val="001F5EB6"/>
    <w:rsid w:val="001F5FBE"/>
    <w:rsid w:val="001F6226"/>
    <w:rsid w:val="001F63D3"/>
    <w:rsid w:val="001F7328"/>
    <w:rsid w:val="001F75B1"/>
    <w:rsid w:val="001F75B5"/>
    <w:rsid w:val="001F7680"/>
    <w:rsid w:val="001F7C72"/>
    <w:rsid w:val="0020015C"/>
    <w:rsid w:val="0020062B"/>
    <w:rsid w:val="00200A75"/>
    <w:rsid w:val="00200B33"/>
    <w:rsid w:val="00200C59"/>
    <w:rsid w:val="00200D58"/>
    <w:rsid w:val="002015E9"/>
    <w:rsid w:val="002016EB"/>
    <w:rsid w:val="00201755"/>
    <w:rsid w:val="002019E9"/>
    <w:rsid w:val="00201A0D"/>
    <w:rsid w:val="00201D03"/>
    <w:rsid w:val="00202064"/>
    <w:rsid w:val="00202143"/>
    <w:rsid w:val="0020221F"/>
    <w:rsid w:val="0020260C"/>
    <w:rsid w:val="00202741"/>
    <w:rsid w:val="00202781"/>
    <w:rsid w:val="00203602"/>
    <w:rsid w:val="0020384B"/>
    <w:rsid w:val="00203926"/>
    <w:rsid w:val="00204416"/>
    <w:rsid w:val="0020450F"/>
    <w:rsid w:val="002046D8"/>
    <w:rsid w:val="00204FE4"/>
    <w:rsid w:val="00205117"/>
    <w:rsid w:val="00205131"/>
    <w:rsid w:val="002054B5"/>
    <w:rsid w:val="00205C8F"/>
    <w:rsid w:val="00205C94"/>
    <w:rsid w:val="00205DF4"/>
    <w:rsid w:val="0020606C"/>
    <w:rsid w:val="00206187"/>
    <w:rsid w:val="002061D4"/>
    <w:rsid w:val="00206893"/>
    <w:rsid w:val="00206938"/>
    <w:rsid w:val="00206B99"/>
    <w:rsid w:val="00206CCF"/>
    <w:rsid w:val="0020768F"/>
    <w:rsid w:val="002079C0"/>
    <w:rsid w:val="00207A3C"/>
    <w:rsid w:val="002106E9"/>
    <w:rsid w:val="002106EA"/>
    <w:rsid w:val="00210898"/>
    <w:rsid w:val="00211046"/>
    <w:rsid w:val="002110BA"/>
    <w:rsid w:val="00211537"/>
    <w:rsid w:val="00211A92"/>
    <w:rsid w:val="00211D43"/>
    <w:rsid w:val="00212C2D"/>
    <w:rsid w:val="00213595"/>
    <w:rsid w:val="00213EF1"/>
    <w:rsid w:val="002140F9"/>
    <w:rsid w:val="002141C4"/>
    <w:rsid w:val="002142E8"/>
    <w:rsid w:val="00215022"/>
    <w:rsid w:val="0021568B"/>
    <w:rsid w:val="0021598B"/>
    <w:rsid w:val="00215AB4"/>
    <w:rsid w:val="00215B6E"/>
    <w:rsid w:val="00215E1A"/>
    <w:rsid w:val="0021697A"/>
    <w:rsid w:val="00216A19"/>
    <w:rsid w:val="00216E9B"/>
    <w:rsid w:val="00216EF0"/>
    <w:rsid w:val="002171CB"/>
    <w:rsid w:val="00217A22"/>
    <w:rsid w:val="00217C54"/>
    <w:rsid w:val="0022013E"/>
    <w:rsid w:val="00220622"/>
    <w:rsid w:val="00220712"/>
    <w:rsid w:val="00220A4B"/>
    <w:rsid w:val="00220A7F"/>
    <w:rsid w:val="00220D63"/>
    <w:rsid w:val="00220DE3"/>
    <w:rsid w:val="00221449"/>
    <w:rsid w:val="002214BD"/>
    <w:rsid w:val="0022170C"/>
    <w:rsid w:val="00221A07"/>
    <w:rsid w:val="00221AAB"/>
    <w:rsid w:val="002220A8"/>
    <w:rsid w:val="00222CC7"/>
    <w:rsid w:val="002232D8"/>
    <w:rsid w:val="00223795"/>
    <w:rsid w:val="00223C8C"/>
    <w:rsid w:val="00223CF5"/>
    <w:rsid w:val="00223EC3"/>
    <w:rsid w:val="0022420E"/>
    <w:rsid w:val="0022430C"/>
    <w:rsid w:val="002246E5"/>
    <w:rsid w:val="00224A7D"/>
    <w:rsid w:val="00224BAE"/>
    <w:rsid w:val="00224BF7"/>
    <w:rsid w:val="00224C28"/>
    <w:rsid w:val="002251A8"/>
    <w:rsid w:val="00225DD9"/>
    <w:rsid w:val="002263E4"/>
    <w:rsid w:val="002267C7"/>
    <w:rsid w:val="002268F6"/>
    <w:rsid w:val="00226A0F"/>
    <w:rsid w:val="00226A1E"/>
    <w:rsid w:val="00226BDD"/>
    <w:rsid w:val="00226FA1"/>
    <w:rsid w:val="00227139"/>
    <w:rsid w:val="0022790B"/>
    <w:rsid w:val="00227CAE"/>
    <w:rsid w:val="00227D76"/>
    <w:rsid w:val="00227E7E"/>
    <w:rsid w:val="002309CA"/>
    <w:rsid w:val="00230AA7"/>
    <w:rsid w:val="0023111D"/>
    <w:rsid w:val="00231190"/>
    <w:rsid w:val="00231572"/>
    <w:rsid w:val="0023168B"/>
    <w:rsid w:val="002318DA"/>
    <w:rsid w:val="00231997"/>
    <w:rsid w:val="00231E4E"/>
    <w:rsid w:val="00232207"/>
    <w:rsid w:val="00232341"/>
    <w:rsid w:val="002324CE"/>
    <w:rsid w:val="0023279E"/>
    <w:rsid w:val="00232870"/>
    <w:rsid w:val="00232B2E"/>
    <w:rsid w:val="002334A5"/>
    <w:rsid w:val="00233578"/>
    <w:rsid w:val="00233838"/>
    <w:rsid w:val="00233D6B"/>
    <w:rsid w:val="00233DC5"/>
    <w:rsid w:val="00233F78"/>
    <w:rsid w:val="002340BB"/>
    <w:rsid w:val="002341D0"/>
    <w:rsid w:val="002344FB"/>
    <w:rsid w:val="0023458D"/>
    <w:rsid w:val="002345B8"/>
    <w:rsid w:val="002346FE"/>
    <w:rsid w:val="00234B0C"/>
    <w:rsid w:val="00234C3D"/>
    <w:rsid w:val="00235C70"/>
    <w:rsid w:val="0023606F"/>
    <w:rsid w:val="002363D5"/>
    <w:rsid w:val="00236601"/>
    <w:rsid w:val="002366C1"/>
    <w:rsid w:val="002366DC"/>
    <w:rsid w:val="0023686F"/>
    <w:rsid w:val="00236F50"/>
    <w:rsid w:val="00237365"/>
    <w:rsid w:val="00237492"/>
    <w:rsid w:val="0023749A"/>
    <w:rsid w:val="00237512"/>
    <w:rsid w:val="002378B2"/>
    <w:rsid w:val="002378B9"/>
    <w:rsid w:val="00237987"/>
    <w:rsid w:val="00237A02"/>
    <w:rsid w:val="00237DE0"/>
    <w:rsid w:val="00237FA9"/>
    <w:rsid w:val="0024016D"/>
    <w:rsid w:val="00240271"/>
    <w:rsid w:val="002402E4"/>
    <w:rsid w:val="0024038A"/>
    <w:rsid w:val="002404D1"/>
    <w:rsid w:val="00240BD1"/>
    <w:rsid w:val="00240F25"/>
    <w:rsid w:val="00240FFC"/>
    <w:rsid w:val="00241216"/>
    <w:rsid w:val="002416E7"/>
    <w:rsid w:val="0024185C"/>
    <w:rsid w:val="002418ED"/>
    <w:rsid w:val="00241989"/>
    <w:rsid w:val="002419B9"/>
    <w:rsid w:val="00241FEE"/>
    <w:rsid w:val="00242A84"/>
    <w:rsid w:val="00242B2D"/>
    <w:rsid w:val="00242BA4"/>
    <w:rsid w:val="00242C76"/>
    <w:rsid w:val="00242D12"/>
    <w:rsid w:val="00243242"/>
    <w:rsid w:val="00243447"/>
    <w:rsid w:val="00243619"/>
    <w:rsid w:val="00243F4B"/>
    <w:rsid w:val="0024411E"/>
    <w:rsid w:val="002444E7"/>
    <w:rsid w:val="002446CE"/>
    <w:rsid w:val="0024491B"/>
    <w:rsid w:val="00244AF3"/>
    <w:rsid w:val="00244AF8"/>
    <w:rsid w:val="00244C71"/>
    <w:rsid w:val="0024534B"/>
    <w:rsid w:val="002458C2"/>
    <w:rsid w:val="0024590F"/>
    <w:rsid w:val="002461E9"/>
    <w:rsid w:val="0024629C"/>
    <w:rsid w:val="00246E98"/>
    <w:rsid w:val="00246F77"/>
    <w:rsid w:val="002472A0"/>
    <w:rsid w:val="00247335"/>
    <w:rsid w:val="0024754E"/>
    <w:rsid w:val="0024769B"/>
    <w:rsid w:val="00247AB9"/>
    <w:rsid w:val="00250A2A"/>
    <w:rsid w:val="00250B98"/>
    <w:rsid w:val="00250EB9"/>
    <w:rsid w:val="0025101B"/>
    <w:rsid w:val="00251302"/>
    <w:rsid w:val="002514E9"/>
    <w:rsid w:val="002515DC"/>
    <w:rsid w:val="0025160E"/>
    <w:rsid w:val="0025162D"/>
    <w:rsid w:val="00251F2E"/>
    <w:rsid w:val="00252510"/>
    <w:rsid w:val="00252819"/>
    <w:rsid w:val="00252976"/>
    <w:rsid w:val="00253464"/>
    <w:rsid w:val="002538AC"/>
    <w:rsid w:val="00253B4C"/>
    <w:rsid w:val="00253DC0"/>
    <w:rsid w:val="002540D9"/>
    <w:rsid w:val="0025442D"/>
    <w:rsid w:val="002548C9"/>
    <w:rsid w:val="00254E6B"/>
    <w:rsid w:val="00254F64"/>
    <w:rsid w:val="00254F6F"/>
    <w:rsid w:val="00254FD7"/>
    <w:rsid w:val="00255256"/>
    <w:rsid w:val="00255424"/>
    <w:rsid w:val="0025560F"/>
    <w:rsid w:val="00255820"/>
    <w:rsid w:val="00256235"/>
    <w:rsid w:val="00256A90"/>
    <w:rsid w:val="00256B4F"/>
    <w:rsid w:val="00256E52"/>
    <w:rsid w:val="002570F4"/>
    <w:rsid w:val="00257549"/>
    <w:rsid w:val="00257A26"/>
    <w:rsid w:val="00257D60"/>
    <w:rsid w:val="00257FE3"/>
    <w:rsid w:val="0026005F"/>
    <w:rsid w:val="0026006F"/>
    <w:rsid w:val="0026014B"/>
    <w:rsid w:val="002608D3"/>
    <w:rsid w:val="00260B69"/>
    <w:rsid w:val="00260E44"/>
    <w:rsid w:val="00260F3A"/>
    <w:rsid w:val="0026125F"/>
    <w:rsid w:val="0026140C"/>
    <w:rsid w:val="002614E3"/>
    <w:rsid w:val="002615F8"/>
    <w:rsid w:val="00261C7C"/>
    <w:rsid w:val="00261D0C"/>
    <w:rsid w:val="00261F42"/>
    <w:rsid w:val="0026215D"/>
    <w:rsid w:val="002622AE"/>
    <w:rsid w:val="002623E9"/>
    <w:rsid w:val="0026259B"/>
    <w:rsid w:val="00262E9E"/>
    <w:rsid w:val="00263741"/>
    <w:rsid w:val="00263C4A"/>
    <w:rsid w:val="00263D93"/>
    <w:rsid w:val="00263EFE"/>
    <w:rsid w:val="00264180"/>
    <w:rsid w:val="002644AC"/>
    <w:rsid w:val="00264596"/>
    <w:rsid w:val="00264677"/>
    <w:rsid w:val="00264945"/>
    <w:rsid w:val="00264B1F"/>
    <w:rsid w:val="00264C4F"/>
    <w:rsid w:val="00265289"/>
    <w:rsid w:val="00265467"/>
    <w:rsid w:val="002658CC"/>
    <w:rsid w:val="00265C78"/>
    <w:rsid w:val="00265EA8"/>
    <w:rsid w:val="00265EF9"/>
    <w:rsid w:val="00266036"/>
    <w:rsid w:val="00266330"/>
    <w:rsid w:val="00266B58"/>
    <w:rsid w:val="00266BD2"/>
    <w:rsid w:val="00266C37"/>
    <w:rsid w:val="00266D29"/>
    <w:rsid w:val="00266EC3"/>
    <w:rsid w:val="0026724B"/>
    <w:rsid w:val="00267446"/>
    <w:rsid w:val="00267807"/>
    <w:rsid w:val="00267835"/>
    <w:rsid w:val="00267DB9"/>
    <w:rsid w:val="00270244"/>
    <w:rsid w:val="00270341"/>
    <w:rsid w:val="0027059A"/>
    <w:rsid w:val="0027070D"/>
    <w:rsid w:val="00271295"/>
    <w:rsid w:val="00271852"/>
    <w:rsid w:val="00271AA4"/>
    <w:rsid w:val="00271C1E"/>
    <w:rsid w:val="00271FAF"/>
    <w:rsid w:val="00272026"/>
    <w:rsid w:val="002725B1"/>
    <w:rsid w:val="00272A14"/>
    <w:rsid w:val="00272A6F"/>
    <w:rsid w:val="00272C4B"/>
    <w:rsid w:val="002730A7"/>
    <w:rsid w:val="002731E8"/>
    <w:rsid w:val="00273E91"/>
    <w:rsid w:val="00274054"/>
    <w:rsid w:val="00274093"/>
    <w:rsid w:val="002740CA"/>
    <w:rsid w:val="002749C9"/>
    <w:rsid w:val="00274B89"/>
    <w:rsid w:val="0027556C"/>
    <w:rsid w:val="00275A4C"/>
    <w:rsid w:val="00275E48"/>
    <w:rsid w:val="0027610E"/>
    <w:rsid w:val="002761EF"/>
    <w:rsid w:val="002764CC"/>
    <w:rsid w:val="00276756"/>
    <w:rsid w:val="00276CCD"/>
    <w:rsid w:val="002770CA"/>
    <w:rsid w:val="0027780E"/>
    <w:rsid w:val="00280063"/>
    <w:rsid w:val="002814A7"/>
    <w:rsid w:val="00281557"/>
    <w:rsid w:val="002815AB"/>
    <w:rsid w:val="002817F9"/>
    <w:rsid w:val="0028215C"/>
    <w:rsid w:val="002827D5"/>
    <w:rsid w:val="00282D5C"/>
    <w:rsid w:val="00282F99"/>
    <w:rsid w:val="00283534"/>
    <w:rsid w:val="002835B1"/>
    <w:rsid w:val="00283A15"/>
    <w:rsid w:val="00283AF2"/>
    <w:rsid w:val="00283C17"/>
    <w:rsid w:val="00284FFA"/>
    <w:rsid w:val="0028510B"/>
    <w:rsid w:val="002852E9"/>
    <w:rsid w:val="002853A4"/>
    <w:rsid w:val="00285434"/>
    <w:rsid w:val="002857D2"/>
    <w:rsid w:val="00285BE2"/>
    <w:rsid w:val="00285CD9"/>
    <w:rsid w:val="00285E4A"/>
    <w:rsid w:val="00286366"/>
    <w:rsid w:val="00286B5F"/>
    <w:rsid w:val="00286CF5"/>
    <w:rsid w:val="00286DB9"/>
    <w:rsid w:val="00286E0B"/>
    <w:rsid w:val="00286F78"/>
    <w:rsid w:val="00286FB4"/>
    <w:rsid w:val="002871CB"/>
    <w:rsid w:val="0029010A"/>
    <w:rsid w:val="00290507"/>
    <w:rsid w:val="002906A8"/>
    <w:rsid w:val="002913BE"/>
    <w:rsid w:val="002914F1"/>
    <w:rsid w:val="0029171B"/>
    <w:rsid w:val="0029177A"/>
    <w:rsid w:val="00291A1A"/>
    <w:rsid w:val="00292219"/>
    <w:rsid w:val="0029224D"/>
    <w:rsid w:val="00292502"/>
    <w:rsid w:val="0029273F"/>
    <w:rsid w:val="00292781"/>
    <w:rsid w:val="0029281B"/>
    <w:rsid w:val="00292876"/>
    <w:rsid w:val="00293785"/>
    <w:rsid w:val="00293DE2"/>
    <w:rsid w:val="00293E28"/>
    <w:rsid w:val="00294067"/>
    <w:rsid w:val="00294141"/>
    <w:rsid w:val="002945D9"/>
    <w:rsid w:val="00294924"/>
    <w:rsid w:val="00294ACE"/>
    <w:rsid w:val="00294C9F"/>
    <w:rsid w:val="00294CAC"/>
    <w:rsid w:val="00295330"/>
    <w:rsid w:val="002958D3"/>
    <w:rsid w:val="002958E8"/>
    <w:rsid w:val="00295922"/>
    <w:rsid w:val="00295B5C"/>
    <w:rsid w:val="00295F00"/>
    <w:rsid w:val="00295F8E"/>
    <w:rsid w:val="0029617A"/>
    <w:rsid w:val="002963E9"/>
    <w:rsid w:val="00296542"/>
    <w:rsid w:val="00296686"/>
    <w:rsid w:val="00296D9B"/>
    <w:rsid w:val="00296FC7"/>
    <w:rsid w:val="00297019"/>
    <w:rsid w:val="00297071"/>
    <w:rsid w:val="0029707A"/>
    <w:rsid w:val="00297119"/>
    <w:rsid w:val="0029736C"/>
    <w:rsid w:val="00297679"/>
    <w:rsid w:val="0029776E"/>
    <w:rsid w:val="0029786D"/>
    <w:rsid w:val="00297B0A"/>
    <w:rsid w:val="00297F0E"/>
    <w:rsid w:val="002A0912"/>
    <w:rsid w:val="002A0D2E"/>
    <w:rsid w:val="002A0E15"/>
    <w:rsid w:val="002A1048"/>
    <w:rsid w:val="002A1248"/>
    <w:rsid w:val="002A1D0D"/>
    <w:rsid w:val="002A1EDF"/>
    <w:rsid w:val="002A221C"/>
    <w:rsid w:val="002A25C8"/>
    <w:rsid w:val="002A2805"/>
    <w:rsid w:val="002A342B"/>
    <w:rsid w:val="002A3579"/>
    <w:rsid w:val="002A3626"/>
    <w:rsid w:val="002A3773"/>
    <w:rsid w:val="002A3A0B"/>
    <w:rsid w:val="002A3B96"/>
    <w:rsid w:val="002A425D"/>
    <w:rsid w:val="002A45D4"/>
    <w:rsid w:val="002A4841"/>
    <w:rsid w:val="002A4A3A"/>
    <w:rsid w:val="002A562F"/>
    <w:rsid w:val="002A58C3"/>
    <w:rsid w:val="002A5DE6"/>
    <w:rsid w:val="002A5E60"/>
    <w:rsid w:val="002A5EED"/>
    <w:rsid w:val="002A5EF5"/>
    <w:rsid w:val="002A60A6"/>
    <w:rsid w:val="002A685C"/>
    <w:rsid w:val="002A6887"/>
    <w:rsid w:val="002A6D24"/>
    <w:rsid w:val="002A7285"/>
    <w:rsid w:val="002A733B"/>
    <w:rsid w:val="002A74A8"/>
    <w:rsid w:val="002A7775"/>
    <w:rsid w:val="002A7813"/>
    <w:rsid w:val="002A7AF8"/>
    <w:rsid w:val="002A7BAA"/>
    <w:rsid w:val="002B0382"/>
    <w:rsid w:val="002B065B"/>
    <w:rsid w:val="002B0ABB"/>
    <w:rsid w:val="002B0C46"/>
    <w:rsid w:val="002B0CB1"/>
    <w:rsid w:val="002B1790"/>
    <w:rsid w:val="002B1D2D"/>
    <w:rsid w:val="002B1D47"/>
    <w:rsid w:val="002B2227"/>
    <w:rsid w:val="002B2435"/>
    <w:rsid w:val="002B24E4"/>
    <w:rsid w:val="002B2B75"/>
    <w:rsid w:val="002B34FE"/>
    <w:rsid w:val="002B36D1"/>
    <w:rsid w:val="002B36FB"/>
    <w:rsid w:val="002B43B6"/>
    <w:rsid w:val="002B43D6"/>
    <w:rsid w:val="002B4B61"/>
    <w:rsid w:val="002B5073"/>
    <w:rsid w:val="002B54B4"/>
    <w:rsid w:val="002B560A"/>
    <w:rsid w:val="002B57D6"/>
    <w:rsid w:val="002B58A4"/>
    <w:rsid w:val="002B5B0A"/>
    <w:rsid w:val="002B5D76"/>
    <w:rsid w:val="002B6543"/>
    <w:rsid w:val="002B670A"/>
    <w:rsid w:val="002B69C8"/>
    <w:rsid w:val="002B6E44"/>
    <w:rsid w:val="002B6F02"/>
    <w:rsid w:val="002B7025"/>
    <w:rsid w:val="002B7048"/>
    <w:rsid w:val="002B7093"/>
    <w:rsid w:val="002B7180"/>
    <w:rsid w:val="002B7773"/>
    <w:rsid w:val="002B77A0"/>
    <w:rsid w:val="002B7A71"/>
    <w:rsid w:val="002B7B8D"/>
    <w:rsid w:val="002C008E"/>
    <w:rsid w:val="002C03F0"/>
    <w:rsid w:val="002C08F5"/>
    <w:rsid w:val="002C09D7"/>
    <w:rsid w:val="002C1002"/>
    <w:rsid w:val="002C121F"/>
    <w:rsid w:val="002C13CF"/>
    <w:rsid w:val="002C18F7"/>
    <w:rsid w:val="002C19F6"/>
    <w:rsid w:val="002C1BF5"/>
    <w:rsid w:val="002C2301"/>
    <w:rsid w:val="002C23B5"/>
    <w:rsid w:val="002C2596"/>
    <w:rsid w:val="002C26B8"/>
    <w:rsid w:val="002C29FE"/>
    <w:rsid w:val="002C2A25"/>
    <w:rsid w:val="002C2BD1"/>
    <w:rsid w:val="002C2DC9"/>
    <w:rsid w:val="002C2E5E"/>
    <w:rsid w:val="002C31D9"/>
    <w:rsid w:val="002C38EA"/>
    <w:rsid w:val="002C4632"/>
    <w:rsid w:val="002C47CD"/>
    <w:rsid w:val="002C47E0"/>
    <w:rsid w:val="002C4833"/>
    <w:rsid w:val="002C4861"/>
    <w:rsid w:val="002C4B79"/>
    <w:rsid w:val="002C4C42"/>
    <w:rsid w:val="002C4F6A"/>
    <w:rsid w:val="002C502B"/>
    <w:rsid w:val="002C5768"/>
    <w:rsid w:val="002C5863"/>
    <w:rsid w:val="002C5DED"/>
    <w:rsid w:val="002C621A"/>
    <w:rsid w:val="002C664D"/>
    <w:rsid w:val="002C66D4"/>
    <w:rsid w:val="002C6886"/>
    <w:rsid w:val="002C71CE"/>
    <w:rsid w:val="002C7472"/>
    <w:rsid w:val="002C79C3"/>
    <w:rsid w:val="002D02D3"/>
    <w:rsid w:val="002D0660"/>
    <w:rsid w:val="002D0BD6"/>
    <w:rsid w:val="002D0C2B"/>
    <w:rsid w:val="002D0E60"/>
    <w:rsid w:val="002D17AB"/>
    <w:rsid w:val="002D1AFF"/>
    <w:rsid w:val="002D2359"/>
    <w:rsid w:val="002D2C39"/>
    <w:rsid w:val="002D3F87"/>
    <w:rsid w:val="002D4434"/>
    <w:rsid w:val="002D4DDD"/>
    <w:rsid w:val="002D530D"/>
    <w:rsid w:val="002D5573"/>
    <w:rsid w:val="002D557A"/>
    <w:rsid w:val="002D5E4D"/>
    <w:rsid w:val="002D5FD4"/>
    <w:rsid w:val="002D60AD"/>
    <w:rsid w:val="002D621F"/>
    <w:rsid w:val="002D63EF"/>
    <w:rsid w:val="002D6AD8"/>
    <w:rsid w:val="002D707B"/>
    <w:rsid w:val="002D70BC"/>
    <w:rsid w:val="002D73DF"/>
    <w:rsid w:val="002D7AE4"/>
    <w:rsid w:val="002D7D17"/>
    <w:rsid w:val="002E00EB"/>
    <w:rsid w:val="002E032B"/>
    <w:rsid w:val="002E04D3"/>
    <w:rsid w:val="002E072C"/>
    <w:rsid w:val="002E0BAA"/>
    <w:rsid w:val="002E14C2"/>
    <w:rsid w:val="002E17B3"/>
    <w:rsid w:val="002E1B2D"/>
    <w:rsid w:val="002E1B68"/>
    <w:rsid w:val="002E1CA1"/>
    <w:rsid w:val="002E1F2D"/>
    <w:rsid w:val="002E21EE"/>
    <w:rsid w:val="002E2BD4"/>
    <w:rsid w:val="002E35C1"/>
    <w:rsid w:val="002E38B5"/>
    <w:rsid w:val="002E38C5"/>
    <w:rsid w:val="002E3B16"/>
    <w:rsid w:val="002E3B8F"/>
    <w:rsid w:val="002E3E8B"/>
    <w:rsid w:val="002E3F24"/>
    <w:rsid w:val="002E4127"/>
    <w:rsid w:val="002E4358"/>
    <w:rsid w:val="002E4496"/>
    <w:rsid w:val="002E464F"/>
    <w:rsid w:val="002E47C2"/>
    <w:rsid w:val="002E5A7E"/>
    <w:rsid w:val="002E5B22"/>
    <w:rsid w:val="002E5CF7"/>
    <w:rsid w:val="002E5D8D"/>
    <w:rsid w:val="002E61BF"/>
    <w:rsid w:val="002E62DB"/>
    <w:rsid w:val="002E630D"/>
    <w:rsid w:val="002E63C6"/>
    <w:rsid w:val="002E63C9"/>
    <w:rsid w:val="002E65D8"/>
    <w:rsid w:val="002E660A"/>
    <w:rsid w:val="002E68DE"/>
    <w:rsid w:val="002E6A46"/>
    <w:rsid w:val="002E6BDD"/>
    <w:rsid w:val="002E6BEC"/>
    <w:rsid w:val="002E6E03"/>
    <w:rsid w:val="002E6E69"/>
    <w:rsid w:val="002E709E"/>
    <w:rsid w:val="002E7BE3"/>
    <w:rsid w:val="002E7E9A"/>
    <w:rsid w:val="002F03E7"/>
    <w:rsid w:val="002F046E"/>
    <w:rsid w:val="002F04D5"/>
    <w:rsid w:val="002F071C"/>
    <w:rsid w:val="002F08C2"/>
    <w:rsid w:val="002F0A2D"/>
    <w:rsid w:val="002F0CD1"/>
    <w:rsid w:val="002F0E97"/>
    <w:rsid w:val="002F109A"/>
    <w:rsid w:val="002F1C32"/>
    <w:rsid w:val="002F1EF3"/>
    <w:rsid w:val="002F26AF"/>
    <w:rsid w:val="002F2A5F"/>
    <w:rsid w:val="002F2B04"/>
    <w:rsid w:val="002F2E33"/>
    <w:rsid w:val="002F30D3"/>
    <w:rsid w:val="002F3293"/>
    <w:rsid w:val="002F3486"/>
    <w:rsid w:val="002F359B"/>
    <w:rsid w:val="002F39D3"/>
    <w:rsid w:val="002F3C6A"/>
    <w:rsid w:val="002F3CCC"/>
    <w:rsid w:val="002F4596"/>
    <w:rsid w:val="002F48A4"/>
    <w:rsid w:val="002F4FEC"/>
    <w:rsid w:val="002F56A5"/>
    <w:rsid w:val="002F5C05"/>
    <w:rsid w:val="002F66AF"/>
    <w:rsid w:val="002F6C84"/>
    <w:rsid w:val="002F6CF0"/>
    <w:rsid w:val="002F6E2B"/>
    <w:rsid w:val="002F7280"/>
    <w:rsid w:val="002F752A"/>
    <w:rsid w:val="002F75A7"/>
    <w:rsid w:val="002F78D2"/>
    <w:rsid w:val="002F7CC8"/>
    <w:rsid w:val="002F7F6A"/>
    <w:rsid w:val="0030034F"/>
    <w:rsid w:val="003004C0"/>
    <w:rsid w:val="00300807"/>
    <w:rsid w:val="00300AAC"/>
    <w:rsid w:val="00300EFC"/>
    <w:rsid w:val="00301205"/>
    <w:rsid w:val="0030126A"/>
    <w:rsid w:val="00301617"/>
    <w:rsid w:val="003016A7"/>
    <w:rsid w:val="00301FEC"/>
    <w:rsid w:val="00302023"/>
    <w:rsid w:val="00302061"/>
    <w:rsid w:val="003024F4"/>
    <w:rsid w:val="00302FE3"/>
    <w:rsid w:val="003032B5"/>
    <w:rsid w:val="003033C8"/>
    <w:rsid w:val="00303522"/>
    <w:rsid w:val="0030379E"/>
    <w:rsid w:val="00303B7C"/>
    <w:rsid w:val="00303BE9"/>
    <w:rsid w:val="00303E87"/>
    <w:rsid w:val="0030462E"/>
    <w:rsid w:val="0030477F"/>
    <w:rsid w:val="003048DD"/>
    <w:rsid w:val="00304DCF"/>
    <w:rsid w:val="00304E0B"/>
    <w:rsid w:val="00304EE2"/>
    <w:rsid w:val="003053DF"/>
    <w:rsid w:val="003057A9"/>
    <w:rsid w:val="00305A6A"/>
    <w:rsid w:val="00305EB2"/>
    <w:rsid w:val="0030601F"/>
    <w:rsid w:val="003067A9"/>
    <w:rsid w:val="00306DD8"/>
    <w:rsid w:val="00306FDC"/>
    <w:rsid w:val="00307144"/>
    <w:rsid w:val="0030717F"/>
    <w:rsid w:val="003073DE"/>
    <w:rsid w:val="003103E1"/>
    <w:rsid w:val="003105AC"/>
    <w:rsid w:val="003106E9"/>
    <w:rsid w:val="00310C44"/>
    <w:rsid w:val="00311632"/>
    <w:rsid w:val="003118B6"/>
    <w:rsid w:val="00311A4E"/>
    <w:rsid w:val="00312713"/>
    <w:rsid w:val="00312791"/>
    <w:rsid w:val="00312859"/>
    <w:rsid w:val="00312E7F"/>
    <w:rsid w:val="00312FB1"/>
    <w:rsid w:val="003130F8"/>
    <w:rsid w:val="00313398"/>
    <w:rsid w:val="003135BE"/>
    <w:rsid w:val="00313727"/>
    <w:rsid w:val="003137E4"/>
    <w:rsid w:val="0031383D"/>
    <w:rsid w:val="00313895"/>
    <w:rsid w:val="003139FC"/>
    <w:rsid w:val="00313A99"/>
    <w:rsid w:val="00313DCC"/>
    <w:rsid w:val="00313E31"/>
    <w:rsid w:val="003144CF"/>
    <w:rsid w:val="0031475D"/>
    <w:rsid w:val="00314787"/>
    <w:rsid w:val="0031485C"/>
    <w:rsid w:val="00314930"/>
    <w:rsid w:val="00314A40"/>
    <w:rsid w:val="00314D53"/>
    <w:rsid w:val="00314F72"/>
    <w:rsid w:val="00315302"/>
    <w:rsid w:val="00315316"/>
    <w:rsid w:val="0031570E"/>
    <w:rsid w:val="00315E70"/>
    <w:rsid w:val="003162CB"/>
    <w:rsid w:val="00316A00"/>
    <w:rsid w:val="00316A7E"/>
    <w:rsid w:val="00316BB0"/>
    <w:rsid w:val="00316D42"/>
    <w:rsid w:val="00317104"/>
    <w:rsid w:val="00317E2F"/>
    <w:rsid w:val="00320334"/>
    <w:rsid w:val="00320620"/>
    <w:rsid w:val="00320874"/>
    <w:rsid w:val="00320AAF"/>
    <w:rsid w:val="00320E1D"/>
    <w:rsid w:val="00320E58"/>
    <w:rsid w:val="0032105F"/>
    <w:rsid w:val="00321981"/>
    <w:rsid w:val="00321BC4"/>
    <w:rsid w:val="00321D4C"/>
    <w:rsid w:val="003221C4"/>
    <w:rsid w:val="00322294"/>
    <w:rsid w:val="0032270E"/>
    <w:rsid w:val="00322933"/>
    <w:rsid w:val="00322BBC"/>
    <w:rsid w:val="00322CD0"/>
    <w:rsid w:val="00322ED2"/>
    <w:rsid w:val="00322F56"/>
    <w:rsid w:val="00323684"/>
    <w:rsid w:val="003236E6"/>
    <w:rsid w:val="003239CC"/>
    <w:rsid w:val="003239FA"/>
    <w:rsid w:val="00323CED"/>
    <w:rsid w:val="00323E7E"/>
    <w:rsid w:val="00324128"/>
    <w:rsid w:val="0032414B"/>
    <w:rsid w:val="00324202"/>
    <w:rsid w:val="0032459C"/>
    <w:rsid w:val="00324D46"/>
    <w:rsid w:val="003251F6"/>
    <w:rsid w:val="003258ED"/>
    <w:rsid w:val="00325DA5"/>
    <w:rsid w:val="00326148"/>
    <w:rsid w:val="00326875"/>
    <w:rsid w:val="00326C1E"/>
    <w:rsid w:val="00327210"/>
    <w:rsid w:val="00327504"/>
    <w:rsid w:val="00327584"/>
    <w:rsid w:val="00327612"/>
    <w:rsid w:val="00330237"/>
    <w:rsid w:val="003308F9"/>
    <w:rsid w:val="00330A32"/>
    <w:rsid w:val="00330CC3"/>
    <w:rsid w:val="00331574"/>
    <w:rsid w:val="00331755"/>
    <w:rsid w:val="00331785"/>
    <w:rsid w:val="00331825"/>
    <w:rsid w:val="0033185A"/>
    <w:rsid w:val="00332162"/>
    <w:rsid w:val="00332648"/>
    <w:rsid w:val="00332685"/>
    <w:rsid w:val="00332731"/>
    <w:rsid w:val="00332DB6"/>
    <w:rsid w:val="0033335E"/>
    <w:rsid w:val="003334E5"/>
    <w:rsid w:val="003336D6"/>
    <w:rsid w:val="003337D8"/>
    <w:rsid w:val="00333844"/>
    <w:rsid w:val="00333F10"/>
    <w:rsid w:val="0033402B"/>
    <w:rsid w:val="0033407C"/>
    <w:rsid w:val="00334184"/>
    <w:rsid w:val="003342C8"/>
    <w:rsid w:val="00334B0C"/>
    <w:rsid w:val="00335B0F"/>
    <w:rsid w:val="00335E47"/>
    <w:rsid w:val="00335F26"/>
    <w:rsid w:val="00336376"/>
    <w:rsid w:val="003364F6"/>
    <w:rsid w:val="0033652F"/>
    <w:rsid w:val="003366DB"/>
    <w:rsid w:val="00336A0A"/>
    <w:rsid w:val="00337343"/>
    <w:rsid w:val="00337A10"/>
    <w:rsid w:val="00337A36"/>
    <w:rsid w:val="00337A90"/>
    <w:rsid w:val="00337DBD"/>
    <w:rsid w:val="003400A2"/>
    <w:rsid w:val="00340495"/>
    <w:rsid w:val="00340A2B"/>
    <w:rsid w:val="00340B29"/>
    <w:rsid w:val="00340E17"/>
    <w:rsid w:val="0034114E"/>
    <w:rsid w:val="00341879"/>
    <w:rsid w:val="00341950"/>
    <w:rsid w:val="00341D0B"/>
    <w:rsid w:val="003420A3"/>
    <w:rsid w:val="0034215B"/>
    <w:rsid w:val="0034241A"/>
    <w:rsid w:val="00342493"/>
    <w:rsid w:val="00342B81"/>
    <w:rsid w:val="00343046"/>
    <w:rsid w:val="0034335B"/>
    <w:rsid w:val="00343842"/>
    <w:rsid w:val="00343856"/>
    <w:rsid w:val="00343CC9"/>
    <w:rsid w:val="00344531"/>
    <w:rsid w:val="00344AB8"/>
    <w:rsid w:val="00345025"/>
    <w:rsid w:val="00345299"/>
    <w:rsid w:val="0034573A"/>
    <w:rsid w:val="00345A00"/>
    <w:rsid w:val="00345F32"/>
    <w:rsid w:val="00346042"/>
    <w:rsid w:val="003462A0"/>
    <w:rsid w:val="003468C8"/>
    <w:rsid w:val="00346A32"/>
    <w:rsid w:val="00346BFA"/>
    <w:rsid w:val="00346F6B"/>
    <w:rsid w:val="0034705B"/>
    <w:rsid w:val="00347140"/>
    <w:rsid w:val="0034716F"/>
    <w:rsid w:val="00347261"/>
    <w:rsid w:val="00347788"/>
    <w:rsid w:val="003478CE"/>
    <w:rsid w:val="00347B65"/>
    <w:rsid w:val="003500E5"/>
    <w:rsid w:val="0035045D"/>
    <w:rsid w:val="003506BE"/>
    <w:rsid w:val="00350871"/>
    <w:rsid w:val="003509DC"/>
    <w:rsid w:val="00350AA9"/>
    <w:rsid w:val="00350B99"/>
    <w:rsid w:val="00350C16"/>
    <w:rsid w:val="00350E9A"/>
    <w:rsid w:val="0035114D"/>
    <w:rsid w:val="003517BF"/>
    <w:rsid w:val="00351A4E"/>
    <w:rsid w:val="00351F56"/>
    <w:rsid w:val="003524A8"/>
    <w:rsid w:val="00352719"/>
    <w:rsid w:val="00352765"/>
    <w:rsid w:val="00353477"/>
    <w:rsid w:val="00353607"/>
    <w:rsid w:val="003538F9"/>
    <w:rsid w:val="00353D00"/>
    <w:rsid w:val="00353EFA"/>
    <w:rsid w:val="00354159"/>
    <w:rsid w:val="00354487"/>
    <w:rsid w:val="003546E0"/>
    <w:rsid w:val="00354A08"/>
    <w:rsid w:val="00354EEA"/>
    <w:rsid w:val="0035504E"/>
    <w:rsid w:val="003554A9"/>
    <w:rsid w:val="003555C7"/>
    <w:rsid w:val="0035578B"/>
    <w:rsid w:val="00355A57"/>
    <w:rsid w:val="00355E27"/>
    <w:rsid w:val="00355EE9"/>
    <w:rsid w:val="00355F6E"/>
    <w:rsid w:val="003561E9"/>
    <w:rsid w:val="003561FC"/>
    <w:rsid w:val="00356215"/>
    <w:rsid w:val="00356A8A"/>
    <w:rsid w:val="0035741E"/>
    <w:rsid w:val="003574B9"/>
    <w:rsid w:val="0035772F"/>
    <w:rsid w:val="0035785E"/>
    <w:rsid w:val="0036044D"/>
    <w:rsid w:val="0036064B"/>
    <w:rsid w:val="0036069F"/>
    <w:rsid w:val="00360D74"/>
    <w:rsid w:val="0036133E"/>
    <w:rsid w:val="0036139E"/>
    <w:rsid w:val="003617F2"/>
    <w:rsid w:val="00361B54"/>
    <w:rsid w:val="00361BCD"/>
    <w:rsid w:val="00361EA5"/>
    <w:rsid w:val="00361EF5"/>
    <w:rsid w:val="00362418"/>
    <w:rsid w:val="0036262A"/>
    <w:rsid w:val="0036299E"/>
    <w:rsid w:val="00362B5F"/>
    <w:rsid w:val="00362B6C"/>
    <w:rsid w:val="00362F61"/>
    <w:rsid w:val="00362FDC"/>
    <w:rsid w:val="003633B1"/>
    <w:rsid w:val="003639C5"/>
    <w:rsid w:val="00363B11"/>
    <w:rsid w:val="00363E18"/>
    <w:rsid w:val="003642C7"/>
    <w:rsid w:val="00364641"/>
    <w:rsid w:val="00364646"/>
    <w:rsid w:val="00364C85"/>
    <w:rsid w:val="00364F4A"/>
    <w:rsid w:val="0036501E"/>
    <w:rsid w:val="0036516E"/>
    <w:rsid w:val="0036518B"/>
    <w:rsid w:val="00365578"/>
    <w:rsid w:val="00365867"/>
    <w:rsid w:val="00366B1C"/>
    <w:rsid w:val="0036703A"/>
    <w:rsid w:val="003676D1"/>
    <w:rsid w:val="003679BE"/>
    <w:rsid w:val="00367B14"/>
    <w:rsid w:val="0037007A"/>
    <w:rsid w:val="003701E5"/>
    <w:rsid w:val="0037049B"/>
    <w:rsid w:val="0037096A"/>
    <w:rsid w:val="00370C1C"/>
    <w:rsid w:val="00370EB1"/>
    <w:rsid w:val="00370FFB"/>
    <w:rsid w:val="003710E0"/>
    <w:rsid w:val="00371216"/>
    <w:rsid w:val="0037125D"/>
    <w:rsid w:val="0037175F"/>
    <w:rsid w:val="00371B68"/>
    <w:rsid w:val="00371BE1"/>
    <w:rsid w:val="00371D52"/>
    <w:rsid w:val="00372208"/>
    <w:rsid w:val="0037224F"/>
    <w:rsid w:val="003722E1"/>
    <w:rsid w:val="003727B7"/>
    <w:rsid w:val="00373211"/>
    <w:rsid w:val="003741FD"/>
    <w:rsid w:val="00374205"/>
    <w:rsid w:val="0037443F"/>
    <w:rsid w:val="0037470A"/>
    <w:rsid w:val="00374817"/>
    <w:rsid w:val="00374A48"/>
    <w:rsid w:val="00374DA1"/>
    <w:rsid w:val="00375C93"/>
    <w:rsid w:val="00376293"/>
    <w:rsid w:val="0037662F"/>
    <w:rsid w:val="00376B42"/>
    <w:rsid w:val="0037709B"/>
    <w:rsid w:val="003772F4"/>
    <w:rsid w:val="003775EA"/>
    <w:rsid w:val="003776CC"/>
    <w:rsid w:val="00377A90"/>
    <w:rsid w:val="00377B34"/>
    <w:rsid w:val="00380665"/>
    <w:rsid w:val="00380A81"/>
    <w:rsid w:val="00380B37"/>
    <w:rsid w:val="00380BD0"/>
    <w:rsid w:val="00380CCE"/>
    <w:rsid w:val="00380CF8"/>
    <w:rsid w:val="00380D42"/>
    <w:rsid w:val="00381084"/>
    <w:rsid w:val="003812E7"/>
    <w:rsid w:val="00381588"/>
    <w:rsid w:val="003817E6"/>
    <w:rsid w:val="00381964"/>
    <w:rsid w:val="00381B94"/>
    <w:rsid w:val="00382343"/>
    <w:rsid w:val="0038238A"/>
    <w:rsid w:val="00382518"/>
    <w:rsid w:val="003825A7"/>
    <w:rsid w:val="00382772"/>
    <w:rsid w:val="00382985"/>
    <w:rsid w:val="00382A9F"/>
    <w:rsid w:val="00382ADF"/>
    <w:rsid w:val="00383298"/>
    <w:rsid w:val="0038335A"/>
    <w:rsid w:val="00383A27"/>
    <w:rsid w:val="00383A92"/>
    <w:rsid w:val="00383DAB"/>
    <w:rsid w:val="00383F62"/>
    <w:rsid w:val="00384000"/>
    <w:rsid w:val="003843A8"/>
    <w:rsid w:val="003848BF"/>
    <w:rsid w:val="003857E2"/>
    <w:rsid w:val="00385A2B"/>
    <w:rsid w:val="00385AF5"/>
    <w:rsid w:val="00385DF4"/>
    <w:rsid w:val="00386239"/>
    <w:rsid w:val="003868B6"/>
    <w:rsid w:val="00386B82"/>
    <w:rsid w:val="00386B88"/>
    <w:rsid w:val="00387972"/>
    <w:rsid w:val="00387A5F"/>
    <w:rsid w:val="00387D08"/>
    <w:rsid w:val="00390DB6"/>
    <w:rsid w:val="00390EEE"/>
    <w:rsid w:val="0039102F"/>
    <w:rsid w:val="00391B5E"/>
    <w:rsid w:val="00391E5A"/>
    <w:rsid w:val="00391E87"/>
    <w:rsid w:val="00392B77"/>
    <w:rsid w:val="0039304E"/>
    <w:rsid w:val="00393511"/>
    <w:rsid w:val="003936F1"/>
    <w:rsid w:val="0039383D"/>
    <w:rsid w:val="00393AC1"/>
    <w:rsid w:val="0039442B"/>
    <w:rsid w:val="003949EF"/>
    <w:rsid w:val="00394AAB"/>
    <w:rsid w:val="00394B3A"/>
    <w:rsid w:val="00394C48"/>
    <w:rsid w:val="00395110"/>
    <w:rsid w:val="0039511D"/>
    <w:rsid w:val="003952AA"/>
    <w:rsid w:val="003953DB"/>
    <w:rsid w:val="0039558A"/>
    <w:rsid w:val="003958C8"/>
    <w:rsid w:val="00395B51"/>
    <w:rsid w:val="00395D3F"/>
    <w:rsid w:val="00395EF6"/>
    <w:rsid w:val="00396296"/>
    <w:rsid w:val="003967A6"/>
    <w:rsid w:val="00396B8F"/>
    <w:rsid w:val="00396C30"/>
    <w:rsid w:val="00396DB7"/>
    <w:rsid w:val="00396DF5"/>
    <w:rsid w:val="0039700D"/>
    <w:rsid w:val="003972F8"/>
    <w:rsid w:val="0039739F"/>
    <w:rsid w:val="003976D3"/>
    <w:rsid w:val="00397CC7"/>
    <w:rsid w:val="003A063F"/>
    <w:rsid w:val="003A0A18"/>
    <w:rsid w:val="003A0A5A"/>
    <w:rsid w:val="003A0B8B"/>
    <w:rsid w:val="003A112B"/>
    <w:rsid w:val="003A1378"/>
    <w:rsid w:val="003A1496"/>
    <w:rsid w:val="003A1662"/>
    <w:rsid w:val="003A1740"/>
    <w:rsid w:val="003A1861"/>
    <w:rsid w:val="003A1A2E"/>
    <w:rsid w:val="003A1C7D"/>
    <w:rsid w:val="003A1D23"/>
    <w:rsid w:val="003A1DC1"/>
    <w:rsid w:val="003A1EEC"/>
    <w:rsid w:val="003A22E8"/>
    <w:rsid w:val="003A2403"/>
    <w:rsid w:val="003A2653"/>
    <w:rsid w:val="003A36B3"/>
    <w:rsid w:val="003A3845"/>
    <w:rsid w:val="003A39D2"/>
    <w:rsid w:val="003A3B25"/>
    <w:rsid w:val="003A3CFF"/>
    <w:rsid w:val="003A3DD6"/>
    <w:rsid w:val="003A3FD2"/>
    <w:rsid w:val="003A4C8B"/>
    <w:rsid w:val="003A4F4A"/>
    <w:rsid w:val="003A50A0"/>
    <w:rsid w:val="003A517E"/>
    <w:rsid w:val="003A5341"/>
    <w:rsid w:val="003A5483"/>
    <w:rsid w:val="003A5718"/>
    <w:rsid w:val="003A5779"/>
    <w:rsid w:val="003A5A88"/>
    <w:rsid w:val="003A5BDF"/>
    <w:rsid w:val="003A5D38"/>
    <w:rsid w:val="003A5F5E"/>
    <w:rsid w:val="003A64BB"/>
    <w:rsid w:val="003A66C7"/>
    <w:rsid w:val="003A68BA"/>
    <w:rsid w:val="003A69C5"/>
    <w:rsid w:val="003A6AFB"/>
    <w:rsid w:val="003A6F90"/>
    <w:rsid w:val="003A6FF3"/>
    <w:rsid w:val="003A7377"/>
    <w:rsid w:val="003A749E"/>
    <w:rsid w:val="003A7AA5"/>
    <w:rsid w:val="003B0287"/>
    <w:rsid w:val="003B02E7"/>
    <w:rsid w:val="003B0834"/>
    <w:rsid w:val="003B0A7E"/>
    <w:rsid w:val="003B0E7B"/>
    <w:rsid w:val="003B1127"/>
    <w:rsid w:val="003B14F6"/>
    <w:rsid w:val="003B16A5"/>
    <w:rsid w:val="003B184B"/>
    <w:rsid w:val="003B1CB0"/>
    <w:rsid w:val="003B1D18"/>
    <w:rsid w:val="003B1E3D"/>
    <w:rsid w:val="003B2078"/>
    <w:rsid w:val="003B21EE"/>
    <w:rsid w:val="003B2703"/>
    <w:rsid w:val="003B297A"/>
    <w:rsid w:val="003B2BAF"/>
    <w:rsid w:val="003B2C90"/>
    <w:rsid w:val="003B2CC7"/>
    <w:rsid w:val="003B2D52"/>
    <w:rsid w:val="003B2EA3"/>
    <w:rsid w:val="003B2FBF"/>
    <w:rsid w:val="003B37F4"/>
    <w:rsid w:val="003B3851"/>
    <w:rsid w:val="003B3F07"/>
    <w:rsid w:val="003B4B4F"/>
    <w:rsid w:val="003B4D9E"/>
    <w:rsid w:val="003B535E"/>
    <w:rsid w:val="003B55A0"/>
    <w:rsid w:val="003B5896"/>
    <w:rsid w:val="003B58DA"/>
    <w:rsid w:val="003B5B2A"/>
    <w:rsid w:val="003B6100"/>
    <w:rsid w:val="003B616F"/>
    <w:rsid w:val="003B65A7"/>
    <w:rsid w:val="003B6AC2"/>
    <w:rsid w:val="003B6C87"/>
    <w:rsid w:val="003B6CB7"/>
    <w:rsid w:val="003B6CE1"/>
    <w:rsid w:val="003B704F"/>
    <w:rsid w:val="003B7962"/>
    <w:rsid w:val="003B79D4"/>
    <w:rsid w:val="003B7AF9"/>
    <w:rsid w:val="003B7E67"/>
    <w:rsid w:val="003B7ED4"/>
    <w:rsid w:val="003C0FCA"/>
    <w:rsid w:val="003C1198"/>
    <w:rsid w:val="003C15E2"/>
    <w:rsid w:val="003C16DB"/>
    <w:rsid w:val="003C1756"/>
    <w:rsid w:val="003C1F83"/>
    <w:rsid w:val="003C222A"/>
    <w:rsid w:val="003C25FD"/>
    <w:rsid w:val="003C2C77"/>
    <w:rsid w:val="003C2CAA"/>
    <w:rsid w:val="003C32F1"/>
    <w:rsid w:val="003C355A"/>
    <w:rsid w:val="003C3791"/>
    <w:rsid w:val="003C39FB"/>
    <w:rsid w:val="003C3F89"/>
    <w:rsid w:val="003C40A3"/>
    <w:rsid w:val="003C40A5"/>
    <w:rsid w:val="003C42DE"/>
    <w:rsid w:val="003C433E"/>
    <w:rsid w:val="003C47EA"/>
    <w:rsid w:val="003C485B"/>
    <w:rsid w:val="003C4ACC"/>
    <w:rsid w:val="003C4B85"/>
    <w:rsid w:val="003C50ED"/>
    <w:rsid w:val="003C59AC"/>
    <w:rsid w:val="003C5A2C"/>
    <w:rsid w:val="003C5A8F"/>
    <w:rsid w:val="003C6482"/>
    <w:rsid w:val="003C6A20"/>
    <w:rsid w:val="003C6CF3"/>
    <w:rsid w:val="003C6D34"/>
    <w:rsid w:val="003C717A"/>
    <w:rsid w:val="003C78C2"/>
    <w:rsid w:val="003C7D51"/>
    <w:rsid w:val="003C7E8F"/>
    <w:rsid w:val="003C7FB9"/>
    <w:rsid w:val="003D0DCC"/>
    <w:rsid w:val="003D10DB"/>
    <w:rsid w:val="003D16B0"/>
    <w:rsid w:val="003D18B9"/>
    <w:rsid w:val="003D18E0"/>
    <w:rsid w:val="003D1C29"/>
    <w:rsid w:val="003D2031"/>
    <w:rsid w:val="003D2244"/>
    <w:rsid w:val="003D259B"/>
    <w:rsid w:val="003D25E2"/>
    <w:rsid w:val="003D26FB"/>
    <w:rsid w:val="003D2726"/>
    <w:rsid w:val="003D28B7"/>
    <w:rsid w:val="003D2D05"/>
    <w:rsid w:val="003D3882"/>
    <w:rsid w:val="003D3AFE"/>
    <w:rsid w:val="003D3B77"/>
    <w:rsid w:val="003D3EB1"/>
    <w:rsid w:val="003D3EBB"/>
    <w:rsid w:val="003D3F06"/>
    <w:rsid w:val="003D403A"/>
    <w:rsid w:val="003D412E"/>
    <w:rsid w:val="003D4133"/>
    <w:rsid w:val="003D44F1"/>
    <w:rsid w:val="003D452D"/>
    <w:rsid w:val="003D4596"/>
    <w:rsid w:val="003D465C"/>
    <w:rsid w:val="003D485B"/>
    <w:rsid w:val="003D4E72"/>
    <w:rsid w:val="003D54F1"/>
    <w:rsid w:val="003D564A"/>
    <w:rsid w:val="003D5BD9"/>
    <w:rsid w:val="003D5DDA"/>
    <w:rsid w:val="003D5E80"/>
    <w:rsid w:val="003D6118"/>
    <w:rsid w:val="003D6169"/>
    <w:rsid w:val="003D6526"/>
    <w:rsid w:val="003D6587"/>
    <w:rsid w:val="003D6920"/>
    <w:rsid w:val="003D6F72"/>
    <w:rsid w:val="003D71E8"/>
    <w:rsid w:val="003D75EB"/>
    <w:rsid w:val="003D7653"/>
    <w:rsid w:val="003D7676"/>
    <w:rsid w:val="003D7951"/>
    <w:rsid w:val="003D7ACE"/>
    <w:rsid w:val="003E0D34"/>
    <w:rsid w:val="003E1130"/>
    <w:rsid w:val="003E1254"/>
    <w:rsid w:val="003E1462"/>
    <w:rsid w:val="003E19EE"/>
    <w:rsid w:val="003E1D5F"/>
    <w:rsid w:val="003E2035"/>
    <w:rsid w:val="003E20C5"/>
    <w:rsid w:val="003E2172"/>
    <w:rsid w:val="003E2CCF"/>
    <w:rsid w:val="003E2E88"/>
    <w:rsid w:val="003E393D"/>
    <w:rsid w:val="003E39BB"/>
    <w:rsid w:val="003E3A0F"/>
    <w:rsid w:val="003E3CF4"/>
    <w:rsid w:val="003E3F97"/>
    <w:rsid w:val="003E41B0"/>
    <w:rsid w:val="003E466C"/>
    <w:rsid w:val="003E4992"/>
    <w:rsid w:val="003E4A61"/>
    <w:rsid w:val="003E5A18"/>
    <w:rsid w:val="003E5A8A"/>
    <w:rsid w:val="003E5B32"/>
    <w:rsid w:val="003E5C94"/>
    <w:rsid w:val="003E5CFD"/>
    <w:rsid w:val="003E5FA5"/>
    <w:rsid w:val="003E6163"/>
    <w:rsid w:val="003E6A68"/>
    <w:rsid w:val="003E6C89"/>
    <w:rsid w:val="003E6EBA"/>
    <w:rsid w:val="003E76E7"/>
    <w:rsid w:val="003E76F3"/>
    <w:rsid w:val="003E78F0"/>
    <w:rsid w:val="003E7906"/>
    <w:rsid w:val="003E79D6"/>
    <w:rsid w:val="003E7E07"/>
    <w:rsid w:val="003F012C"/>
    <w:rsid w:val="003F04EC"/>
    <w:rsid w:val="003F0603"/>
    <w:rsid w:val="003F0743"/>
    <w:rsid w:val="003F079C"/>
    <w:rsid w:val="003F0858"/>
    <w:rsid w:val="003F0FEC"/>
    <w:rsid w:val="003F10F7"/>
    <w:rsid w:val="003F1175"/>
    <w:rsid w:val="003F127D"/>
    <w:rsid w:val="003F1515"/>
    <w:rsid w:val="003F1518"/>
    <w:rsid w:val="003F15C9"/>
    <w:rsid w:val="003F1601"/>
    <w:rsid w:val="003F17D1"/>
    <w:rsid w:val="003F18DF"/>
    <w:rsid w:val="003F1AB9"/>
    <w:rsid w:val="003F1B9E"/>
    <w:rsid w:val="003F22D8"/>
    <w:rsid w:val="003F22E8"/>
    <w:rsid w:val="003F262A"/>
    <w:rsid w:val="003F2653"/>
    <w:rsid w:val="003F2A4F"/>
    <w:rsid w:val="003F2F11"/>
    <w:rsid w:val="003F2FBF"/>
    <w:rsid w:val="003F2FC4"/>
    <w:rsid w:val="003F36A2"/>
    <w:rsid w:val="003F393C"/>
    <w:rsid w:val="003F39ED"/>
    <w:rsid w:val="003F3A3B"/>
    <w:rsid w:val="003F3CAF"/>
    <w:rsid w:val="003F3DB5"/>
    <w:rsid w:val="003F3E18"/>
    <w:rsid w:val="003F3E8E"/>
    <w:rsid w:val="003F40A2"/>
    <w:rsid w:val="003F49F5"/>
    <w:rsid w:val="003F4E2F"/>
    <w:rsid w:val="003F548D"/>
    <w:rsid w:val="003F56BB"/>
    <w:rsid w:val="003F59DC"/>
    <w:rsid w:val="003F5BD0"/>
    <w:rsid w:val="003F5D76"/>
    <w:rsid w:val="003F6341"/>
    <w:rsid w:val="003F66FB"/>
    <w:rsid w:val="003F69F7"/>
    <w:rsid w:val="003F6B44"/>
    <w:rsid w:val="003F6C7B"/>
    <w:rsid w:val="003F6D60"/>
    <w:rsid w:val="003F6DC8"/>
    <w:rsid w:val="003F700E"/>
    <w:rsid w:val="003F7540"/>
    <w:rsid w:val="003F75C8"/>
    <w:rsid w:val="003F75F1"/>
    <w:rsid w:val="0040065E"/>
    <w:rsid w:val="00400744"/>
    <w:rsid w:val="00400788"/>
    <w:rsid w:val="00400913"/>
    <w:rsid w:val="0040095E"/>
    <w:rsid w:val="00400AD4"/>
    <w:rsid w:val="00401056"/>
    <w:rsid w:val="0040108A"/>
    <w:rsid w:val="004012B6"/>
    <w:rsid w:val="0040167E"/>
    <w:rsid w:val="00402160"/>
    <w:rsid w:val="0040223C"/>
    <w:rsid w:val="00402426"/>
    <w:rsid w:val="0040247B"/>
    <w:rsid w:val="00402BC9"/>
    <w:rsid w:val="00402CBD"/>
    <w:rsid w:val="00402E91"/>
    <w:rsid w:val="00402FC6"/>
    <w:rsid w:val="00403063"/>
    <w:rsid w:val="00403368"/>
    <w:rsid w:val="004034C4"/>
    <w:rsid w:val="00403574"/>
    <w:rsid w:val="00403762"/>
    <w:rsid w:val="00403922"/>
    <w:rsid w:val="0040393E"/>
    <w:rsid w:val="00403C18"/>
    <w:rsid w:val="00404411"/>
    <w:rsid w:val="00404728"/>
    <w:rsid w:val="00404927"/>
    <w:rsid w:val="00404E04"/>
    <w:rsid w:val="004061BE"/>
    <w:rsid w:val="0040636B"/>
    <w:rsid w:val="004064FB"/>
    <w:rsid w:val="0040671C"/>
    <w:rsid w:val="00406756"/>
    <w:rsid w:val="004067A0"/>
    <w:rsid w:val="00406850"/>
    <w:rsid w:val="004068B7"/>
    <w:rsid w:val="00406943"/>
    <w:rsid w:val="00406C54"/>
    <w:rsid w:val="00406C66"/>
    <w:rsid w:val="00407B89"/>
    <w:rsid w:val="00410542"/>
    <w:rsid w:val="00410681"/>
    <w:rsid w:val="004112CC"/>
    <w:rsid w:val="00411913"/>
    <w:rsid w:val="00411AFD"/>
    <w:rsid w:val="00411B20"/>
    <w:rsid w:val="00411EAB"/>
    <w:rsid w:val="00411EB0"/>
    <w:rsid w:val="00411F37"/>
    <w:rsid w:val="00411F82"/>
    <w:rsid w:val="00411F88"/>
    <w:rsid w:val="00412880"/>
    <w:rsid w:val="00412BA2"/>
    <w:rsid w:val="00412F6F"/>
    <w:rsid w:val="00412F81"/>
    <w:rsid w:val="00413174"/>
    <w:rsid w:val="004132E6"/>
    <w:rsid w:val="00413AD3"/>
    <w:rsid w:val="004144FF"/>
    <w:rsid w:val="004145DC"/>
    <w:rsid w:val="004147EA"/>
    <w:rsid w:val="00415173"/>
    <w:rsid w:val="004151D2"/>
    <w:rsid w:val="0041542F"/>
    <w:rsid w:val="00415432"/>
    <w:rsid w:val="00415618"/>
    <w:rsid w:val="0041572C"/>
    <w:rsid w:val="00415F41"/>
    <w:rsid w:val="004164C9"/>
    <w:rsid w:val="00416573"/>
    <w:rsid w:val="00416773"/>
    <w:rsid w:val="00416E8B"/>
    <w:rsid w:val="00417633"/>
    <w:rsid w:val="00417665"/>
    <w:rsid w:val="004179F9"/>
    <w:rsid w:val="00417D36"/>
    <w:rsid w:val="00417FD9"/>
    <w:rsid w:val="004203CE"/>
    <w:rsid w:val="00420445"/>
    <w:rsid w:val="00420479"/>
    <w:rsid w:val="00420701"/>
    <w:rsid w:val="004209D5"/>
    <w:rsid w:val="00420DDB"/>
    <w:rsid w:val="00421430"/>
    <w:rsid w:val="004214AB"/>
    <w:rsid w:val="004217A6"/>
    <w:rsid w:val="00421AAC"/>
    <w:rsid w:val="00421F00"/>
    <w:rsid w:val="00422238"/>
    <w:rsid w:val="00422396"/>
    <w:rsid w:val="00422CC3"/>
    <w:rsid w:val="00422E1A"/>
    <w:rsid w:val="00422F51"/>
    <w:rsid w:val="00423483"/>
    <w:rsid w:val="004234DA"/>
    <w:rsid w:val="00423541"/>
    <w:rsid w:val="004236E5"/>
    <w:rsid w:val="0042371E"/>
    <w:rsid w:val="0042375F"/>
    <w:rsid w:val="00423EB8"/>
    <w:rsid w:val="004240A4"/>
    <w:rsid w:val="004242F9"/>
    <w:rsid w:val="0042444A"/>
    <w:rsid w:val="00424A8B"/>
    <w:rsid w:val="00424D71"/>
    <w:rsid w:val="00425208"/>
    <w:rsid w:val="00425BB0"/>
    <w:rsid w:val="0042626B"/>
    <w:rsid w:val="00426344"/>
    <w:rsid w:val="00426384"/>
    <w:rsid w:val="004265CD"/>
    <w:rsid w:val="004267B9"/>
    <w:rsid w:val="0042698D"/>
    <w:rsid w:val="00426AAE"/>
    <w:rsid w:val="00426CAB"/>
    <w:rsid w:val="004272FE"/>
    <w:rsid w:val="00427F78"/>
    <w:rsid w:val="0043042E"/>
    <w:rsid w:val="00430498"/>
    <w:rsid w:val="00430EBD"/>
    <w:rsid w:val="00431172"/>
    <w:rsid w:val="004313F4"/>
    <w:rsid w:val="004315CF"/>
    <w:rsid w:val="00431875"/>
    <w:rsid w:val="004318BF"/>
    <w:rsid w:val="004319CC"/>
    <w:rsid w:val="00432308"/>
    <w:rsid w:val="0043277A"/>
    <w:rsid w:val="00432C1F"/>
    <w:rsid w:val="00432C94"/>
    <w:rsid w:val="00432D1C"/>
    <w:rsid w:val="00432E71"/>
    <w:rsid w:val="0043304F"/>
    <w:rsid w:val="0043347C"/>
    <w:rsid w:val="00433487"/>
    <w:rsid w:val="0043394F"/>
    <w:rsid w:val="0043397A"/>
    <w:rsid w:val="00433D45"/>
    <w:rsid w:val="004345FA"/>
    <w:rsid w:val="00434889"/>
    <w:rsid w:val="00434A5B"/>
    <w:rsid w:val="0043595A"/>
    <w:rsid w:val="004359CA"/>
    <w:rsid w:val="00435D8B"/>
    <w:rsid w:val="00435FD4"/>
    <w:rsid w:val="00436411"/>
    <w:rsid w:val="00436412"/>
    <w:rsid w:val="004366D3"/>
    <w:rsid w:val="00436B67"/>
    <w:rsid w:val="00436C7D"/>
    <w:rsid w:val="00436CD4"/>
    <w:rsid w:val="00436DFD"/>
    <w:rsid w:val="004370CA"/>
    <w:rsid w:val="00437392"/>
    <w:rsid w:val="00437838"/>
    <w:rsid w:val="00437925"/>
    <w:rsid w:val="0043793B"/>
    <w:rsid w:val="00437F87"/>
    <w:rsid w:val="00440263"/>
    <w:rsid w:val="004402D3"/>
    <w:rsid w:val="00440595"/>
    <w:rsid w:val="00440607"/>
    <w:rsid w:val="004407D9"/>
    <w:rsid w:val="00440843"/>
    <w:rsid w:val="004408B5"/>
    <w:rsid w:val="00440D32"/>
    <w:rsid w:val="00441104"/>
    <w:rsid w:val="004411E3"/>
    <w:rsid w:val="004414CE"/>
    <w:rsid w:val="0044172A"/>
    <w:rsid w:val="00441B8E"/>
    <w:rsid w:val="00441F8E"/>
    <w:rsid w:val="00442262"/>
    <w:rsid w:val="00442609"/>
    <w:rsid w:val="004432CC"/>
    <w:rsid w:val="004432DB"/>
    <w:rsid w:val="004432DF"/>
    <w:rsid w:val="00443366"/>
    <w:rsid w:val="004433E4"/>
    <w:rsid w:val="00443466"/>
    <w:rsid w:val="004434C3"/>
    <w:rsid w:val="0044385F"/>
    <w:rsid w:val="004438FF"/>
    <w:rsid w:val="00443B79"/>
    <w:rsid w:val="00443EA4"/>
    <w:rsid w:val="004440E8"/>
    <w:rsid w:val="00444235"/>
    <w:rsid w:val="004445C0"/>
    <w:rsid w:val="00444688"/>
    <w:rsid w:val="004446B4"/>
    <w:rsid w:val="00444748"/>
    <w:rsid w:val="00445630"/>
    <w:rsid w:val="0044581F"/>
    <w:rsid w:val="00445987"/>
    <w:rsid w:val="00445A16"/>
    <w:rsid w:val="00446259"/>
    <w:rsid w:val="004462C3"/>
    <w:rsid w:val="004463AB"/>
    <w:rsid w:val="004465C4"/>
    <w:rsid w:val="0044673B"/>
    <w:rsid w:val="00446C0C"/>
    <w:rsid w:val="00446C42"/>
    <w:rsid w:val="00446C89"/>
    <w:rsid w:val="00446E21"/>
    <w:rsid w:val="00447701"/>
    <w:rsid w:val="00447734"/>
    <w:rsid w:val="004478B6"/>
    <w:rsid w:val="004501E5"/>
    <w:rsid w:val="004501F9"/>
    <w:rsid w:val="004503CE"/>
    <w:rsid w:val="00450D34"/>
    <w:rsid w:val="00450F1E"/>
    <w:rsid w:val="00451159"/>
    <w:rsid w:val="00451258"/>
    <w:rsid w:val="0045141B"/>
    <w:rsid w:val="0045170D"/>
    <w:rsid w:val="00451AB2"/>
    <w:rsid w:val="00451C95"/>
    <w:rsid w:val="00451CA7"/>
    <w:rsid w:val="00451E9C"/>
    <w:rsid w:val="00451EB3"/>
    <w:rsid w:val="00451FC5"/>
    <w:rsid w:val="004526EE"/>
    <w:rsid w:val="004528CE"/>
    <w:rsid w:val="00452B6A"/>
    <w:rsid w:val="00452DEB"/>
    <w:rsid w:val="004533EC"/>
    <w:rsid w:val="0045344C"/>
    <w:rsid w:val="00453819"/>
    <w:rsid w:val="004538AA"/>
    <w:rsid w:val="00453BFE"/>
    <w:rsid w:val="0045425A"/>
    <w:rsid w:val="0045462C"/>
    <w:rsid w:val="0045470F"/>
    <w:rsid w:val="00454AFB"/>
    <w:rsid w:val="00454FF6"/>
    <w:rsid w:val="0045508A"/>
    <w:rsid w:val="00455454"/>
    <w:rsid w:val="004554F5"/>
    <w:rsid w:val="0045561A"/>
    <w:rsid w:val="004558D7"/>
    <w:rsid w:val="00455C01"/>
    <w:rsid w:val="00455EE2"/>
    <w:rsid w:val="00455EFA"/>
    <w:rsid w:val="00456532"/>
    <w:rsid w:val="00456657"/>
    <w:rsid w:val="00456A37"/>
    <w:rsid w:val="004572A7"/>
    <w:rsid w:val="0045733B"/>
    <w:rsid w:val="00457879"/>
    <w:rsid w:val="00457A4F"/>
    <w:rsid w:val="00457C2D"/>
    <w:rsid w:val="00457D86"/>
    <w:rsid w:val="00457E01"/>
    <w:rsid w:val="00457F1A"/>
    <w:rsid w:val="00457F66"/>
    <w:rsid w:val="00460109"/>
    <w:rsid w:val="004601C2"/>
    <w:rsid w:val="0046042A"/>
    <w:rsid w:val="00460D4C"/>
    <w:rsid w:val="0046153C"/>
    <w:rsid w:val="004617CD"/>
    <w:rsid w:val="004619D5"/>
    <w:rsid w:val="00461A27"/>
    <w:rsid w:val="00461B7E"/>
    <w:rsid w:val="00461D4A"/>
    <w:rsid w:val="00461EE1"/>
    <w:rsid w:val="004620A8"/>
    <w:rsid w:val="0046216A"/>
    <w:rsid w:val="00462356"/>
    <w:rsid w:val="00462377"/>
    <w:rsid w:val="0046290C"/>
    <w:rsid w:val="00462E18"/>
    <w:rsid w:val="004637D5"/>
    <w:rsid w:val="00463FE2"/>
    <w:rsid w:val="00464407"/>
    <w:rsid w:val="0046491B"/>
    <w:rsid w:val="00464B60"/>
    <w:rsid w:val="00464B8A"/>
    <w:rsid w:val="004650A1"/>
    <w:rsid w:val="0046535C"/>
    <w:rsid w:val="00465756"/>
    <w:rsid w:val="00465B60"/>
    <w:rsid w:val="00465B8E"/>
    <w:rsid w:val="00466481"/>
    <w:rsid w:val="004668A4"/>
    <w:rsid w:val="004669AA"/>
    <w:rsid w:val="00466A3F"/>
    <w:rsid w:val="00466AD6"/>
    <w:rsid w:val="00467590"/>
    <w:rsid w:val="004675CE"/>
    <w:rsid w:val="00467C4A"/>
    <w:rsid w:val="00470421"/>
    <w:rsid w:val="0047061E"/>
    <w:rsid w:val="00470C21"/>
    <w:rsid w:val="00470DD6"/>
    <w:rsid w:val="00470E9B"/>
    <w:rsid w:val="00471469"/>
    <w:rsid w:val="004716F4"/>
    <w:rsid w:val="004721EE"/>
    <w:rsid w:val="0047275A"/>
    <w:rsid w:val="004728A9"/>
    <w:rsid w:val="00472A86"/>
    <w:rsid w:val="00472B1D"/>
    <w:rsid w:val="004735DD"/>
    <w:rsid w:val="004737F2"/>
    <w:rsid w:val="00473CC9"/>
    <w:rsid w:val="00473F32"/>
    <w:rsid w:val="004744BE"/>
    <w:rsid w:val="004744CE"/>
    <w:rsid w:val="0047469C"/>
    <w:rsid w:val="0047480F"/>
    <w:rsid w:val="0047496F"/>
    <w:rsid w:val="00474C2C"/>
    <w:rsid w:val="004751A6"/>
    <w:rsid w:val="0047554A"/>
    <w:rsid w:val="004756B6"/>
    <w:rsid w:val="004757FB"/>
    <w:rsid w:val="00475B45"/>
    <w:rsid w:val="00475BE5"/>
    <w:rsid w:val="00476294"/>
    <w:rsid w:val="004769CE"/>
    <w:rsid w:val="00476A0A"/>
    <w:rsid w:val="00476D5E"/>
    <w:rsid w:val="00476E5A"/>
    <w:rsid w:val="00476F29"/>
    <w:rsid w:val="00477158"/>
    <w:rsid w:val="00477FCE"/>
    <w:rsid w:val="00480009"/>
    <w:rsid w:val="0048007B"/>
    <w:rsid w:val="0048031B"/>
    <w:rsid w:val="00480B38"/>
    <w:rsid w:val="00481427"/>
    <w:rsid w:val="00482079"/>
    <w:rsid w:val="00482356"/>
    <w:rsid w:val="0048258E"/>
    <w:rsid w:val="00482607"/>
    <w:rsid w:val="00482675"/>
    <w:rsid w:val="0048290C"/>
    <w:rsid w:val="00482F41"/>
    <w:rsid w:val="00483521"/>
    <w:rsid w:val="0048363C"/>
    <w:rsid w:val="0048374B"/>
    <w:rsid w:val="0048376C"/>
    <w:rsid w:val="00483A6C"/>
    <w:rsid w:val="004840A9"/>
    <w:rsid w:val="004842A6"/>
    <w:rsid w:val="004842D1"/>
    <w:rsid w:val="0048486B"/>
    <w:rsid w:val="00484A03"/>
    <w:rsid w:val="00485891"/>
    <w:rsid w:val="004862D5"/>
    <w:rsid w:val="00486A56"/>
    <w:rsid w:val="00486A75"/>
    <w:rsid w:val="00486EBF"/>
    <w:rsid w:val="0048780F"/>
    <w:rsid w:val="00487898"/>
    <w:rsid w:val="00487930"/>
    <w:rsid w:val="00487CA1"/>
    <w:rsid w:val="00487CDD"/>
    <w:rsid w:val="00487DE1"/>
    <w:rsid w:val="00490712"/>
    <w:rsid w:val="00490AF8"/>
    <w:rsid w:val="00490C57"/>
    <w:rsid w:val="004913B2"/>
    <w:rsid w:val="004913B9"/>
    <w:rsid w:val="0049151F"/>
    <w:rsid w:val="00491AB6"/>
    <w:rsid w:val="00491C39"/>
    <w:rsid w:val="00491D6A"/>
    <w:rsid w:val="004922E9"/>
    <w:rsid w:val="0049256A"/>
    <w:rsid w:val="00492F76"/>
    <w:rsid w:val="0049337E"/>
    <w:rsid w:val="004935D8"/>
    <w:rsid w:val="0049365D"/>
    <w:rsid w:val="00493E18"/>
    <w:rsid w:val="004944BA"/>
    <w:rsid w:val="00494508"/>
    <w:rsid w:val="004948AE"/>
    <w:rsid w:val="004948D9"/>
    <w:rsid w:val="00494A1D"/>
    <w:rsid w:val="00494C8E"/>
    <w:rsid w:val="00494DC0"/>
    <w:rsid w:val="004952C7"/>
    <w:rsid w:val="00495354"/>
    <w:rsid w:val="00495B36"/>
    <w:rsid w:val="00495D10"/>
    <w:rsid w:val="00495F36"/>
    <w:rsid w:val="00495F55"/>
    <w:rsid w:val="004967A0"/>
    <w:rsid w:val="004969C7"/>
    <w:rsid w:val="00496B0A"/>
    <w:rsid w:val="00496BCF"/>
    <w:rsid w:val="00496C22"/>
    <w:rsid w:val="00496D37"/>
    <w:rsid w:val="00497088"/>
    <w:rsid w:val="00497450"/>
    <w:rsid w:val="004974B9"/>
    <w:rsid w:val="00497620"/>
    <w:rsid w:val="00497771"/>
    <w:rsid w:val="004A007B"/>
    <w:rsid w:val="004A046A"/>
    <w:rsid w:val="004A08D2"/>
    <w:rsid w:val="004A0AC5"/>
    <w:rsid w:val="004A10CB"/>
    <w:rsid w:val="004A12AF"/>
    <w:rsid w:val="004A13F3"/>
    <w:rsid w:val="004A163E"/>
    <w:rsid w:val="004A23E8"/>
    <w:rsid w:val="004A2424"/>
    <w:rsid w:val="004A2EF8"/>
    <w:rsid w:val="004A306F"/>
    <w:rsid w:val="004A3144"/>
    <w:rsid w:val="004A3289"/>
    <w:rsid w:val="004A35B3"/>
    <w:rsid w:val="004A361F"/>
    <w:rsid w:val="004A3728"/>
    <w:rsid w:val="004A4977"/>
    <w:rsid w:val="004A4B21"/>
    <w:rsid w:val="004A4CDF"/>
    <w:rsid w:val="004A4D63"/>
    <w:rsid w:val="004A5168"/>
    <w:rsid w:val="004A5384"/>
    <w:rsid w:val="004A607D"/>
    <w:rsid w:val="004A60DB"/>
    <w:rsid w:val="004A6789"/>
    <w:rsid w:val="004A6E0D"/>
    <w:rsid w:val="004A73A1"/>
    <w:rsid w:val="004A77BD"/>
    <w:rsid w:val="004B0339"/>
    <w:rsid w:val="004B033B"/>
    <w:rsid w:val="004B034C"/>
    <w:rsid w:val="004B06E1"/>
    <w:rsid w:val="004B07E4"/>
    <w:rsid w:val="004B12BA"/>
    <w:rsid w:val="004B1623"/>
    <w:rsid w:val="004B1772"/>
    <w:rsid w:val="004B1844"/>
    <w:rsid w:val="004B1886"/>
    <w:rsid w:val="004B18B6"/>
    <w:rsid w:val="004B1FEF"/>
    <w:rsid w:val="004B25BA"/>
    <w:rsid w:val="004B27D6"/>
    <w:rsid w:val="004B27F7"/>
    <w:rsid w:val="004B3047"/>
    <w:rsid w:val="004B3299"/>
    <w:rsid w:val="004B339F"/>
    <w:rsid w:val="004B343B"/>
    <w:rsid w:val="004B36EB"/>
    <w:rsid w:val="004B40EB"/>
    <w:rsid w:val="004B435F"/>
    <w:rsid w:val="004B47C7"/>
    <w:rsid w:val="004B48A5"/>
    <w:rsid w:val="004B498F"/>
    <w:rsid w:val="004B4ADC"/>
    <w:rsid w:val="004B4CFF"/>
    <w:rsid w:val="004B5200"/>
    <w:rsid w:val="004B53B3"/>
    <w:rsid w:val="004B53F6"/>
    <w:rsid w:val="004B5507"/>
    <w:rsid w:val="004B5A64"/>
    <w:rsid w:val="004B5F94"/>
    <w:rsid w:val="004B6065"/>
    <w:rsid w:val="004B62E6"/>
    <w:rsid w:val="004B6453"/>
    <w:rsid w:val="004B6553"/>
    <w:rsid w:val="004B67A4"/>
    <w:rsid w:val="004B695A"/>
    <w:rsid w:val="004B6C09"/>
    <w:rsid w:val="004B6E48"/>
    <w:rsid w:val="004B6F98"/>
    <w:rsid w:val="004B7051"/>
    <w:rsid w:val="004B723A"/>
    <w:rsid w:val="004B76A6"/>
    <w:rsid w:val="004B7BD6"/>
    <w:rsid w:val="004B7BE9"/>
    <w:rsid w:val="004B7C0B"/>
    <w:rsid w:val="004B7C87"/>
    <w:rsid w:val="004B7D0F"/>
    <w:rsid w:val="004C03C8"/>
    <w:rsid w:val="004C06FF"/>
    <w:rsid w:val="004C0E1F"/>
    <w:rsid w:val="004C0F69"/>
    <w:rsid w:val="004C10C3"/>
    <w:rsid w:val="004C10CE"/>
    <w:rsid w:val="004C1126"/>
    <w:rsid w:val="004C159B"/>
    <w:rsid w:val="004C15B9"/>
    <w:rsid w:val="004C1688"/>
    <w:rsid w:val="004C1915"/>
    <w:rsid w:val="004C2415"/>
    <w:rsid w:val="004C2715"/>
    <w:rsid w:val="004C2B9E"/>
    <w:rsid w:val="004C2C3A"/>
    <w:rsid w:val="004C2DCA"/>
    <w:rsid w:val="004C2DDC"/>
    <w:rsid w:val="004C3187"/>
    <w:rsid w:val="004C31F9"/>
    <w:rsid w:val="004C3258"/>
    <w:rsid w:val="004C3756"/>
    <w:rsid w:val="004C3A65"/>
    <w:rsid w:val="004C3E51"/>
    <w:rsid w:val="004C40F1"/>
    <w:rsid w:val="004C4DF2"/>
    <w:rsid w:val="004C50C2"/>
    <w:rsid w:val="004C524D"/>
    <w:rsid w:val="004C5480"/>
    <w:rsid w:val="004C5600"/>
    <w:rsid w:val="004C5968"/>
    <w:rsid w:val="004C6445"/>
    <w:rsid w:val="004C6764"/>
    <w:rsid w:val="004C6D04"/>
    <w:rsid w:val="004C6DFE"/>
    <w:rsid w:val="004C736F"/>
    <w:rsid w:val="004C7F80"/>
    <w:rsid w:val="004D0396"/>
    <w:rsid w:val="004D0C4C"/>
    <w:rsid w:val="004D17B8"/>
    <w:rsid w:val="004D1A46"/>
    <w:rsid w:val="004D20AB"/>
    <w:rsid w:val="004D210F"/>
    <w:rsid w:val="004D2D99"/>
    <w:rsid w:val="004D2FC2"/>
    <w:rsid w:val="004D354C"/>
    <w:rsid w:val="004D387C"/>
    <w:rsid w:val="004D3F13"/>
    <w:rsid w:val="004D41F2"/>
    <w:rsid w:val="004D4320"/>
    <w:rsid w:val="004D4465"/>
    <w:rsid w:val="004D46CE"/>
    <w:rsid w:val="004D4AA4"/>
    <w:rsid w:val="004D52AE"/>
    <w:rsid w:val="004D53AB"/>
    <w:rsid w:val="004D5ABB"/>
    <w:rsid w:val="004D5AE6"/>
    <w:rsid w:val="004D5B46"/>
    <w:rsid w:val="004D5BB3"/>
    <w:rsid w:val="004D6015"/>
    <w:rsid w:val="004D6415"/>
    <w:rsid w:val="004D6AAF"/>
    <w:rsid w:val="004D6F10"/>
    <w:rsid w:val="004D70F6"/>
    <w:rsid w:val="004D75F3"/>
    <w:rsid w:val="004D77BE"/>
    <w:rsid w:val="004D7A72"/>
    <w:rsid w:val="004D7B74"/>
    <w:rsid w:val="004D7E5E"/>
    <w:rsid w:val="004D7F26"/>
    <w:rsid w:val="004D7F46"/>
    <w:rsid w:val="004E02B7"/>
    <w:rsid w:val="004E0445"/>
    <w:rsid w:val="004E07CA"/>
    <w:rsid w:val="004E082E"/>
    <w:rsid w:val="004E0A37"/>
    <w:rsid w:val="004E0CCD"/>
    <w:rsid w:val="004E0E50"/>
    <w:rsid w:val="004E0FFB"/>
    <w:rsid w:val="004E116F"/>
    <w:rsid w:val="004E1394"/>
    <w:rsid w:val="004E1CAB"/>
    <w:rsid w:val="004E1EF4"/>
    <w:rsid w:val="004E2278"/>
    <w:rsid w:val="004E270D"/>
    <w:rsid w:val="004E27A7"/>
    <w:rsid w:val="004E2C2E"/>
    <w:rsid w:val="004E2F78"/>
    <w:rsid w:val="004E3007"/>
    <w:rsid w:val="004E3827"/>
    <w:rsid w:val="004E3EEF"/>
    <w:rsid w:val="004E4154"/>
    <w:rsid w:val="004E47AE"/>
    <w:rsid w:val="004E4904"/>
    <w:rsid w:val="004E4A3D"/>
    <w:rsid w:val="004E4E10"/>
    <w:rsid w:val="004E4FA8"/>
    <w:rsid w:val="004E5032"/>
    <w:rsid w:val="004E52C4"/>
    <w:rsid w:val="004E557B"/>
    <w:rsid w:val="004E56CD"/>
    <w:rsid w:val="004E67B9"/>
    <w:rsid w:val="004E6F42"/>
    <w:rsid w:val="004E74AA"/>
    <w:rsid w:val="004E7504"/>
    <w:rsid w:val="004E7591"/>
    <w:rsid w:val="004E762F"/>
    <w:rsid w:val="004F06C7"/>
    <w:rsid w:val="004F06EE"/>
    <w:rsid w:val="004F07BE"/>
    <w:rsid w:val="004F07E2"/>
    <w:rsid w:val="004F0AFA"/>
    <w:rsid w:val="004F0E1A"/>
    <w:rsid w:val="004F0E99"/>
    <w:rsid w:val="004F1153"/>
    <w:rsid w:val="004F1857"/>
    <w:rsid w:val="004F1A94"/>
    <w:rsid w:val="004F1D99"/>
    <w:rsid w:val="004F1E06"/>
    <w:rsid w:val="004F1FF4"/>
    <w:rsid w:val="004F2146"/>
    <w:rsid w:val="004F238A"/>
    <w:rsid w:val="004F2553"/>
    <w:rsid w:val="004F26B1"/>
    <w:rsid w:val="004F2795"/>
    <w:rsid w:val="004F2921"/>
    <w:rsid w:val="004F2C66"/>
    <w:rsid w:val="004F2E96"/>
    <w:rsid w:val="004F300E"/>
    <w:rsid w:val="004F30D5"/>
    <w:rsid w:val="004F32FA"/>
    <w:rsid w:val="004F337C"/>
    <w:rsid w:val="004F37AB"/>
    <w:rsid w:val="004F43EB"/>
    <w:rsid w:val="004F4475"/>
    <w:rsid w:val="004F4601"/>
    <w:rsid w:val="004F462A"/>
    <w:rsid w:val="004F46EA"/>
    <w:rsid w:val="004F4C20"/>
    <w:rsid w:val="004F4C78"/>
    <w:rsid w:val="004F4CC6"/>
    <w:rsid w:val="004F4EAA"/>
    <w:rsid w:val="004F4F6A"/>
    <w:rsid w:val="004F52F2"/>
    <w:rsid w:val="004F5688"/>
    <w:rsid w:val="004F5A42"/>
    <w:rsid w:val="004F5B8B"/>
    <w:rsid w:val="004F6023"/>
    <w:rsid w:val="004F6076"/>
    <w:rsid w:val="004F61A2"/>
    <w:rsid w:val="004F6566"/>
    <w:rsid w:val="004F670A"/>
    <w:rsid w:val="004F6A6A"/>
    <w:rsid w:val="004F6DB9"/>
    <w:rsid w:val="004F7258"/>
    <w:rsid w:val="004F7660"/>
    <w:rsid w:val="004F7684"/>
    <w:rsid w:val="004F79F3"/>
    <w:rsid w:val="004F7A7E"/>
    <w:rsid w:val="004F7B8C"/>
    <w:rsid w:val="004F7DD8"/>
    <w:rsid w:val="005000B6"/>
    <w:rsid w:val="00500783"/>
    <w:rsid w:val="0050079F"/>
    <w:rsid w:val="00500A54"/>
    <w:rsid w:val="00500D0E"/>
    <w:rsid w:val="0050102C"/>
    <w:rsid w:val="00501222"/>
    <w:rsid w:val="00501616"/>
    <w:rsid w:val="00501A9B"/>
    <w:rsid w:val="00501AB7"/>
    <w:rsid w:val="00501D7F"/>
    <w:rsid w:val="00501FEF"/>
    <w:rsid w:val="00502194"/>
    <w:rsid w:val="0050274E"/>
    <w:rsid w:val="00502F85"/>
    <w:rsid w:val="00503210"/>
    <w:rsid w:val="0050336C"/>
    <w:rsid w:val="005033AF"/>
    <w:rsid w:val="00503712"/>
    <w:rsid w:val="005038CA"/>
    <w:rsid w:val="00503FF6"/>
    <w:rsid w:val="005041AC"/>
    <w:rsid w:val="00504750"/>
    <w:rsid w:val="0050476C"/>
    <w:rsid w:val="00504B82"/>
    <w:rsid w:val="0050519F"/>
    <w:rsid w:val="00505B0B"/>
    <w:rsid w:val="00506919"/>
    <w:rsid w:val="0050699E"/>
    <w:rsid w:val="00506A6C"/>
    <w:rsid w:val="00507168"/>
    <w:rsid w:val="005074DD"/>
    <w:rsid w:val="00507FEF"/>
    <w:rsid w:val="00510432"/>
    <w:rsid w:val="0051055E"/>
    <w:rsid w:val="005106ED"/>
    <w:rsid w:val="005107D9"/>
    <w:rsid w:val="00510C14"/>
    <w:rsid w:val="00510D03"/>
    <w:rsid w:val="00510D37"/>
    <w:rsid w:val="00511765"/>
    <w:rsid w:val="005117B8"/>
    <w:rsid w:val="00511813"/>
    <w:rsid w:val="005118B0"/>
    <w:rsid w:val="00511915"/>
    <w:rsid w:val="00511BE8"/>
    <w:rsid w:val="00511F3C"/>
    <w:rsid w:val="00512396"/>
    <w:rsid w:val="00512928"/>
    <w:rsid w:val="00512F02"/>
    <w:rsid w:val="00513372"/>
    <w:rsid w:val="0051393C"/>
    <w:rsid w:val="00513C2D"/>
    <w:rsid w:val="00513F42"/>
    <w:rsid w:val="0051413D"/>
    <w:rsid w:val="00514328"/>
    <w:rsid w:val="00514C97"/>
    <w:rsid w:val="00515062"/>
    <w:rsid w:val="00515078"/>
    <w:rsid w:val="00515269"/>
    <w:rsid w:val="0051580C"/>
    <w:rsid w:val="0051599D"/>
    <w:rsid w:val="005159B3"/>
    <w:rsid w:val="00515A07"/>
    <w:rsid w:val="00515D87"/>
    <w:rsid w:val="005161B5"/>
    <w:rsid w:val="0051642A"/>
    <w:rsid w:val="00516453"/>
    <w:rsid w:val="005165F3"/>
    <w:rsid w:val="00516612"/>
    <w:rsid w:val="00516F57"/>
    <w:rsid w:val="0051708D"/>
    <w:rsid w:val="0051709B"/>
    <w:rsid w:val="005176D3"/>
    <w:rsid w:val="0051783E"/>
    <w:rsid w:val="005200EA"/>
    <w:rsid w:val="0052063A"/>
    <w:rsid w:val="005206B1"/>
    <w:rsid w:val="005207D9"/>
    <w:rsid w:val="00520B50"/>
    <w:rsid w:val="00520B61"/>
    <w:rsid w:val="00520DF1"/>
    <w:rsid w:val="00521210"/>
    <w:rsid w:val="00521677"/>
    <w:rsid w:val="00521851"/>
    <w:rsid w:val="00521D3F"/>
    <w:rsid w:val="00521E29"/>
    <w:rsid w:val="00522462"/>
    <w:rsid w:val="00522523"/>
    <w:rsid w:val="005225FA"/>
    <w:rsid w:val="005227C7"/>
    <w:rsid w:val="0052295C"/>
    <w:rsid w:val="00522967"/>
    <w:rsid w:val="00522DD5"/>
    <w:rsid w:val="00522E50"/>
    <w:rsid w:val="00523050"/>
    <w:rsid w:val="0052313A"/>
    <w:rsid w:val="00523156"/>
    <w:rsid w:val="0052324A"/>
    <w:rsid w:val="005232BE"/>
    <w:rsid w:val="00523311"/>
    <w:rsid w:val="00523791"/>
    <w:rsid w:val="00523909"/>
    <w:rsid w:val="00523EF9"/>
    <w:rsid w:val="005243EF"/>
    <w:rsid w:val="0052467C"/>
    <w:rsid w:val="0052469E"/>
    <w:rsid w:val="00524794"/>
    <w:rsid w:val="00524A73"/>
    <w:rsid w:val="00524CE3"/>
    <w:rsid w:val="00524F27"/>
    <w:rsid w:val="005250E3"/>
    <w:rsid w:val="0052535D"/>
    <w:rsid w:val="00525AEE"/>
    <w:rsid w:val="00525AF3"/>
    <w:rsid w:val="00525D27"/>
    <w:rsid w:val="0052611B"/>
    <w:rsid w:val="005261D1"/>
    <w:rsid w:val="00526271"/>
    <w:rsid w:val="00526389"/>
    <w:rsid w:val="005268B5"/>
    <w:rsid w:val="00526A9A"/>
    <w:rsid w:val="0052758E"/>
    <w:rsid w:val="00527889"/>
    <w:rsid w:val="0052789D"/>
    <w:rsid w:val="00530010"/>
    <w:rsid w:val="00530028"/>
    <w:rsid w:val="00530170"/>
    <w:rsid w:val="00530398"/>
    <w:rsid w:val="00530558"/>
    <w:rsid w:val="00530621"/>
    <w:rsid w:val="00530C62"/>
    <w:rsid w:val="00530CCC"/>
    <w:rsid w:val="00530D77"/>
    <w:rsid w:val="005312D9"/>
    <w:rsid w:val="005319EC"/>
    <w:rsid w:val="00531A3B"/>
    <w:rsid w:val="005321D1"/>
    <w:rsid w:val="005325B5"/>
    <w:rsid w:val="005327F5"/>
    <w:rsid w:val="00532FE6"/>
    <w:rsid w:val="00533378"/>
    <w:rsid w:val="005335F9"/>
    <w:rsid w:val="00533BC9"/>
    <w:rsid w:val="00534313"/>
    <w:rsid w:val="00534621"/>
    <w:rsid w:val="00534D6E"/>
    <w:rsid w:val="00534FF6"/>
    <w:rsid w:val="00535733"/>
    <w:rsid w:val="00535838"/>
    <w:rsid w:val="005358E1"/>
    <w:rsid w:val="00535910"/>
    <w:rsid w:val="00535BC5"/>
    <w:rsid w:val="00535D7D"/>
    <w:rsid w:val="00535F74"/>
    <w:rsid w:val="005364E0"/>
    <w:rsid w:val="005365B3"/>
    <w:rsid w:val="00536A0D"/>
    <w:rsid w:val="00536A29"/>
    <w:rsid w:val="00536AFE"/>
    <w:rsid w:val="00536B18"/>
    <w:rsid w:val="00536B58"/>
    <w:rsid w:val="00536CED"/>
    <w:rsid w:val="00536D98"/>
    <w:rsid w:val="00536F3D"/>
    <w:rsid w:val="005374D9"/>
    <w:rsid w:val="005379DA"/>
    <w:rsid w:val="00537AF3"/>
    <w:rsid w:val="00537D91"/>
    <w:rsid w:val="00537E2B"/>
    <w:rsid w:val="00537F74"/>
    <w:rsid w:val="00537F9C"/>
    <w:rsid w:val="00540091"/>
    <w:rsid w:val="0054039E"/>
    <w:rsid w:val="00540451"/>
    <w:rsid w:val="005404FD"/>
    <w:rsid w:val="00541086"/>
    <w:rsid w:val="005412F3"/>
    <w:rsid w:val="005413B7"/>
    <w:rsid w:val="0054149C"/>
    <w:rsid w:val="00541EC7"/>
    <w:rsid w:val="00541F0F"/>
    <w:rsid w:val="00541FC6"/>
    <w:rsid w:val="00542A41"/>
    <w:rsid w:val="00542C90"/>
    <w:rsid w:val="00542EEC"/>
    <w:rsid w:val="00543037"/>
    <w:rsid w:val="00543463"/>
    <w:rsid w:val="005436B9"/>
    <w:rsid w:val="00543B04"/>
    <w:rsid w:val="00543B3D"/>
    <w:rsid w:val="00543B81"/>
    <w:rsid w:val="00543D10"/>
    <w:rsid w:val="00544046"/>
    <w:rsid w:val="005445DD"/>
    <w:rsid w:val="00544BFD"/>
    <w:rsid w:val="00545268"/>
    <w:rsid w:val="00545562"/>
    <w:rsid w:val="00545854"/>
    <w:rsid w:val="00545C0F"/>
    <w:rsid w:val="00545E7F"/>
    <w:rsid w:val="00545EFD"/>
    <w:rsid w:val="00546438"/>
    <w:rsid w:val="005468EC"/>
    <w:rsid w:val="00546E71"/>
    <w:rsid w:val="00547012"/>
    <w:rsid w:val="005470AF"/>
    <w:rsid w:val="00547191"/>
    <w:rsid w:val="0054722E"/>
    <w:rsid w:val="00547237"/>
    <w:rsid w:val="0054725F"/>
    <w:rsid w:val="00547373"/>
    <w:rsid w:val="00547543"/>
    <w:rsid w:val="005503A2"/>
    <w:rsid w:val="00550444"/>
    <w:rsid w:val="00550657"/>
    <w:rsid w:val="0055079C"/>
    <w:rsid w:val="005509B3"/>
    <w:rsid w:val="00550CA6"/>
    <w:rsid w:val="0055170D"/>
    <w:rsid w:val="00552064"/>
    <w:rsid w:val="0055207A"/>
    <w:rsid w:val="005520C3"/>
    <w:rsid w:val="005520FC"/>
    <w:rsid w:val="00552825"/>
    <w:rsid w:val="0055296D"/>
    <w:rsid w:val="00552E03"/>
    <w:rsid w:val="00553384"/>
    <w:rsid w:val="005536C5"/>
    <w:rsid w:val="005536DF"/>
    <w:rsid w:val="0055373E"/>
    <w:rsid w:val="005538D4"/>
    <w:rsid w:val="00553DA7"/>
    <w:rsid w:val="00553EEB"/>
    <w:rsid w:val="00553F12"/>
    <w:rsid w:val="00553FE5"/>
    <w:rsid w:val="00554930"/>
    <w:rsid w:val="00554A38"/>
    <w:rsid w:val="00554FD3"/>
    <w:rsid w:val="0055525F"/>
    <w:rsid w:val="0055557E"/>
    <w:rsid w:val="0055570C"/>
    <w:rsid w:val="00555C09"/>
    <w:rsid w:val="0055674A"/>
    <w:rsid w:val="0055683A"/>
    <w:rsid w:val="00556C2D"/>
    <w:rsid w:val="00557475"/>
    <w:rsid w:val="00557709"/>
    <w:rsid w:val="00557818"/>
    <w:rsid w:val="00557B65"/>
    <w:rsid w:val="00557EC2"/>
    <w:rsid w:val="005600BC"/>
    <w:rsid w:val="00560165"/>
    <w:rsid w:val="0056061B"/>
    <w:rsid w:val="005606E3"/>
    <w:rsid w:val="00560AF4"/>
    <w:rsid w:val="00560DB5"/>
    <w:rsid w:val="0056104E"/>
    <w:rsid w:val="00561099"/>
    <w:rsid w:val="005610E9"/>
    <w:rsid w:val="00561106"/>
    <w:rsid w:val="005619E7"/>
    <w:rsid w:val="00561AB2"/>
    <w:rsid w:val="00561AF7"/>
    <w:rsid w:val="00561BD6"/>
    <w:rsid w:val="00561DFA"/>
    <w:rsid w:val="005622E1"/>
    <w:rsid w:val="005622FD"/>
    <w:rsid w:val="005624F5"/>
    <w:rsid w:val="00562642"/>
    <w:rsid w:val="005626D0"/>
    <w:rsid w:val="005627DB"/>
    <w:rsid w:val="00562855"/>
    <w:rsid w:val="005629C8"/>
    <w:rsid w:val="00562C47"/>
    <w:rsid w:val="00562DF5"/>
    <w:rsid w:val="00562EED"/>
    <w:rsid w:val="005632EC"/>
    <w:rsid w:val="00563347"/>
    <w:rsid w:val="00563431"/>
    <w:rsid w:val="00563631"/>
    <w:rsid w:val="0056371A"/>
    <w:rsid w:val="0056396C"/>
    <w:rsid w:val="00564043"/>
    <w:rsid w:val="005645D7"/>
    <w:rsid w:val="00564627"/>
    <w:rsid w:val="0056485F"/>
    <w:rsid w:val="00564EE6"/>
    <w:rsid w:val="0056563B"/>
    <w:rsid w:val="00565980"/>
    <w:rsid w:val="00565EE4"/>
    <w:rsid w:val="00566036"/>
    <w:rsid w:val="005666AE"/>
    <w:rsid w:val="0056677C"/>
    <w:rsid w:val="00566938"/>
    <w:rsid w:val="00566F0D"/>
    <w:rsid w:val="005670CF"/>
    <w:rsid w:val="00567114"/>
    <w:rsid w:val="00567445"/>
    <w:rsid w:val="0056766B"/>
    <w:rsid w:val="00567A41"/>
    <w:rsid w:val="00570094"/>
    <w:rsid w:val="00570214"/>
    <w:rsid w:val="00570312"/>
    <w:rsid w:val="005707C2"/>
    <w:rsid w:val="0057080A"/>
    <w:rsid w:val="005709F9"/>
    <w:rsid w:val="00570F0C"/>
    <w:rsid w:val="00571105"/>
    <w:rsid w:val="00571688"/>
    <w:rsid w:val="00571924"/>
    <w:rsid w:val="005719F0"/>
    <w:rsid w:val="00571E8C"/>
    <w:rsid w:val="00572DB4"/>
    <w:rsid w:val="0057311E"/>
    <w:rsid w:val="00573195"/>
    <w:rsid w:val="00573828"/>
    <w:rsid w:val="00573D51"/>
    <w:rsid w:val="00573EA9"/>
    <w:rsid w:val="00573F0D"/>
    <w:rsid w:val="0057404A"/>
    <w:rsid w:val="0057471D"/>
    <w:rsid w:val="0057483C"/>
    <w:rsid w:val="0057485D"/>
    <w:rsid w:val="0057539A"/>
    <w:rsid w:val="0057539F"/>
    <w:rsid w:val="005753F9"/>
    <w:rsid w:val="00575469"/>
    <w:rsid w:val="0057547E"/>
    <w:rsid w:val="00575501"/>
    <w:rsid w:val="00575582"/>
    <w:rsid w:val="00575766"/>
    <w:rsid w:val="005758EC"/>
    <w:rsid w:val="00576182"/>
    <w:rsid w:val="0057626A"/>
    <w:rsid w:val="00576498"/>
    <w:rsid w:val="005769DE"/>
    <w:rsid w:val="00576AE1"/>
    <w:rsid w:val="00576C3B"/>
    <w:rsid w:val="005776ED"/>
    <w:rsid w:val="0057787F"/>
    <w:rsid w:val="00577881"/>
    <w:rsid w:val="00577F30"/>
    <w:rsid w:val="00577F3D"/>
    <w:rsid w:val="0058005B"/>
    <w:rsid w:val="0058005D"/>
    <w:rsid w:val="005801A8"/>
    <w:rsid w:val="005801C7"/>
    <w:rsid w:val="00580430"/>
    <w:rsid w:val="0058080C"/>
    <w:rsid w:val="00580A00"/>
    <w:rsid w:val="00580BF3"/>
    <w:rsid w:val="00580E35"/>
    <w:rsid w:val="0058158A"/>
    <w:rsid w:val="00581781"/>
    <w:rsid w:val="00581B4B"/>
    <w:rsid w:val="0058208B"/>
    <w:rsid w:val="0058211C"/>
    <w:rsid w:val="0058216A"/>
    <w:rsid w:val="005822BD"/>
    <w:rsid w:val="005825A7"/>
    <w:rsid w:val="00582658"/>
    <w:rsid w:val="00582864"/>
    <w:rsid w:val="00583037"/>
    <w:rsid w:val="00583611"/>
    <w:rsid w:val="0058366B"/>
    <w:rsid w:val="00583876"/>
    <w:rsid w:val="00583ADF"/>
    <w:rsid w:val="00583C92"/>
    <w:rsid w:val="00584617"/>
    <w:rsid w:val="00584893"/>
    <w:rsid w:val="00584D89"/>
    <w:rsid w:val="00584F35"/>
    <w:rsid w:val="005851ED"/>
    <w:rsid w:val="005852CA"/>
    <w:rsid w:val="005854DC"/>
    <w:rsid w:val="0058560B"/>
    <w:rsid w:val="00585DD9"/>
    <w:rsid w:val="00586462"/>
    <w:rsid w:val="005864D9"/>
    <w:rsid w:val="00586786"/>
    <w:rsid w:val="005867F5"/>
    <w:rsid w:val="00586B5C"/>
    <w:rsid w:val="00586E39"/>
    <w:rsid w:val="005873A5"/>
    <w:rsid w:val="0058797D"/>
    <w:rsid w:val="005879C4"/>
    <w:rsid w:val="00587C0D"/>
    <w:rsid w:val="00587D0D"/>
    <w:rsid w:val="00590092"/>
    <w:rsid w:val="00590469"/>
    <w:rsid w:val="00590D49"/>
    <w:rsid w:val="00591289"/>
    <w:rsid w:val="00591425"/>
    <w:rsid w:val="0059214F"/>
    <w:rsid w:val="00592602"/>
    <w:rsid w:val="00592859"/>
    <w:rsid w:val="00592CCB"/>
    <w:rsid w:val="0059335F"/>
    <w:rsid w:val="005934E2"/>
    <w:rsid w:val="00593572"/>
    <w:rsid w:val="00593598"/>
    <w:rsid w:val="005935AF"/>
    <w:rsid w:val="005935D2"/>
    <w:rsid w:val="0059395C"/>
    <w:rsid w:val="00593AED"/>
    <w:rsid w:val="00593E80"/>
    <w:rsid w:val="005943FB"/>
    <w:rsid w:val="00595265"/>
    <w:rsid w:val="00595878"/>
    <w:rsid w:val="00595B46"/>
    <w:rsid w:val="00595BBE"/>
    <w:rsid w:val="00596463"/>
    <w:rsid w:val="005A00E0"/>
    <w:rsid w:val="005A02C5"/>
    <w:rsid w:val="005A03AE"/>
    <w:rsid w:val="005A0535"/>
    <w:rsid w:val="005A06CF"/>
    <w:rsid w:val="005A082B"/>
    <w:rsid w:val="005A107A"/>
    <w:rsid w:val="005A1154"/>
    <w:rsid w:val="005A1534"/>
    <w:rsid w:val="005A18AB"/>
    <w:rsid w:val="005A2028"/>
    <w:rsid w:val="005A2998"/>
    <w:rsid w:val="005A2A1C"/>
    <w:rsid w:val="005A2E47"/>
    <w:rsid w:val="005A2F29"/>
    <w:rsid w:val="005A2F50"/>
    <w:rsid w:val="005A2F58"/>
    <w:rsid w:val="005A3180"/>
    <w:rsid w:val="005A325F"/>
    <w:rsid w:val="005A3972"/>
    <w:rsid w:val="005A3AB3"/>
    <w:rsid w:val="005A3B1E"/>
    <w:rsid w:val="005A3C57"/>
    <w:rsid w:val="005A3C7D"/>
    <w:rsid w:val="005A3F22"/>
    <w:rsid w:val="005A4095"/>
    <w:rsid w:val="005A40E8"/>
    <w:rsid w:val="005A4610"/>
    <w:rsid w:val="005A4841"/>
    <w:rsid w:val="005A5082"/>
    <w:rsid w:val="005A531B"/>
    <w:rsid w:val="005A53C7"/>
    <w:rsid w:val="005A549C"/>
    <w:rsid w:val="005A5CE2"/>
    <w:rsid w:val="005A5FB0"/>
    <w:rsid w:val="005A6433"/>
    <w:rsid w:val="005A694C"/>
    <w:rsid w:val="005A6D20"/>
    <w:rsid w:val="005A6D21"/>
    <w:rsid w:val="005A6FB7"/>
    <w:rsid w:val="005A7520"/>
    <w:rsid w:val="005A7532"/>
    <w:rsid w:val="005A7560"/>
    <w:rsid w:val="005A75FC"/>
    <w:rsid w:val="005A7A14"/>
    <w:rsid w:val="005A7CA8"/>
    <w:rsid w:val="005A7E54"/>
    <w:rsid w:val="005B05C3"/>
    <w:rsid w:val="005B0EBD"/>
    <w:rsid w:val="005B105A"/>
    <w:rsid w:val="005B1071"/>
    <w:rsid w:val="005B11DE"/>
    <w:rsid w:val="005B1548"/>
    <w:rsid w:val="005B1B1F"/>
    <w:rsid w:val="005B22A7"/>
    <w:rsid w:val="005B2529"/>
    <w:rsid w:val="005B2907"/>
    <w:rsid w:val="005B29FC"/>
    <w:rsid w:val="005B2CF9"/>
    <w:rsid w:val="005B3030"/>
    <w:rsid w:val="005B32D7"/>
    <w:rsid w:val="005B35C2"/>
    <w:rsid w:val="005B360A"/>
    <w:rsid w:val="005B411C"/>
    <w:rsid w:val="005B417E"/>
    <w:rsid w:val="005B4412"/>
    <w:rsid w:val="005B45F1"/>
    <w:rsid w:val="005B4860"/>
    <w:rsid w:val="005B4A0B"/>
    <w:rsid w:val="005B53F1"/>
    <w:rsid w:val="005B5E22"/>
    <w:rsid w:val="005B5F19"/>
    <w:rsid w:val="005B6923"/>
    <w:rsid w:val="005B6D5A"/>
    <w:rsid w:val="005B713B"/>
    <w:rsid w:val="005B7426"/>
    <w:rsid w:val="005B7AEF"/>
    <w:rsid w:val="005B7DD8"/>
    <w:rsid w:val="005B7F4D"/>
    <w:rsid w:val="005C03A6"/>
    <w:rsid w:val="005C0810"/>
    <w:rsid w:val="005C0D90"/>
    <w:rsid w:val="005C1361"/>
    <w:rsid w:val="005C1371"/>
    <w:rsid w:val="005C1525"/>
    <w:rsid w:val="005C1650"/>
    <w:rsid w:val="005C1BAA"/>
    <w:rsid w:val="005C1DF8"/>
    <w:rsid w:val="005C1E5D"/>
    <w:rsid w:val="005C2263"/>
    <w:rsid w:val="005C274C"/>
    <w:rsid w:val="005C2AA2"/>
    <w:rsid w:val="005C2E2B"/>
    <w:rsid w:val="005C3399"/>
    <w:rsid w:val="005C3B38"/>
    <w:rsid w:val="005C4022"/>
    <w:rsid w:val="005C45C6"/>
    <w:rsid w:val="005C4768"/>
    <w:rsid w:val="005C4914"/>
    <w:rsid w:val="005C55F3"/>
    <w:rsid w:val="005C59FB"/>
    <w:rsid w:val="005C5C7E"/>
    <w:rsid w:val="005C6253"/>
    <w:rsid w:val="005C685F"/>
    <w:rsid w:val="005C6926"/>
    <w:rsid w:val="005C6E78"/>
    <w:rsid w:val="005C74A2"/>
    <w:rsid w:val="005C77D8"/>
    <w:rsid w:val="005C79CB"/>
    <w:rsid w:val="005C79E0"/>
    <w:rsid w:val="005C7BAE"/>
    <w:rsid w:val="005C7CEB"/>
    <w:rsid w:val="005C7DB6"/>
    <w:rsid w:val="005C7EFB"/>
    <w:rsid w:val="005D0242"/>
    <w:rsid w:val="005D0643"/>
    <w:rsid w:val="005D0CA2"/>
    <w:rsid w:val="005D10CC"/>
    <w:rsid w:val="005D11AA"/>
    <w:rsid w:val="005D19F9"/>
    <w:rsid w:val="005D1C82"/>
    <w:rsid w:val="005D2120"/>
    <w:rsid w:val="005D22A7"/>
    <w:rsid w:val="005D26EE"/>
    <w:rsid w:val="005D2C60"/>
    <w:rsid w:val="005D2CAC"/>
    <w:rsid w:val="005D2DC2"/>
    <w:rsid w:val="005D2E22"/>
    <w:rsid w:val="005D2E9D"/>
    <w:rsid w:val="005D39B6"/>
    <w:rsid w:val="005D3E0A"/>
    <w:rsid w:val="005D4683"/>
    <w:rsid w:val="005D46D3"/>
    <w:rsid w:val="005D4B09"/>
    <w:rsid w:val="005D4CD9"/>
    <w:rsid w:val="005D5C25"/>
    <w:rsid w:val="005D5C50"/>
    <w:rsid w:val="005D5F70"/>
    <w:rsid w:val="005D60C8"/>
    <w:rsid w:val="005D6906"/>
    <w:rsid w:val="005D6ADB"/>
    <w:rsid w:val="005D6B8E"/>
    <w:rsid w:val="005D704A"/>
    <w:rsid w:val="005D7491"/>
    <w:rsid w:val="005D7894"/>
    <w:rsid w:val="005E04BC"/>
    <w:rsid w:val="005E0767"/>
    <w:rsid w:val="005E146E"/>
    <w:rsid w:val="005E14CD"/>
    <w:rsid w:val="005E162B"/>
    <w:rsid w:val="005E1649"/>
    <w:rsid w:val="005E17C1"/>
    <w:rsid w:val="005E1BD8"/>
    <w:rsid w:val="005E255C"/>
    <w:rsid w:val="005E263F"/>
    <w:rsid w:val="005E274D"/>
    <w:rsid w:val="005E27A3"/>
    <w:rsid w:val="005E2E83"/>
    <w:rsid w:val="005E31D7"/>
    <w:rsid w:val="005E359E"/>
    <w:rsid w:val="005E370F"/>
    <w:rsid w:val="005E387A"/>
    <w:rsid w:val="005E472A"/>
    <w:rsid w:val="005E49A3"/>
    <w:rsid w:val="005E4A12"/>
    <w:rsid w:val="005E4DF1"/>
    <w:rsid w:val="005E5299"/>
    <w:rsid w:val="005E5569"/>
    <w:rsid w:val="005E5A03"/>
    <w:rsid w:val="005E5BD0"/>
    <w:rsid w:val="005E5E02"/>
    <w:rsid w:val="005E6178"/>
    <w:rsid w:val="005E61F8"/>
    <w:rsid w:val="005E63FF"/>
    <w:rsid w:val="005E645A"/>
    <w:rsid w:val="005E6BB0"/>
    <w:rsid w:val="005E7BE3"/>
    <w:rsid w:val="005E7C9D"/>
    <w:rsid w:val="005E7FCB"/>
    <w:rsid w:val="005F031C"/>
    <w:rsid w:val="005F072A"/>
    <w:rsid w:val="005F0BFB"/>
    <w:rsid w:val="005F0F6F"/>
    <w:rsid w:val="005F0FBE"/>
    <w:rsid w:val="005F1081"/>
    <w:rsid w:val="005F122E"/>
    <w:rsid w:val="005F132F"/>
    <w:rsid w:val="005F14B9"/>
    <w:rsid w:val="005F17F3"/>
    <w:rsid w:val="005F1914"/>
    <w:rsid w:val="005F1A92"/>
    <w:rsid w:val="005F2DE8"/>
    <w:rsid w:val="005F323C"/>
    <w:rsid w:val="005F3515"/>
    <w:rsid w:val="005F3841"/>
    <w:rsid w:val="005F3A3D"/>
    <w:rsid w:val="005F3C4A"/>
    <w:rsid w:val="005F3C55"/>
    <w:rsid w:val="005F3CEA"/>
    <w:rsid w:val="005F3DB9"/>
    <w:rsid w:val="005F5109"/>
    <w:rsid w:val="005F5430"/>
    <w:rsid w:val="005F56E5"/>
    <w:rsid w:val="005F597D"/>
    <w:rsid w:val="005F5AA9"/>
    <w:rsid w:val="005F5C99"/>
    <w:rsid w:val="005F5D4D"/>
    <w:rsid w:val="005F63CC"/>
    <w:rsid w:val="005F692D"/>
    <w:rsid w:val="005F6B4C"/>
    <w:rsid w:val="005F6EDC"/>
    <w:rsid w:val="005F784D"/>
    <w:rsid w:val="005F78D7"/>
    <w:rsid w:val="005F7A1B"/>
    <w:rsid w:val="005F7A38"/>
    <w:rsid w:val="005F7BCD"/>
    <w:rsid w:val="005F7DF9"/>
    <w:rsid w:val="005F7EB3"/>
    <w:rsid w:val="005F7EF4"/>
    <w:rsid w:val="005F7F71"/>
    <w:rsid w:val="006000B3"/>
    <w:rsid w:val="0060098C"/>
    <w:rsid w:val="0060143B"/>
    <w:rsid w:val="00601538"/>
    <w:rsid w:val="00601A2A"/>
    <w:rsid w:val="0060204D"/>
    <w:rsid w:val="00602125"/>
    <w:rsid w:val="00602898"/>
    <w:rsid w:val="00602AB3"/>
    <w:rsid w:val="00602C16"/>
    <w:rsid w:val="00602D9E"/>
    <w:rsid w:val="00603223"/>
    <w:rsid w:val="0060327E"/>
    <w:rsid w:val="006038AB"/>
    <w:rsid w:val="006039EC"/>
    <w:rsid w:val="0060427E"/>
    <w:rsid w:val="006042E5"/>
    <w:rsid w:val="00604708"/>
    <w:rsid w:val="00604A94"/>
    <w:rsid w:val="00604C5A"/>
    <w:rsid w:val="00604D5C"/>
    <w:rsid w:val="00604D5D"/>
    <w:rsid w:val="00604E47"/>
    <w:rsid w:val="00604E6D"/>
    <w:rsid w:val="00605042"/>
    <w:rsid w:val="0060510A"/>
    <w:rsid w:val="00605127"/>
    <w:rsid w:val="0060519B"/>
    <w:rsid w:val="006051CE"/>
    <w:rsid w:val="006055EC"/>
    <w:rsid w:val="00605B71"/>
    <w:rsid w:val="00605E84"/>
    <w:rsid w:val="00605EF6"/>
    <w:rsid w:val="00605F2D"/>
    <w:rsid w:val="00605F6C"/>
    <w:rsid w:val="00605F8A"/>
    <w:rsid w:val="00606230"/>
    <w:rsid w:val="00606338"/>
    <w:rsid w:val="0060663C"/>
    <w:rsid w:val="00606789"/>
    <w:rsid w:val="00606864"/>
    <w:rsid w:val="006068EE"/>
    <w:rsid w:val="0060793E"/>
    <w:rsid w:val="0061009F"/>
    <w:rsid w:val="00610646"/>
    <w:rsid w:val="00610C53"/>
    <w:rsid w:val="00610DEA"/>
    <w:rsid w:val="00610E4C"/>
    <w:rsid w:val="00611255"/>
    <w:rsid w:val="0061144A"/>
    <w:rsid w:val="006115C9"/>
    <w:rsid w:val="00611CCC"/>
    <w:rsid w:val="00611D9C"/>
    <w:rsid w:val="006120F8"/>
    <w:rsid w:val="006123B1"/>
    <w:rsid w:val="00612424"/>
    <w:rsid w:val="006125A6"/>
    <w:rsid w:val="00612F13"/>
    <w:rsid w:val="00613728"/>
    <w:rsid w:val="006139A3"/>
    <w:rsid w:val="00613A8E"/>
    <w:rsid w:val="00613B0D"/>
    <w:rsid w:val="00613DCB"/>
    <w:rsid w:val="00613E2B"/>
    <w:rsid w:val="00613F4B"/>
    <w:rsid w:val="006141FA"/>
    <w:rsid w:val="006147E2"/>
    <w:rsid w:val="006149F2"/>
    <w:rsid w:val="00614AF3"/>
    <w:rsid w:val="00614C83"/>
    <w:rsid w:val="006150DC"/>
    <w:rsid w:val="0061529A"/>
    <w:rsid w:val="00615729"/>
    <w:rsid w:val="00616211"/>
    <w:rsid w:val="00616B99"/>
    <w:rsid w:val="00616D42"/>
    <w:rsid w:val="00616E7D"/>
    <w:rsid w:val="006171F1"/>
    <w:rsid w:val="00617645"/>
    <w:rsid w:val="00617719"/>
    <w:rsid w:val="00617971"/>
    <w:rsid w:val="00617D48"/>
    <w:rsid w:val="00620790"/>
    <w:rsid w:val="0062106E"/>
    <w:rsid w:val="006213C9"/>
    <w:rsid w:val="006214FD"/>
    <w:rsid w:val="006219E1"/>
    <w:rsid w:val="00621B9A"/>
    <w:rsid w:val="00621C8F"/>
    <w:rsid w:val="0062205C"/>
    <w:rsid w:val="0062267C"/>
    <w:rsid w:val="00622A6E"/>
    <w:rsid w:val="00622F41"/>
    <w:rsid w:val="00623048"/>
    <w:rsid w:val="0062331C"/>
    <w:rsid w:val="0062361F"/>
    <w:rsid w:val="006239C8"/>
    <w:rsid w:val="006241D9"/>
    <w:rsid w:val="00624393"/>
    <w:rsid w:val="0062447B"/>
    <w:rsid w:val="00624811"/>
    <w:rsid w:val="00624B27"/>
    <w:rsid w:val="0062510D"/>
    <w:rsid w:val="00625341"/>
    <w:rsid w:val="00625989"/>
    <w:rsid w:val="00625A40"/>
    <w:rsid w:val="0062632A"/>
    <w:rsid w:val="0062674F"/>
    <w:rsid w:val="00626C4B"/>
    <w:rsid w:val="00626E48"/>
    <w:rsid w:val="00627136"/>
    <w:rsid w:val="00627149"/>
    <w:rsid w:val="006276F7"/>
    <w:rsid w:val="00627973"/>
    <w:rsid w:val="00627CD1"/>
    <w:rsid w:val="00630279"/>
    <w:rsid w:val="0063099F"/>
    <w:rsid w:val="00630B23"/>
    <w:rsid w:val="006311DA"/>
    <w:rsid w:val="00631534"/>
    <w:rsid w:val="0063164D"/>
    <w:rsid w:val="00631716"/>
    <w:rsid w:val="00631A3F"/>
    <w:rsid w:val="006321C6"/>
    <w:rsid w:val="006322A0"/>
    <w:rsid w:val="006324BA"/>
    <w:rsid w:val="00632609"/>
    <w:rsid w:val="00632B98"/>
    <w:rsid w:val="00632D2D"/>
    <w:rsid w:val="00632D40"/>
    <w:rsid w:val="00632F3F"/>
    <w:rsid w:val="00632FD2"/>
    <w:rsid w:val="00633334"/>
    <w:rsid w:val="006337FB"/>
    <w:rsid w:val="00634150"/>
    <w:rsid w:val="006341A0"/>
    <w:rsid w:val="006342A8"/>
    <w:rsid w:val="006342F9"/>
    <w:rsid w:val="006348FD"/>
    <w:rsid w:val="00634C59"/>
    <w:rsid w:val="00634C89"/>
    <w:rsid w:val="00634DFB"/>
    <w:rsid w:val="00635139"/>
    <w:rsid w:val="00635907"/>
    <w:rsid w:val="0063597A"/>
    <w:rsid w:val="00635A35"/>
    <w:rsid w:val="00635B02"/>
    <w:rsid w:val="0063653A"/>
    <w:rsid w:val="006365DE"/>
    <w:rsid w:val="006367C8"/>
    <w:rsid w:val="0063699F"/>
    <w:rsid w:val="00636D1E"/>
    <w:rsid w:val="00636D3A"/>
    <w:rsid w:val="00637399"/>
    <w:rsid w:val="00637699"/>
    <w:rsid w:val="00637796"/>
    <w:rsid w:val="00637C5C"/>
    <w:rsid w:val="00640523"/>
    <w:rsid w:val="0064082C"/>
    <w:rsid w:val="006409BA"/>
    <w:rsid w:val="0064102D"/>
    <w:rsid w:val="006411DE"/>
    <w:rsid w:val="00641888"/>
    <w:rsid w:val="00641F0E"/>
    <w:rsid w:val="00642713"/>
    <w:rsid w:val="00642A54"/>
    <w:rsid w:val="00642C04"/>
    <w:rsid w:val="00642EF1"/>
    <w:rsid w:val="00642F36"/>
    <w:rsid w:val="006437AC"/>
    <w:rsid w:val="006437B6"/>
    <w:rsid w:val="00643BC6"/>
    <w:rsid w:val="00643DB1"/>
    <w:rsid w:val="00644640"/>
    <w:rsid w:val="006447D5"/>
    <w:rsid w:val="00644D4E"/>
    <w:rsid w:val="00644E9E"/>
    <w:rsid w:val="00645280"/>
    <w:rsid w:val="00645A7D"/>
    <w:rsid w:val="00645C13"/>
    <w:rsid w:val="00645DAA"/>
    <w:rsid w:val="00645DEC"/>
    <w:rsid w:val="00645E56"/>
    <w:rsid w:val="00645EDF"/>
    <w:rsid w:val="00645FFC"/>
    <w:rsid w:val="006460FD"/>
    <w:rsid w:val="0064613B"/>
    <w:rsid w:val="006464C6"/>
    <w:rsid w:val="00646988"/>
    <w:rsid w:val="00646C5D"/>
    <w:rsid w:val="00646F56"/>
    <w:rsid w:val="0064708E"/>
    <w:rsid w:val="006473C7"/>
    <w:rsid w:val="00647873"/>
    <w:rsid w:val="00647D0F"/>
    <w:rsid w:val="00647DA6"/>
    <w:rsid w:val="00650067"/>
    <w:rsid w:val="00650B09"/>
    <w:rsid w:val="00650CAE"/>
    <w:rsid w:val="00650ED2"/>
    <w:rsid w:val="00651334"/>
    <w:rsid w:val="00651418"/>
    <w:rsid w:val="0065153A"/>
    <w:rsid w:val="00651E95"/>
    <w:rsid w:val="00651F36"/>
    <w:rsid w:val="00651F5E"/>
    <w:rsid w:val="00651FF4"/>
    <w:rsid w:val="00652D83"/>
    <w:rsid w:val="00652F90"/>
    <w:rsid w:val="006530AA"/>
    <w:rsid w:val="006533A6"/>
    <w:rsid w:val="00653C77"/>
    <w:rsid w:val="0065448B"/>
    <w:rsid w:val="00654652"/>
    <w:rsid w:val="0065469B"/>
    <w:rsid w:val="006548BF"/>
    <w:rsid w:val="00654BEC"/>
    <w:rsid w:val="00654D5C"/>
    <w:rsid w:val="00654E4D"/>
    <w:rsid w:val="006552A2"/>
    <w:rsid w:val="006559C3"/>
    <w:rsid w:val="00655A50"/>
    <w:rsid w:val="00655A56"/>
    <w:rsid w:val="00655E62"/>
    <w:rsid w:val="00656008"/>
    <w:rsid w:val="00656028"/>
    <w:rsid w:val="00657087"/>
    <w:rsid w:val="00657104"/>
    <w:rsid w:val="006571A0"/>
    <w:rsid w:val="00657941"/>
    <w:rsid w:val="00657B70"/>
    <w:rsid w:val="00660049"/>
    <w:rsid w:val="0066007D"/>
    <w:rsid w:val="00660325"/>
    <w:rsid w:val="00660661"/>
    <w:rsid w:val="006607C0"/>
    <w:rsid w:val="00660C3A"/>
    <w:rsid w:val="00661072"/>
    <w:rsid w:val="006610FE"/>
    <w:rsid w:val="00661150"/>
    <w:rsid w:val="00662135"/>
    <w:rsid w:val="006621EB"/>
    <w:rsid w:val="00662204"/>
    <w:rsid w:val="00662860"/>
    <w:rsid w:val="0066294C"/>
    <w:rsid w:val="006629A3"/>
    <w:rsid w:val="00662B44"/>
    <w:rsid w:val="00662BF3"/>
    <w:rsid w:val="0066377C"/>
    <w:rsid w:val="0066379A"/>
    <w:rsid w:val="0066382E"/>
    <w:rsid w:val="00663837"/>
    <w:rsid w:val="00663DDA"/>
    <w:rsid w:val="00664437"/>
    <w:rsid w:val="00664679"/>
    <w:rsid w:val="0066486F"/>
    <w:rsid w:val="006648FD"/>
    <w:rsid w:val="00665006"/>
    <w:rsid w:val="006653A2"/>
    <w:rsid w:val="00665851"/>
    <w:rsid w:val="00665F64"/>
    <w:rsid w:val="00666055"/>
    <w:rsid w:val="006662A9"/>
    <w:rsid w:val="006662C3"/>
    <w:rsid w:val="0066630D"/>
    <w:rsid w:val="006665B0"/>
    <w:rsid w:val="0066716F"/>
    <w:rsid w:val="00667173"/>
    <w:rsid w:val="0066786F"/>
    <w:rsid w:val="00667967"/>
    <w:rsid w:val="00667BBE"/>
    <w:rsid w:val="00667FEA"/>
    <w:rsid w:val="00670101"/>
    <w:rsid w:val="006709C2"/>
    <w:rsid w:val="00670BB1"/>
    <w:rsid w:val="00670C4C"/>
    <w:rsid w:val="00670CB8"/>
    <w:rsid w:val="006713D7"/>
    <w:rsid w:val="00671922"/>
    <w:rsid w:val="00671991"/>
    <w:rsid w:val="006719FA"/>
    <w:rsid w:val="00671B72"/>
    <w:rsid w:val="00671D18"/>
    <w:rsid w:val="00671DCE"/>
    <w:rsid w:val="00671EFF"/>
    <w:rsid w:val="0067206F"/>
    <w:rsid w:val="0067249C"/>
    <w:rsid w:val="006726D1"/>
    <w:rsid w:val="00672A22"/>
    <w:rsid w:val="00672CCD"/>
    <w:rsid w:val="00672E36"/>
    <w:rsid w:val="006735E5"/>
    <w:rsid w:val="006736CF"/>
    <w:rsid w:val="00673B0E"/>
    <w:rsid w:val="00673C55"/>
    <w:rsid w:val="00673E3C"/>
    <w:rsid w:val="006740A8"/>
    <w:rsid w:val="00674451"/>
    <w:rsid w:val="006745C3"/>
    <w:rsid w:val="00674610"/>
    <w:rsid w:val="0067481D"/>
    <w:rsid w:val="00674A0C"/>
    <w:rsid w:val="00674B01"/>
    <w:rsid w:val="00674C58"/>
    <w:rsid w:val="00674F46"/>
    <w:rsid w:val="00675B39"/>
    <w:rsid w:val="00676206"/>
    <w:rsid w:val="00676680"/>
    <w:rsid w:val="00676716"/>
    <w:rsid w:val="006769E4"/>
    <w:rsid w:val="00676D96"/>
    <w:rsid w:val="0067701A"/>
    <w:rsid w:val="00677623"/>
    <w:rsid w:val="0067776F"/>
    <w:rsid w:val="00677798"/>
    <w:rsid w:val="00677997"/>
    <w:rsid w:val="006803CC"/>
    <w:rsid w:val="00680B71"/>
    <w:rsid w:val="00680C9B"/>
    <w:rsid w:val="00680D22"/>
    <w:rsid w:val="00681016"/>
    <w:rsid w:val="00681105"/>
    <w:rsid w:val="0068123D"/>
    <w:rsid w:val="00681387"/>
    <w:rsid w:val="0068154D"/>
    <w:rsid w:val="0068167E"/>
    <w:rsid w:val="00681AE8"/>
    <w:rsid w:val="00681F56"/>
    <w:rsid w:val="00682452"/>
    <w:rsid w:val="00682E9D"/>
    <w:rsid w:val="0068361D"/>
    <w:rsid w:val="0068366F"/>
    <w:rsid w:val="00683935"/>
    <w:rsid w:val="00683C5D"/>
    <w:rsid w:val="00683E1B"/>
    <w:rsid w:val="00683EDC"/>
    <w:rsid w:val="0068493A"/>
    <w:rsid w:val="00684958"/>
    <w:rsid w:val="00684D7E"/>
    <w:rsid w:val="00684DF4"/>
    <w:rsid w:val="006850A1"/>
    <w:rsid w:val="0068534A"/>
    <w:rsid w:val="00685561"/>
    <w:rsid w:val="00685B71"/>
    <w:rsid w:val="00685DD6"/>
    <w:rsid w:val="006864F6"/>
    <w:rsid w:val="00686ECF"/>
    <w:rsid w:val="00687018"/>
    <w:rsid w:val="00687639"/>
    <w:rsid w:val="00687C1F"/>
    <w:rsid w:val="00687C37"/>
    <w:rsid w:val="00687EA3"/>
    <w:rsid w:val="00687EBE"/>
    <w:rsid w:val="006907CE"/>
    <w:rsid w:val="00690956"/>
    <w:rsid w:val="00690E11"/>
    <w:rsid w:val="00690F48"/>
    <w:rsid w:val="0069129D"/>
    <w:rsid w:val="006912C0"/>
    <w:rsid w:val="0069147F"/>
    <w:rsid w:val="00691A2A"/>
    <w:rsid w:val="00691C8F"/>
    <w:rsid w:val="00692673"/>
    <w:rsid w:val="00692FEB"/>
    <w:rsid w:val="0069301A"/>
    <w:rsid w:val="006932D9"/>
    <w:rsid w:val="00693307"/>
    <w:rsid w:val="00693761"/>
    <w:rsid w:val="00693B7D"/>
    <w:rsid w:val="006947A6"/>
    <w:rsid w:val="00694A36"/>
    <w:rsid w:val="00694ADA"/>
    <w:rsid w:val="00694B2A"/>
    <w:rsid w:val="00694E00"/>
    <w:rsid w:val="00694E1E"/>
    <w:rsid w:val="0069545C"/>
    <w:rsid w:val="006954BC"/>
    <w:rsid w:val="00695553"/>
    <w:rsid w:val="00695B16"/>
    <w:rsid w:val="00695D04"/>
    <w:rsid w:val="00696101"/>
    <w:rsid w:val="00696146"/>
    <w:rsid w:val="006961BA"/>
    <w:rsid w:val="006968BE"/>
    <w:rsid w:val="00696D30"/>
    <w:rsid w:val="00696E15"/>
    <w:rsid w:val="00697020"/>
    <w:rsid w:val="00697153"/>
    <w:rsid w:val="00697C4F"/>
    <w:rsid w:val="00697CBE"/>
    <w:rsid w:val="00697D1C"/>
    <w:rsid w:val="00697D45"/>
    <w:rsid w:val="006A005B"/>
    <w:rsid w:val="006A0183"/>
    <w:rsid w:val="006A0FFC"/>
    <w:rsid w:val="006A111B"/>
    <w:rsid w:val="006A17BF"/>
    <w:rsid w:val="006A1964"/>
    <w:rsid w:val="006A1B30"/>
    <w:rsid w:val="006A1ED4"/>
    <w:rsid w:val="006A221C"/>
    <w:rsid w:val="006A2DDC"/>
    <w:rsid w:val="006A32F1"/>
    <w:rsid w:val="006A3395"/>
    <w:rsid w:val="006A3550"/>
    <w:rsid w:val="006A3572"/>
    <w:rsid w:val="006A3B4B"/>
    <w:rsid w:val="006A4533"/>
    <w:rsid w:val="006A466D"/>
    <w:rsid w:val="006A4A68"/>
    <w:rsid w:val="006A5B0A"/>
    <w:rsid w:val="006A642E"/>
    <w:rsid w:val="006A64EB"/>
    <w:rsid w:val="006A652B"/>
    <w:rsid w:val="006A65B9"/>
    <w:rsid w:val="006A6A79"/>
    <w:rsid w:val="006A70EA"/>
    <w:rsid w:val="006A70ED"/>
    <w:rsid w:val="006A7101"/>
    <w:rsid w:val="006A71ED"/>
    <w:rsid w:val="006A742E"/>
    <w:rsid w:val="006A744C"/>
    <w:rsid w:val="006A75F3"/>
    <w:rsid w:val="006A78B2"/>
    <w:rsid w:val="006A7F26"/>
    <w:rsid w:val="006B0456"/>
    <w:rsid w:val="006B05D4"/>
    <w:rsid w:val="006B0765"/>
    <w:rsid w:val="006B07FD"/>
    <w:rsid w:val="006B08DE"/>
    <w:rsid w:val="006B1104"/>
    <w:rsid w:val="006B156A"/>
    <w:rsid w:val="006B15C7"/>
    <w:rsid w:val="006B19E2"/>
    <w:rsid w:val="006B1C85"/>
    <w:rsid w:val="006B2437"/>
    <w:rsid w:val="006B2659"/>
    <w:rsid w:val="006B269D"/>
    <w:rsid w:val="006B29C6"/>
    <w:rsid w:val="006B2A78"/>
    <w:rsid w:val="006B2D97"/>
    <w:rsid w:val="006B2E26"/>
    <w:rsid w:val="006B360F"/>
    <w:rsid w:val="006B363B"/>
    <w:rsid w:val="006B3859"/>
    <w:rsid w:val="006B3B03"/>
    <w:rsid w:val="006B3F7B"/>
    <w:rsid w:val="006B441F"/>
    <w:rsid w:val="006B4D5F"/>
    <w:rsid w:val="006B4ED8"/>
    <w:rsid w:val="006B5480"/>
    <w:rsid w:val="006B563F"/>
    <w:rsid w:val="006B577B"/>
    <w:rsid w:val="006B5AF0"/>
    <w:rsid w:val="006B5F7D"/>
    <w:rsid w:val="006B60D7"/>
    <w:rsid w:val="006B63C1"/>
    <w:rsid w:val="006B6A00"/>
    <w:rsid w:val="006B6AD3"/>
    <w:rsid w:val="006B6B09"/>
    <w:rsid w:val="006B6CFC"/>
    <w:rsid w:val="006B6D9A"/>
    <w:rsid w:val="006B6EC1"/>
    <w:rsid w:val="006B754F"/>
    <w:rsid w:val="006B78EA"/>
    <w:rsid w:val="006B7920"/>
    <w:rsid w:val="006B7D02"/>
    <w:rsid w:val="006C0268"/>
    <w:rsid w:val="006C0951"/>
    <w:rsid w:val="006C0D49"/>
    <w:rsid w:val="006C0E2F"/>
    <w:rsid w:val="006C0F6E"/>
    <w:rsid w:val="006C1442"/>
    <w:rsid w:val="006C1B04"/>
    <w:rsid w:val="006C1D38"/>
    <w:rsid w:val="006C1DFF"/>
    <w:rsid w:val="006C1F1E"/>
    <w:rsid w:val="006C1FCF"/>
    <w:rsid w:val="006C20E4"/>
    <w:rsid w:val="006C27B2"/>
    <w:rsid w:val="006C2A8D"/>
    <w:rsid w:val="006C2B13"/>
    <w:rsid w:val="006C2B6F"/>
    <w:rsid w:val="006C3016"/>
    <w:rsid w:val="006C3189"/>
    <w:rsid w:val="006C3437"/>
    <w:rsid w:val="006C3C12"/>
    <w:rsid w:val="006C3CC5"/>
    <w:rsid w:val="006C3CE4"/>
    <w:rsid w:val="006C4281"/>
    <w:rsid w:val="006C433E"/>
    <w:rsid w:val="006C436B"/>
    <w:rsid w:val="006C45E9"/>
    <w:rsid w:val="006C462C"/>
    <w:rsid w:val="006C4861"/>
    <w:rsid w:val="006C48AA"/>
    <w:rsid w:val="006C4DF3"/>
    <w:rsid w:val="006C4F38"/>
    <w:rsid w:val="006C50E0"/>
    <w:rsid w:val="006C51CD"/>
    <w:rsid w:val="006C57BC"/>
    <w:rsid w:val="006C5933"/>
    <w:rsid w:val="006C6884"/>
    <w:rsid w:val="006C68EF"/>
    <w:rsid w:val="006C6B2A"/>
    <w:rsid w:val="006C7135"/>
    <w:rsid w:val="006C75C2"/>
    <w:rsid w:val="006C78A2"/>
    <w:rsid w:val="006C7C24"/>
    <w:rsid w:val="006D0029"/>
    <w:rsid w:val="006D045F"/>
    <w:rsid w:val="006D0512"/>
    <w:rsid w:val="006D0A70"/>
    <w:rsid w:val="006D1413"/>
    <w:rsid w:val="006D1A51"/>
    <w:rsid w:val="006D1FC6"/>
    <w:rsid w:val="006D2259"/>
    <w:rsid w:val="006D2709"/>
    <w:rsid w:val="006D2719"/>
    <w:rsid w:val="006D27E5"/>
    <w:rsid w:val="006D2861"/>
    <w:rsid w:val="006D28A5"/>
    <w:rsid w:val="006D2F14"/>
    <w:rsid w:val="006D30AC"/>
    <w:rsid w:val="006D3144"/>
    <w:rsid w:val="006D36F3"/>
    <w:rsid w:val="006D3E5A"/>
    <w:rsid w:val="006D45E0"/>
    <w:rsid w:val="006D4877"/>
    <w:rsid w:val="006D4A87"/>
    <w:rsid w:val="006D4C18"/>
    <w:rsid w:val="006D52C1"/>
    <w:rsid w:val="006D563D"/>
    <w:rsid w:val="006D5C78"/>
    <w:rsid w:val="006D5D51"/>
    <w:rsid w:val="006D65BF"/>
    <w:rsid w:val="006D66EF"/>
    <w:rsid w:val="006D6718"/>
    <w:rsid w:val="006D6E38"/>
    <w:rsid w:val="006D73C8"/>
    <w:rsid w:val="006D7456"/>
    <w:rsid w:val="006D747F"/>
    <w:rsid w:val="006D7D97"/>
    <w:rsid w:val="006D7EFC"/>
    <w:rsid w:val="006D7FCF"/>
    <w:rsid w:val="006E0066"/>
    <w:rsid w:val="006E01B3"/>
    <w:rsid w:val="006E0762"/>
    <w:rsid w:val="006E0BED"/>
    <w:rsid w:val="006E0EFC"/>
    <w:rsid w:val="006E0FCF"/>
    <w:rsid w:val="006E1DC2"/>
    <w:rsid w:val="006E1DD4"/>
    <w:rsid w:val="006E1E94"/>
    <w:rsid w:val="006E2138"/>
    <w:rsid w:val="006E28C2"/>
    <w:rsid w:val="006E2EDC"/>
    <w:rsid w:val="006E32AE"/>
    <w:rsid w:val="006E331B"/>
    <w:rsid w:val="006E38F9"/>
    <w:rsid w:val="006E3948"/>
    <w:rsid w:val="006E3B65"/>
    <w:rsid w:val="006E3E8F"/>
    <w:rsid w:val="006E4DF1"/>
    <w:rsid w:val="006E5217"/>
    <w:rsid w:val="006E555B"/>
    <w:rsid w:val="006E55DF"/>
    <w:rsid w:val="006E583D"/>
    <w:rsid w:val="006E5C36"/>
    <w:rsid w:val="006E64A5"/>
    <w:rsid w:val="006E6539"/>
    <w:rsid w:val="006E67F3"/>
    <w:rsid w:val="006E68F3"/>
    <w:rsid w:val="006E6B3B"/>
    <w:rsid w:val="006E6B4E"/>
    <w:rsid w:val="006F0394"/>
    <w:rsid w:val="006F08E6"/>
    <w:rsid w:val="006F0D65"/>
    <w:rsid w:val="006F0E5B"/>
    <w:rsid w:val="006F0F9E"/>
    <w:rsid w:val="006F1A0C"/>
    <w:rsid w:val="006F1A83"/>
    <w:rsid w:val="006F1FCB"/>
    <w:rsid w:val="006F2547"/>
    <w:rsid w:val="006F256C"/>
    <w:rsid w:val="006F2C9B"/>
    <w:rsid w:val="006F30DE"/>
    <w:rsid w:val="006F3A0E"/>
    <w:rsid w:val="006F3D76"/>
    <w:rsid w:val="006F50B7"/>
    <w:rsid w:val="006F5336"/>
    <w:rsid w:val="006F5411"/>
    <w:rsid w:val="006F5E47"/>
    <w:rsid w:val="006F6256"/>
    <w:rsid w:val="006F6303"/>
    <w:rsid w:val="006F6395"/>
    <w:rsid w:val="006F66D1"/>
    <w:rsid w:val="006F67B6"/>
    <w:rsid w:val="006F6980"/>
    <w:rsid w:val="006F6E16"/>
    <w:rsid w:val="006F71DE"/>
    <w:rsid w:val="006F72CA"/>
    <w:rsid w:val="006F73A3"/>
    <w:rsid w:val="006F7439"/>
    <w:rsid w:val="006F766A"/>
    <w:rsid w:val="006F7E94"/>
    <w:rsid w:val="006F7FF6"/>
    <w:rsid w:val="0070006A"/>
    <w:rsid w:val="007000BF"/>
    <w:rsid w:val="00700C32"/>
    <w:rsid w:val="00701C72"/>
    <w:rsid w:val="0070211F"/>
    <w:rsid w:val="0070222A"/>
    <w:rsid w:val="00702453"/>
    <w:rsid w:val="00702C12"/>
    <w:rsid w:val="00702D2C"/>
    <w:rsid w:val="00703340"/>
    <w:rsid w:val="0070338B"/>
    <w:rsid w:val="00703406"/>
    <w:rsid w:val="00703688"/>
    <w:rsid w:val="007038EF"/>
    <w:rsid w:val="00703C5B"/>
    <w:rsid w:val="0070492B"/>
    <w:rsid w:val="00704986"/>
    <w:rsid w:val="007052C2"/>
    <w:rsid w:val="0070542D"/>
    <w:rsid w:val="007055C1"/>
    <w:rsid w:val="007056FC"/>
    <w:rsid w:val="00705731"/>
    <w:rsid w:val="00705C73"/>
    <w:rsid w:val="00706441"/>
    <w:rsid w:val="0070672A"/>
    <w:rsid w:val="00706ACC"/>
    <w:rsid w:val="00706FBC"/>
    <w:rsid w:val="0070704C"/>
    <w:rsid w:val="00707124"/>
    <w:rsid w:val="007075C2"/>
    <w:rsid w:val="00707DC4"/>
    <w:rsid w:val="00710487"/>
    <w:rsid w:val="00710492"/>
    <w:rsid w:val="00710952"/>
    <w:rsid w:val="00710993"/>
    <w:rsid w:val="00710BE9"/>
    <w:rsid w:val="00710D99"/>
    <w:rsid w:val="00711320"/>
    <w:rsid w:val="0071139B"/>
    <w:rsid w:val="00711754"/>
    <w:rsid w:val="0071183C"/>
    <w:rsid w:val="0071198E"/>
    <w:rsid w:val="007119C9"/>
    <w:rsid w:val="00711FD8"/>
    <w:rsid w:val="00712603"/>
    <w:rsid w:val="007126BC"/>
    <w:rsid w:val="007127B1"/>
    <w:rsid w:val="00712A07"/>
    <w:rsid w:val="00712B4F"/>
    <w:rsid w:val="00712EA1"/>
    <w:rsid w:val="00713457"/>
    <w:rsid w:val="00713A96"/>
    <w:rsid w:val="00713AE2"/>
    <w:rsid w:val="00713AED"/>
    <w:rsid w:val="00714513"/>
    <w:rsid w:val="007145A8"/>
    <w:rsid w:val="007146BF"/>
    <w:rsid w:val="00714738"/>
    <w:rsid w:val="007148E9"/>
    <w:rsid w:val="00714B03"/>
    <w:rsid w:val="007150A9"/>
    <w:rsid w:val="007152E2"/>
    <w:rsid w:val="00715942"/>
    <w:rsid w:val="00715C5F"/>
    <w:rsid w:val="00715DF8"/>
    <w:rsid w:val="00715F20"/>
    <w:rsid w:val="00716330"/>
    <w:rsid w:val="007164E0"/>
    <w:rsid w:val="0071679C"/>
    <w:rsid w:val="00716D14"/>
    <w:rsid w:val="00716F15"/>
    <w:rsid w:val="00717440"/>
    <w:rsid w:val="00717563"/>
    <w:rsid w:val="00717600"/>
    <w:rsid w:val="00717E1C"/>
    <w:rsid w:val="00717ECA"/>
    <w:rsid w:val="007203B5"/>
    <w:rsid w:val="007206D9"/>
    <w:rsid w:val="00720723"/>
    <w:rsid w:val="00720D5D"/>
    <w:rsid w:val="00720E92"/>
    <w:rsid w:val="00720F53"/>
    <w:rsid w:val="00721324"/>
    <w:rsid w:val="0072181B"/>
    <w:rsid w:val="00721831"/>
    <w:rsid w:val="00721BE4"/>
    <w:rsid w:val="00721E08"/>
    <w:rsid w:val="00721F8A"/>
    <w:rsid w:val="00722E57"/>
    <w:rsid w:val="00723151"/>
    <w:rsid w:val="00723266"/>
    <w:rsid w:val="0072351E"/>
    <w:rsid w:val="0072353E"/>
    <w:rsid w:val="00723B13"/>
    <w:rsid w:val="00723DD4"/>
    <w:rsid w:val="00724244"/>
    <w:rsid w:val="007246EB"/>
    <w:rsid w:val="00724906"/>
    <w:rsid w:val="00724D85"/>
    <w:rsid w:val="00724DCB"/>
    <w:rsid w:val="00725228"/>
    <w:rsid w:val="00725479"/>
    <w:rsid w:val="00725D68"/>
    <w:rsid w:val="007265EA"/>
    <w:rsid w:val="007268D3"/>
    <w:rsid w:val="00726BED"/>
    <w:rsid w:val="00727C69"/>
    <w:rsid w:val="00727EAB"/>
    <w:rsid w:val="00727F28"/>
    <w:rsid w:val="007300FC"/>
    <w:rsid w:val="0073039F"/>
    <w:rsid w:val="0073044C"/>
    <w:rsid w:val="00730AC2"/>
    <w:rsid w:val="00730D38"/>
    <w:rsid w:val="007311D7"/>
    <w:rsid w:val="00731307"/>
    <w:rsid w:val="007314DE"/>
    <w:rsid w:val="007315FF"/>
    <w:rsid w:val="00731F38"/>
    <w:rsid w:val="007320BC"/>
    <w:rsid w:val="00732588"/>
    <w:rsid w:val="00732647"/>
    <w:rsid w:val="007328D5"/>
    <w:rsid w:val="00732AE5"/>
    <w:rsid w:val="00733084"/>
    <w:rsid w:val="007333A3"/>
    <w:rsid w:val="00733709"/>
    <w:rsid w:val="007338DA"/>
    <w:rsid w:val="00733CCA"/>
    <w:rsid w:val="007344E6"/>
    <w:rsid w:val="00734520"/>
    <w:rsid w:val="00734606"/>
    <w:rsid w:val="00734787"/>
    <w:rsid w:val="007347D0"/>
    <w:rsid w:val="007349D8"/>
    <w:rsid w:val="007349FE"/>
    <w:rsid w:val="0073501C"/>
    <w:rsid w:val="007353D0"/>
    <w:rsid w:val="00735400"/>
    <w:rsid w:val="00735546"/>
    <w:rsid w:val="007355B9"/>
    <w:rsid w:val="007356CF"/>
    <w:rsid w:val="00735DC9"/>
    <w:rsid w:val="00735ED6"/>
    <w:rsid w:val="007362EA"/>
    <w:rsid w:val="0073669E"/>
    <w:rsid w:val="00736A7B"/>
    <w:rsid w:val="00736BF2"/>
    <w:rsid w:val="00736ED5"/>
    <w:rsid w:val="00736F70"/>
    <w:rsid w:val="007370DE"/>
    <w:rsid w:val="00737259"/>
    <w:rsid w:val="0073754C"/>
    <w:rsid w:val="0073773E"/>
    <w:rsid w:val="0073778E"/>
    <w:rsid w:val="00737A82"/>
    <w:rsid w:val="00737E88"/>
    <w:rsid w:val="00740225"/>
    <w:rsid w:val="007404CC"/>
    <w:rsid w:val="00740DA6"/>
    <w:rsid w:val="007412B3"/>
    <w:rsid w:val="007412DC"/>
    <w:rsid w:val="00741493"/>
    <w:rsid w:val="007418E5"/>
    <w:rsid w:val="00742440"/>
    <w:rsid w:val="00742AEC"/>
    <w:rsid w:val="00742E1A"/>
    <w:rsid w:val="00742F08"/>
    <w:rsid w:val="00743642"/>
    <w:rsid w:val="007437EF"/>
    <w:rsid w:val="007439C3"/>
    <w:rsid w:val="00743AB8"/>
    <w:rsid w:val="00743F5A"/>
    <w:rsid w:val="00743FD8"/>
    <w:rsid w:val="00743FE4"/>
    <w:rsid w:val="00744A94"/>
    <w:rsid w:val="00744B79"/>
    <w:rsid w:val="00744B8B"/>
    <w:rsid w:val="00744CC5"/>
    <w:rsid w:val="00744FB1"/>
    <w:rsid w:val="00745198"/>
    <w:rsid w:val="00745280"/>
    <w:rsid w:val="0074545F"/>
    <w:rsid w:val="0074550C"/>
    <w:rsid w:val="0074557D"/>
    <w:rsid w:val="0074564A"/>
    <w:rsid w:val="0074571F"/>
    <w:rsid w:val="007457E0"/>
    <w:rsid w:val="00745AE8"/>
    <w:rsid w:val="00745B34"/>
    <w:rsid w:val="00745BF8"/>
    <w:rsid w:val="00745C0F"/>
    <w:rsid w:val="00745E77"/>
    <w:rsid w:val="00745F09"/>
    <w:rsid w:val="00745F53"/>
    <w:rsid w:val="0074611C"/>
    <w:rsid w:val="00746A1C"/>
    <w:rsid w:val="00746B21"/>
    <w:rsid w:val="00747A46"/>
    <w:rsid w:val="00747A86"/>
    <w:rsid w:val="00747B82"/>
    <w:rsid w:val="00747FCF"/>
    <w:rsid w:val="0075011F"/>
    <w:rsid w:val="0075058A"/>
    <w:rsid w:val="007507BD"/>
    <w:rsid w:val="00750862"/>
    <w:rsid w:val="00750937"/>
    <w:rsid w:val="00750BDD"/>
    <w:rsid w:val="00750CD0"/>
    <w:rsid w:val="0075101C"/>
    <w:rsid w:val="0075105D"/>
    <w:rsid w:val="0075122E"/>
    <w:rsid w:val="0075176C"/>
    <w:rsid w:val="007520D4"/>
    <w:rsid w:val="007524B7"/>
    <w:rsid w:val="007525C2"/>
    <w:rsid w:val="00752964"/>
    <w:rsid w:val="00752A84"/>
    <w:rsid w:val="0075344A"/>
    <w:rsid w:val="0075390C"/>
    <w:rsid w:val="00753A72"/>
    <w:rsid w:val="00753FD8"/>
    <w:rsid w:val="00754054"/>
    <w:rsid w:val="0075431A"/>
    <w:rsid w:val="00754353"/>
    <w:rsid w:val="0075450B"/>
    <w:rsid w:val="00754A70"/>
    <w:rsid w:val="00754FA2"/>
    <w:rsid w:val="00754FBE"/>
    <w:rsid w:val="00754FC0"/>
    <w:rsid w:val="00755CC0"/>
    <w:rsid w:val="00755E34"/>
    <w:rsid w:val="0075607C"/>
    <w:rsid w:val="00756216"/>
    <w:rsid w:val="007562EC"/>
    <w:rsid w:val="007565A8"/>
    <w:rsid w:val="0075660D"/>
    <w:rsid w:val="00756D3C"/>
    <w:rsid w:val="00756EB5"/>
    <w:rsid w:val="007571EC"/>
    <w:rsid w:val="00757585"/>
    <w:rsid w:val="0075778B"/>
    <w:rsid w:val="007579B5"/>
    <w:rsid w:val="00757DEC"/>
    <w:rsid w:val="00760405"/>
    <w:rsid w:val="00760411"/>
    <w:rsid w:val="00760850"/>
    <w:rsid w:val="00760936"/>
    <w:rsid w:val="00760AC0"/>
    <w:rsid w:val="00760B6A"/>
    <w:rsid w:val="00760FA1"/>
    <w:rsid w:val="00761810"/>
    <w:rsid w:val="007618F7"/>
    <w:rsid w:val="00761BA0"/>
    <w:rsid w:val="00761DE1"/>
    <w:rsid w:val="007620F1"/>
    <w:rsid w:val="0076210B"/>
    <w:rsid w:val="0076213A"/>
    <w:rsid w:val="00762167"/>
    <w:rsid w:val="00762272"/>
    <w:rsid w:val="0076232A"/>
    <w:rsid w:val="0076280D"/>
    <w:rsid w:val="0076284B"/>
    <w:rsid w:val="00762A0B"/>
    <w:rsid w:val="00762D42"/>
    <w:rsid w:val="00762E7C"/>
    <w:rsid w:val="00762EA5"/>
    <w:rsid w:val="00762F8D"/>
    <w:rsid w:val="0076326E"/>
    <w:rsid w:val="0076349E"/>
    <w:rsid w:val="00763D3D"/>
    <w:rsid w:val="00764027"/>
    <w:rsid w:val="00764170"/>
    <w:rsid w:val="007642D9"/>
    <w:rsid w:val="007643CE"/>
    <w:rsid w:val="007645A0"/>
    <w:rsid w:val="007647A4"/>
    <w:rsid w:val="0076483A"/>
    <w:rsid w:val="00765023"/>
    <w:rsid w:val="007651AA"/>
    <w:rsid w:val="007652B6"/>
    <w:rsid w:val="007654A4"/>
    <w:rsid w:val="0076569F"/>
    <w:rsid w:val="0076576D"/>
    <w:rsid w:val="00766167"/>
    <w:rsid w:val="007662C1"/>
    <w:rsid w:val="0076654B"/>
    <w:rsid w:val="00766564"/>
    <w:rsid w:val="007666F5"/>
    <w:rsid w:val="00766AE0"/>
    <w:rsid w:val="00766B03"/>
    <w:rsid w:val="00766B81"/>
    <w:rsid w:val="00767177"/>
    <w:rsid w:val="0076731C"/>
    <w:rsid w:val="007677A1"/>
    <w:rsid w:val="00767917"/>
    <w:rsid w:val="00767A39"/>
    <w:rsid w:val="00767AB4"/>
    <w:rsid w:val="00770166"/>
    <w:rsid w:val="00770F10"/>
    <w:rsid w:val="007710BE"/>
    <w:rsid w:val="007710E9"/>
    <w:rsid w:val="007712D2"/>
    <w:rsid w:val="00771383"/>
    <w:rsid w:val="00771392"/>
    <w:rsid w:val="00771823"/>
    <w:rsid w:val="00771CFC"/>
    <w:rsid w:val="00772010"/>
    <w:rsid w:val="00772064"/>
    <w:rsid w:val="00772328"/>
    <w:rsid w:val="007729B0"/>
    <w:rsid w:val="00772A57"/>
    <w:rsid w:val="00772FAE"/>
    <w:rsid w:val="00773025"/>
    <w:rsid w:val="0077350C"/>
    <w:rsid w:val="00773656"/>
    <w:rsid w:val="00773F69"/>
    <w:rsid w:val="007743F8"/>
    <w:rsid w:val="00774B70"/>
    <w:rsid w:val="00774C59"/>
    <w:rsid w:val="00774CCE"/>
    <w:rsid w:val="00775766"/>
    <w:rsid w:val="0077587C"/>
    <w:rsid w:val="00776011"/>
    <w:rsid w:val="00776285"/>
    <w:rsid w:val="00776355"/>
    <w:rsid w:val="007766CB"/>
    <w:rsid w:val="00776A28"/>
    <w:rsid w:val="00777045"/>
    <w:rsid w:val="0077748B"/>
    <w:rsid w:val="007774C4"/>
    <w:rsid w:val="0077765E"/>
    <w:rsid w:val="0077780F"/>
    <w:rsid w:val="00777B2B"/>
    <w:rsid w:val="00777CE5"/>
    <w:rsid w:val="00777ECF"/>
    <w:rsid w:val="0078029F"/>
    <w:rsid w:val="007802F5"/>
    <w:rsid w:val="007803CF"/>
    <w:rsid w:val="007805F5"/>
    <w:rsid w:val="00780830"/>
    <w:rsid w:val="0078100C"/>
    <w:rsid w:val="0078105E"/>
    <w:rsid w:val="007812D0"/>
    <w:rsid w:val="00781474"/>
    <w:rsid w:val="00781769"/>
    <w:rsid w:val="00782358"/>
    <w:rsid w:val="00782376"/>
    <w:rsid w:val="00782793"/>
    <w:rsid w:val="007829A4"/>
    <w:rsid w:val="00782B80"/>
    <w:rsid w:val="00783DED"/>
    <w:rsid w:val="007840FA"/>
    <w:rsid w:val="0078446D"/>
    <w:rsid w:val="007846EF"/>
    <w:rsid w:val="00784A7B"/>
    <w:rsid w:val="00785047"/>
    <w:rsid w:val="0078544E"/>
    <w:rsid w:val="0078546A"/>
    <w:rsid w:val="007857CA"/>
    <w:rsid w:val="00785EE9"/>
    <w:rsid w:val="00786845"/>
    <w:rsid w:val="00786959"/>
    <w:rsid w:val="0078695A"/>
    <w:rsid w:val="00786DA5"/>
    <w:rsid w:val="00786F6A"/>
    <w:rsid w:val="00786F94"/>
    <w:rsid w:val="00787087"/>
    <w:rsid w:val="00787555"/>
    <w:rsid w:val="0078775A"/>
    <w:rsid w:val="00787A21"/>
    <w:rsid w:val="00787D1E"/>
    <w:rsid w:val="00787EF1"/>
    <w:rsid w:val="007905F4"/>
    <w:rsid w:val="00790775"/>
    <w:rsid w:val="00790E85"/>
    <w:rsid w:val="00790F42"/>
    <w:rsid w:val="00790FED"/>
    <w:rsid w:val="00791053"/>
    <w:rsid w:val="0079109B"/>
    <w:rsid w:val="0079153A"/>
    <w:rsid w:val="00791847"/>
    <w:rsid w:val="00791B0D"/>
    <w:rsid w:val="007921C6"/>
    <w:rsid w:val="00792411"/>
    <w:rsid w:val="007924C6"/>
    <w:rsid w:val="0079260D"/>
    <w:rsid w:val="007927B8"/>
    <w:rsid w:val="00792D02"/>
    <w:rsid w:val="00792ED5"/>
    <w:rsid w:val="00793982"/>
    <w:rsid w:val="00793DBD"/>
    <w:rsid w:val="00794121"/>
    <w:rsid w:val="00794268"/>
    <w:rsid w:val="007942DB"/>
    <w:rsid w:val="00794809"/>
    <w:rsid w:val="00794C4A"/>
    <w:rsid w:val="00794D56"/>
    <w:rsid w:val="00794D5E"/>
    <w:rsid w:val="007952EE"/>
    <w:rsid w:val="00795B5D"/>
    <w:rsid w:val="0079645D"/>
    <w:rsid w:val="007965FE"/>
    <w:rsid w:val="00796638"/>
    <w:rsid w:val="007967C5"/>
    <w:rsid w:val="00796A81"/>
    <w:rsid w:val="007971B1"/>
    <w:rsid w:val="007971E6"/>
    <w:rsid w:val="00797236"/>
    <w:rsid w:val="0079745E"/>
    <w:rsid w:val="00797477"/>
    <w:rsid w:val="00797601"/>
    <w:rsid w:val="00797902"/>
    <w:rsid w:val="00797942"/>
    <w:rsid w:val="00797E79"/>
    <w:rsid w:val="00797F44"/>
    <w:rsid w:val="007A01B7"/>
    <w:rsid w:val="007A04B2"/>
    <w:rsid w:val="007A0543"/>
    <w:rsid w:val="007A089C"/>
    <w:rsid w:val="007A0C8D"/>
    <w:rsid w:val="007A10FB"/>
    <w:rsid w:val="007A1621"/>
    <w:rsid w:val="007A1897"/>
    <w:rsid w:val="007A2436"/>
    <w:rsid w:val="007A2643"/>
    <w:rsid w:val="007A28B8"/>
    <w:rsid w:val="007A2D00"/>
    <w:rsid w:val="007A2E0C"/>
    <w:rsid w:val="007A3153"/>
    <w:rsid w:val="007A3A93"/>
    <w:rsid w:val="007A3C13"/>
    <w:rsid w:val="007A3CCE"/>
    <w:rsid w:val="007A3D21"/>
    <w:rsid w:val="007A414C"/>
    <w:rsid w:val="007A4619"/>
    <w:rsid w:val="007A490C"/>
    <w:rsid w:val="007A4E82"/>
    <w:rsid w:val="007A4FB8"/>
    <w:rsid w:val="007A5761"/>
    <w:rsid w:val="007A5781"/>
    <w:rsid w:val="007A5FAC"/>
    <w:rsid w:val="007A64B3"/>
    <w:rsid w:val="007A6914"/>
    <w:rsid w:val="007A69E6"/>
    <w:rsid w:val="007A6CDD"/>
    <w:rsid w:val="007A6E3B"/>
    <w:rsid w:val="007A7013"/>
    <w:rsid w:val="007A701C"/>
    <w:rsid w:val="007A7169"/>
    <w:rsid w:val="007A7222"/>
    <w:rsid w:val="007A75BC"/>
    <w:rsid w:val="007A7630"/>
    <w:rsid w:val="007A79AB"/>
    <w:rsid w:val="007A7D17"/>
    <w:rsid w:val="007A7EF2"/>
    <w:rsid w:val="007A7F28"/>
    <w:rsid w:val="007B0495"/>
    <w:rsid w:val="007B0505"/>
    <w:rsid w:val="007B0CD0"/>
    <w:rsid w:val="007B1079"/>
    <w:rsid w:val="007B137D"/>
    <w:rsid w:val="007B152C"/>
    <w:rsid w:val="007B1A3F"/>
    <w:rsid w:val="007B1C7C"/>
    <w:rsid w:val="007B210E"/>
    <w:rsid w:val="007B29D1"/>
    <w:rsid w:val="007B29F8"/>
    <w:rsid w:val="007B2A01"/>
    <w:rsid w:val="007B2A47"/>
    <w:rsid w:val="007B2DE7"/>
    <w:rsid w:val="007B2FE0"/>
    <w:rsid w:val="007B324F"/>
    <w:rsid w:val="007B3916"/>
    <w:rsid w:val="007B3BA9"/>
    <w:rsid w:val="007B3D24"/>
    <w:rsid w:val="007B3EC4"/>
    <w:rsid w:val="007B3ED5"/>
    <w:rsid w:val="007B468C"/>
    <w:rsid w:val="007B47B4"/>
    <w:rsid w:val="007B4925"/>
    <w:rsid w:val="007B49D8"/>
    <w:rsid w:val="007B4A65"/>
    <w:rsid w:val="007B4D62"/>
    <w:rsid w:val="007B4DC3"/>
    <w:rsid w:val="007B4F05"/>
    <w:rsid w:val="007B509D"/>
    <w:rsid w:val="007B5237"/>
    <w:rsid w:val="007B5304"/>
    <w:rsid w:val="007B5341"/>
    <w:rsid w:val="007B6303"/>
    <w:rsid w:val="007B6385"/>
    <w:rsid w:val="007B6881"/>
    <w:rsid w:val="007B697F"/>
    <w:rsid w:val="007B6BAB"/>
    <w:rsid w:val="007B6F5A"/>
    <w:rsid w:val="007B7251"/>
    <w:rsid w:val="007B72FF"/>
    <w:rsid w:val="007B7F82"/>
    <w:rsid w:val="007C01FA"/>
    <w:rsid w:val="007C06C5"/>
    <w:rsid w:val="007C07A1"/>
    <w:rsid w:val="007C091A"/>
    <w:rsid w:val="007C0D84"/>
    <w:rsid w:val="007C0E2A"/>
    <w:rsid w:val="007C12D2"/>
    <w:rsid w:val="007C17CC"/>
    <w:rsid w:val="007C1867"/>
    <w:rsid w:val="007C2040"/>
    <w:rsid w:val="007C2163"/>
    <w:rsid w:val="007C21CC"/>
    <w:rsid w:val="007C26AF"/>
    <w:rsid w:val="007C282B"/>
    <w:rsid w:val="007C2851"/>
    <w:rsid w:val="007C2B58"/>
    <w:rsid w:val="007C31CC"/>
    <w:rsid w:val="007C32A4"/>
    <w:rsid w:val="007C3D82"/>
    <w:rsid w:val="007C423B"/>
    <w:rsid w:val="007C4250"/>
    <w:rsid w:val="007C4341"/>
    <w:rsid w:val="007C451D"/>
    <w:rsid w:val="007C4744"/>
    <w:rsid w:val="007C4E0B"/>
    <w:rsid w:val="007C524E"/>
    <w:rsid w:val="007C53A7"/>
    <w:rsid w:val="007C552D"/>
    <w:rsid w:val="007C594A"/>
    <w:rsid w:val="007C5C35"/>
    <w:rsid w:val="007C5CDB"/>
    <w:rsid w:val="007C5CF4"/>
    <w:rsid w:val="007C61B5"/>
    <w:rsid w:val="007C6874"/>
    <w:rsid w:val="007C6957"/>
    <w:rsid w:val="007C6B94"/>
    <w:rsid w:val="007C6CB0"/>
    <w:rsid w:val="007C74C9"/>
    <w:rsid w:val="007C7939"/>
    <w:rsid w:val="007D02F5"/>
    <w:rsid w:val="007D0770"/>
    <w:rsid w:val="007D07FF"/>
    <w:rsid w:val="007D0895"/>
    <w:rsid w:val="007D0E43"/>
    <w:rsid w:val="007D0E93"/>
    <w:rsid w:val="007D0F40"/>
    <w:rsid w:val="007D0FD1"/>
    <w:rsid w:val="007D0FDE"/>
    <w:rsid w:val="007D1298"/>
    <w:rsid w:val="007D1A8C"/>
    <w:rsid w:val="007D205F"/>
    <w:rsid w:val="007D2541"/>
    <w:rsid w:val="007D2765"/>
    <w:rsid w:val="007D2938"/>
    <w:rsid w:val="007D2A19"/>
    <w:rsid w:val="007D2D34"/>
    <w:rsid w:val="007D2E2D"/>
    <w:rsid w:val="007D2FF6"/>
    <w:rsid w:val="007D350F"/>
    <w:rsid w:val="007D3573"/>
    <w:rsid w:val="007D35A8"/>
    <w:rsid w:val="007D3895"/>
    <w:rsid w:val="007D3AA6"/>
    <w:rsid w:val="007D4176"/>
    <w:rsid w:val="007D42EF"/>
    <w:rsid w:val="007D42F4"/>
    <w:rsid w:val="007D471B"/>
    <w:rsid w:val="007D516E"/>
    <w:rsid w:val="007D51C2"/>
    <w:rsid w:val="007D56CF"/>
    <w:rsid w:val="007D5F87"/>
    <w:rsid w:val="007D6342"/>
    <w:rsid w:val="007D668F"/>
    <w:rsid w:val="007D69AA"/>
    <w:rsid w:val="007D6C05"/>
    <w:rsid w:val="007D6E09"/>
    <w:rsid w:val="007D70D9"/>
    <w:rsid w:val="007D72D6"/>
    <w:rsid w:val="007D7788"/>
    <w:rsid w:val="007D77D9"/>
    <w:rsid w:val="007D784B"/>
    <w:rsid w:val="007D78C5"/>
    <w:rsid w:val="007D7DB1"/>
    <w:rsid w:val="007E001F"/>
    <w:rsid w:val="007E0023"/>
    <w:rsid w:val="007E01DC"/>
    <w:rsid w:val="007E070A"/>
    <w:rsid w:val="007E1433"/>
    <w:rsid w:val="007E1B9D"/>
    <w:rsid w:val="007E1DCE"/>
    <w:rsid w:val="007E1DE3"/>
    <w:rsid w:val="007E1EFE"/>
    <w:rsid w:val="007E1F69"/>
    <w:rsid w:val="007E2818"/>
    <w:rsid w:val="007E2D3D"/>
    <w:rsid w:val="007E2F6B"/>
    <w:rsid w:val="007E32F0"/>
    <w:rsid w:val="007E3A73"/>
    <w:rsid w:val="007E45E0"/>
    <w:rsid w:val="007E5052"/>
    <w:rsid w:val="007E52F5"/>
    <w:rsid w:val="007E55F8"/>
    <w:rsid w:val="007E58CF"/>
    <w:rsid w:val="007E6119"/>
    <w:rsid w:val="007E655E"/>
    <w:rsid w:val="007E65B8"/>
    <w:rsid w:val="007E6925"/>
    <w:rsid w:val="007E6988"/>
    <w:rsid w:val="007E6CFB"/>
    <w:rsid w:val="007E6DF9"/>
    <w:rsid w:val="007E6E70"/>
    <w:rsid w:val="007E6ED0"/>
    <w:rsid w:val="007E7079"/>
    <w:rsid w:val="007E7405"/>
    <w:rsid w:val="007E75DA"/>
    <w:rsid w:val="007E7696"/>
    <w:rsid w:val="007E781D"/>
    <w:rsid w:val="007E7C98"/>
    <w:rsid w:val="007E7CF7"/>
    <w:rsid w:val="007F007A"/>
    <w:rsid w:val="007F034B"/>
    <w:rsid w:val="007F0759"/>
    <w:rsid w:val="007F078A"/>
    <w:rsid w:val="007F0799"/>
    <w:rsid w:val="007F0B8E"/>
    <w:rsid w:val="007F0BD3"/>
    <w:rsid w:val="007F0C34"/>
    <w:rsid w:val="007F0EF2"/>
    <w:rsid w:val="007F11E6"/>
    <w:rsid w:val="007F12CF"/>
    <w:rsid w:val="007F139B"/>
    <w:rsid w:val="007F13A3"/>
    <w:rsid w:val="007F13B9"/>
    <w:rsid w:val="007F1681"/>
    <w:rsid w:val="007F17AC"/>
    <w:rsid w:val="007F1806"/>
    <w:rsid w:val="007F1D15"/>
    <w:rsid w:val="007F1E5B"/>
    <w:rsid w:val="007F1F68"/>
    <w:rsid w:val="007F219C"/>
    <w:rsid w:val="007F222F"/>
    <w:rsid w:val="007F22F9"/>
    <w:rsid w:val="007F23DB"/>
    <w:rsid w:val="007F24A1"/>
    <w:rsid w:val="007F268E"/>
    <w:rsid w:val="007F2837"/>
    <w:rsid w:val="007F2C60"/>
    <w:rsid w:val="007F2D87"/>
    <w:rsid w:val="007F2E99"/>
    <w:rsid w:val="007F30ED"/>
    <w:rsid w:val="007F34D3"/>
    <w:rsid w:val="007F365E"/>
    <w:rsid w:val="007F39C7"/>
    <w:rsid w:val="007F3AA2"/>
    <w:rsid w:val="007F3BBB"/>
    <w:rsid w:val="007F3E15"/>
    <w:rsid w:val="007F3E50"/>
    <w:rsid w:val="007F3F1A"/>
    <w:rsid w:val="007F3F23"/>
    <w:rsid w:val="007F4579"/>
    <w:rsid w:val="007F46C2"/>
    <w:rsid w:val="007F47C8"/>
    <w:rsid w:val="007F4B0F"/>
    <w:rsid w:val="007F4CB5"/>
    <w:rsid w:val="007F4F33"/>
    <w:rsid w:val="007F4F4C"/>
    <w:rsid w:val="007F53B0"/>
    <w:rsid w:val="007F6522"/>
    <w:rsid w:val="007F6804"/>
    <w:rsid w:val="007F76D7"/>
    <w:rsid w:val="007F78C7"/>
    <w:rsid w:val="007F7968"/>
    <w:rsid w:val="007F7E81"/>
    <w:rsid w:val="008001E4"/>
    <w:rsid w:val="0080038F"/>
    <w:rsid w:val="008008BD"/>
    <w:rsid w:val="00800BF9"/>
    <w:rsid w:val="00800F6D"/>
    <w:rsid w:val="00800FB3"/>
    <w:rsid w:val="00802147"/>
    <w:rsid w:val="008022BA"/>
    <w:rsid w:val="0080272C"/>
    <w:rsid w:val="008027A8"/>
    <w:rsid w:val="00802980"/>
    <w:rsid w:val="00802BE1"/>
    <w:rsid w:val="00803A04"/>
    <w:rsid w:val="00804A6E"/>
    <w:rsid w:val="00804BD2"/>
    <w:rsid w:val="00805291"/>
    <w:rsid w:val="008054EF"/>
    <w:rsid w:val="00805B18"/>
    <w:rsid w:val="00805C41"/>
    <w:rsid w:val="00805DCB"/>
    <w:rsid w:val="00805F95"/>
    <w:rsid w:val="00806244"/>
    <w:rsid w:val="00806A2D"/>
    <w:rsid w:val="00806CE4"/>
    <w:rsid w:val="00806F96"/>
    <w:rsid w:val="008074EB"/>
    <w:rsid w:val="00807707"/>
    <w:rsid w:val="00807798"/>
    <w:rsid w:val="0081036A"/>
    <w:rsid w:val="00810564"/>
    <w:rsid w:val="00810F51"/>
    <w:rsid w:val="00810F81"/>
    <w:rsid w:val="00811A30"/>
    <w:rsid w:val="00811B9C"/>
    <w:rsid w:val="00812DAD"/>
    <w:rsid w:val="00813365"/>
    <w:rsid w:val="008134D1"/>
    <w:rsid w:val="00813792"/>
    <w:rsid w:val="00813E87"/>
    <w:rsid w:val="00813ED4"/>
    <w:rsid w:val="00814A0E"/>
    <w:rsid w:val="00815135"/>
    <w:rsid w:val="00815180"/>
    <w:rsid w:val="0081566B"/>
    <w:rsid w:val="008157D3"/>
    <w:rsid w:val="00815CF0"/>
    <w:rsid w:val="00815D5A"/>
    <w:rsid w:val="00816093"/>
    <w:rsid w:val="008160F4"/>
    <w:rsid w:val="008164E3"/>
    <w:rsid w:val="008168F6"/>
    <w:rsid w:val="0081691B"/>
    <w:rsid w:val="00816ABA"/>
    <w:rsid w:val="00816C73"/>
    <w:rsid w:val="00816FB0"/>
    <w:rsid w:val="00817308"/>
    <w:rsid w:val="00817D89"/>
    <w:rsid w:val="008200A6"/>
    <w:rsid w:val="00820503"/>
    <w:rsid w:val="0082050B"/>
    <w:rsid w:val="0082051D"/>
    <w:rsid w:val="00820523"/>
    <w:rsid w:val="008205E0"/>
    <w:rsid w:val="00820D7F"/>
    <w:rsid w:val="00820ED8"/>
    <w:rsid w:val="00820EE6"/>
    <w:rsid w:val="00820F1C"/>
    <w:rsid w:val="0082104F"/>
    <w:rsid w:val="00821162"/>
    <w:rsid w:val="00821297"/>
    <w:rsid w:val="008217F7"/>
    <w:rsid w:val="00821896"/>
    <w:rsid w:val="00821A00"/>
    <w:rsid w:val="00821C77"/>
    <w:rsid w:val="0082208D"/>
    <w:rsid w:val="00822109"/>
    <w:rsid w:val="00822400"/>
    <w:rsid w:val="0082288A"/>
    <w:rsid w:val="00822AC9"/>
    <w:rsid w:val="00822D41"/>
    <w:rsid w:val="0082327C"/>
    <w:rsid w:val="00823571"/>
    <w:rsid w:val="008237D8"/>
    <w:rsid w:val="0082391B"/>
    <w:rsid w:val="00823A2B"/>
    <w:rsid w:val="00823A7B"/>
    <w:rsid w:val="00823BAC"/>
    <w:rsid w:val="00823D12"/>
    <w:rsid w:val="00823DB7"/>
    <w:rsid w:val="00824687"/>
    <w:rsid w:val="00824693"/>
    <w:rsid w:val="00824700"/>
    <w:rsid w:val="00824930"/>
    <w:rsid w:val="00824AD3"/>
    <w:rsid w:val="008258F2"/>
    <w:rsid w:val="00825DA0"/>
    <w:rsid w:val="00825F43"/>
    <w:rsid w:val="00826280"/>
    <w:rsid w:val="00826325"/>
    <w:rsid w:val="00826559"/>
    <w:rsid w:val="008266EE"/>
    <w:rsid w:val="0082675E"/>
    <w:rsid w:val="00826922"/>
    <w:rsid w:val="00826CD5"/>
    <w:rsid w:val="00827144"/>
    <w:rsid w:val="008272B1"/>
    <w:rsid w:val="00827491"/>
    <w:rsid w:val="0082754F"/>
    <w:rsid w:val="00827910"/>
    <w:rsid w:val="00827A3B"/>
    <w:rsid w:val="008300A9"/>
    <w:rsid w:val="00830533"/>
    <w:rsid w:val="008306D0"/>
    <w:rsid w:val="0083122B"/>
    <w:rsid w:val="00831702"/>
    <w:rsid w:val="00831C8C"/>
    <w:rsid w:val="00831FB7"/>
    <w:rsid w:val="0083202C"/>
    <w:rsid w:val="00832035"/>
    <w:rsid w:val="008326E8"/>
    <w:rsid w:val="00833605"/>
    <w:rsid w:val="00833640"/>
    <w:rsid w:val="00833910"/>
    <w:rsid w:val="00833B45"/>
    <w:rsid w:val="00833D6E"/>
    <w:rsid w:val="00833F56"/>
    <w:rsid w:val="00833FB7"/>
    <w:rsid w:val="00834175"/>
    <w:rsid w:val="0083418E"/>
    <w:rsid w:val="00834229"/>
    <w:rsid w:val="00834CE9"/>
    <w:rsid w:val="0083556B"/>
    <w:rsid w:val="00835B71"/>
    <w:rsid w:val="00835BE7"/>
    <w:rsid w:val="0083623F"/>
    <w:rsid w:val="00836334"/>
    <w:rsid w:val="0083638C"/>
    <w:rsid w:val="00837211"/>
    <w:rsid w:val="0083747C"/>
    <w:rsid w:val="00837653"/>
    <w:rsid w:val="0083767B"/>
    <w:rsid w:val="008378FF"/>
    <w:rsid w:val="00837D69"/>
    <w:rsid w:val="00837EA8"/>
    <w:rsid w:val="0084009E"/>
    <w:rsid w:val="008400A7"/>
    <w:rsid w:val="0084039D"/>
    <w:rsid w:val="00840853"/>
    <w:rsid w:val="0084095E"/>
    <w:rsid w:val="00840AA1"/>
    <w:rsid w:val="00840DA5"/>
    <w:rsid w:val="00840F8E"/>
    <w:rsid w:val="00841157"/>
    <w:rsid w:val="00841A6A"/>
    <w:rsid w:val="00841E59"/>
    <w:rsid w:val="00841F96"/>
    <w:rsid w:val="008424F6"/>
    <w:rsid w:val="0084292E"/>
    <w:rsid w:val="00842DD9"/>
    <w:rsid w:val="00842E68"/>
    <w:rsid w:val="00843AC8"/>
    <w:rsid w:val="0084479A"/>
    <w:rsid w:val="008447FC"/>
    <w:rsid w:val="00844907"/>
    <w:rsid w:val="008449A7"/>
    <w:rsid w:val="00844BD4"/>
    <w:rsid w:val="00844D96"/>
    <w:rsid w:val="00845245"/>
    <w:rsid w:val="0084540F"/>
    <w:rsid w:val="00845477"/>
    <w:rsid w:val="0084596D"/>
    <w:rsid w:val="00845AB8"/>
    <w:rsid w:val="00845D0B"/>
    <w:rsid w:val="00845DCE"/>
    <w:rsid w:val="00845EDC"/>
    <w:rsid w:val="00845F9F"/>
    <w:rsid w:val="00846478"/>
    <w:rsid w:val="008464A5"/>
    <w:rsid w:val="008466AC"/>
    <w:rsid w:val="00846856"/>
    <w:rsid w:val="00846BEA"/>
    <w:rsid w:val="00846C18"/>
    <w:rsid w:val="00846D35"/>
    <w:rsid w:val="00847118"/>
    <w:rsid w:val="00847B7B"/>
    <w:rsid w:val="00847D85"/>
    <w:rsid w:val="00847D9E"/>
    <w:rsid w:val="0085045E"/>
    <w:rsid w:val="00850671"/>
    <w:rsid w:val="0085096A"/>
    <w:rsid w:val="008509F2"/>
    <w:rsid w:val="00851A8F"/>
    <w:rsid w:val="00851BAD"/>
    <w:rsid w:val="008522F7"/>
    <w:rsid w:val="008522FD"/>
    <w:rsid w:val="00852AA3"/>
    <w:rsid w:val="00852EF4"/>
    <w:rsid w:val="00853049"/>
    <w:rsid w:val="00853088"/>
    <w:rsid w:val="0085310D"/>
    <w:rsid w:val="0085316B"/>
    <w:rsid w:val="0085342B"/>
    <w:rsid w:val="00853747"/>
    <w:rsid w:val="008537AD"/>
    <w:rsid w:val="00853C5D"/>
    <w:rsid w:val="00854365"/>
    <w:rsid w:val="00854BA6"/>
    <w:rsid w:val="00854FA1"/>
    <w:rsid w:val="00856184"/>
    <w:rsid w:val="00856391"/>
    <w:rsid w:val="0085665C"/>
    <w:rsid w:val="00856675"/>
    <w:rsid w:val="008568C3"/>
    <w:rsid w:val="0085690F"/>
    <w:rsid w:val="0085730B"/>
    <w:rsid w:val="008579D9"/>
    <w:rsid w:val="008600E5"/>
    <w:rsid w:val="008602D7"/>
    <w:rsid w:val="00860489"/>
    <w:rsid w:val="008605F7"/>
    <w:rsid w:val="00860C82"/>
    <w:rsid w:val="00860C86"/>
    <w:rsid w:val="00860D61"/>
    <w:rsid w:val="0086105B"/>
    <w:rsid w:val="008612A4"/>
    <w:rsid w:val="00861328"/>
    <w:rsid w:val="00861F2D"/>
    <w:rsid w:val="0086204D"/>
    <w:rsid w:val="00862442"/>
    <w:rsid w:val="00862945"/>
    <w:rsid w:val="00862F07"/>
    <w:rsid w:val="008633C7"/>
    <w:rsid w:val="00863648"/>
    <w:rsid w:val="00863669"/>
    <w:rsid w:val="0086437E"/>
    <w:rsid w:val="0086464F"/>
    <w:rsid w:val="00864B7C"/>
    <w:rsid w:val="00864F72"/>
    <w:rsid w:val="008651B9"/>
    <w:rsid w:val="00865724"/>
    <w:rsid w:val="00865A53"/>
    <w:rsid w:val="00865DE5"/>
    <w:rsid w:val="008664CC"/>
    <w:rsid w:val="00866E0D"/>
    <w:rsid w:val="00866E74"/>
    <w:rsid w:val="008674DC"/>
    <w:rsid w:val="00867978"/>
    <w:rsid w:val="00867A42"/>
    <w:rsid w:val="00867C31"/>
    <w:rsid w:val="00867CD9"/>
    <w:rsid w:val="00870AA9"/>
    <w:rsid w:val="00870CB8"/>
    <w:rsid w:val="00870D30"/>
    <w:rsid w:val="00870DFF"/>
    <w:rsid w:val="00870E90"/>
    <w:rsid w:val="00871421"/>
    <w:rsid w:val="008714AD"/>
    <w:rsid w:val="00871647"/>
    <w:rsid w:val="00871910"/>
    <w:rsid w:val="00871A1C"/>
    <w:rsid w:val="00871BCA"/>
    <w:rsid w:val="00871F1E"/>
    <w:rsid w:val="00872122"/>
    <w:rsid w:val="008723CD"/>
    <w:rsid w:val="008726F3"/>
    <w:rsid w:val="00872AA5"/>
    <w:rsid w:val="00872BE2"/>
    <w:rsid w:val="008730EF"/>
    <w:rsid w:val="0087342A"/>
    <w:rsid w:val="00873504"/>
    <w:rsid w:val="008735BE"/>
    <w:rsid w:val="00873AE4"/>
    <w:rsid w:val="00874053"/>
    <w:rsid w:val="008740E3"/>
    <w:rsid w:val="00874115"/>
    <w:rsid w:val="0087468B"/>
    <w:rsid w:val="00874700"/>
    <w:rsid w:val="0087477D"/>
    <w:rsid w:val="00874A26"/>
    <w:rsid w:val="00874F61"/>
    <w:rsid w:val="00875287"/>
    <w:rsid w:val="008754D5"/>
    <w:rsid w:val="0087565B"/>
    <w:rsid w:val="00875863"/>
    <w:rsid w:val="008758AE"/>
    <w:rsid w:val="00875A22"/>
    <w:rsid w:val="00875C56"/>
    <w:rsid w:val="00875D47"/>
    <w:rsid w:val="008760B5"/>
    <w:rsid w:val="00876132"/>
    <w:rsid w:val="00876271"/>
    <w:rsid w:val="0087642C"/>
    <w:rsid w:val="00876445"/>
    <w:rsid w:val="008765B1"/>
    <w:rsid w:val="00876755"/>
    <w:rsid w:val="00876900"/>
    <w:rsid w:val="00876904"/>
    <w:rsid w:val="008769BF"/>
    <w:rsid w:val="00877202"/>
    <w:rsid w:val="008779CC"/>
    <w:rsid w:val="00880B5F"/>
    <w:rsid w:val="00880BC3"/>
    <w:rsid w:val="00880F37"/>
    <w:rsid w:val="00881082"/>
    <w:rsid w:val="00881559"/>
    <w:rsid w:val="00881916"/>
    <w:rsid w:val="00881A05"/>
    <w:rsid w:val="00881F83"/>
    <w:rsid w:val="00882052"/>
    <w:rsid w:val="00882134"/>
    <w:rsid w:val="008829E7"/>
    <w:rsid w:val="00882B10"/>
    <w:rsid w:val="00883244"/>
    <w:rsid w:val="008832C7"/>
    <w:rsid w:val="00883688"/>
    <w:rsid w:val="008839AD"/>
    <w:rsid w:val="00883B7B"/>
    <w:rsid w:val="00883CE6"/>
    <w:rsid w:val="00883E73"/>
    <w:rsid w:val="00884409"/>
    <w:rsid w:val="008847F5"/>
    <w:rsid w:val="00884B25"/>
    <w:rsid w:val="00884B68"/>
    <w:rsid w:val="00884BBB"/>
    <w:rsid w:val="00884D28"/>
    <w:rsid w:val="00884EF4"/>
    <w:rsid w:val="00885C57"/>
    <w:rsid w:val="00885EB6"/>
    <w:rsid w:val="00885FA4"/>
    <w:rsid w:val="008863A5"/>
    <w:rsid w:val="0088648B"/>
    <w:rsid w:val="00886606"/>
    <w:rsid w:val="00886DC3"/>
    <w:rsid w:val="00886DEB"/>
    <w:rsid w:val="00886F1C"/>
    <w:rsid w:val="00887557"/>
    <w:rsid w:val="00887BF7"/>
    <w:rsid w:val="00887E4B"/>
    <w:rsid w:val="00887F5A"/>
    <w:rsid w:val="00890131"/>
    <w:rsid w:val="0089013B"/>
    <w:rsid w:val="008901C1"/>
    <w:rsid w:val="00890629"/>
    <w:rsid w:val="008908E2"/>
    <w:rsid w:val="008909A1"/>
    <w:rsid w:val="008909CA"/>
    <w:rsid w:val="00890F06"/>
    <w:rsid w:val="00890F5E"/>
    <w:rsid w:val="008910C4"/>
    <w:rsid w:val="008911BD"/>
    <w:rsid w:val="008912F7"/>
    <w:rsid w:val="008913AE"/>
    <w:rsid w:val="008913FB"/>
    <w:rsid w:val="00891657"/>
    <w:rsid w:val="00891A17"/>
    <w:rsid w:val="008921C3"/>
    <w:rsid w:val="00892480"/>
    <w:rsid w:val="008925D2"/>
    <w:rsid w:val="008927D1"/>
    <w:rsid w:val="00892F82"/>
    <w:rsid w:val="00892F99"/>
    <w:rsid w:val="00892FD9"/>
    <w:rsid w:val="00893008"/>
    <w:rsid w:val="008930B0"/>
    <w:rsid w:val="0089348C"/>
    <w:rsid w:val="0089372D"/>
    <w:rsid w:val="0089392C"/>
    <w:rsid w:val="00893BAA"/>
    <w:rsid w:val="00893BFA"/>
    <w:rsid w:val="00894711"/>
    <w:rsid w:val="00894910"/>
    <w:rsid w:val="0089545B"/>
    <w:rsid w:val="00895484"/>
    <w:rsid w:val="008957EF"/>
    <w:rsid w:val="008959A4"/>
    <w:rsid w:val="00895A89"/>
    <w:rsid w:val="00895DF5"/>
    <w:rsid w:val="00895ED7"/>
    <w:rsid w:val="00895FF4"/>
    <w:rsid w:val="00896205"/>
    <w:rsid w:val="00896848"/>
    <w:rsid w:val="00896D58"/>
    <w:rsid w:val="00896FCB"/>
    <w:rsid w:val="00897286"/>
    <w:rsid w:val="00897482"/>
    <w:rsid w:val="00897542"/>
    <w:rsid w:val="00897629"/>
    <w:rsid w:val="008976EE"/>
    <w:rsid w:val="00897713"/>
    <w:rsid w:val="0089778B"/>
    <w:rsid w:val="0089783B"/>
    <w:rsid w:val="008978F8"/>
    <w:rsid w:val="00897B97"/>
    <w:rsid w:val="00897C69"/>
    <w:rsid w:val="008A0099"/>
    <w:rsid w:val="008A0321"/>
    <w:rsid w:val="008A0373"/>
    <w:rsid w:val="008A0441"/>
    <w:rsid w:val="008A0462"/>
    <w:rsid w:val="008A0585"/>
    <w:rsid w:val="008A064D"/>
    <w:rsid w:val="008A0793"/>
    <w:rsid w:val="008A0A25"/>
    <w:rsid w:val="008A0D1B"/>
    <w:rsid w:val="008A103C"/>
    <w:rsid w:val="008A14DF"/>
    <w:rsid w:val="008A1555"/>
    <w:rsid w:val="008A1967"/>
    <w:rsid w:val="008A2036"/>
    <w:rsid w:val="008A2041"/>
    <w:rsid w:val="008A2287"/>
    <w:rsid w:val="008A2433"/>
    <w:rsid w:val="008A2A3A"/>
    <w:rsid w:val="008A2C0B"/>
    <w:rsid w:val="008A2EFF"/>
    <w:rsid w:val="008A2F4C"/>
    <w:rsid w:val="008A308B"/>
    <w:rsid w:val="008A385E"/>
    <w:rsid w:val="008A3A41"/>
    <w:rsid w:val="008A3ADE"/>
    <w:rsid w:val="008A3DC8"/>
    <w:rsid w:val="008A4018"/>
    <w:rsid w:val="008A428B"/>
    <w:rsid w:val="008A439F"/>
    <w:rsid w:val="008A4A33"/>
    <w:rsid w:val="008A4EF3"/>
    <w:rsid w:val="008A510C"/>
    <w:rsid w:val="008A519E"/>
    <w:rsid w:val="008A574E"/>
    <w:rsid w:val="008A5979"/>
    <w:rsid w:val="008A5AD4"/>
    <w:rsid w:val="008A5CCD"/>
    <w:rsid w:val="008A5E43"/>
    <w:rsid w:val="008A5EC5"/>
    <w:rsid w:val="008A63D5"/>
    <w:rsid w:val="008A65FB"/>
    <w:rsid w:val="008A69DE"/>
    <w:rsid w:val="008A6A17"/>
    <w:rsid w:val="008A6C8D"/>
    <w:rsid w:val="008A6EA0"/>
    <w:rsid w:val="008A7896"/>
    <w:rsid w:val="008A78F9"/>
    <w:rsid w:val="008A7965"/>
    <w:rsid w:val="008B02BF"/>
    <w:rsid w:val="008B046C"/>
    <w:rsid w:val="008B0652"/>
    <w:rsid w:val="008B0F45"/>
    <w:rsid w:val="008B1197"/>
    <w:rsid w:val="008B1214"/>
    <w:rsid w:val="008B151A"/>
    <w:rsid w:val="008B1774"/>
    <w:rsid w:val="008B1955"/>
    <w:rsid w:val="008B1983"/>
    <w:rsid w:val="008B19D0"/>
    <w:rsid w:val="008B1E43"/>
    <w:rsid w:val="008B1F19"/>
    <w:rsid w:val="008B20BE"/>
    <w:rsid w:val="008B250A"/>
    <w:rsid w:val="008B2608"/>
    <w:rsid w:val="008B27E1"/>
    <w:rsid w:val="008B27ED"/>
    <w:rsid w:val="008B28CD"/>
    <w:rsid w:val="008B2B2E"/>
    <w:rsid w:val="008B2EDC"/>
    <w:rsid w:val="008B312B"/>
    <w:rsid w:val="008B328F"/>
    <w:rsid w:val="008B33CE"/>
    <w:rsid w:val="008B3409"/>
    <w:rsid w:val="008B34A7"/>
    <w:rsid w:val="008B35B8"/>
    <w:rsid w:val="008B3613"/>
    <w:rsid w:val="008B36CB"/>
    <w:rsid w:val="008B430C"/>
    <w:rsid w:val="008B4403"/>
    <w:rsid w:val="008B4592"/>
    <w:rsid w:val="008B4648"/>
    <w:rsid w:val="008B480E"/>
    <w:rsid w:val="008B4849"/>
    <w:rsid w:val="008B4C31"/>
    <w:rsid w:val="008B4DB5"/>
    <w:rsid w:val="008B50BA"/>
    <w:rsid w:val="008B5344"/>
    <w:rsid w:val="008B5E83"/>
    <w:rsid w:val="008B6373"/>
    <w:rsid w:val="008B653B"/>
    <w:rsid w:val="008B65AF"/>
    <w:rsid w:val="008B68B4"/>
    <w:rsid w:val="008B6B43"/>
    <w:rsid w:val="008B6E1F"/>
    <w:rsid w:val="008B79A2"/>
    <w:rsid w:val="008B7EC2"/>
    <w:rsid w:val="008C01B1"/>
    <w:rsid w:val="008C04A4"/>
    <w:rsid w:val="008C0767"/>
    <w:rsid w:val="008C0CCE"/>
    <w:rsid w:val="008C0D5E"/>
    <w:rsid w:val="008C1208"/>
    <w:rsid w:val="008C131B"/>
    <w:rsid w:val="008C13AD"/>
    <w:rsid w:val="008C1BAF"/>
    <w:rsid w:val="008C2143"/>
    <w:rsid w:val="008C21D8"/>
    <w:rsid w:val="008C23EF"/>
    <w:rsid w:val="008C24AD"/>
    <w:rsid w:val="008C29E0"/>
    <w:rsid w:val="008C2A61"/>
    <w:rsid w:val="008C2BB3"/>
    <w:rsid w:val="008C2D8A"/>
    <w:rsid w:val="008C3297"/>
    <w:rsid w:val="008C3A36"/>
    <w:rsid w:val="008C437D"/>
    <w:rsid w:val="008C43B6"/>
    <w:rsid w:val="008C46CC"/>
    <w:rsid w:val="008C49B4"/>
    <w:rsid w:val="008C4A1A"/>
    <w:rsid w:val="008C5557"/>
    <w:rsid w:val="008C55C6"/>
    <w:rsid w:val="008C64B0"/>
    <w:rsid w:val="008C684A"/>
    <w:rsid w:val="008C6EB5"/>
    <w:rsid w:val="008C716A"/>
    <w:rsid w:val="008C75DD"/>
    <w:rsid w:val="008C7DDD"/>
    <w:rsid w:val="008C7FCD"/>
    <w:rsid w:val="008D0780"/>
    <w:rsid w:val="008D0DC2"/>
    <w:rsid w:val="008D0EED"/>
    <w:rsid w:val="008D0F05"/>
    <w:rsid w:val="008D0F59"/>
    <w:rsid w:val="008D0F79"/>
    <w:rsid w:val="008D1010"/>
    <w:rsid w:val="008D16AE"/>
    <w:rsid w:val="008D1F7F"/>
    <w:rsid w:val="008D21B4"/>
    <w:rsid w:val="008D220B"/>
    <w:rsid w:val="008D238D"/>
    <w:rsid w:val="008D2402"/>
    <w:rsid w:val="008D256F"/>
    <w:rsid w:val="008D270C"/>
    <w:rsid w:val="008D2EDF"/>
    <w:rsid w:val="008D3323"/>
    <w:rsid w:val="008D368A"/>
    <w:rsid w:val="008D3964"/>
    <w:rsid w:val="008D3DE0"/>
    <w:rsid w:val="008D4037"/>
    <w:rsid w:val="008D4438"/>
    <w:rsid w:val="008D447C"/>
    <w:rsid w:val="008D4B06"/>
    <w:rsid w:val="008D526B"/>
    <w:rsid w:val="008D5600"/>
    <w:rsid w:val="008D5680"/>
    <w:rsid w:val="008D5941"/>
    <w:rsid w:val="008D5984"/>
    <w:rsid w:val="008D5AA4"/>
    <w:rsid w:val="008D5C56"/>
    <w:rsid w:val="008D5FA6"/>
    <w:rsid w:val="008D6306"/>
    <w:rsid w:val="008D68B5"/>
    <w:rsid w:val="008D692A"/>
    <w:rsid w:val="008D7285"/>
    <w:rsid w:val="008D7355"/>
    <w:rsid w:val="008D79A2"/>
    <w:rsid w:val="008D7AA4"/>
    <w:rsid w:val="008D7AB7"/>
    <w:rsid w:val="008D7B9F"/>
    <w:rsid w:val="008E014E"/>
    <w:rsid w:val="008E0930"/>
    <w:rsid w:val="008E0C91"/>
    <w:rsid w:val="008E11FC"/>
    <w:rsid w:val="008E1479"/>
    <w:rsid w:val="008E1769"/>
    <w:rsid w:val="008E218E"/>
    <w:rsid w:val="008E21CF"/>
    <w:rsid w:val="008E2769"/>
    <w:rsid w:val="008E2983"/>
    <w:rsid w:val="008E2AC6"/>
    <w:rsid w:val="008E2CAC"/>
    <w:rsid w:val="008E35D2"/>
    <w:rsid w:val="008E3F75"/>
    <w:rsid w:val="008E3F90"/>
    <w:rsid w:val="008E3FEA"/>
    <w:rsid w:val="008E4064"/>
    <w:rsid w:val="008E4131"/>
    <w:rsid w:val="008E41BD"/>
    <w:rsid w:val="008E433E"/>
    <w:rsid w:val="008E47D7"/>
    <w:rsid w:val="008E4AF7"/>
    <w:rsid w:val="008E4E05"/>
    <w:rsid w:val="008E5519"/>
    <w:rsid w:val="008E5602"/>
    <w:rsid w:val="008E5B3C"/>
    <w:rsid w:val="008E5CC4"/>
    <w:rsid w:val="008E5E3F"/>
    <w:rsid w:val="008E6797"/>
    <w:rsid w:val="008E6A61"/>
    <w:rsid w:val="008E6ACF"/>
    <w:rsid w:val="008E6B20"/>
    <w:rsid w:val="008E71D9"/>
    <w:rsid w:val="008E73FD"/>
    <w:rsid w:val="008E7700"/>
    <w:rsid w:val="008E78C7"/>
    <w:rsid w:val="008E7E54"/>
    <w:rsid w:val="008E7F4A"/>
    <w:rsid w:val="008E7FA0"/>
    <w:rsid w:val="008E7FD4"/>
    <w:rsid w:val="008F017A"/>
    <w:rsid w:val="008F0A67"/>
    <w:rsid w:val="008F0B14"/>
    <w:rsid w:val="008F0C10"/>
    <w:rsid w:val="008F0CB0"/>
    <w:rsid w:val="008F0EFB"/>
    <w:rsid w:val="008F12A2"/>
    <w:rsid w:val="008F135C"/>
    <w:rsid w:val="008F13F8"/>
    <w:rsid w:val="008F1420"/>
    <w:rsid w:val="008F16DB"/>
    <w:rsid w:val="008F181F"/>
    <w:rsid w:val="008F19AD"/>
    <w:rsid w:val="008F1C0C"/>
    <w:rsid w:val="008F1D94"/>
    <w:rsid w:val="008F2295"/>
    <w:rsid w:val="008F2562"/>
    <w:rsid w:val="008F26E0"/>
    <w:rsid w:val="008F2CBF"/>
    <w:rsid w:val="008F3177"/>
    <w:rsid w:val="008F3313"/>
    <w:rsid w:val="008F3A45"/>
    <w:rsid w:val="008F3BEF"/>
    <w:rsid w:val="008F4255"/>
    <w:rsid w:val="008F45A8"/>
    <w:rsid w:val="008F4AA5"/>
    <w:rsid w:val="008F4C1B"/>
    <w:rsid w:val="008F56AF"/>
    <w:rsid w:val="008F5AD3"/>
    <w:rsid w:val="008F636C"/>
    <w:rsid w:val="008F644E"/>
    <w:rsid w:val="008F6A1D"/>
    <w:rsid w:val="008F6BEF"/>
    <w:rsid w:val="008F6D08"/>
    <w:rsid w:val="008F6DA8"/>
    <w:rsid w:val="008F6F0E"/>
    <w:rsid w:val="008F759A"/>
    <w:rsid w:val="008F78B2"/>
    <w:rsid w:val="008F7A28"/>
    <w:rsid w:val="008F7B8D"/>
    <w:rsid w:val="008F7BAD"/>
    <w:rsid w:val="008F7E5E"/>
    <w:rsid w:val="0090033C"/>
    <w:rsid w:val="0090097B"/>
    <w:rsid w:val="00900BF3"/>
    <w:rsid w:val="00900DDE"/>
    <w:rsid w:val="00901024"/>
    <w:rsid w:val="0090141E"/>
    <w:rsid w:val="00901522"/>
    <w:rsid w:val="009017FB"/>
    <w:rsid w:val="0090181A"/>
    <w:rsid w:val="00901B0C"/>
    <w:rsid w:val="00901C97"/>
    <w:rsid w:val="00901E99"/>
    <w:rsid w:val="00901F02"/>
    <w:rsid w:val="009024C4"/>
    <w:rsid w:val="009025C4"/>
    <w:rsid w:val="009026D0"/>
    <w:rsid w:val="009027A1"/>
    <w:rsid w:val="00902AAD"/>
    <w:rsid w:val="00902BB4"/>
    <w:rsid w:val="00902C97"/>
    <w:rsid w:val="00902F06"/>
    <w:rsid w:val="0090354A"/>
    <w:rsid w:val="00903EFE"/>
    <w:rsid w:val="00903F67"/>
    <w:rsid w:val="0090453F"/>
    <w:rsid w:val="00904AC9"/>
    <w:rsid w:val="00904BD6"/>
    <w:rsid w:val="00904F6D"/>
    <w:rsid w:val="00905341"/>
    <w:rsid w:val="00905688"/>
    <w:rsid w:val="0090580D"/>
    <w:rsid w:val="00905D22"/>
    <w:rsid w:val="0090646A"/>
    <w:rsid w:val="0090658B"/>
    <w:rsid w:val="00906BA1"/>
    <w:rsid w:val="00907068"/>
    <w:rsid w:val="0090767B"/>
    <w:rsid w:val="00907BB1"/>
    <w:rsid w:val="00907BB8"/>
    <w:rsid w:val="00907C32"/>
    <w:rsid w:val="009101F9"/>
    <w:rsid w:val="0091027A"/>
    <w:rsid w:val="009105A5"/>
    <w:rsid w:val="009106A3"/>
    <w:rsid w:val="00910A04"/>
    <w:rsid w:val="009111B9"/>
    <w:rsid w:val="009111C4"/>
    <w:rsid w:val="00911225"/>
    <w:rsid w:val="0091157A"/>
    <w:rsid w:val="00911905"/>
    <w:rsid w:val="009120A6"/>
    <w:rsid w:val="0091225A"/>
    <w:rsid w:val="009125F9"/>
    <w:rsid w:val="00912930"/>
    <w:rsid w:val="00912E19"/>
    <w:rsid w:val="0091327E"/>
    <w:rsid w:val="0091331F"/>
    <w:rsid w:val="0091341D"/>
    <w:rsid w:val="00913451"/>
    <w:rsid w:val="009135A2"/>
    <w:rsid w:val="00913918"/>
    <w:rsid w:val="00913BF9"/>
    <w:rsid w:val="00913E89"/>
    <w:rsid w:val="009144D3"/>
    <w:rsid w:val="00914C76"/>
    <w:rsid w:val="00914CC3"/>
    <w:rsid w:val="00914E68"/>
    <w:rsid w:val="009156EA"/>
    <w:rsid w:val="009159AC"/>
    <w:rsid w:val="00915DC6"/>
    <w:rsid w:val="00915EE5"/>
    <w:rsid w:val="00916201"/>
    <w:rsid w:val="00916265"/>
    <w:rsid w:val="00916528"/>
    <w:rsid w:val="0091662E"/>
    <w:rsid w:val="00916975"/>
    <w:rsid w:val="00916D93"/>
    <w:rsid w:val="00916E25"/>
    <w:rsid w:val="00916FC4"/>
    <w:rsid w:val="00917786"/>
    <w:rsid w:val="00917856"/>
    <w:rsid w:val="009202CE"/>
    <w:rsid w:val="009208F7"/>
    <w:rsid w:val="00920B03"/>
    <w:rsid w:val="009217E3"/>
    <w:rsid w:val="00921944"/>
    <w:rsid w:val="00921E41"/>
    <w:rsid w:val="009223B8"/>
    <w:rsid w:val="009223F4"/>
    <w:rsid w:val="009225AB"/>
    <w:rsid w:val="009225C4"/>
    <w:rsid w:val="00922B86"/>
    <w:rsid w:val="00922B9D"/>
    <w:rsid w:val="00922C29"/>
    <w:rsid w:val="00922D8F"/>
    <w:rsid w:val="00922DAD"/>
    <w:rsid w:val="00922DC1"/>
    <w:rsid w:val="00922F4F"/>
    <w:rsid w:val="00922FC7"/>
    <w:rsid w:val="00923004"/>
    <w:rsid w:val="00923112"/>
    <w:rsid w:val="009233A7"/>
    <w:rsid w:val="009234E4"/>
    <w:rsid w:val="009238EB"/>
    <w:rsid w:val="00923BB3"/>
    <w:rsid w:val="00923C13"/>
    <w:rsid w:val="00924188"/>
    <w:rsid w:val="0092440E"/>
    <w:rsid w:val="0092459D"/>
    <w:rsid w:val="0092464E"/>
    <w:rsid w:val="00924B5E"/>
    <w:rsid w:val="00924B9E"/>
    <w:rsid w:val="00924E58"/>
    <w:rsid w:val="00924F6D"/>
    <w:rsid w:val="009252B7"/>
    <w:rsid w:val="0092557B"/>
    <w:rsid w:val="00925777"/>
    <w:rsid w:val="00925808"/>
    <w:rsid w:val="0092581E"/>
    <w:rsid w:val="00925888"/>
    <w:rsid w:val="009258C7"/>
    <w:rsid w:val="009258EE"/>
    <w:rsid w:val="00925ADC"/>
    <w:rsid w:val="00926156"/>
    <w:rsid w:val="00926281"/>
    <w:rsid w:val="009266D1"/>
    <w:rsid w:val="009268D6"/>
    <w:rsid w:val="009272EE"/>
    <w:rsid w:val="00927B85"/>
    <w:rsid w:val="00927CA3"/>
    <w:rsid w:val="00927EB1"/>
    <w:rsid w:val="00927FB0"/>
    <w:rsid w:val="00930429"/>
    <w:rsid w:val="00930D41"/>
    <w:rsid w:val="00931483"/>
    <w:rsid w:val="009316A0"/>
    <w:rsid w:val="009317D2"/>
    <w:rsid w:val="0093182F"/>
    <w:rsid w:val="0093195A"/>
    <w:rsid w:val="0093199D"/>
    <w:rsid w:val="00931AA7"/>
    <w:rsid w:val="00931E6E"/>
    <w:rsid w:val="00931F44"/>
    <w:rsid w:val="009321FD"/>
    <w:rsid w:val="009323D6"/>
    <w:rsid w:val="009327D2"/>
    <w:rsid w:val="0093287F"/>
    <w:rsid w:val="00932FD9"/>
    <w:rsid w:val="00933078"/>
    <w:rsid w:val="009332ED"/>
    <w:rsid w:val="00933DF0"/>
    <w:rsid w:val="00933E28"/>
    <w:rsid w:val="0093409D"/>
    <w:rsid w:val="009343EA"/>
    <w:rsid w:val="00934686"/>
    <w:rsid w:val="00934952"/>
    <w:rsid w:val="009349C3"/>
    <w:rsid w:val="00934A87"/>
    <w:rsid w:val="00934C22"/>
    <w:rsid w:val="00935077"/>
    <w:rsid w:val="00935603"/>
    <w:rsid w:val="00935721"/>
    <w:rsid w:val="00935790"/>
    <w:rsid w:val="009358FD"/>
    <w:rsid w:val="00935E3A"/>
    <w:rsid w:val="00935E97"/>
    <w:rsid w:val="00936025"/>
    <w:rsid w:val="0093618F"/>
    <w:rsid w:val="00936491"/>
    <w:rsid w:val="00936E90"/>
    <w:rsid w:val="00937B60"/>
    <w:rsid w:val="00937BC6"/>
    <w:rsid w:val="00937DFC"/>
    <w:rsid w:val="009400B3"/>
    <w:rsid w:val="00940F31"/>
    <w:rsid w:val="009410AB"/>
    <w:rsid w:val="009412E3"/>
    <w:rsid w:val="00941350"/>
    <w:rsid w:val="0094140D"/>
    <w:rsid w:val="00941B88"/>
    <w:rsid w:val="0094222F"/>
    <w:rsid w:val="009423FA"/>
    <w:rsid w:val="0094254D"/>
    <w:rsid w:val="00942C53"/>
    <w:rsid w:val="00942E86"/>
    <w:rsid w:val="00942E95"/>
    <w:rsid w:val="00943291"/>
    <w:rsid w:val="00943519"/>
    <w:rsid w:val="00943840"/>
    <w:rsid w:val="00943937"/>
    <w:rsid w:val="00943A18"/>
    <w:rsid w:val="00943FEE"/>
    <w:rsid w:val="0094409B"/>
    <w:rsid w:val="009440EB"/>
    <w:rsid w:val="009441E4"/>
    <w:rsid w:val="009444EF"/>
    <w:rsid w:val="0094474A"/>
    <w:rsid w:val="00944983"/>
    <w:rsid w:val="00944BB0"/>
    <w:rsid w:val="009450F0"/>
    <w:rsid w:val="00945229"/>
    <w:rsid w:val="0094542A"/>
    <w:rsid w:val="0094545B"/>
    <w:rsid w:val="009455AC"/>
    <w:rsid w:val="009456DA"/>
    <w:rsid w:val="00945872"/>
    <w:rsid w:val="0094595D"/>
    <w:rsid w:val="00945CC4"/>
    <w:rsid w:val="009460C8"/>
    <w:rsid w:val="00946433"/>
    <w:rsid w:val="0094673B"/>
    <w:rsid w:val="00946905"/>
    <w:rsid w:val="00946957"/>
    <w:rsid w:val="009469BF"/>
    <w:rsid w:val="00946F59"/>
    <w:rsid w:val="00946FF0"/>
    <w:rsid w:val="0094729F"/>
    <w:rsid w:val="00947C80"/>
    <w:rsid w:val="00947C94"/>
    <w:rsid w:val="00947CB5"/>
    <w:rsid w:val="00947ECB"/>
    <w:rsid w:val="00950057"/>
    <w:rsid w:val="00950092"/>
    <w:rsid w:val="00950125"/>
    <w:rsid w:val="00950185"/>
    <w:rsid w:val="00950341"/>
    <w:rsid w:val="00950872"/>
    <w:rsid w:val="00950B78"/>
    <w:rsid w:val="00950DF0"/>
    <w:rsid w:val="00950F2F"/>
    <w:rsid w:val="009511C2"/>
    <w:rsid w:val="009512AD"/>
    <w:rsid w:val="00951432"/>
    <w:rsid w:val="0095148B"/>
    <w:rsid w:val="00951B27"/>
    <w:rsid w:val="00951E77"/>
    <w:rsid w:val="00952513"/>
    <w:rsid w:val="009526A2"/>
    <w:rsid w:val="00952B8C"/>
    <w:rsid w:val="00952C94"/>
    <w:rsid w:val="00952F1A"/>
    <w:rsid w:val="00953409"/>
    <w:rsid w:val="009537DE"/>
    <w:rsid w:val="009539B2"/>
    <w:rsid w:val="00954559"/>
    <w:rsid w:val="00954731"/>
    <w:rsid w:val="0095484D"/>
    <w:rsid w:val="00954879"/>
    <w:rsid w:val="0095488B"/>
    <w:rsid w:val="0095493E"/>
    <w:rsid w:val="00955097"/>
    <w:rsid w:val="00955234"/>
    <w:rsid w:val="009552E6"/>
    <w:rsid w:val="0095535A"/>
    <w:rsid w:val="00955AEC"/>
    <w:rsid w:val="00956676"/>
    <w:rsid w:val="00956842"/>
    <w:rsid w:val="00956871"/>
    <w:rsid w:val="00956A8E"/>
    <w:rsid w:val="00956AE9"/>
    <w:rsid w:val="00956B00"/>
    <w:rsid w:val="00956C34"/>
    <w:rsid w:val="00960165"/>
    <w:rsid w:val="009606C7"/>
    <w:rsid w:val="00960A8D"/>
    <w:rsid w:val="00960AC4"/>
    <w:rsid w:val="00960F20"/>
    <w:rsid w:val="00960FB7"/>
    <w:rsid w:val="009617E3"/>
    <w:rsid w:val="00961EE7"/>
    <w:rsid w:val="009621A1"/>
    <w:rsid w:val="0096270C"/>
    <w:rsid w:val="00962A66"/>
    <w:rsid w:val="009633E3"/>
    <w:rsid w:val="00963869"/>
    <w:rsid w:val="00963895"/>
    <w:rsid w:val="0096398D"/>
    <w:rsid w:val="00964178"/>
    <w:rsid w:val="0096432D"/>
    <w:rsid w:val="009644D4"/>
    <w:rsid w:val="009650C8"/>
    <w:rsid w:val="00966138"/>
    <w:rsid w:val="00966169"/>
    <w:rsid w:val="009662CD"/>
    <w:rsid w:val="00966412"/>
    <w:rsid w:val="009668A2"/>
    <w:rsid w:val="00967122"/>
    <w:rsid w:val="00967591"/>
    <w:rsid w:val="00967849"/>
    <w:rsid w:val="0096797D"/>
    <w:rsid w:val="00967CC1"/>
    <w:rsid w:val="009701E0"/>
    <w:rsid w:val="00970270"/>
    <w:rsid w:val="00970E0E"/>
    <w:rsid w:val="00970E31"/>
    <w:rsid w:val="00971573"/>
    <w:rsid w:val="009719B7"/>
    <w:rsid w:val="009719D3"/>
    <w:rsid w:val="0097221F"/>
    <w:rsid w:val="009723D3"/>
    <w:rsid w:val="00972456"/>
    <w:rsid w:val="009724CF"/>
    <w:rsid w:val="009724F0"/>
    <w:rsid w:val="00972822"/>
    <w:rsid w:val="009728FB"/>
    <w:rsid w:val="00972FCB"/>
    <w:rsid w:val="0097375C"/>
    <w:rsid w:val="00974682"/>
    <w:rsid w:val="00974B9D"/>
    <w:rsid w:val="00974E06"/>
    <w:rsid w:val="00974F65"/>
    <w:rsid w:val="009751B1"/>
    <w:rsid w:val="0097546A"/>
    <w:rsid w:val="009756E2"/>
    <w:rsid w:val="00975B30"/>
    <w:rsid w:val="00976217"/>
    <w:rsid w:val="00976287"/>
    <w:rsid w:val="00976776"/>
    <w:rsid w:val="00976C8F"/>
    <w:rsid w:val="00977395"/>
    <w:rsid w:val="009773A4"/>
    <w:rsid w:val="009775D9"/>
    <w:rsid w:val="00977660"/>
    <w:rsid w:val="00977D97"/>
    <w:rsid w:val="0098049D"/>
    <w:rsid w:val="009804A7"/>
    <w:rsid w:val="00980541"/>
    <w:rsid w:val="0098061E"/>
    <w:rsid w:val="00980664"/>
    <w:rsid w:val="009810EE"/>
    <w:rsid w:val="00981579"/>
    <w:rsid w:val="00981B51"/>
    <w:rsid w:val="00981CFB"/>
    <w:rsid w:val="00982041"/>
    <w:rsid w:val="00982100"/>
    <w:rsid w:val="009823D1"/>
    <w:rsid w:val="00982487"/>
    <w:rsid w:val="009824BE"/>
    <w:rsid w:val="009826AA"/>
    <w:rsid w:val="0098273D"/>
    <w:rsid w:val="009827B7"/>
    <w:rsid w:val="009827D6"/>
    <w:rsid w:val="009828EE"/>
    <w:rsid w:val="0098290E"/>
    <w:rsid w:val="00982A9E"/>
    <w:rsid w:val="00982CDC"/>
    <w:rsid w:val="00982D53"/>
    <w:rsid w:val="00982D67"/>
    <w:rsid w:val="009832C8"/>
    <w:rsid w:val="00983323"/>
    <w:rsid w:val="00983423"/>
    <w:rsid w:val="00983518"/>
    <w:rsid w:val="00983645"/>
    <w:rsid w:val="009837B6"/>
    <w:rsid w:val="00983BA3"/>
    <w:rsid w:val="0098426A"/>
    <w:rsid w:val="0098489F"/>
    <w:rsid w:val="009848C2"/>
    <w:rsid w:val="0098500A"/>
    <w:rsid w:val="009857DF"/>
    <w:rsid w:val="00985D1E"/>
    <w:rsid w:val="00985E02"/>
    <w:rsid w:val="00986067"/>
    <w:rsid w:val="0098629E"/>
    <w:rsid w:val="009865D7"/>
    <w:rsid w:val="00986C81"/>
    <w:rsid w:val="00986FBB"/>
    <w:rsid w:val="0098763A"/>
    <w:rsid w:val="0098768E"/>
    <w:rsid w:val="00987ABE"/>
    <w:rsid w:val="00987D84"/>
    <w:rsid w:val="00987FED"/>
    <w:rsid w:val="009904BC"/>
    <w:rsid w:val="0099079B"/>
    <w:rsid w:val="00990853"/>
    <w:rsid w:val="00990AEB"/>
    <w:rsid w:val="00990C2D"/>
    <w:rsid w:val="00991301"/>
    <w:rsid w:val="00991726"/>
    <w:rsid w:val="00991AFE"/>
    <w:rsid w:val="00991D0D"/>
    <w:rsid w:val="0099203F"/>
    <w:rsid w:val="009924A0"/>
    <w:rsid w:val="0099260D"/>
    <w:rsid w:val="00992825"/>
    <w:rsid w:val="0099292F"/>
    <w:rsid w:val="00992AEB"/>
    <w:rsid w:val="00992B1E"/>
    <w:rsid w:val="00992C64"/>
    <w:rsid w:val="00992C81"/>
    <w:rsid w:val="00992D0F"/>
    <w:rsid w:val="00992DCC"/>
    <w:rsid w:val="00992E13"/>
    <w:rsid w:val="00992EAE"/>
    <w:rsid w:val="009931F7"/>
    <w:rsid w:val="00993211"/>
    <w:rsid w:val="009933BB"/>
    <w:rsid w:val="00993689"/>
    <w:rsid w:val="0099394F"/>
    <w:rsid w:val="00993DCD"/>
    <w:rsid w:val="009941F1"/>
    <w:rsid w:val="0099443C"/>
    <w:rsid w:val="009947BF"/>
    <w:rsid w:val="0099492E"/>
    <w:rsid w:val="00994B85"/>
    <w:rsid w:val="0099518D"/>
    <w:rsid w:val="00995245"/>
    <w:rsid w:val="009960A0"/>
    <w:rsid w:val="00996463"/>
    <w:rsid w:val="00996E47"/>
    <w:rsid w:val="00996FB7"/>
    <w:rsid w:val="0099741F"/>
    <w:rsid w:val="00997492"/>
    <w:rsid w:val="0099756D"/>
    <w:rsid w:val="00997E7B"/>
    <w:rsid w:val="009A0486"/>
    <w:rsid w:val="009A0F81"/>
    <w:rsid w:val="009A10DE"/>
    <w:rsid w:val="009A1209"/>
    <w:rsid w:val="009A1374"/>
    <w:rsid w:val="009A13E9"/>
    <w:rsid w:val="009A19AE"/>
    <w:rsid w:val="009A19CE"/>
    <w:rsid w:val="009A1E18"/>
    <w:rsid w:val="009A2069"/>
    <w:rsid w:val="009A261B"/>
    <w:rsid w:val="009A27EC"/>
    <w:rsid w:val="009A2CDA"/>
    <w:rsid w:val="009A2E5B"/>
    <w:rsid w:val="009A30B7"/>
    <w:rsid w:val="009A31D2"/>
    <w:rsid w:val="009A3239"/>
    <w:rsid w:val="009A3C66"/>
    <w:rsid w:val="009A45EA"/>
    <w:rsid w:val="009A4803"/>
    <w:rsid w:val="009A4811"/>
    <w:rsid w:val="009A4A33"/>
    <w:rsid w:val="009A4B9F"/>
    <w:rsid w:val="009A514A"/>
    <w:rsid w:val="009A51B6"/>
    <w:rsid w:val="009A554C"/>
    <w:rsid w:val="009A560D"/>
    <w:rsid w:val="009A5916"/>
    <w:rsid w:val="009A5BB7"/>
    <w:rsid w:val="009A5DC0"/>
    <w:rsid w:val="009A5F17"/>
    <w:rsid w:val="009A628D"/>
    <w:rsid w:val="009A62B4"/>
    <w:rsid w:val="009A6561"/>
    <w:rsid w:val="009A668C"/>
    <w:rsid w:val="009A69BC"/>
    <w:rsid w:val="009A6F2D"/>
    <w:rsid w:val="009A6FC9"/>
    <w:rsid w:val="009A7092"/>
    <w:rsid w:val="009A75E9"/>
    <w:rsid w:val="009A764B"/>
    <w:rsid w:val="009A7690"/>
    <w:rsid w:val="009A7711"/>
    <w:rsid w:val="009A7A58"/>
    <w:rsid w:val="009A7CD6"/>
    <w:rsid w:val="009B020C"/>
    <w:rsid w:val="009B05C3"/>
    <w:rsid w:val="009B0638"/>
    <w:rsid w:val="009B0759"/>
    <w:rsid w:val="009B075F"/>
    <w:rsid w:val="009B077B"/>
    <w:rsid w:val="009B085E"/>
    <w:rsid w:val="009B0BF6"/>
    <w:rsid w:val="009B0E02"/>
    <w:rsid w:val="009B1243"/>
    <w:rsid w:val="009B17E7"/>
    <w:rsid w:val="009B1AB4"/>
    <w:rsid w:val="009B1E89"/>
    <w:rsid w:val="009B1EE6"/>
    <w:rsid w:val="009B2543"/>
    <w:rsid w:val="009B270F"/>
    <w:rsid w:val="009B277C"/>
    <w:rsid w:val="009B28DC"/>
    <w:rsid w:val="009B2999"/>
    <w:rsid w:val="009B3215"/>
    <w:rsid w:val="009B3BEF"/>
    <w:rsid w:val="009B3D7E"/>
    <w:rsid w:val="009B3E14"/>
    <w:rsid w:val="009B4182"/>
    <w:rsid w:val="009B4A87"/>
    <w:rsid w:val="009B4E6A"/>
    <w:rsid w:val="009B4F0D"/>
    <w:rsid w:val="009B5787"/>
    <w:rsid w:val="009B585A"/>
    <w:rsid w:val="009B5A8C"/>
    <w:rsid w:val="009B5ABB"/>
    <w:rsid w:val="009B5C29"/>
    <w:rsid w:val="009B5E9D"/>
    <w:rsid w:val="009B5FDE"/>
    <w:rsid w:val="009B6575"/>
    <w:rsid w:val="009B664F"/>
    <w:rsid w:val="009B67D2"/>
    <w:rsid w:val="009B6A45"/>
    <w:rsid w:val="009B6F30"/>
    <w:rsid w:val="009B70B6"/>
    <w:rsid w:val="009B70FF"/>
    <w:rsid w:val="009B7213"/>
    <w:rsid w:val="009B731D"/>
    <w:rsid w:val="009B765F"/>
    <w:rsid w:val="009B7A05"/>
    <w:rsid w:val="009B7DD6"/>
    <w:rsid w:val="009C01C4"/>
    <w:rsid w:val="009C0342"/>
    <w:rsid w:val="009C07F8"/>
    <w:rsid w:val="009C0907"/>
    <w:rsid w:val="009C0985"/>
    <w:rsid w:val="009C0C53"/>
    <w:rsid w:val="009C1E39"/>
    <w:rsid w:val="009C1FEA"/>
    <w:rsid w:val="009C21E5"/>
    <w:rsid w:val="009C2628"/>
    <w:rsid w:val="009C2B31"/>
    <w:rsid w:val="009C2CB8"/>
    <w:rsid w:val="009C31E8"/>
    <w:rsid w:val="009C3508"/>
    <w:rsid w:val="009C36E6"/>
    <w:rsid w:val="009C38DF"/>
    <w:rsid w:val="009C3C2E"/>
    <w:rsid w:val="009C3EEE"/>
    <w:rsid w:val="009C4051"/>
    <w:rsid w:val="009C42DD"/>
    <w:rsid w:val="009C4635"/>
    <w:rsid w:val="009C4C2E"/>
    <w:rsid w:val="009C5C68"/>
    <w:rsid w:val="009C649B"/>
    <w:rsid w:val="009C65F8"/>
    <w:rsid w:val="009C67B8"/>
    <w:rsid w:val="009C6D27"/>
    <w:rsid w:val="009C6E04"/>
    <w:rsid w:val="009C6E85"/>
    <w:rsid w:val="009C70B5"/>
    <w:rsid w:val="009C75E3"/>
    <w:rsid w:val="009C776D"/>
    <w:rsid w:val="009C7774"/>
    <w:rsid w:val="009C793A"/>
    <w:rsid w:val="009C7FBA"/>
    <w:rsid w:val="009D037D"/>
    <w:rsid w:val="009D065C"/>
    <w:rsid w:val="009D0752"/>
    <w:rsid w:val="009D0C5C"/>
    <w:rsid w:val="009D1062"/>
    <w:rsid w:val="009D1A4A"/>
    <w:rsid w:val="009D1BEF"/>
    <w:rsid w:val="009D1C99"/>
    <w:rsid w:val="009D1DD4"/>
    <w:rsid w:val="009D1E00"/>
    <w:rsid w:val="009D21FE"/>
    <w:rsid w:val="009D2F3C"/>
    <w:rsid w:val="009D348A"/>
    <w:rsid w:val="009D34DF"/>
    <w:rsid w:val="009D3A37"/>
    <w:rsid w:val="009D3B69"/>
    <w:rsid w:val="009D3F04"/>
    <w:rsid w:val="009D427A"/>
    <w:rsid w:val="009D4594"/>
    <w:rsid w:val="009D4AA2"/>
    <w:rsid w:val="009D4C56"/>
    <w:rsid w:val="009D55F7"/>
    <w:rsid w:val="009D57CC"/>
    <w:rsid w:val="009D57F0"/>
    <w:rsid w:val="009D5B1B"/>
    <w:rsid w:val="009D6067"/>
    <w:rsid w:val="009D60B6"/>
    <w:rsid w:val="009D62C3"/>
    <w:rsid w:val="009D62D4"/>
    <w:rsid w:val="009D63E8"/>
    <w:rsid w:val="009D738E"/>
    <w:rsid w:val="009D7934"/>
    <w:rsid w:val="009D7A70"/>
    <w:rsid w:val="009D7BE5"/>
    <w:rsid w:val="009E044F"/>
    <w:rsid w:val="009E04D6"/>
    <w:rsid w:val="009E0844"/>
    <w:rsid w:val="009E0963"/>
    <w:rsid w:val="009E0A8F"/>
    <w:rsid w:val="009E117F"/>
    <w:rsid w:val="009E1229"/>
    <w:rsid w:val="009E14CB"/>
    <w:rsid w:val="009E15BC"/>
    <w:rsid w:val="009E1755"/>
    <w:rsid w:val="009E17E4"/>
    <w:rsid w:val="009E18C5"/>
    <w:rsid w:val="009E1A46"/>
    <w:rsid w:val="009E22E2"/>
    <w:rsid w:val="009E2680"/>
    <w:rsid w:val="009E271F"/>
    <w:rsid w:val="009E2F2D"/>
    <w:rsid w:val="009E2FCB"/>
    <w:rsid w:val="009E301E"/>
    <w:rsid w:val="009E314A"/>
    <w:rsid w:val="009E3275"/>
    <w:rsid w:val="009E349E"/>
    <w:rsid w:val="009E34D7"/>
    <w:rsid w:val="009E35DC"/>
    <w:rsid w:val="009E3AAE"/>
    <w:rsid w:val="009E3AE5"/>
    <w:rsid w:val="009E3B8F"/>
    <w:rsid w:val="009E3D1D"/>
    <w:rsid w:val="009E3E55"/>
    <w:rsid w:val="009E3EF7"/>
    <w:rsid w:val="009E40C3"/>
    <w:rsid w:val="009E42AF"/>
    <w:rsid w:val="009E449C"/>
    <w:rsid w:val="009E4661"/>
    <w:rsid w:val="009E4BB0"/>
    <w:rsid w:val="009E4D88"/>
    <w:rsid w:val="009E5079"/>
    <w:rsid w:val="009E5571"/>
    <w:rsid w:val="009E570B"/>
    <w:rsid w:val="009E5CD2"/>
    <w:rsid w:val="009E5DB8"/>
    <w:rsid w:val="009E6012"/>
    <w:rsid w:val="009E676F"/>
    <w:rsid w:val="009E6919"/>
    <w:rsid w:val="009E6ADF"/>
    <w:rsid w:val="009E6C58"/>
    <w:rsid w:val="009E6E5A"/>
    <w:rsid w:val="009E73DF"/>
    <w:rsid w:val="009E76AC"/>
    <w:rsid w:val="009E7DEF"/>
    <w:rsid w:val="009E7F67"/>
    <w:rsid w:val="009F0B69"/>
    <w:rsid w:val="009F10D0"/>
    <w:rsid w:val="009F1734"/>
    <w:rsid w:val="009F1E17"/>
    <w:rsid w:val="009F1EB0"/>
    <w:rsid w:val="009F203E"/>
    <w:rsid w:val="009F20C0"/>
    <w:rsid w:val="009F2172"/>
    <w:rsid w:val="009F2269"/>
    <w:rsid w:val="009F2305"/>
    <w:rsid w:val="009F237F"/>
    <w:rsid w:val="009F2747"/>
    <w:rsid w:val="009F2923"/>
    <w:rsid w:val="009F29F5"/>
    <w:rsid w:val="009F2A2C"/>
    <w:rsid w:val="009F2AD3"/>
    <w:rsid w:val="009F2C34"/>
    <w:rsid w:val="009F2F48"/>
    <w:rsid w:val="009F3AF2"/>
    <w:rsid w:val="009F3CDD"/>
    <w:rsid w:val="009F44D0"/>
    <w:rsid w:val="009F45F9"/>
    <w:rsid w:val="009F4696"/>
    <w:rsid w:val="009F4A98"/>
    <w:rsid w:val="009F4C54"/>
    <w:rsid w:val="009F4CB2"/>
    <w:rsid w:val="009F4F27"/>
    <w:rsid w:val="009F5497"/>
    <w:rsid w:val="009F5642"/>
    <w:rsid w:val="009F5945"/>
    <w:rsid w:val="009F5B52"/>
    <w:rsid w:val="009F602C"/>
    <w:rsid w:val="009F63A4"/>
    <w:rsid w:val="009F6BDF"/>
    <w:rsid w:val="009F6D3B"/>
    <w:rsid w:val="009F6E86"/>
    <w:rsid w:val="009F756C"/>
    <w:rsid w:val="009F7BDB"/>
    <w:rsid w:val="009F7F20"/>
    <w:rsid w:val="00A005A6"/>
    <w:rsid w:val="00A005B9"/>
    <w:rsid w:val="00A00A69"/>
    <w:rsid w:val="00A00AD2"/>
    <w:rsid w:val="00A00FA8"/>
    <w:rsid w:val="00A01134"/>
    <w:rsid w:val="00A011B4"/>
    <w:rsid w:val="00A01909"/>
    <w:rsid w:val="00A0195C"/>
    <w:rsid w:val="00A01B6E"/>
    <w:rsid w:val="00A01DDD"/>
    <w:rsid w:val="00A01F15"/>
    <w:rsid w:val="00A01F3C"/>
    <w:rsid w:val="00A01F90"/>
    <w:rsid w:val="00A02791"/>
    <w:rsid w:val="00A02BAB"/>
    <w:rsid w:val="00A02F12"/>
    <w:rsid w:val="00A02F94"/>
    <w:rsid w:val="00A034C7"/>
    <w:rsid w:val="00A03627"/>
    <w:rsid w:val="00A03684"/>
    <w:rsid w:val="00A043D7"/>
    <w:rsid w:val="00A043FF"/>
    <w:rsid w:val="00A044E9"/>
    <w:rsid w:val="00A0481F"/>
    <w:rsid w:val="00A04B6E"/>
    <w:rsid w:val="00A04C87"/>
    <w:rsid w:val="00A04C95"/>
    <w:rsid w:val="00A057F0"/>
    <w:rsid w:val="00A05A8B"/>
    <w:rsid w:val="00A05F43"/>
    <w:rsid w:val="00A063C5"/>
    <w:rsid w:val="00A066EF"/>
    <w:rsid w:val="00A06955"/>
    <w:rsid w:val="00A06AF8"/>
    <w:rsid w:val="00A0774D"/>
    <w:rsid w:val="00A07E0D"/>
    <w:rsid w:val="00A07E46"/>
    <w:rsid w:val="00A07FDB"/>
    <w:rsid w:val="00A102E5"/>
    <w:rsid w:val="00A1030A"/>
    <w:rsid w:val="00A104F0"/>
    <w:rsid w:val="00A1157F"/>
    <w:rsid w:val="00A11A37"/>
    <w:rsid w:val="00A11EFE"/>
    <w:rsid w:val="00A12617"/>
    <w:rsid w:val="00A12C8C"/>
    <w:rsid w:val="00A13045"/>
    <w:rsid w:val="00A1308D"/>
    <w:rsid w:val="00A13159"/>
    <w:rsid w:val="00A13389"/>
    <w:rsid w:val="00A1376E"/>
    <w:rsid w:val="00A139DB"/>
    <w:rsid w:val="00A13C9C"/>
    <w:rsid w:val="00A13D0F"/>
    <w:rsid w:val="00A13DA2"/>
    <w:rsid w:val="00A13DB8"/>
    <w:rsid w:val="00A13E21"/>
    <w:rsid w:val="00A14179"/>
    <w:rsid w:val="00A14321"/>
    <w:rsid w:val="00A143E4"/>
    <w:rsid w:val="00A14532"/>
    <w:rsid w:val="00A149C9"/>
    <w:rsid w:val="00A14DAB"/>
    <w:rsid w:val="00A15CB9"/>
    <w:rsid w:val="00A16091"/>
    <w:rsid w:val="00A1627C"/>
    <w:rsid w:val="00A16AB4"/>
    <w:rsid w:val="00A16B5D"/>
    <w:rsid w:val="00A16DC3"/>
    <w:rsid w:val="00A16E9C"/>
    <w:rsid w:val="00A16EAB"/>
    <w:rsid w:val="00A175B2"/>
    <w:rsid w:val="00A17C1C"/>
    <w:rsid w:val="00A17CBD"/>
    <w:rsid w:val="00A17DAB"/>
    <w:rsid w:val="00A17F77"/>
    <w:rsid w:val="00A200CC"/>
    <w:rsid w:val="00A2099A"/>
    <w:rsid w:val="00A20BF7"/>
    <w:rsid w:val="00A20F9A"/>
    <w:rsid w:val="00A20FC1"/>
    <w:rsid w:val="00A21438"/>
    <w:rsid w:val="00A2178E"/>
    <w:rsid w:val="00A2186E"/>
    <w:rsid w:val="00A21906"/>
    <w:rsid w:val="00A21927"/>
    <w:rsid w:val="00A21A66"/>
    <w:rsid w:val="00A21F5B"/>
    <w:rsid w:val="00A221E6"/>
    <w:rsid w:val="00A22C8B"/>
    <w:rsid w:val="00A22E8C"/>
    <w:rsid w:val="00A230E1"/>
    <w:rsid w:val="00A232D3"/>
    <w:rsid w:val="00A235DB"/>
    <w:rsid w:val="00A2380A"/>
    <w:rsid w:val="00A23A1E"/>
    <w:rsid w:val="00A23A82"/>
    <w:rsid w:val="00A23EAC"/>
    <w:rsid w:val="00A2443C"/>
    <w:rsid w:val="00A24550"/>
    <w:rsid w:val="00A247E5"/>
    <w:rsid w:val="00A2488C"/>
    <w:rsid w:val="00A24FAA"/>
    <w:rsid w:val="00A25105"/>
    <w:rsid w:val="00A2546C"/>
    <w:rsid w:val="00A25BE6"/>
    <w:rsid w:val="00A25D39"/>
    <w:rsid w:val="00A25FDA"/>
    <w:rsid w:val="00A2612D"/>
    <w:rsid w:val="00A26A1C"/>
    <w:rsid w:val="00A2719C"/>
    <w:rsid w:val="00A274E7"/>
    <w:rsid w:val="00A276A0"/>
    <w:rsid w:val="00A277DA"/>
    <w:rsid w:val="00A27942"/>
    <w:rsid w:val="00A27A96"/>
    <w:rsid w:val="00A30344"/>
    <w:rsid w:val="00A30881"/>
    <w:rsid w:val="00A30C1C"/>
    <w:rsid w:val="00A30EE4"/>
    <w:rsid w:val="00A30F5C"/>
    <w:rsid w:val="00A31540"/>
    <w:rsid w:val="00A3164A"/>
    <w:rsid w:val="00A317C0"/>
    <w:rsid w:val="00A321F0"/>
    <w:rsid w:val="00A32246"/>
    <w:rsid w:val="00A3226E"/>
    <w:rsid w:val="00A32432"/>
    <w:rsid w:val="00A327DF"/>
    <w:rsid w:val="00A32D96"/>
    <w:rsid w:val="00A32E48"/>
    <w:rsid w:val="00A332D6"/>
    <w:rsid w:val="00A33671"/>
    <w:rsid w:val="00A342B1"/>
    <w:rsid w:val="00A34A67"/>
    <w:rsid w:val="00A34C30"/>
    <w:rsid w:val="00A34EB0"/>
    <w:rsid w:val="00A34F87"/>
    <w:rsid w:val="00A3520B"/>
    <w:rsid w:val="00A355BD"/>
    <w:rsid w:val="00A35727"/>
    <w:rsid w:val="00A35E54"/>
    <w:rsid w:val="00A364A2"/>
    <w:rsid w:val="00A37146"/>
    <w:rsid w:val="00A371C3"/>
    <w:rsid w:val="00A3733C"/>
    <w:rsid w:val="00A378A2"/>
    <w:rsid w:val="00A37BF2"/>
    <w:rsid w:val="00A37D59"/>
    <w:rsid w:val="00A37EEF"/>
    <w:rsid w:val="00A4030C"/>
    <w:rsid w:val="00A40503"/>
    <w:rsid w:val="00A40541"/>
    <w:rsid w:val="00A40655"/>
    <w:rsid w:val="00A4072F"/>
    <w:rsid w:val="00A40772"/>
    <w:rsid w:val="00A40B1D"/>
    <w:rsid w:val="00A40B9D"/>
    <w:rsid w:val="00A40CC3"/>
    <w:rsid w:val="00A40D30"/>
    <w:rsid w:val="00A41130"/>
    <w:rsid w:val="00A415A1"/>
    <w:rsid w:val="00A4180C"/>
    <w:rsid w:val="00A41886"/>
    <w:rsid w:val="00A4196C"/>
    <w:rsid w:val="00A41DD6"/>
    <w:rsid w:val="00A4209E"/>
    <w:rsid w:val="00A420B2"/>
    <w:rsid w:val="00A422F0"/>
    <w:rsid w:val="00A42315"/>
    <w:rsid w:val="00A4237D"/>
    <w:rsid w:val="00A423B9"/>
    <w:rsid w:val="00A42540"/>
    <w:rsid w:val="00A42775"/>
    <w:rsid w:val="00A42D83"/>
    <w:rsid w:val="00A4336C"/>
    <w:rsid w:val="00A4343B"/>
    <w:rsid w:val="00A43447"/>
    <w:rsid w:val="00A43588"/>
    <w:rsid w:val="00A437B3"/>
    <w:rsid w:val="00A439F3"/>
    <w:rsid w:val="00A43BC5"/>
    <w:rsid w:val="00A43D1B"/>
    <w:rsid w:val="00A4462D"/>
    <w:rsid w:val="00A446F8"/>
    <w:rsid w:val="00A4595E"/>
    <w:rsid w:val="00A45D99"/>
    <w:rsid w:val="00A4622D"/>
    <w:rsid w:val="00A462AC"/>
    <w:rsid w:val="00A46326"/>
    <w:rsid w:val="00A46465"/>
    <w:rsid w:val="00A46ACA"/>
    <w:rsid w:val="00A46B63"/>
    <w:rsid w:val="00A46DA6"/>
    <w:rsid w:val="00A46EA3"/>
    <w:rsid w:val="00A46ED0"/>
    <w:rsid w:val="00A477C7"/>
    <w:rsid w:val="00A4784F"/>
    <w:rsid w:val="00A47A43"/>
    <w:rsid w:val="00A47AE8"/>
    <w:rsid w:val="00A47DBE"/>
    <w:rsid w:val="00A47E33"/>
    <w:rsid w:val="00A47F33"/>
    <w:rsid w:val="00A50656"/>
    <w:rsid w:val="00A50918"/>
    <w:rsid w:val="00A50A52"/>
    <w:rsid w:val="00A51150"/>
    <w:rsid w:val="00A5158D"/>
    <w:rsid w:val="00A515DD"/>
    <w:rsid w:val="00A518CF"/>
    <w:rsid w:val="00A519B2"/>
    <w:rsid w:val="00A51FDD"/>
    <w:rsid w:val="00A526F2"/>
    <w:rsid w:val="00A52A2B"/>
    <w:rsid w:val="00A52AA9"/>
    <w:rsid w:val="00A52B1D"/>
    <w:rsid w:val="00A53131"/>
    <w:rsid w:val="00A5343E"/>
    <w:rsid w:val="00A53476"/>
    <w:rsid w:val="00A53AC6"/>
    <w:rsid w:val="00A541A8"/>
    <w:rsid w:val="00A5420E"/>
    <w:rsid w:val="00A542B6"/>
    <w:rsid w:val="00A5438B"/>
    <w:rsid w:val="00A54446"/>
    <w:rsid w:val="00A54480"/>
    <w:rsid w:val="00A54544"/>
    <w:rsid w:val="00A5464E"/>
    <w:rsid w:val="00A5479F"/>
    <w:rsid w:val="00A5495B"/>
    <w:rsid w:val="00A54E7D"/>
    <w:rsid w:val="00A54F33"/>
    <w:rsid w:val="00A54F7C"/>
    <w:rsid w:val="00A5503F"/>
    <w:rsid w:val="00A551ED"/>
    <w:rsid w:val="00A55207"/>
    <w:rsid w:val="00A553C8"/>
    <w:rsid w:val="00A556A3"/>
    <w:rsid w:val="00A557E8"/>
    <w:rsid w:val="00A55C88"/>
    <w:rsid w:val="00A55FB6"/>
    <w:rsid w:val="00A5611D"/>
    <w:rsid w:val="00A5629B"/>
    <w:rsid w:val="00A562EB"/>
    <w:rsid w:val="00A56AE6"/>
    <w:rsid w:val="00A56C42"/>
    <w:rsid w:val="00A56E5F"/>
    <w:rsid w:val="00A570F2"/>
    <w:rsid w:val="00A573DB"/>
    <w:rsid w:val="00A5757A"/>
    <w:rsid w:val="00A57825"/>
    <w:rsid w:val="00A60197"/>
    <w:rsid w:val="00A603CD"/>
    <w:rsid w:val="00A6042F"/>
    <w:rsid w:val="00A606A8"/>
    <w:rsid w:val="00A6085E"/>
    <w:rsid w:val="00A60B7B"/>
    <w:rsid w:val="00A60BA7"/>
    <w:rsid w:val="00A60BB0"/>
    <w:rsid w:val="00A60C45"/>
    <w:rsid w:val="00A61C68"/>
    <w:rsid w:val="00A61D60"/>
    <w:rsid w:val="00A61ED8"/>
    <w:rsid w:val="00A62015"/>
    <w:rsid w:val="00A62077"/>
    <w:rsid w:val="00A62534"/>
    <w:rsid w:val="00A62B57"/>
    <w:rsid w:val="00A635AF"/>
    <w:rsid w:val="00A638EC"/>
    <w:rsid w:val="00A63952"/>
    <w:rsid w:val="00A63B33"/>
    <w:rsid w:val="00A6407B"/>
    <w:rsid w:val="00A642EA"/>
    <w:rsid w:val="00A64356"/>
    <w:rsid w:val="00A647C7"/>
    <w:rsid w:val="00A64BB4"/>
    <w:rsid w:val="00A65359"/>
    <w:rsid w:val="00A6587A"/>
    <w:rsid w:val="00A65986"/>
    <w:rsid w:val="00A65A33"/>
    <w:rsid w:val="00A65A70"/>
    <w:rsid w:val="00A65AEA"/>
    <w:rsid w:val="00A65E3C"/>
    <w:rsid w:val="00A65FA6"/>
    <w:rsid w:val="00A6613D"/>
    <w:rsid w:val="00A661AC"/>
    <w:rsid w:val="00A66BD6"/>
    <w:rsid w:val="00A670DE"/>
    <w:rsid w:val="00A67102"/>
    <w:rsid w:val="00A6712B"/>
    <w:rsid w:val="00A6745C"/>
    <w:rsid w:val="00A67957"/>
    <w:rsid w:val="00A70534"/>
    <w:rsid w:val="00A70878"/>
    <w:rsid w:val="00A709A9"/>
    <w:rsid w:val="00A709B6"/>
    <w:rsid w:val="00A709BE"/>
    <w:rsid w:val="00A70B31"/>
    <w:rsid w:val="00A70D0D"/>
    <w:rsid w:val="00A70D53"/>
    <w:rsid w:val="00A7109F"/>
    <w:rsid w:val="00A714DE"/>
    <w:rsid w:val="00A716EA"/>
    <w:rsid w:val="00A717EA"/>
    <w:rsid w:val="00A718A0"/>
    <w:rsid w:val="00A718EA"/>
    <w:rsid w:val="00A71A22"/>
    <w:rsid w:val="00A71AB3"/>
    <w:rsid w:val="00A71FB9"/>
    <w:rsid w:val="00A71FBC"/>
    <w:rsid w:val="00A72515"/>
    <w:rsid w:val="00A72829"/>
    <w:rsid w:val="00A72E64"/>
    <w:rsid w:val="00A73A2E"/>
    <w:rsid w:val="00A73F7B"/>
    <w:rsid w:val="00A7411E"/>
    <w:rsid w:val="00A74459"/>
    <w:rsid w:val="00A746F6"/>
    <w:rsid w:val="00A74C81"/>
    <w:rsid w:val="00A74CB9"/>
    <w:rsid w:val="00A75019"/>
    <w:rsid w:val="00A7557E"/>
    <w:rsid w:val="00A757B6"/>
    <w:rsid w:val="00A75818"/>
    <w:rsid w:val="00A758AC"/>
    <w:rsid w:val="00A758CC"/>
    <w:rsid w:val="00A75E69"/>
    <w:rsid w:val="00A76264"/>
    <w:rsid w:val="00A7630D"/>
    <w:rsid w:val="00A764E0"/>
    <w:rsid w:val="00A768C0"/>
    <w:rsid w:val="00A768CD"/>
    <w:rsid w:val="00A76D7C"/>
    <w:rsid w:val="00A76EAD"/>
    <w:rsid w:val="00A76EBF"/>
    <w:rsid w:val="00A7705B"/>
    <w:rsid w:val="00A77364"/>
    <w:rsid w:val="00A77426"/>
    <w:rsid w:val="00A774D8"/>
    <w:rsid w:val="00A77723"/>
    <w:rsid w:val="00A77A6D"/>
    <w:rsid w:val="00A77D36"/>
    <w:rsid w:val="00A800FF"/>
    <w:rsid w:val="00A801DF"/>
    <w:rsid w:val="00A8027F"/>
    <w:rsid w:val="00A807DF"/>
    <w:rsid w:val="00A809D9"/>
    <w:rsid w:val="00A80A28"/>
    <w:rsid w:val="00A80B62"/>
    <w:rsid w:val="00A80C2E"/>
    <w:rsid w:val="00A80FD3"/>
    <w:rsid w:val="00A81030"/>
    <w:rsid w:val="00A810B1"/>
    <w:rsid w:val="00A8148E"/>
    <w:rsid w:val="00A8183A"/>
    <w:rsid w:val="00A81BED"/>
    <w:rsid w:val="00A81C4F"/>
    <w:rsid w:val="00A82039"/>
    <w:rsid w:val="00A820DA"/>
    <w:rsid w:val="00A82358"/>
    <w:rsid w:val="00A829B3"/>
    <w:rsid w:val="00A829B8"/>
    <w:rsid w:val="00A82CE1"/>
    <w:rsid w:val="00A83335"/>
    <w:rsid w:val="00A8352A"/>
    <w:rsid w:val="00A8357B"/>
    <w:rsid w:val="00A837C5"/>
    <w:rsid w:val="00A83B14"/>
    <w:rsid w:val="00A84646"/>
    <w:rsid w:val="00A8470B"/>
    <w:rsid w:val="00A84736"/>
    <w:rsid w:val="00A84C6D"/>
    <w:rsid w:val="00A84E28"/>
    <w:rsid w:val="00A84E38"/>
    <w:rsid w:val="00A850CB"/>
    <w:rsid w:val="00A85146"/>
    <w:rsid w:val="00A85252"/>
    <w:rsid w:val="00A85278"/>
    <w:rsid w:val="00A85473"/>
    <w:rsid w:val="00A85787"/>
    <w:rsid w:val="00A8593A"/>
    <w:rsid w:val="00A85DC7"/>
    <w:rsid w:val="00A85DCD"/>
    <w:rsid w:val="00A85F34"/>
    <w:rsid w:val="00A865F6"/>
    <w:rsid w:val="00A8679A"/>
    <w:rsid w:val="00A86890"/>
    <w:rsid w:val="00A871D2"/>
    <w:rsid w:val="00A87209"/>
    <w:rsid w:val="00A87212"/>
    <w:rsid w:val="00A876DC"/>
    <w:rsid w:val="00A87985"/>
    <w:rsid w:val="00A879B2"/>
    <w:rsid w:val="00A87B9D"/>
    <w:rsid w:val="00A87E5C"/>
    <w:rsid w:val="00A9008F"/>
    <w:rsid w:val="00A90730"/>
    <w:rsid w:val="00A90C55"/>
    <w:rsid w:val="00A90EAF"/>
    <w:rsid w:val="00A90ED7"/>
    <w:rsid w:val="00A91588"/>
    <w:rsid w:val="00A91B16"/>
    <w:rsid w:val="00A92014"/>
    <w:rsid w:val="00A922D0"/>
    <w:rsid w:val="00A9302B"/>
    <w:rsid w:val="00A93043"/>
    <w:rsid w:val="00A933B1"/>
    <w:rsid w:val="00A93454"/>
    <w:rsid w:val="00A934A4"/>
    <w:rsid w:val="00A934D0"/>
    <w:rsid w:val="00A93598"/>
    <w:rsid w:val="00A93636"/>
    <w:rsid w:val="00A93830"/>
    <w:rsid w:val="00A93C22"/>
    <w:rsid w:val="00A93C77"/>
    <w:rsid w:val="00A93EC1"/>
    <w:rsid w:val="00A94ADA"/>
    <w:rsid w:val="00A94BB4"/>
    <w:rsid w:val="00A94C5F"/>
    <w:rsid w:val="00A954AB"/>
    <w:rsid w:val="00A95554"/>
    <w:rsid w:val="00A958EB"/>
    <w:rsid w:val="00A95B2B"/>
    <w:rsid w:val="00A95B3D"/>
    <w:rsid w:val="00A95B80"/>
    <w:rsid w:val="00A96138"/>
    <w:rsid w:val="00A96889"/>
    <w:rsid w:val="00A96B55"/>
    <w:rsid w:val="00A96F94"/>
    <w:rsid w:val="00A97497"/>
    <w:rsid w:val="00A977C7"/>
    <w:rsid w:val="00A97AE1"/>
    <w:rsid w:val="00A97F3B"/>
    <w:rsid w:val="00AA0002"/>
    <w:rsid w:val="00AA0416"/>
    <w:rsid w:val="00AA04A9"/>
    <w:rsid w:val="00AA0974"/>
    <w:rsid w:val="00AA0B72"/>
    <w:rsid w:val="00AA0C3C"/>
    <w:rsid w:val="00AA0EEB"/>
    <w:rsid w:val="00AA10C7"/>
    <w:rsid w:val="00AA12F3"/>
    <w:rsid w:val="00AA14CE"/>
    <w:rsid w:val="00AA1954"/>
    <w:rsid w:val="00AA1A51"/>
    <w:rsid w:val="00AA1B72"/>
    <w:rsid w:val="00AA2246"/>
    <w:rsid w:val="00AA22BA"/>
    <w:rsid w:val="00AA2325"/>
    <w:rsid w:val="00AA2A4F"/>
    <w:rsid w:val="00AA2C4A"/>
    <w:rsid w:val="00AA31C3"/>
    <w:rsid w:val="00AA35A0"/>
    <w:rsid w:val="00AA3985"/>
    <w:rsid w:val="00AA3C4A"/>
    <w:rsid w:val="00AA4066"/>
    <w:rsid w:val="00AA491A"/>
    <w:rsid w:val="00AA4A6F"/>
    <w:rsid w:val="00AA4C1A"/>
    <w:rsid w:val="00AA512E"/>
    <w:rsid w:val="00AA541F"/>
    <w:rsid w:val="00AA5BA9"/>
    <w:rsid w:val="00AA5C58"/>
    <w:rsid w:val="00AA5D99"/>
    <w:rsid w:val="00AA5E78"/>
    <w:rsid w:val="00AA64E9"/>
    <w:rsid w:val="00AA67B0"/>
    <w:rsid w:val="00AA67ED"/>
    <w:rsid w:val="00AA7655"/>
    <w:rsid w:val="00AA7DAB"/>
    <w:rsid w:val="00AB01C5"/>
    <w:rsid w:val="00AB04FD"/>
    <w:rsid w:val="00AB0602"/>
    <w:rsid w:val="00AB061B"/>
    <w:rsid w:val="00AB06A6"/>
    <w:rsid w:val="00AB0B35"/>
    <w:rsid w:val="00AB0DC5"/>
    <w:rsid w:val="00AB1177"/>
    <w:rsid w:val="00AB19DD"/>
    <w:rsid w:val="00AB1D83"/>
    <w:rsid w:val="00AB1E72"/>
    <w:rsid w:val="00AB1FD5"/>
    <w:rsid w:val="00AB2152"/>
    <w:rsid w:val="00AB2D2F"/>
    <w:rsid w:val="00AB3158"/>
    <w:rsid w:val="00AB319A"/>
    <w:rsid w:val="00AB3202"/>
    <w:rsid w:val="00AB35DF"/>
    <w:rsid w:val="00AB36F8"/>
    <w:rsid w:val="00AB3CEE"/>
    <w:rsid w:val="00AB3E21"/>
    <w:rsid w:val="00AB3F37"/>
    <w:rsid w:val="00AB40EB"/>
    <w:rsid w:val="00AB4283"/>
    <w:rsid w:val="00AB49BD"/>
    <w:rsid w:val="00AB4A1A"/>
    <w:rsid w:val="00AB4A41"/>
    <w:rsid w:val="00AB4C4C"/>
    <w:rsid w:val="00AB5040"/>
    <w:rsid w:val="00AB539A"/>
    <w:rsid w:val="00AB5C4D"/>
    <w:rsid w:val="00AB62CD"/>
    <w:rsid w:val="00AB6351"/>
    <w:rsid w:val="00AB63C1"/>
    <w:rsid w:val="00AB66D9"/>
    <w:rsid w:val="00AB6725"/>
    <w:rsid w:val="00AB6CBA"/>
    <w:rsid w:val="00AB6EA5"/>
    <w:rsid w:val="00AB7283"/>
    <w:rsid w:val="00AB7864"/>
    <w:rsid w:val="00AC006A"/>
    <w:rsid w:val="00AC01C7"/>
    <w:rsid w:val="00AC053C"/>
    <w:rsid w:val="00AC0685"/>
    <w:rsid w:val="00AC0747"/>
    <w:rsid w:val="00AC0A15"/>
    <w:rsid w:val="00AC0A28"/>
    <w:rsid w:val="00AC0AB0"/>
    <w:rsid w:val="00AC0AC1"/>
    <w:rsid w:val="00AC0C37"/>
    <w:rsid w:val="00AC0EE8"/>
    <w:rsid w:val="00AC12AC"/>
    <w:rsid w:val="00AC1573"/>
    <w:rsid w:val="00AC15AD"/>
    <w:rsid w:val="00AC167B"/>
    <w:rsid w:val="00AC16BD"/>
    <w:rsid w:val="00AC1945"/>
    <w:rsid w:val="00AC1A68"/>
    <w:rsid w:val="00AC20D0"/>
    <w:rsid w:val="00AC2237"/>
    <w:rsid w:val="00AC22F1"/>
    <w:rsid w:val="00AC28F0"/>
    <w:rsid w:val="00AC2DE1"/>
    <w:rsid w:val="00AC2EF3"/>
    <w:rsid w:val="00AC3113"/>
    <w:rsid w:val="00AC343D"/>
    <w:rsid w:val="00AC366F"/>
    <w:rsid w:val="00AC3F2F"/>
    <w:rsid w:val="00AC3FDB"/>
    <w:rsid w:val="00AC47E3"/>
    <w:rsid w:val="00AC4C36"/>
    <w:rsid w:val="00AC4DFB"/>
    <w:rsid w:val="00AC5261"/>
    <w:rsid w:val="00AC53C3"/>
    <w:rsid w:val="00AC5652"/>
    <w:rsid w:val="00AC5989"/>
    <w:rsid w:val="00AC5E3A"/>
    <w:rsid w:val="00AC6027"/>
    <w:rsid w:val="00AC66F6"/>
    <w:rsid w:val="00AC701F"/>
    <w:rsid w:val="00AC75BA"/>
    <w:rsid w:val="00AC78C5"/>
    <w:rsid w:val="00AC798E"/>
    <w:rsid w:val="00AD0338"/>
    <w:rsid w:val="00AD0354"/>
    <w:rsid w:val="00AD04DC"/>
    <w:rsid w:val="00AD0953"/>
    <w:rsid w:val="00AD0F8F"/>
    <w:rsid w:val="00AD1127"/>
    <w:rsid w:val="00AD1164"/>
    <w:rsid w:val="00AD13CA"/>
    <w:rsid w:val="00AD1A3B"/>
    <w:rsid w:val="00AD1D10"/>
    <w:rsid w:val="00AD201F"/>
    <w:rsid w:val="00AD212A"/>
    <w:rsid w:val="00AD22E3"/>
    <w:rsid w:val="00AD22EC"/>
    <w:rsid w:val="00AD2509"/>
    <w:rsid w:val="00AD2B68"/>
    <w:rsid w:val="00AD2BF1"/>
    <w:rsid w:val="00AD2DEF"/>
    <w:rsid w:val="00AD3039"/>
    <w:rsid w:val="00AD33A3"/>
    <w:rsid w:val="00AD3611"/>
    <w:rsid w:val="00AD3949"/>
    <w:rsid w:val="00AD3E42"/>
    <w:rsid w:val="00AD4299"/>
    <w:rsid w:val="00AD42A1"/>
    <w:rsid w:val="00AD4317"/>
    <w:rsid w:val="00AD44AB"/>
    <w:rsid w:val="00AD5363"/>
    <w:rsid w:val="00AD540A"/>
    <w:rsid w:val="00AD588F"/>
    <w:rsid w:val="00AD5CA2"/>
    <w:rsid w:val="00AD5D71"/>
    <w:rsid w:val="00AD5FF6"/>
    <w:rsid w:val="00AD6D3B"/>
    <w:rsid w:val="00AD6DE5"/>
    <w:rsid w:val="00AD71B7"/>
    <w:rsid w:val="00AD72B8"/>
    <w:rsid w:val="00AD7315"/>
    <w:rsid w:val="00AD74CD"/>
    <w:rsid w:val="00AD7B78"/>
    <w:rsid w:val="00AD7CAC"/>
    <w:rsid w:val="00AD7DC8"/>
    <w:rsid w:val="00AD7FCC"/>
    <w:rsid w:val="00AE009B"/>
    <w:rsid w:val="00AE0284"/>
    <w:rsid w:val="00AE053A"/>
    <w:rsid w:val="00AE0988"/>
    <w:rsid w:val="00AE12D4"/>
    <w:rsid w:val="00AE1846"/>
    <w:rsid w:val="00AE192E"/>
    <w:rsid w:val="00AE19AF"/>
    <w:rsid w:val="00AE22AC"/>
    <w:rsid w:val="00AE23AA"/>
    <w:rsid w:val="00AE23FA"/>
    <w:rsid w:val="00AE2C45"/>
    <w:rsid w:val="00AE3A13"/>
    <w:rsid w:val="00AE4029"/>
    <w:rsid w:val="00AE421C"/>
    <w:rsid w:val="00AE4269"/>
    <w:rsid w:val="00AE47B2"/>
    <w:rsid w:val="00AE4A72"/>
    <w:rsid w:val="00AE4DE8"/>
    <w:rsid w:val="00AE570B"/>
    <w:rsid w:val="00AE5AF0"/>
    <w:rsid w:val="00AE5B81"/>
    <w:rsid w:val="00AE5D85"/>
    <w:rsid w:val="00AE5D86"/>
    <w:rsid w:val="00AE6772"/>
    <w:rsid w:val="00AE681E"/>
    <w:rsid w:val="00AE6E14"/>
    <w:rsid w:val="00AE6E33"/>
    <w:rsid w:val="00AE6F8B"/>
    <w:rsid w:val="00AE702B"/>
    <w:rsid w:val="00AE7068"/>
    <w:rsid w:val="00AE7286"/>
    <w:rsid w:val="00AE7372"/>
    <w:rsid w:val="00AE76F2"/>
    <w:rsid w:val="00AE7BB9"/>
    <w:rsid w:val="00AF073A"/>
    <w:rsid w:val="00AF0745"/>
    <w:rsid w:val="00AF0A89"/>
    <w:rsid w:val="00AF0B99"/>
    <w:rsid w:val="00AF0F22"/>
    <w:rsid w:val="00AF124A"/>
    <w:rsid w:val="00AF1416"/>
    <w:rsid w:val="00AF1755"/>
    <w:rsid w:val="00AF1CC9"/>
    <w:rsid w:val="00AF1EE8"/>
    <w:rsid w:val="00AF227E"/>
    <w:rsid w:val="00AF2467"/>
    <w:rsid w:val="00AF2472"/>
    <w:rsid w:val="00AF2526"/>
    <w:rsid w:val="00AF25B2"/>
    <w:rsid w:val="00AF266B"/>
    <w:rsid w:val="00AF28AD"/>
    <w:rsid w:val="00AF2A6D"/>
    <w:rsid w:val="00AF2D2F"/>
    <w:rsid w:val="00AF2F07"/>
    <w:rsid w:val="00AF445B"/>
    <w:rsid w:val="00AF4785"/>
    <w:rsid w:val="00AF4794"/>
    <w:rsid w:val="00AF4BF4"/>
    <w:rsid w:val="00AF5296"/>
    <w:rsid w:val="00AF54B0"/>
    <w:rsid w:val="00AF5741"/>
    <w:rsid w:val="00AF594F"/>
    <w:rsid w:val="00AF5C3D"/>
    <w:rsid w:val="00AF5CA3"/>
    <w:rsid w:val="00AF60CA"/>
    <w:rsid w:val="00AF6144"/>
    <w:rsid w:val="00AF62CA"/>
    <w:rsid w:val="00AF6A3E"/>
    <w:rsid w:val="00AF6A56"/>
    <w:rsid w:val="00AF6C48"/>
    <w:rsid w:val="00AF6D15"/>
    <w:rsid w:val="00AF702C"/>
    <w:rsid w:val="00AF70EC"/>
    <w:rsid w:val="00AF7462"/>
    <w:rsid w:val="00AF766F"/>
    <w:rsid w:val="00AF7911"/>
    <w:rsid w:val="00AF7B3A"/>
    <w:rsid w:val="00AF7F98"/>
    <w:rsid w:val="00B002E4"/>
    <w:rsid w:val="00B0059D"/>
    <w:rsid w:val="00B00629"/>
    <w:rsid w:val="00B00806"/>
    <w:rsid w:val="00B00876"/>
    <w:rsid w:val="00B00944"/>
    <w:rsid w:val="00B00C93"/>
    <w:rsid w:val="00B00CCE"/>
    <w:rsid w:val="00B016AA"/>
    <w:rsid w:val="00B01728"/>
    <w:rsid w:val="00B0175C"/>
    <w:rsid w:val="00B018C6"/>
    <w:rsid w:val="00B019A1"/>
    <w:rsid w:val="00B01F59"/>
    <w:rsid w:val="00B01FFF"/>
    <w:rsid w:val="00B023CA"/>
    <w:rsid w:val="00B0289E"/>
    <w:rsid w:val="00B035F7"/>
    <w:rsid w:val="00B036CB"/>
    <w:rsid w:val="00B037FE"/>
    <w:rsid w:val="00B03950"/>
    <w:rsid w:val="00B03FD8"/>
    <w:rsid w:val="00B0484E"/>
    <w:rsid w:val="00B04996"/>
    <w:rsid w:val="00B055A1"/>
    <w:rsid w:val="00B05CE0"/>
    <w:rsid w:val="00B05D5C"/>
    <w:rsid w:val="00B0608B"/>
    <w:rsid w:val="00B060C9"/>
    <w:rsid w:val="00B06311"/>
    <w:rsid w:val="00B06613"/>
    <w:rsid w:val="00B0678C"/>
    <w:rsid w:val="00B06807"/>
    <w:rsid w:val="00B06897"/>
    <w:rsid w:val="00B06FFE"/>
    <w:rsid w:val="00B0726B"/>
    <w:rsid w:val="00B075A2"/>
    <w:rsid w:val="00B076A9"/>
    <w:rsid w:val="00B07789"/>
    <w:rsid w:val="00B078D4"/>
    <w:rsid w:val="00B07A1F"/>
    <w:rsid w:val="00B07D11"/>
    <w:rsid w:val="00B07DFE"/>
    <w:rsid w:val="00B07E41"/>
    <w:rsid w:val="00B10AA7"/>
    <w:rsid w:val="00B10B4F"/>
    <w:rsid w:val="00B10C8E"/>
    <w:rsid w:val="00B111C1"/>
    <w:rsid w:val="00B1173A"/>
    <w:rsid w:val="00B11B69"/>
    <w:rsid w:val="00B1244D"/>
    <w:rsid w:val="00B12501"/>
    <w:rsid w:val="00B12645"/>
    <w:rsid w:val="00B12867"/>
    <w:rsid w:val="00B12994"/>
    <w:rsid w:val="00B12CB6"/>
    <w:rsid w:val="00B12F13"/>
    <w:rsid w:val="00B13322"/>
    <w:rsid w:val="00B13464"/>
    <w:rsid w:val="00B13694"/>
    <w:rsid w:val="00B136EB"/>
    <w:rsid w:val="00B141D5"/>
    <w:rsid w:val="00B147CA"/>
    <w:rsid w:val="00B14935"/>
    <w:rsid w:val="00B15239"/>
    <w:rsid w:val="00B15378"/>
    <w:rsid w:val="00B15C0F"/>
    <w:rsid w:val="00B15E15"/>
    <w:rsid w:val="00B15E49"/>
    <w:rsid w:val="00B15FC3"/>
    <w:rsid w:val="00B16544"/>
    <w:rsid w:val="00B16938"/>
    <w:rsid w:val="00B17418"/>
    <w:rsid w:val="00B17663"/>
    <w:rsid w:val="00B17730"/>
    <w:rsid w:val="00B17969"/>
    <w:rsid w:val="00B17C5D"/>
    <w:rsid w:val="00B17DC5"/>
    <w:rsid w:val="00B17EB2"/>
    <w:rsid w:val="00B17EF4"/>
    <w:rsid w:val="00B2024E"/>
    <w:rsid w:val="00B20321"/>
    <w:rsid w:val="00B2032A"/>
    <w:rsid w:val="00B20463"/>
    <w:rsid w:val="00B20478"/>
    <w:rsid w:val="00B2063F"/>
    <w:rsid w:val="00B2081E"/>
    <w:rsid w:val="00B20DB5"/>
    <w:rsid w:val="00B20E09"/>
    <w:rsid w:val="00B20F16"/>
    <w:rsid w:val="00B212D4"/>
    <w:rsid w:val="00B216DC"/>
    <w:rsid w:val="00B21861"/>
    <w:rsid w:val="00B2199F"/>
    <w:rsid w:val="00B21A32"/>
    <w:rsid w:val="00B21DEB"/>
    <w:rsid w:val="00B21F56"/>
    <w:rsid w:val="00B22300"/>
    <w:rsid w:val="00B2232D"/>
    <w:rsid w:val="00B224F4"/>
    <w:rsid w:val="00B225B9"/>
    <w:rsid w:val="00B22867"/>
    <w:rsid w:val="00B23026"/>
    <w:rsid w:val="00B23038"/>
    <w:rsid w:val="00B23210"/>
    <w:rsid w:val="00B23342"/>
    <w:rsid w:val="00B2425C"/>
    <w:rsid w:val="00B24A3E"/>
    <w:rsid w:val="00B24B16"/>
    <w:rsid w:val="00B24EB3"/>
    <w:rsid w:val="00B256C4"/>
    <w:rsid w:val="00B25779"/>
    <w:rsid w:val="00B25857"/>
    <w:rsid w:val="00B25896"/>
    <w:rsid w:val="00B25A41"/>
    <w:rsid w:val="00B26589"/>
    <w:rsid w:val="00B269F8"/>
    <w:rsid w:val="00B26A60"/>
    <w:rsid w:val="00B26FE8"/>
    <w:rsid w:val="00B271DD"/>
    <w:rsid w:val="00B27CB0"/>
    <w:rsid w:val="00B27E6D"/>
    <w:rsid w:val="00B305A3"/>
    <w:rsid w:val="00B306AB"/>
    <w:rsid w:val="00B3071B"/>
    <w:rsid w:val="00B307E4"/>
    <w:rsid w:val="00B30902"/>
    <w:rsid w:val="00B30BD6"/>
    <w:rsid w:val="00B30E0C"/>
    <w:rsid w:val="00B31197"/>
    <w:rsid w:val="00B31209"/>
    <w:rsid w:val="00B315EB"/>
    <w:rsid w:val="00B31AAB"/>
    <w:rsid w:val="00B31C4A"/>
    <w:rsid w:val="00B31F60"/>
    <w:rsid w:val="00B321CB"/>
    <w:rsid w:val="00B32358"/>
    <w:rsid w:val="00B32787"/>
    <w:rsid w:val="00B327B1"/>
    <w:rsid w:val="00B3300C"/>
    <w:rsid w:val="00B332AE"/>
    <w:rsid w:val="00B3345C"/>
    <w:rsid w:val="00B335C7"/>
    <w:rsid w:val="00B33B70"/>
    <w:rsid w:val="00B341A8"/>
    <w:rsid w:val="00B3422D"/>
    <w:rsid w:val="00B34404"/>
    <w:rsid w:val="00B344AF"/>
    <w:rsid w:val="00B34813"/>
    <w:rsid w:val="00B34C25"/>
    <w:rsid w:val="00B34FF6"/>
    <w:rsid w:val="00B3503E"/>
    <w:rsid w:val="00B3509A"/>
    <w:rsid w:val="00B3518F"/>
    <w:rsid w:val="00B35B03"/>
    <w:rsid w:val="00B35E09"/>
    <w:rsid w:val="00B36498"/>
    <w:rsid w:val="00B3652C"/>
    <w:rsid w:val="00B36572"/>
    <w:rsid w:val="00B36588"/>
    <w:rsid w:val="00B367F6"/>
    <w:rsid w:val="00B370FA"/>
    <w:rsid w:val="00B37291"/>
    <w:rsid w:val="00B37BBF"/>
    <w:rsid w:val="00B37EC0"/>
    <w:rsid w:val="00B4004C"/>
    <w:rsid w:val="00B40875"/>
    <w:rsid w:val="00B40D3C"/>
    <w:rsid w:val="00B4154C"/>
    <w:rsid w:val="00B415EA"/>
    <w:rsid w:val="00B415FF"/>
    <w:rsid w:val="00B41AB9"/>
    <w:rsid w:val="00B42048"/>
    <w:rsid w:val="00B42168"/>
    <w:rsid w:val="00B42346"/>
    <w:rsid w:val="00B42A25"/>
    <w:rsid w:val="00B42CD0"/>
    <w:rsid w:val="00B42F58"/>
    <w:rsid w:val="00B433E2"/>
    <w:rsid w:val="00B43B9A"/>
    <w:rsid w:val="00B4456D"/>
    <w:rsid w:val="00B44EB6"/>
    <w:rsid w:val="00B44F4B"/>
    <w:rsid w:val="00B45436"/>
    <w:rsid w:val="00B456A3"/>
    <w:rsid w:val="00B4570B"/>
    <w:rsid w:val="00B458FF"/>
    <w:rsid w:val="00B45C4B"/>
    <w:rsid w:val="00B45E8C"/>
    <w:rsid w:val="00B46536"/>
    <w:rsid w:val="00B4665A"/>
    <w:rsid w:val="00B466AD"/>
    <w:rsid w:val="00B466BE"/>
    <w:rsid w:val="00B46836"/>
    <w:rsid w:val="00B46BA3"/>
    <w:rsid w:val="00B46E7F"/>
    <w:rsid w:val="00B472BF"/>
    <w:rsid w:val="00B473E1"/>
    <w:rsid w:val="00B4749F"/>
    <w:rsid w:val="00B47AB8"/>
    <w:rsid w:val="00B47D6E"/>
    <w:rsid w:val="00B502B0"/>
    <w:rsid w:val="00B503C6"/>
    <w:rsid w:val="00B50894"/>
    <w:rsid w:val="00B508B1"/>
    <w:rsid w:val="00B509FB"/>
    <w:rsid w:val="00B50D3C"/>
    <w:rsid w:val="00B50D91"/>
    <w:rsid w:val="00B50E92"/>
    <w:rsid w:val="00B516F8"/>
    <w:rsid w:val="00B51900"/>
    <w:rsid w:val="00B51C2C"/>
    <w:rsid w:val="00B51C8E"/>
    <w:rsid w:val="00B520F7"/>
    <w:rsid w:val="00B52450"/>
    <w:rsid w:val="00B52D90"/>
    <w:rsid w:val="00B52FEE"/>
    <w:rsid w:val="00B53063"/>
    <w:rsid w:val="00B5310C"/>
    <w:rsid w:val="00B537EC"/>
    <w:rsid w:val="00B53A6E"/>
    <w:rsid w:val="00B53C49"/>
    <w:rsid w:val="00B53C4E"/>
    <w:rsid w:val="00B53EC9"/>
    <w:rsid w:val="00B53F70"/>
    <w:rsid w:val="00B53FA9"/>
    <w:rsid w:val="00B543A4"/>
    <w:rsid w:val="00B549EB"/>
    <w:rsid w:val="00B54DAD"/>
    <w:rsid w:val="00B54DB9"/>
    <w:rsid w:val="00B55275"/>
    <w:rsid w:val="00B5548C"/>
    <w:rsid w:val="00B55567"/>
    <w:rsid w:val="00B55590"/>
    <w:rsid w:val="00B55A0A"/>
    <w:rsid w:val="00B56302"/>
    <w:rsid w:val="00B56659"/>
    <w:rsid w:val="00B56D12"/>
    <w:rsid w:val="00B56DF9"/>
    <w:rsid w:val="00B56FF8"/>
    <w:rsid w:val="00B572F7"/>
    <w:rsid w:val="00B57592"/>
    <w:rsid w:val="00B575D5"/>
    <w:rsid w:val="00B57646"/>
    <w:rsid w:val="00B577D6"/>
    <w:rsid w:val="00B6052B"/>
    <w:rsid w:val="00B605C3"/>
    <w:rsid w:val="00B607FD"/>
    <w:rsid w:val="00B60A7D"/>
    <w:rsid w:val="00B60BE4"/>
    <w:rsid w:val="00B60D41"/>
    <w:rsid w:val="00B61340"/>
    <w:rsid w:val="00B6136A"/>
    <w:rsid w:val="00B61BD1"/>
    <w:rsid w:val="00B61EE5"/>
    <w:rsid w:val="00B61EF5"/>
    <w:rsid w:val="00B61F5E"/>
    <w:rsid w:val="00B62A2E"/>
    <w:rsid w:val="00B62CC1"/>
    <w:rsid w:val="00B63B5F"/>
    <w:rsid w:val="00B63C82"/>
    <w:rsid w:val="00B63D40"/>
    <w:rsid w:val="00B64056"/>
    <w:rsid w:val="00B64428"/>
    <w:rsid w:val="00B647A3"/>
    <w:rsid w:val="00B64A6B"/>
    <w:rsid w:val="00B65209"/>
    <w:rsid w:val="00B6536A"/>
    <w:rsid w:val="00B655DD"/>
    <w:rsid w:val="00B65643"/>
    <w:rsid w:val="00B65812"/>
    <w:rsid w:val="00B65900"/>
    <w:rsid w:val="00B6674E"/>
    <w:rsid w:val="00B6692D"/>
    <w:rsid w:val="00B66BC8"/>
    <w:rsid w:val="00B66E82"/>
    <w:rsid w:val="00B66FAF"/>
    <w:rsid w:val="00B67190"/>
    <w:rsid w:val="00B6723E"/>
    <w:rsid w:val="00B67456"/>
    <w:rsid w:val="00B679A3"/>
    <w:rsid w:val="00B67A0D"/>
    <w:rsid w:val="00B67D10"/>
    <w:rsid w:val="00B704FF"/>
    <w:rsid w:val="00B7060F"/>
    <w:rsid w:val="00B70780"/>
    <w:rsid w:val="00B70854"/>
    <w:rsid w:val="00B708B5"/>
    <w:rsid w:val="00B70B97"/>
    <w:rsid w:val="00B70B98"/>
    <w:rsid w:val="00B70BD5"/>
    <w:rsid w:val="00B70EA8"/>
    <w:rsid w:val="00B71B3B"/>
    <w:rsid w:val="00B71D07"/>
    <w:rsid w:val="00B71E04"/>
    <w:rsid w:val="00B7255C"/>
    <w:rsid w:val="00B72722"/>
    <w:rsid w:val="00B7376E"/>
    <w:rsid w:val="00B73A4A"/>
    <w:rsid w:val="00B73C10"/>
    <w:rsid w:val="00B73CF8"/>
    <w:rsid w:val="00B74454"/>
    <w:rsid w:val="00B7482B"/>
    <w:rsid w:val="00B748CF"/>
    <w:rsid w:val="00B75B89"/>
    <w:rsid w:val="00B760F2"/>
    <w:rsid w:val="00B762D2"/>
    <w:rsid w:val="00B76C57"/>
    <w:rsid w:val="00B76F0B"/>
    <w:rsid w:val="00B771E6"/>
    <w:rsid w:val="00B7723E"/>
    <w:rsid w:val="00B77723"/>
    <w:rsid w:val="00B7777C"/>
    <w:rsid w:val="00B778CC"/>
    <w:rsid w:val="00B77A96"/>
    <w:rsid w:val="00B77E77"/>
    <w:rsid w:val="00B8067C"/>
    <w:rsid w:val="00B807AC"/>
    <w:rsid w:val="00B8096F"/>
    <w:rsid w:val="00B80B7D"/>
    <w:rsid w:val="00B80F74"/>
    <w:rsid w:val="00B8103A"/>
    <w:rsid w:val="00B8118F"/>
    <w:rsid w:val="00B811D6"/>
    <w:rsid w:val="00B81C7D"/>
    <w:rsid w:val="00B81E91"/>
    <w:rsid w:val="00B82082"/>
    <w:rsid w:val="00B820A0"/>
    <w:rsid w:val="00B8210A"/>
    <w:rsid w:val="00B82608"/>
    <w:rsid w:val="00B82B53"/>
    <w:rsid w:val="00B830B2"/>
    <w:rsid w:val="00B83581"/>
    <w:rsid w:val="00B835C3"/>
    <w:rsid w:val="00B836D1"/>
    <w:rsid w:val="00B83862"/>
    <w:rsid w:val="00B83D26"/>
    <w:rsid w:val="00B83FBE"/>
    <w:rsid w:val="00B843D0"/>
    <w:rsid w:val="00B848D8"/>
    <w:rsid w:val="00B849D4"/>
    <w:rsid w:val="00B84A3F"/>
    <w:rsid w:val="00B84B6C"/>
    <w:rsid w:val="00B85271"/>
    <w:rsid w:val="00B852A9"/>
    <w:rsid w:val="00B85AE3"/>
    <w:rsid w:val="00B85B77"/>
    <w:rsid w:val="00B85FBD"/>
    <w:rsid w:val="00B863CE"/>
    <w:rsid w:val="00B864DC"/>
    <w:rsid w:val="00B8670B"/>
    <w:rsid w:val="00B86AE8"/>
    <w:rsid w:val="00B86F45"/>
    <w:rsid w:val="00B8703F"/>
    <w:rsid w:val="00B87165"/>
    <w:rsid w:val="00B87292"/>
    <w:rsid w:val="00B908D3"/>
    <w:rsid w:val="00B90A3F"/>
    <w:rsid w:val="00B90D74"/>
    <w:rsid w:val="00B90DD3"/>
    <w:rsid w:val="00B91009"/>
    <w:rsid w:val="00B910BF"/>
    <w:rsid w:val="00B911CC"/>
    <w:rsid w:val="00B9172A"/>
    <w:rsid w:val="00B91933"/>
    <w:rsid w:val="00B919F0"/>
    <w:rsid w:val="00B91E89"/>
    <w:rsid w:val="00B9212B"/>
    <w:rsid w:val="00B92281"/>
    <w:rsid w:val="00B922A0"/>
    <w:rsid w:val="00B922AE"/>
    <w:rsid w:val="00B923F3"/>
    <w:rsid w:val="00B927D7"/>
    <w:rsid w:val="00B92833"/>
    <w:rsid w:val="00B93E8E"/>
    <w:rsid w:val="00B9493A"/>
    <w:rsid w:val="00B94A16"/>
    <w:rsid w:val="00B94AEB"/>
    <w:rsid w:val="00B94BAB"/>
    <w:rsid w:val="00B94C56"/>
    <w:rsid w:val="00B94CB6"/>
    <w:rsid w:val="00B94DFE"/>
    <w:rsid w:val="00B94FE5"/>
    <w:rsid w:val="00B95085"/>
    <w:rsid w:val="00B95397"/>
    <w:rsid w:val="00B957AA"/>
    <w:rsid w:val="00B96207"/>
    <w:rsid w:val="00B96800"/>
    <w:rsid w:val="00B96E94"/>
    <w:rsid w:val="00B96FE3"/>
    <w:rsid w:val="00B97484"/>
    <w:rsid w:val="00B97556"/>
    <w:rsid w:val="00B9772D"/>
    <w:rsid w:val="00B977DA"/>
    <w:rsid w:val="00B97D11"/>
    <w:rsid w:val="00B97E07"/>
    <w:rsid w:val="00B97EB5"/>
    <w:rsid w:val="00B97F2B"/>
    <w:rsid w:val="00B97F8B"/>
    <w:rsid w:val="00BA016C"/>
    <w:rsid w:val="00BA0350"/>
    <w:rsid w:val="00BA04DA"/>
    <w:rsid w:val="00BA0770"/>
    <w:rsid w:val="00BA08DA"/>
    <w:rsid w:val="00BA0A0D"/>
    <w:rsid w:val="00BA0FF4"/>
    <w:rsid w:val="00BA135C"/>
    <w:rsid w:val="00BA17D7"/>
    <w:rsid w:val="00BA17EB"/>
    <w:rsid w:val="00BA1D89"/>
    <w:rsid w:val="00BA1DFD"/>
    <w:rsid w:val="00BA248F"/>
    <w:rsid w:val="00BA2637"/>
    <w:rsid w:val="00BA269B"/>
    <w:rsid w:val="00BA2BE9"/>
    <w:rsid w:val="00BA32BA"/>
    <w:rsid w:val="00BA32DD"/>
    <w:rsid w:val="00BA3A6B"/>
    <w:rsid w:val="00BA3AA6"/>
    <w:rsid w:val="00BA3B05"/>
    <w:rsid w:val="00BA3BAE"/>
    <w:rsid w:val="00BA3D41"/>
    <w:rsid w:val="00BA402D"/>
    <w:rsid w:val="00BA4070"/>
    <w:rsid w:val="00BA451B"/>
    <w:rsid w:val="00BA4690"/>
    <w:rsid w:val="00BA4F69"/>
    <w:rsid w:val="00BA527C"/>
    <w:rsid w:val="00BA5343"/>
    <w:rsid w:val="00BA53A9"/>
    <w:rsid w:val="00BA54EF"/>
    <w:rsid w:val="00BA5615"/>
    <w:rsid w:val="00BA5C5A"/>
    <w:rsid w:val="00BA5FCA"/>
    <w:rsid w:val="00BA6015"/>
    <w:rsid w:val="00BA606B"/>
    <w:rsid w:val="00BA63DE"/>
    <w:rsid w:val="00BA64B3"/>
    <w:rsid w:val="00BA6608"/>
    <w:rsid w:val="00BA6DD5"/>
    <w:rsid w:val="00BA736F"/>
    <w:rsid w:val="00BA7623"/>
    <w:rsid w:val="00BA7B40"/>
    <w:rsid w:val="00BA7EA6"/>
    <w:rsid w:val="00BA7F1B"/>
    <w:rsid w:val="00BB000A"/>
    <w:rsid w:val="00BB0238"/>
    <w:rsid w:val="00BB043C"/>
    <w:rsid w:val="00BB0938"/>
    <w:rsid w:val="00BB0B31"/>
    <w:rsid w:val="00BB0BED"/>
    <w:rsid w:val="00BB1478"/>
    <w:rsid w:val="00BB1CBC"/>
    <w:rsid w:val="00BB242A"/>
    <w:rsid w:val="00BB24F5"/>
    <w:rsid w:val="00BB2513"/>
    <w:rsid w:val="00BB2EAB"/>
    <w:rsid w:val="00BB31AA"/>
    <w:rsid w:val="00BB3264"/>
    <w:rsid w:val="00BB32FE"/>
    <w:rsid w:val="00BB3CE6"/>
    <w:rsid w:val="00BB4140"/>
    <w:rsid w:val="00BB4632"/>
    <w:rsid w:val="00BB484F"/>
    <w:rsid w:val="00BB4CD3"/>
    <w:rsid w:val="00BB4DE8"/>
    <w:rsid w:val="00BB51E6"/>
    <w:rsid w:val="00BB58EE"/>
    <w:rsid w:val="00BB5CF2"/>
    <w:rsid w:val="00BB5EEB"/>
    <w:rsid w:val="00BB635F"/>
    <w:rsid w:val="00BB6588"/>
    <w:rsid w:val="00BB6DE0"/>
    <w:rsid w:val="00BB6FE5"/>
    <w:rsid w:val="00BB71CE"/>
    <w:rsid w:val="00BB7331"/>
    <w:rsid w:val="00BB737A"/>
    <w:rsid w:val="00BB73A3"/>
    <w:rsid w:val="00BB747C"/>
    <w:rsid w:val="00BB7591"/>
    <w:rsid w:val="00BB7D79"/>
    <w:rsid w:val="00BB7E15"/>
    <w:rsid w:val="00BC0169"/>
    <w:rsid w:val="00BC047A"/>
    <w:rsid w:val="00BC0903"/>
    <w:rsid w:val="00BC0CF7"/>
    <w:rsid w:val="00BC10C5"/>
    <w:rsid w:val="00BC15A0"/>
    <w:rsid w:val="00BC1802"/>
    <w:rsid w:val="00BC1930"/>
    <w:rsid w:val="00BC1B72"/>
    <w:rsid w:val="00BC1CCD"/>
    <w:rsid w:val="00BC26A9"/>
    <w:rsid w:val="00BC2E8A"/>
    <w:rsid w:val="00BC375B"/>
    <w:rsid w:val="00BC37C2"/>
    <w:rsid w:val="00BC37F4"/>
    <w:rsid w:val="00BC3A0B"/>
    <w:rsid w:val="00BC3A42"/>
    <w:rsid w:val="00BC3BE2"/>
    <w:rsid w:val="00BC3E8E"/>
    <w:rsid w:val="00BC3EB5"/>
    <w:rsid w:val="00BC4331"/>
    <w:rsid w:val="00BC4580"/>
    <w:rsid w:val="00BC4764"/>
    <w:rsid w:val="00BC4AC3"/>
    <w:rsid w:val="00BC4FF6"/>
    <w:rsid w:val="00BC5274"/>
    <w:rsid w:val="00BC52D7"/>
    <w:rsid w:val="00BC53BD"/>
    <w:rsid w:val="00BC5481"/>
    <w:rsid w:val="00BC57CF"/>
    <w:rsid w:val="00BC5A94"/>
    <w:rsid w:val="00BC600E"/>
    <w:rsid w:val="00BC6039"/>
    <w:rsid w:val="00BC6273"/>
    <w:rsid w:val="00BC657D"/>
    <w:rsid w:val="00BC6865"/>
    <w:rsid w:val="00BC6B41"/>
    <w:rsid w:val="00BC7876"/>
    <w:rsid w:val="00BC7A01"/>
    <w:rsid w:val="00BC7E5A"/>
    <w:rsid w:val="00BD03A5"/>
    <w:rsid w:val="00BD08E3"/>
    <w:rsid w:val="00BD0E6B"/>
    <w:rsid w:val="00BD0EC0"/>
    <w:rsid w:val="00BD0F04"/>
    <w:rsid w:val="00BD12DF"/>
    <w:rsid w:val="00BD18C0"/>
    <w:rsid w:val="00BD1A9A"/>
    <w:rsid w:val="00BD1ADF"/>
    <w:rsid w:val="00BD1DB3"/>
    <w:rsid w:val="00BD2BFE"/>
    <w:rsid w:val="00BD2C4B"/>
    <w:rsid w:val="00BD2D62"/>
    <w:rsid w:val="00BD2E47"/>
    <w:rsid w:val="00BD30E0"/>
    <w:rsid w:val="00BD3C89"/>
    <w:rsid w:val="00BD3DCB"/>
    <w:rsid w:val="00BD4474"/>
    <w:rsid w:val="00BD45EC"/>
    <w:rsid w:val="00BD480C"/>
    <w:rsid w:val="00BD4A03"/>
    <w:rsid w:val="00BD4B5C"/>
    <w:rsid w:val="00BD4C6B"/>
    <w:rsid w:val="00BD4DB4"/>
    <w:rsid w:val="00BD4E07"/>
    <w:rsid w:val="00BD5414"/>
    <w:rsid w:val="00BD5451"/>
    <w:rsid w:val="00BD5811"/>
    <w:rsid w:val="00BD59F0"/>
    <w:rsid w:val="00BD5B68"/>
    <w:rsid w:val="00BD5F05"/>
    <w:rsid w:val="00BD6058"/>
    <w:rsid w:val="00BD6186"/>
    <w:rsid w:val="00BD63EA"/>
    <w:rsid w:val="00BD661A"/>
    <w:rsid w:val="00BD6777"/>
    <w:rsid w:val="00BD69B8"/>
    <w:rsid w:val="00BD6F07"/>
    <w:rsid w:val="00BD7656"/>
    <w:rsid w:val="00BD7E05"/>
    <w:rsid w:val="00BD7EB5"/>
    <w:rsid w:val="00BE06BD"/>
    <w:rsid w:val="00BE07BB"/>
    <w:rsid w:val="00BE0A75"/>
    <w:rsid w:val="00BE0F6E"/>
    <w:rsid w:val="00BE10C8"/>
    <w:rsid w:val="00BE157C"/>
    <w:rsid w:val="00BE1E7C"/>
    <w:rsid w:val="00BE2064"/>
    <w:rsid w:val="00BE221C"/>
    <w:rsid w:val="00BE23F1"/>
    <w:rsid w:val="00BE24AA"/>
    <w:rsid w:val="00BE2877"/>
    <w:rsid w:val="00BE2AB8"/>
    <w:rsid w:val="00BE2C24"/>
    <w:rsid w:val="00BE2E3C"/>
    <w:rsid w:val="00BE2F0B"/>
    <w:rsid w:val="00BE2F2D"/>
    <w:rsid w:val="00BE31D8"/>
    <w:rsid w:val="00BE3229"/>
    <w:rsid w:val="00BE3377"/>
    <w:rsid w:val="00BE38BE"/>
    <w:rsid w:val="00BE39A7"/>
    <w:rsid w:val="00BE3B52"/>
    <w:rsid w:val="00BE3D45"/>
    <w:rsid w:val="00BE3DFC"/>
    <w:rsid w:val="00BE433A"/>
    <w:rsid w:val="00BE43AC"/>
    <w:rsid w:val="00BE43E1"/>
    <w:rsid w:val="00BE452C"/>
    <w:rsid w:val="00BE45C8"/>
    <w:rsid w:val="00BE48C2"/>
    <w:rsid w:val="00BE4A7F"/>
    <w:rsid w:val="00BE4B9F"/>
    <w:rsid w:val="00BE4F09"/>
    <w:rsid w:val="00BE53E3"/>
    <w:rsid w:val="00BE563B"/>
    <w:rsid w:val="00BE6023"/>
    <w:rsid w:val="00BE6505"/>
    <w:rsid w:val="00BE67A7"/>
    <w:rsid w:val="00BE67EF"/>
    <w:rsid w:val="00BE6B13"/>
    <w:rsid w:val="00BE6DB4"/>
    <w:rsid w:val="00BE6F85"/>
    <w:rsid w:val="00BE6F91"/>
    <w:rsid w:val="00BE6FCD"/>
    <w:rsid w:val="00BE7187"/>
    <w:rsid w:val="00BE75A0"/>
    <w:rsid w:val="00BE75FD"/>
    <w:rsid w:val="00BE778D"/>
    <w:rsid w:val="00BE78AD"/>
    <w:rsid w:val="00BE7AF2"/>
    <w:rsid w:val="00BE7EAD"/>
    <w:rsid w:val="00BE7EB6"/>
    <w:rsid w:val="00BF0173"/>
    <w:rsid w:val="00BF0695"/>
    <w:rsid w:val="00BF06C8"/>
    <w:rsid w:val="00BF07F9"/>
    <w:rsid w:val="00BF09F5"/>
    <w:rsid w:val="00BF0BF2"/>
    <w:rsid w:val="00BF0C97"/>
    <w:rsid w:val="00BF0E0F"/>
    <w:rsid w:val="00BF0F29"/>
    <w:rsid w:val="00BF106B"/>
    <w:rsid w:val="00BF147E"/>
    <w:rsid w:val="00BF1577"/>
    <w:rsid w:val="00BF1728"/>
    <w:rsid w:val="00BF18C3"/>
    <w:rsid w:val="00BF207C"/>
    <w:rsid w:val="00BF2138"/>
    <w:rsid w:val="00BF2745"/>
    <w:rsid w:val="00BF2C74"/>
    <w:rsid w:val="00BF2F92"/>
    <w:rsid w:val="00BF30ED"/>
    <w:rsid w:val="00BF33E2"/>
    <w:rsid w:val="00BF34C4"/>
    <w:rsid w:val="00BF3608"/>
    <w:rsid w:val="00BF376D"/>
    <w:rsid w:val="00BF3951"/>
    <w:rsid w:val="00BF3B46"/>
    <w:rsid w:val="00BF3E02"/>
    <w:rsid w:val="00BF3E64"/>
    <w:rsid w:val="00BF4EC7"/>
    <w:rsid w:val="00BF52F0"/>
    <w:rsid w:val="00BF55AE"/>
    <w:rsid w:val="00BF5906"/>
    <w:rsid w:val="00BF63CB"/>
    <w:rsid w:val="00BF6454"/>
    <w:rsid w:val="00BF6485"/>
    <w:rsid w:val="00BF6AC2"/>
    <w:rsid w:val="00BF6BEF"/>
    <w:rsid w:val="00BF7009"/>
    <w:rsid w:val="00BF75C1"/>
    <w:rsid w:val="00BF7A9D"/>
    <w:rsid w:val="00C00045"/>
    <w:rsid w:val="00C0062F"/>
    <w:rsid w:val="00C00AB6"/>
    <w:rsid w:val="00C00BAE"/>
    <w:rsid w:val="00C00E1E"/>
    <w:rsid w:val="00C01196"/>
    <w:rsid w:val="00C01214"/>
    <w:rsid w:val="00C01791"/>
    <w:rsid w:val="00C019AF"/>
    <w:rsid w:val="00C0235D"/>
    <w:rsid w:val="00C02404"/>
    <w:rsid w:val="00C02468"/>
    <w:rsid w:val="00C02491"/>
    <w:rsid w:val="00C025C1"/>
    <w:rsid w:val="00C02A86"/>
    <w:rsid w:val="00C02D82"/>
    <w:rsid w:val="00C02E42"/>
    <w:rsid w:val="00C0357A"/>
    <w:rsid w:val="00C0377E"/>
    <w:rsid w:val="00C03983"/>
    <w:rsid w:val="00C039C6"/>
    <w:rsid w:val="00C03A87"/>
    <w:rsid w:val="00C03B83"/>
    <w:rsid w:val="00C03F25"/>
    <w:rsid w:val="00C04D80"/>
    <w:rsid w:val="00C05079"/>
    <w:rsid w:val="00C05A9C"/>
    <w:rsid w:val="00C05AF9"/>
    <w:rsid w:val="00C05D65"/>
    <w:rsid w:val="00C05DC6"/>
    <w:rsid w:val="00C05F38"/>
    <w:rsid w:val="00C06157"/>
    <w:rsid w:val="00C0640E"/>
    <w:rsid w:val="00C066E5"/>
    <w:rsid w:val="00C06970"/>
    <w:rsid w:val="00C06B5C"/>
    <w:rsid w:val="00C06F4C"/>
    <w:rsid w:val="00C073F4"/>
    <w:rsid w:val="00C078CC"/>
    <w:rsid w:val="00C1005D"/>
    <w:rsid w:val="00C102F2"/>
    <w:rsid w:val="00C10D17"/>
    <w:rsid w:val="00C11019"/>
    <w:rsid w:val="00C1106B"/>
    <w:rsid w:val="00C1115F"/>
    <w:rsid w:val="00C119CC"/>
    <w:rsid w:val="00C11BB3"/>
    <w:rsid w:val="00C11C46"/>
    <w:rsid w:val="00C11CDF"/>
    <w:rsid w:val="00C1200D"/>
    <w:rsid w:val="00C1214C"/>
    <w:rsid w:val="00C126CD"/>
    <w:rsid w:val="00C128F7"/>
    <w:rsid w:val="00C129DD"/>
    <w:rsid w:val="00C13087"/>
    <w:rsid w:val="00C13221"/>
    <w:rsid w:val="00C13269"/>
    <w:rsid w:val="00C132E5"/>
    <w:rsid w:val="00C134D0"/>
    <w:rsid w:val="00C136D1"/>
    <w:rsid w:val="00C13772"/>
    <w:rsid w:val="00C13AFE"/>
    <w:rsid w:val="00C13BD8"/>
    <w:rsid w:val="00C13E81"/>
    <w:rsid w:val="00C140FB"/>
    <w:rsid w:val="00C1428B"/>
    <w:rsid w:val="00C14640"/>
    <w:rsid w:val="00C14A4F"/>
    <w:rsid w:val="00C14A82"/>
    <w:rsid w:val="00C14C50"/>
    <w:rsid w:val="00C150A6"/>
    <w:rsid w:val="00C15132"/>
    <w:rsid w:val="00C155A7"/>
    <w:rsid w:val="00C157A8"/>
    <w:rsid w:val="00C15A50"/>
    <w:rsid w:val="00C165F3"/>
    <w:rsid w:val="00C168D0"/>
    <w:rsid w:val="00C16B36"/>
    <w:rsid w:val="00C16B91"/>
    <w:rsid w:val="00C16D3F"/>
    <w:rsid w:val="00C16EF9"/>
    <w:rsid w:val="00C17227"/>
    <w:rsid w:val="00C1736A"/>
    <w:rsid w:val="00C17528"/>
    <w:rsid w:val="00C1767C"/>
    <w:rsid w:val="00C17DF8"/>
    <w:rsid w:val="00C20139"/>
    <w:rsid w:val="00C20416"/>
    <w:rsid w:val="00C2099C"/>
    <w:rsid w:val="00C20B13"/>
    <w:rsid w:val="00C20E4D"/>
    <w:rsid w:val="00C210AA"/>
    <w:rsid w:val="00C210B8"/>
    <w:rsid w:val="00C21509"/>
    <w:rsid w:val="00C217AF"/>
    <w:rsid w:val="00C219EA"/>
    <w:rsid w:val="00C21B13"/>
    <w:rsid w:val="00C21E0E"/>
    <w:rsid w:val="00C2244D"/>
    <w:rsid w:val="00C22A73"/>
    <w:rsid w:val="00C2338F"/>
    <w:rsid w:val="00C235F2"/>
    <w:rsid w:val="00C2367B"/>
    <w:rsid w:val="00C238D4"/>
    <w:rsid w:val="00C23AFF"/>
    <w:rsid w:val="00C23C48"/>
    <w:rsid w:val="00C2440B"/>
    <w:rsid w:val="00C2495B"/>
    <w:rsid w:val="00C24A12"/>
    <w:rsid w:val="00C24C16"/>
    <w:rsid w:val="00C24D3A"/>
    <w:rsid w:val="00C25798"/>
    <w:rsid w:val="00C258DC"/>
    <w:rsid w:val="00C25CC6"/>
    <w:rsid w:val="00C25D4D"/>
    <w:rsid w:val="00C260A0"/>
    <w:rsid w:val="00C26581"/>
    <w:rsid w:val="00C26F31"/>
    <w:rsid w:val="00C26FF3"/>
    <w:rsid w:val="00C27242"/>
    <w:rsid w:val="00C27A0C"/>
    <w:rsid w:val="00C27B19"/>
    <w:rsid w:val="00C27B30"/>
    <w:rsid w:val="00C30392"/>
    <w:rsid w:val="00C304DB"/>
    <w:rsid w:val="00C30671"/>
    <w:rsid w:val="00C30734"/>
    <w:rsid w:val="00C30BB4"/>
    <w:rsid w:val="00C30C95"/>
    <w:rsid w:val="00C30F42"/>
    <w:rsid w:val="00C312BF"/>
    <w:rsid w:val="00C31319"/>
    <w:rsid w:val="00C31889"/>
    <w:rsid w:val="00C319CA"/>
    <w:rsid w:val="00C31C8A"/>
    <w:rsid w:val="00C31F6D"/>
    <w:rsid w:val="00C31F6F"/>
    <w:rsid w:val="00C3233F"/>
    <w:rsid w:val="00C328DE"/>
    <w:rsid w:val="00C3303F"/>
    <w:rsid w:val="00C3328E"/>
    <w:rsid w:val="00C33776"/>
    <w:rsid w:val="00C33835"/>
    <w:rsid w:val="00C339B8"/>
    <w:rsid w:val="00C33FBA"/>
    <w:rsid w:val="00C35361"/>
    <w:rsid w:val="00C357B9"/>
    <w:rsid w:val="00C358FA"/>
    <w:rsid w:val="00C35F39"/>
    <w:rsid w:val="00C361A1"/>
    <w:rsid w:val="00C365F3"/>
    <w:rsid w:val="00C366A6"/>
    <w:rsid w:val="00C367B3"/>
    <w:rsid w:val="00C36A08"/>
    <w:rsid w:val="00C36E31"/>
    <w:rsid w:val="00C36FD7"/>
    <w:rsid w:val="00C37146"/>
    <w:rsid w:val="00C3772D"/>
    <w:rsid w:val="00C377A0"/>
    <w:rsid w:val="00C3784A"/>
    <w:rsid w:val="00C37FBC"/>
    <w:rsid w:val="00C4006C"/>
    <w:rsid w:val="00C4013E"/>
    <w:rsid w:val="00C40A09"/>
    <w:rsid w:val="00C40CEC"/>
    <w:rsid w:val="00C40D00"/>
    <w:rsid w:val="00C414AE"/>
    <w:rsid w:val="00C41527"/>
    <w:rsid w:val="00C4154E"/>
    <w:rsid w:val="00C4196E"/>
    <w:rsid w:val="00C41E43"/>
    <w:rsid w:val="00C429B1"/>
    <w:rsid w:val="00C42AF3"/>
    <w:rsid w:val="00C42C57"/>
    <w:rsid w:val="00C42D22"/>
    <w:rsid w:val="00C43907"/>
    <w:rsid w:val="00C441FD"/>
    <w:rsid w:val="00C44A25"/>
    <w:rsid w:val="00C45151"/>
    <w:rsid w:val="00C45379"/>
    <w:rsid w:val="00C4550E"/>
    <w:rsid w:val="00C45A05"/>
    <w:rsid w:val="00C45C6A"/>
    <w:rsid w:val="00C45DA3"/>
    <w:rsid w:val="00C4617C"/>
    <w:rsid w:val="00C462A1"/>
    <w:rsid w:val="00C462C9"/>
    <w:rsid w:val="00C4631D"/>
    <w:rsid w:val="00C466DB"/>
    <w:rsid w:val="00C46C89"/>
    <w:rsid w:val="00C46CC7"/>
    <w:rsid w:val="00C47823"/>
    <w:rsid w:val="00C47B1E"/>
    <w:rsid w:val="00C47BF2"/>
    <w:rsid w:val="00C501CB"/>
    <w:rsid w:val="00C502E8"/>
    <w:rsid w:val="00C5058F"/>
    <w:rsid w:val="00C50B1E"/>
    <w:rsid w:val="00C50E0D"/>
    <w:rsid w:val="00C5129E"/>
    <w:rsid w:val="00C5139F"/>
    <w:rsid w:val="00C516F1"/>
    <w:rsid w:val="00C51956"/>
    <w:rsid w:val="00C51C75"/>
    <w:rsid w:val="00C51D1B"/>
    <w:rsid w:val="00C51D68"/>
    <w:rsid w:val="00C51F44"/>
    <w:rsid w:val="00C51F9F"/>
    <w:rsid w:val="00C5266E"/>
    <w:rsid w:val="00C52B8D"/>
    <w:rsid w:val="00C52F03"/>
    <w:rsid w:val="00C52F8A"/>
    <w:rsid w:val="00C53183"/>
    <w:rsid w:val="00C53691"/>
    <w:rsid w:val="00C536CC"/>
    <w:rsid w:val="00C5370D"/>
    <w:rsid w:val="00C539F1"/>
    <w:rsid w:val="00C53AA3"/>
    <w:rsid w:val="00C53BDB"/>
    <w:rsid w:val="00C53D1F"/>
    <w:rsid w:val="00C54114"/>
    <w:rsid w:val="00C54313"/>
    <w:rsid w:val="00C54442"/>
    <w:rsid w:val="00C5444D"/>
    <w:rsid w:val="00C5448A"/>
    <w:rsid w:val="00C54A0E"/>
    <w:rsid w:val="00C54A34"/>
    <w:rsid w:val="00C54C9F"/>
    <w:rsid w:val="00C54DA7"/>
    <w:rsid w:val="00C54F19"/>
    <w:rsid w:val="00C54FD3"/>
    <w:rsid w:val="00C55413"/>
    <w:rsid w:val="00C555A7"/>
    <w:rsid w:val="00C55B8B"/>
    <w:rsid w:val="00C55C52"/>
    <w:rsid w:val="00C55F5A"/>
    <w:rsid w:val="00C56E22"/>
    <w:rsid w:val="00C57828"/>
    <w:rsid w:val="00C57D28"/>
    <w:rsid w:val="00C57D5D"/>
    <w:rsid w:val="00C57DFC"/>
    <w:rsid w:val="00C602ED"/>
    <w:rsid w:val="00C604C8"/>
    <w:rsid w:val="00C607A3"/>
    <w:rsid w:val="00C60C37"/>
    <w:rsid w:val="00C6107C"/>
    <w:rsid w:val="00C610E7"/>
    <w:rsid w:val="00C612BB"/>
    <w:rsid w:val="00C617FC"/>
    <w:rsid w:val="00C61B05"/>
    <w:rsid w:val="00C61FAC"/>
    <w:rsid w:val="00C62083"/>
    <w:rsid w:val="00C6215A"/>
    <w:rsid w:val="00C624EB"/>
    <w:rsid w:val="00C631BC"/>
    <w:rsid w:val="00C63337"/>
    <w:rsid w:val="00C63378"/>
    <w:rsid w:val="00C6376B"/>
    <w:rsid w:val="00C6382E"/>
    <w:rsid w:val="00C63DC7"/>
    <w:rsid w:val="00C6416A"/>
    <w:rsid w:val="00C64342"/>
    <w:rsid w:val="00C64BA6"/>
    <w:rsid w:val="00C64CBB"/>
    <w:rsid w:val="00C6518F"/>
    <w:rsid w:val="00C6555A"/>
    <w:rsid w:val="00C656E0"/>
    <w:rsid w:val="00C658E4"/>
    <w:rsid w:val="00C65AD1"/>
    <w:rsid w:val="00C65AD2"/>
    <w:rsid w:val="00C65B54"/>
    <w:rsid w:val="00C6628B"/>
    <w:rsid w:val="00C66767"/>
    <w:rsid w:val="00C66C5B"/>
    <w:rsid w:val="00C66E13"/>
    <w:rsid w:val="00C67238"/>
    <w:rsid w:val="00C6741E"/>
    <w:rsid w:val="00C6762D"/>
    <w:rsid w:val="00C6785A"/>
    <w:rsid w:val="00C6794C"/>
    <w:rsid w:val="00C67A9D"/>
    <w:rsid w:val="00C67D0B"/>
    <w:rsid w:val="00C67FCC"/>
    <w:rsid w:val="00C70784"/>
    <w:rsid w:val="00C71155"/>
    <w:rsid w:val="00C714CE"/>
    <w:rsid w:val="00C71580"/>
    <w:rsid w:val="00C71837"/>
    <w:rsid w:val="00C71932"/>
    <w:rsid w:val="00C71A3C"/>
    <w:rsid w:val="00C71B24"/>
    <w:rsid w:val="00C71D88"/>
    <w:rsid w:val="00C71F94"/>
    <w:rsid w:val="00C72282"/>
    <w:rsid w:val="00C7252B"/>
    <w:rsid w:val="00C72577"/>
    <w:rsid w:val="00C72623"/>
    <w:rsid w:val="00C731A2"/>
    <w:rsid w:val="00C732B9"/>
    <w:rsid w:val="00C73ACA"/>
    <w:rsid w:val="00C74077"/>
    <w:rsid w:val="00C741CD"/>
    <w:rsid w:val="00C74738"/>
    <w:rsid w:val="00C747B5"/>
    <w:rsid w:val="00C748A0"/>
    <w:rsid w:val="00C748D9"/>
    <w:rsid w:val="00C74B92"/>
    <w:rsid w:val="00C74CAD"/>
    <w:rsid w:val="00C74F59"/>
    <w:rsid w:val="00C7516C"/>
    <w:rsid w:val="00C754DA"/>
    <w:rsid w:val="00C75605"/>
    <w:rsid w:val="00C75AEE"/>
    <w:rsid w:val="00C7648C"/>
    <w:rsid w:val="00C7653C"/>
    <w:rsid w:val="00C769E3"/>
    <w:rsid w:val="00C76BFB"/>
    <w:rsid w:val="00C76C2A"/>
    <w:rsid w:val="00C76C82"/>
    <w:rsid w:val="00C76D2B"/>
    <w:rsid w:val="00C76DCE"/>
    <w:rsid w:val="00C76E05"/>
    <w:rsid w:val="00C76EE9"/>
    <w:rsid w:val="00C76EFA"/>
    <w:rsid w:val="00C770D3"/>
    <w:rsid w:val="00C77494"/>
    <w:rsid w:val="00C777EE"/>
    <w:rsid w:val="00C77CA9"/>
    <w:rsid w:val="00C77D2A"/>
    <w:rsid w:val="00C77D58"/>
    <w:rsid w:val="00C77DB1"/>
    <w:rsid w:val="00C77F4B"/>
    <w:rsid w:val="00C801C1"/>
    <w:rsid w:val="00C80475"/>
    <w:rsid w:val="00C8074F"/>
    <w:rsid w:val="00C80A7C"/>
    <w:rsid w:val="00C80CD3"/>
    <w:rsid w:val="00C80F8D"/>
    <w:rsid w:val="00C812EF"/>
    <w:rsid w:val="00C8134A"/>
    <w:rsid w:val="00C817C2"/>
    <w:rsid w:val="00C8180C"/>
    <w:rsid w:val="00C8181F"/>
    <w:rsid w:val="00C8198E"/>
    <w:rsid w:val="00C81EB3"/>
    <w:rsid w:val="00C82598"/>
    <w:rsid w:val="00C82DAA"/>
    <w:rsid w:val="00C82DB9"/>
    <w:rsid w:val="00C830EA"/>
    <w:rsid w:val="00C83118"/>
    <w:rsid w:val="00C83539"/>
    <w:rsid w:val="00C8403B"/>
    <w:rsid w:val="00C8417B"/>
    <w:rsid w:val="00C84284"/>
    <w:rsid w:val="00C84854"/>
    <w:rsid w:val="00C84E39"/>
    <w:rsid w:val="00C84FFC"/>
    <w:rsid w:val="00C8555C"/>
    <w:rsid w:val="00C85C06"/>
    <w:rsid w:val="00C85EDD"/>
    <w:rsid w:val="00C85F03"/>
    <w:rsid w:val="00C85F76"/>
    <w:rsid w:val="00C85FD7"/>
    <w:rsid w:val="00C86107"/>
    <w:rsid w:val="00C8652F"/>
    <w:rsid w:val="00C865BD"/>
    <w:rsid w:val="00C86D39"/>
    <w:rsid w:val="00C86F62"/>
    <w:rsid w:val="00C86FA2"/>
    <w:rsid w:val="00C8739F"/>
    <w:rsid w:val="00C8749A"/>
    <w:rsid w:val="00C8751E"/>
    <w:rsid w:val="00C87604"/>
    <w:rsid w:val="00C87739"/>
    <w:rsid w:val="00C87961"/>
    <w:rsid w:val="00C87BF2"/>
    <w:rsid w:val="00C901D7"/>
    <w:rsid w:val="00C90429"/>
    <w:rsid w:val="00C905D5"/>
    <w:rsid w:val="00C908B9"/>
    <w:rsid w:val="00C90FFC"/>
    <w:rsid w:val="00C912D2"/>
    <w:rsid w:val="00C9147E"/>
    <w:rsid w:val="00C919B4"/>
    <w:rsid w:val="00C91E71"/>
    <w:rsid w:val="00C9247D"/>
    <w:rsid w:val="00C92665"/>
    <w:rsid w:val="00C927B1"/>
    <w:rsid w:val="00C92F15"/>
    <w:rsid w:val="00C9300C"/>
    <w:rsid w:val="00C93076"/>
    <w:rsid w:val="00C93357"/>
    <w:rsid w:val="00C9391F"/>
    <w:rsid w:val="00C93A9C"/>
    <w:rsid w:val="00C93ACD"/>
    <w:rsid w:val="00C93C4C"/>
    <w:rsid w:val="00C93F9E"/>
    <w:rsid w:val="00C94118"/>
    <w:rsid w:val="00C943A8"/>
    <w:rsid w:val="00C945D5"/>
    <w:rsid w:val="00C946A7"/>
    <w:rsid w:val="00C94759"/>
    <w:rsid w:val="00C94905"/>
    <w:rsid w:val="00C94942"/>
    <w:rsid w:val="00C9500C"/>
    <w:rsid w:val="00C950CC"/>
    <w:rsid w:val="00C9545A"/>
    <w:rsid w:val="00C95467"/>
    <w:rsid w:val="00C95EE0"/>
    <w:rsid w:val="00C961D7"/>
    <w:rsid w:val="00C96273"/>
    <w:rsid w:val="00C96301"/>
    <w:rsid w:val="00C964F8"/>
    <w:rsid w:val="00C96635"/>
    <w:rsid w:val="00C968DD"/>
    <w:rsid w:val="00C96EC7"/>
    <w:rsid w:val="00C9729E"/>
    <w:rsid w:val="00C97408"/>
    <w:rsid w:val="00C9752A"/>
    <w:rsid w:val="00C97927"/>
    <w:rsid w:val="00CA0008"/>
    <w:rsid w:val="00CA0495"/>
    <w:rsid w:val="00CA067D"/>
    <w:rsid w:val="00CA0691"/>
    <w:rsid w:val="00CA08A3"/>
    <w:rsid w:val="00CA09AE"/>
    <w:rsid w:val="00CA0AB8"/>
    <w:rsid w:val="00CA10BE"/>
    <w:rsid w:val="00CA1FAD"/>
    <w:rsid w:val="00CA20E5"/>
    <w:rsid w:val="00CA2205"/>
    <w:rsid w:val="00CA29FC"/>
    <w:rsid w:val="00CA2E24"/>
    <w:rsid w:val="00CA311C"/>
    <w:rsid w:val="00CA3135"/>
    <w:rsid w:val="00CA3698"/>
    <w:rsid w:val="00CA380C"/>
    <w:rsid w:val="00CA3B72"/>
    <w:rsid w:val="00CA4075"/>
    <w:rsid w:val="00CA4099"/>
    <w:rsid w:val="00CA4B04"/>
    <w:rsid w:val="00CA4B4F"/>
    <w:rsid w:val="00CA4B54"/>
    <w:rsid w:val="00CA4BB2"/>
    <w:rsid w:val="00CA4EF5"/>
    <w:rsid w:val="00CA5330"/>
    <w:rsid w:val="00CA5AE7"/>
    <w:rsid w:val="00CA5B7D"/>
    <w:rsid w:val="00CA6214"/>
    <w:rsid w:val="00CA638E"/>
    <w:rsid w:val="00CA63D2"/>
    <w:rsid w:val="00CA647B"/>
    <w:rsid w:val="00CA69BD"/>
    <w:rsid w:val="00CA6F63"/>
    <w:rsid w:val="00CA70A2"/>
    <w:rsid w:val="00CA7603"/>
    <w:rsid w:val="00CA782E"/>
    <w:rsid w:val="00CB0335"/>
    <w:rsid w:val="00CB09E3"/>
    <w:rsid w:val="00CB0CEA"/>
    <w:rsid w:val="00CB109F"/>
    <w:rsid w:val="00CB112E"/>
    <w:rsid w:val="00CB1485"/>
    <w:rsid w:val="00CB148B"/>
    <w:rsid w:val="00CB1728"/>
    <w:rsid w:val="00CB1C9C"/>
    <w:rsid w:val="00CB201F"/>
    <w:rsid w:val="00CB2103"/>
    <w:rsid w:val="00CB227F"/>
    <w:rsid w:val="00CB27D1"/>
    <w:rsid w:val="00CB2981"/>
    <w:rsid w:val="00CB2A82"/>
    <w:rsid w:val="00CB309D"/>
    <w:rsid w:val="00CB39A3"/>
    <w:rsid w:val="00CB3DCD"/>
    <w:rsid w:val="00CB3FA6"/>
    <w:rsid w:val="00CB4335"/>
    <w:rsid w:val="00CB4819"/>
    <w:rsid w:val="00CB49FB"/>
    <w:rsid w:val="00CB4D73"/>
    <w:rsid w:val="00CB5416"/>
    <w:rsid w:val="00CB5ABD"/>
    <w:rsid w:val="00CB5B9C"/>
    <w:rsid w:val="00CB5C76"/>
    <w:rsid w:val="00CB5CA1"/>
    <w:rsid w:val="00CB66A2"/>
    <w:rsid w:val="00CB699F"/>
    <w:rsid w:val="00CB6F1F"/>
    <w:rsid w:val="00CB70D7"/>
    <w:rsid w:val="00CB75E0"/>
    <w:rsid w:val="00CB763C"/>
    <w:rsid w:val="00CB765B"/>
    <w:rsid w:val="00CB7990"/>
    <w:rsid w:val="00CB79F8"/>
    <w:rsid w:val="00CC02AF"/>
    <w:rsid w:val="00CC02C3"/>
    <w:rsid w:val="00CC03E8"/>
    <w:rsid w:val="00CC0A40"/>
    <w:rsid w:val="00CC0DCB"/>
    <w:rsid w:val="00CC14C3"/>
    <w:rsid w:val="00CC14FB"/>
    <w:rsid w:val="00CC166C"/>
    <w:rsid w:val="00CC202F"/>
    <w:rsid w:val="00CC21D2"/>
    <w:rsid w:val="00CC2B7F"/>
    <w:rsid w:val="00CC2C6C"/>
    <w:rsid w:val="00CC33F3"/>
    <w:rsid w:val="00CC34DE"/>
    <w:rsid w:val="00CC362B"/>
    <w:rsid w:val="00CC36B3"/>
    <w:rsid w:val="00CC3746"/>
    <w:rsid w:val="00CC3881"/>
    <w:rsid w:val="00CC3A8B"/>
    <w:rsid w:val="00CC4356"/>
    <w:rsid w:val="00CC4522"/>
    <w:rsid w:val="00CC4775"/>
    <w:rsid w:val="00CC48A7"/>
    <w:rsid w:val="00CC4AEA"/>
    <w:rsid w:val="00CC4BC6"/>
    <w:rsid w:val="00CC4DA5"/>
    <w:rsid w:val="00CC5096"/>
    <w:rsid w:val="00CC50C3"/>
    <w:rsid w:val="00CC541F"/>
    <w:rsid w:val="00CC5644"/>
    <w:rsid w:val="00CC569C"/>
    <w:rsid w:val="00CC571B"/>
    <w:rsid w:val="00CC5801"/>
    <w:rsid w:val="00CC5B5E"/>
    <w:rsid w:val="00CC6BC0"/>
    <w:rsid w:val="00CC6C1C"/>
    <w:rsid w:val="00CC6CEB"/>
    <w:rsid w:val="00CC748F"/>
    <w:rsid w:val="00CC7514"/>
    <w:rsid w:val="00CC7909"/>
    <w:rsid w:val="00CC7D64"/>
    <w:rsid w:val="00CD03DA"/>
    <w:rsid w:val="00CD03DD"/>
    <w:rsid w:val="00CD06BC"/>
    <w:rsid w:val="00CD0EB9"/>
    <w:rsid w:val="00CD0FBD"/>
    <w:rsid w:val="00CD1243"/>
    <w:rsid w:val="00CD17FB"/>
    <w:rsid w:val="00CD186F"/>
    <w:rsid w:val="00CD1B7A"/>
    <w:rsid w:val="00CD1C5B"/>
    <w:rsid w:val="00CD1DDC"/>
    <w:rsid w:val="00CD1EBA"/>
    <w:rsid w:val="00CD1F8A"/>
    <w:rsid w:val="00CD265B"/>
    <w:rsid w:val="00CD2B48"/>
    <w:rsid w:val="00CD2DF8"/>
    <w:rsid w:val="00CD314A"/>
    <w:rsid w:val="00CD33B2"/>
    <w:rsid w:val="00CD353B"/>
    <w:rsid w:val="00CD37C0"/>
    <w:rsid w:val="00CD37DF"/>
    <w:rsid w:val="00CD440B"/>
    <w:rsid w:val="00CD4960"/>
    <w:rsid w:val="00CD4A61"/>
    <w:rsid w:val="00CD4AAE"/>
    <w:rsid w:val="00CD4BD2"/>
    <w:rsid w:val="00CD4E8C"/>
    <w:rsid w:val="00CD5025"/>
    <w:rsid w:val="00CD515D"/>
    <w:rsid w:val="00CD539F"/>
    <w:rsid w:val="00CD53C0"/>
    <w:rsid w:val="00CD5659"/>
    <w:rsid w:val="00CD5776"/>
    <w:rsid w:val="00CD59CB"/>
    <w:rsid w:val="00CD5B88"/>
    <w:rsid w:val="00CD5E96"/>
    <w:rsid w:val="00CD637E"/>
    <w:rsid w:val="00CD6C0A"/>
    <w:rsid w:val="00CD6E03"/>
    <w:rsid w:val="00CD6F85"/>
    <w:rsid w:val="00CD6FDB"/>
    <w:rsid w:val="00CD7042"/>
    <w:rsid w:val="00CD71E3"/>
    <w:rsid w:val="00CD72FF"/>
    <w:rsid w:val="00CD7420"/>
    <w:rsid w:val="00CD7478"/>
    <w:rsid w:val="00CD762C"/>
    <w:rsid w:val="00CD76F5"/>
    <w:rsid w:val="00CD7ACF"/>
    <w:rsid w:val="00CD7F31"/>
    <w:rsid w:val="00CD7F71"/>
    <w:rsid w:val="00CE0322"/>
    <w:rsid w:val="00CE05E2"/>
    <w:rsid w:val="00CE088D"/>
    <w:rsid w:val="00CE0983"/>
    <w:rsid w:val="00CE0E63"/>
    <w:rsid w:val="00CE0F7D"/>
    <w:rsid w:val="00CE1393"/>
    <w:rsid w:val="00CE144C"/>
    <w:rsid w:val="00CE1FB5"/>
    <w:rsid w:val="00CE270D"/>
    <w:rsid w:val="00CE2A49"/>
    <w:rsid w:val="00CE32F7"/>
    <w:rsid w:val="00CE3868"/>
    <w:rsid w:val="00CE392B"/>
    <w:rsid w:val="00CE395C"/>
    <w:rsid w:val="00CE3BCF"/>
    <w:rsid w:val="00CE3D6D"/>
    <w:rsid w:val="00CE40A8"/>
    <w:rsid w:val="00CE40C7"/>
    <w:rsid w:val="00CE43C3"/>
    <w:rsid w:val="00CE5439"/>
    <w:rsid w:val="00CE5525"/>
    <w:rsid w:val="00CE564D"/>
    <w:rsid w:val="00CE58FF"/>
    <w:rsid w:val="00CE5D50"/>
    <w:rsid w:val="00CE6000"/>
    <w:rsid w:val="00CE6306"/>
    <w:rsid w:val="00CE6769"/>
    <w:rsid w:val="00CE67BF"/>
    <w:rsid w:val="00CE690F"/>
    <w:rsid w:val="00CE6B1A"/>
    <w:rsid w:val="00CE6BC6"/>
    <w:rsid w:val="00CE6E30"/>
    <w:rsid w:val="00CE6F42"/>
    <w:rsid w:val="00CE7006"/>
    <w:rsid w:val="00CE737D"/>
    <w:rsid w:val="00CE73E5"/>
    <w:rsid w:val="00CE7505"/>
    <w:rsid w:val="00CE757C"/>
    <w:rsid w:val="00CE7707"/>
    <w:rsid w:val="00CE7BFD"/>
    <w:rsid w:val="00CF014C"/>
    <w:rsid w:val="00CF04A0"/>
    <w:rsid w:val="00CF04C5"/>
    <w:rsid w:val="00CF0E69"/>
    <w:rsid w:val="00CF0F9E"/>
    <w:rsid w:val="00CF106F"/>
    <w:rsid w:val="00CF193C"/>
    <w:rsid w:val="00CF1B3F"/>
    <w:rsid w:val="00CF1E9C"/>
    <w:rsid w:val="00CF2425"/>
    <w:rsid w:val="00CF26D3"/>
    <w:rsid w:val="00CF33FB"/>
    <w:rsid w:val="00CF371F"/>
    <w:rsid w:val="00CF3AD5"/>
    <w:rsid w:val="00CF3E9E"/>
    <w:rsid w:val="00CF4007"/>
    <w:rsid w:val="00CF45BF"/>
    <w:rsid w:val="00CF48A5"/>
    <w:rsid w:val="00CF5516"/>
    <w:rsid w:val="00CF5A11"/>
    <w:rsid w:val="00CF5F63"/>
    <w:rsid w:val="00CF6C76"/>
    <w:rsid w:val="00CF6E6A"/>
    <w:rsid w:val="00CF70D3"/>
    <w:rsid w:val="00CF717C"/>
    <w:rsid w:val="00CF71DF"/>
    <w:rsid w:val="00CF7561"/>
    <w:rsid w:val="00CF7D9B"/>
    <w:rsid w:val="00D006B6"/>
    <w:rsid w:val="00D00A2C"/>
    <w:rsid w:val="00D00B12"/>
    <w:rsid w:val="00D00CBA"/>
    <w:rsid w:val="00D00D04"/>
    <w:rsid w:val="00D00D1E"/>
    <w:rsid w:val="00D00E59"/>
    <w:rsid w:val="00D01542"/>
    <w:rsid w:val="00D016BF"/>
    <w:rsid w:val="00D0191E"/>
    <w:rsid w:val="00D01B73"/>
    <w:rsid w:val="00D02162"/>
    <w:rsid w:val="00D024D9"/>
    <w:rsid w:val="00D028EE"/>
    <w:rsid w:val="00D02C2B"/>
    <w:rsid w:val="00D02F43"/>
    <w:rsid w:val="00D02F4E"/>
    <w:rsid w:val="00D03215"/>
    <w:rsid w:val="00D03556"/>
    <w:rsid w:val="00D038ED"/>
    <w:rsid w:val="00D03DB2"/>
    <w:rsid w:val="00D041F8"/>
    <w:rsid w:val="00D0438C"/>
    <w:rsid w:val="00D044DD"/>
    <w:rsid w:val="00D04C02"/>
    <w:rsid w:val="00D04C95"/>
    <w:rsid w:val="00D050DF"/>
    <w:rsid w:val="00D0560F"/>
    <w:rsid w:val="00D0568B"/>
    <w:rsid w:val="00D059EA"/>
    <w:rsid w:val="00D05E7F"/>
    <w:rsid w:val="00D06C70"/>
    <w:rsid w:val="00D07131"/>
    <w:rsid w:val="00D07246"/>
    <w:rsid w:val="00D0754C"/>
    <w:rsid w:val="00D075B8"/>
    <w:rsid w:val="00D07734"/>
    <w:rsid w:val="00D07AD6"/>
    <w:rsid w:val="00D07B4D"/>
    <w:rsid w:val="00D07CEC"/>
    <w:rsid w:val="00D10092"/>
    <w:rsid w:val="00D105DF"/>
    <w:rsid w:val="00D10ACE"/>
    <w:rsid w:val="00D11059"/>
    <w:rsid w:val="00D1161E"/>
    <w:rsid w:val="00D1239B"/>
    <w:rsid w:val="00D1265E"/>
    <w:rsid w:val="00D12FCB"/>
    <w:rsid w:val="00D13260"/>
    <w:rsid w:val="00D13CC2"/>
    <w:rsid w:val="00D14077"/>
    <w:rsid w:val="00D141B6"/>
    <w:rsid w:val="00D14249"/>
    <w:rsid w:val="00D14D24"/>
    <w:rsid w:val="00D15190"/>
    <w:rsid w:val="00D15D07"/>
    <w:rsid w:val="00D1603E"/>
    <w:rsid w:val="00D164FB"/>
    <w:rsid w:val="00D165F8"/>
    <w:rsid w:val="00D1663F"/>
    <w:rsid w:val="00D166AF"/>
    <w:rsid w:val="00D16915"/>
    <w:rsid w:val="00D17D7C"/>
    <w:rsid w:val="00D17F32"/>
    <w:rsid w:val="00D17F3E"/>
    <w:rsid w:val="00D17F6A"/>
    <w:rsid w:val="00D20009"/>
    <w:rsid w:val="00D203E1"/>
    <w:rsid w:val="00D20A26"/>
    <w:rsid w:val="00D20FC6"/>
    <w:rsid w:val="00D20FE0"/>
    <w:rsid w:val="00D21173"/>
    <w:rsid w:val="00D212EC"/>
    <w:rsid w:val="00D21606"/>
    <w:rsid w:val="00D21EA0"/>
    <w:rsid w:val="00D21F00"/>
    <w:rsid w:val="00D22411"/>
    <w:rsid w:val="00D22728"/>
    <w:rsid w:val="00D227B7"/>
    <w:rsid w:val="00D22A0E"/>
    <w:rsid w:val="00D22D26"/>
    <w:rsid w:val="00D22F1C"/>
    <w:rsid w:val="00D23505"/>
    <w:rsid w:val="00D23827"/>
    <w:rsid w:val="00D23A64"/>
    <w:rsid w:val="00D23E14"/>
    <w:rsid w:val="00D244B2"/>
    <w:rsid w:val="00D245F0"/>
    <w:rsid w:val="00D248EC"/>
    <w:rsid w:val="00D24E21"/>
    <w:rsid w:val="00D25682"/>
    <w:rsid w:val="00D25AB1"/>
    <w:rsid w:val="00D26392"/>
    <w:rsid w:val="00D269F3"/>
    <w:rsid w:val="00D2744C"/>
    <w:rsid w:val="00D27B89"/>
    <w:rsid w:val="00D27E48"/>
    <w:rsid w:val="00D27ECF"/>
    <w:rsid w:val="00D27F0D"/>
    <w:rsid w:val="00D30F6D"/>
    <w:rsid w:val="00D31181"/>
    <w:rsid w:val="00D31239"/>
    <w:rsid w:val="00D3173C"/>
    <w:rsid w:val="00D317C5"/>
    <w:rsid w:val="00D31890"/>
    <w:rsid w:val="00D31AE3"/>
    <w:rsid w:val="00D31B30"/>
    <w:rsid w:val="00D31F36"/>
    <w:rsid w:val="00D321C6"/>
    <w:rsid w:val="00D32258"/>
    <w:rsid w:val="00D32395"/>
    <w:rsid w:val="00D33209"/>
    <w:rsid w:val="00D33294"/>
    <w:rsid w:val="00D34107"/>
    <w:rsid w:val="00D3422C"/>
    <w:rsid w:val="00D34463"/>
    <w:rsid w:val="00D34488"/>
    <w:rsid w:val="00D34660"/>
    <w:rsid w:val="00D346BF"/>
    <w:rsid w:val="00D34DEF"/>
    <w:rsid w:val="00D3536F"/>
    <w:rsid w:val="00D3542E"/>
    <w:rsid w:val="00D35A1D"/>
    <w:rsid w:val="00D36084"/>
    <w:rsid w:val="00D360AE"/>
    <w:rsid w:val="00D360C4"/>
    <w:rsid w:val="00D364E3"/>
    <w:rsid w:val="00D364E4"/>
    <w:rsid w:val="00D36619"/>
    <w:rsid w:val="00D367CC"/>
    <w:rsid w:val="00D36BD8"/>
    <w:rsid w:val="00D36D3B"/>
    <w:rsid w:val="00D36DA9"/>
    <w:rsid w:val="00D36F02"/>
    <w:rsid w:val="00D375C1"/>
    <w:rsid w:val="00D40021"/>
    <w:rsid w:val="00D40165"/>
    <w:rsid w:val="00D40382"/>
    <w:rsid w:val="00D405B3"/>
    <w:rsid w:val="00D40721"/>
    <w:rsid w:val="00D40742"/>
    <w:rsid w:val="00D41666"/>
    <w:rsid w:val="00D419D7"/>
    <w:rsid w:val="00D41BFB"/>
    <w:rsid w:val="00D42A96"/>
    <w:rsid w:val="00D42D5B"/>
    <w:rsid w:val="00D43209"/>
    <w:rsid w:val="00D43483"/>
    <w:rsid w:val="00D43665"/>
    <w:rsid w:val="00D436F4"/>
    <w:rsid w:val="00D43B23"/>
    <w:rsid w:val="00D43E57"/>
    <w:rsid w:val="00D43FA5"/>
    <w:rsid w:val="00D4472E"/>
    <w:rsid w:val="00D448FE"/>
    <w:rsid w:val="00D4549F"/>
    <w:rsid w:val="00D4551F"/>
    <w:rsid w:val="00D4557A"/>
    <w:rsid w:val="00D459B1"/>
    <w:rsid w:val="00D45C20"/>
    <w:rsid w:val="00D45D84"/>
    <w:rsid w:val="00D45FF3"/>
    <w:rsid w:val="00D463A3"/>
    <w:rsid w:val="00D46413"/>
    <w:rsid w:val="00D46A9A"/>
    <w:rsid w:val="00D4748D"/>
    <w:rsid w:val="00D474B5"/>
    <w:rsid w:val="00D4771E"/>
    <w:rsid w:val="00D47AF8"/>
    <w:rsid w:val="00D47C04"/>
    <w:rsid w:val="00D5011B"/>
    <w:rsid w:val="00D501B9"/>
    <w:rsid w:val="00D503B6"/>
    <w:rsid w:val="00D5088A"/>
    <w:rsid w:val="00D50C3A"/>
    <w:rsid w:val="00D50E06"/>
    <w:rsid w:val="00D511A6"/>
    <w:rsid w:val="00D51566"/>
    <w:rsid w:val="00D5157C"/>
    <w:rsid w:val="00D517E1"/>
    <w:rsid w:val="00D51E6E"/>
    <w:rsid w:val="00D52325"/>
    <w:rsid w:val="00D524F9"/>
    <w:rsid w:val="00D527D2"/>
    <w:rsid w:val="00D52938"/>
    <w:rsid w:val="00D52990"/>
    <w:rsid w:val="00D52BC5"/>
    <w:rsid w:val="00D52E7D"/>
    <w:rsid w:val="00D5330E"/>
    <w:rsid w:val="00D5369D"/>
    <w:rsid w:val="00D53B94"/>
    <w:rsid w:val="00D53DD3"/>
    <w:rsid w:val="00D542DC"/>
    <w:rsid w:val="00D54896"/>
    <w:rsid w:val="00D557CC"/>
    <w:rsid w:val="00D55C68"/>
    <w:rsid w:val="00D55E9E"/>
    <w:rsid w:val="00D56329"/>
    <w:rsid w:val="00D5642B"/>
    <w:rsid w:val="00D56603"/>
    <w:rsid w:val="00D5682D"/>
    <w:rsid w:val="00D5686A"/>
    <w:rsid w:val="00D569A0"/>
    <w:rsid w:val="00D572B6"/>
    <w:rsid w:val="00D604F2"/>
    <w:rsid w:val="00D60CF8"/>
    <w:rsid w:val="00D60DD0"/>
    <w:rsid w:val="00D60E64"/>
    <w:rsid w:val="00D6106F"/>
    <w:rsid w:val="00D611FD"/>
    <w:rsid w:val="00D614E7"/>
    <w:rsid w:val="00D615E5"/>
    <w:rsid w:val="00D61BE0"/>
    <w:rsid w:val="00D62242"/>
    <w:rsid w:val="00D628E3"/>
    <w:rsid w:val="00D6296A"/>
    <w:rsid w:val="00D62BCA"/>
    <w:rsid w:val="00D62F80"/>
    <w:rsid w:val="00D63245"/>
    <w:rsid w:val="00D6329D"/>
    <w:rsid w:val="00D63397"/>
    <w:rsid w:val="00D63512"/>
    <w:rsid w:val="00D6395C"/>
    <w:rsid w:val="00D6403B"/>
    <w:rsid w:val="00D64149"/>
    <w:rsid w:val="00D64492"/>
    <w:rsid w:val="00D6482F"/>
    <w:rsid w:val="00D64C6A"/>
    <w:rsid w:val="00D64CA0"/>
    <w:rsid w:val="00D65133"/>
    <w:rsid w:val="00D65355"/>
    <w:rsid w:val="00D6536A"/>
    <w:rsid w:val="00D6536B"/>
    <w:rsid w:val="00D6569F"/>
    <w:rsid w:val="00D65934"/>
    <w:rsid w:val="00D65C08"/>
    <w:rsid w:val="00D65C37"/>
    <w:rsid w:val="00D65EFD"/>
    <w:rsid w:val="00D65FCD"/>
    <w:rsid w:val="00D66005"/>
    <w:rsid w:val="00D66190"/>
    <w:rsid w:val="00D663BB"/>
    <w:rsid w:val="00D666B7"/>
    <w:rsid w:val="00D667AD"/>
    <w:rsid w:val="00D6722D"/>
    <w:rsid w:val="00D67252"/>
    <w:rsid w:val="00D67304"/>
    <w:rsid w:val="00D6790C"/>
    <w:rsid w:val="00D679FD"/>
    <w:rsid w:val="00D67E4F"/>
    <w:rsid w:val="00D67E74"/>
    <w:rsid w:val="00D67E7C"/>
    <w:rsid w:val="00D704ED"/>
    <w:rsid w:val="00D70970"/>
    <w:rsid w:val="00D70EE8"/>
    <w:rsid w:val="00D716C4"/>
    <w:rsid w:val="00D71913"/>
    <w:rsid w:val="00D722FB"/>
    <w:rsid w:val="00D72868"/>
    <w:rsid w:val="00D72B3C"/>
    <w:rsid w:val="00D732C3"/>
    <w:rsid w:val="00D73597"/>
    <w:rsid w:val="00D73A3B"/>
    <w:rsid w:val="00D74012"/>
    <w:rsid w:val="00D741CB"/>
    <w:rsid w:val="00D7463B"/>
    <w:rsid w:val="00D74680"/>
    <w:rsid w:val="00D7496E"/>
    <w:rsid w:val="00D74AFF"/>
    <w:rsid w:val="00D74B86"/>
    <w:rsid w:val="00D74D60"/>
    <w:rsid w:val="00D74F74"/>
    <w:rsid w:val="00D750F8"/>
    <w:rsid w:val="00D7523B"/>
    <w:rsid w:val="00D7540F"/>
    <w:rsid w:val="00D75E10"/>
    <w:rsid w:val="00D75E55"/>
    <w:rsid w:val="00D75EBA"/>
    <w:rsid w:val="00D764B8"/>
    <w:rsid w:val="00D765D9"/>
    <w:rsid w:val="00D769F8"/>
    <w:rsid w:val="00D7753C"/>
    <w:rsid w:val="00D77549"/>
    <w:rsid w:val="00D7774C"/>
    <w:rsid w:val="00D77C13"/>
    <w:rsid w:val="00D77EAD"/>
    <w:rsid w:val="00D77FE7"/>
    <w:rsid w:val="00D80248"/>
    <w:rsid w:val="00D80292"/>
    <w:rsid w:val="00D80420"/>
    <w:rsid w:val="00D804EA"/>
    <w:rsid w:val="00D805CA"/>
    <w:rsid w:val="00D8075A"/>
    <w:rsid w:val="00D8082B"/>
    <w:rsid w:val="00D80B17"/>
    <w:rsid w:val="00D80B5D"/>
    <w:rsid w:val="00D81019"/>
    <w:rsid w:val="00D814F2"/>
    <w:rsid w:val="00D8161E"/>
    <w:rsid w:val="00D81663"/>
    <w:rsid w:val="00D81837"/>
    <w:rsid w:val="00D81D3A"/>
    <w:rsid w:val="00D82380"/>
    <w:rsid w:val="00D825DF"/>
    <w:rsid w:val="00D82B77"/>
    <w:rsid w:val="00D82BB5"/>
    <w:rsid w:val="00D82BBC"/>
    <w:rsid w:val="00D82C02"/>
    <w:rsid w:val="00D82D04"/>
    <w:rsid w:val="00D83075"/>
    <w:rsid w:val="00D834C2"/>
    <w:rsid w:val="00D836DD"/>
    <w:rsid w:val="00D83B65"/>
    <w:rsid w:val="00D83ED6"/>
    <w:rsid w:val="00D83F1D"/>
    <w:rsid w:val="00D83F2A"/>
    <w:rsid w:val="00D840FA"/>
    <w:rsid w:val="00D8439F"/>
    <w:rsid w:val="00D84A1F"/>
    <w:rsid w:val="00D84AEC"/>
    <w:rsid w:val="00D84CF6"/>
    <w:rsid w:val="00D8527D"/>
    <w:rsid w:val="00D854F8"/>
    <w:rsid w:val="00D855A9"/>
    <w:rsid w:val="00D85F10"/>
    <w:rsid w:val="00D86150"/>
    <w:rsid w:val="00D862A8"/>
    <w:rsid w:val="00D864D5"/>
    <w:rsid w:val="00D86A5F"/>
    <w:rsid w:val="00D86F49"/>
    <w:rsid w:val="00D86FEB"/>
    <w:rsid w:val="00D87455"/>
    <w:rsid w:val="00D8790B"/>
    <w:rsid w:val="00D87A69"/>
    <w:rsid w:val="00D87BD2"/>
    <w:rsid w:val="00D87E3E"/>
    <w:rsid w:val="00D902A6"/>
    <w:rsid w:val="00D9034D"/>
    <w:rsid w:val="00D905DA"/>
    <w:rsid w:val="00D90EBD"/>
    <w:rsid w:val="00D90EE2"/>
    <w:rsid w:val="00D90F36"/>
    <w:rsid w:val="00D911C4"/>
    <w:rsid w:val="00D9144A"/>
    <w:rsid w:val="00D915EB"/>
    <w:rsid w:val="00D91714"/>
    <w:rsid w:val="00D91DED"/>
    <w:rsid w:val="00D91FAB"/>
    <w:rsid w:val="00D9220F"/>
    <w:rsid w:val="00D924D7"/>
    <w:rsid w:val="00D92704"/>
    <w:rsid w:val="00D927AF"/>
    <w:rsid w:val="00D928F8"/>
    <w:rsid w:val="00D92C8F"/>
    <w:rsid w:val="00D93059"/>
    <w:rsid w:val="00D9314A"/>
    <w:rsid w:val="00D93465"/>
    <w:rsid w:val="00D93471"/>
    <w:rsid w:val="00D93832"/>
    <w:rsid w:val="00D93891"/>
    <w:rsid w:val="00D93993"/>
    <w:rsid w:val="00D93C52"/>
    <w:rsid w:val="00D93F92"/>
    <w:rsid w:val="00D940FC"/>
    <w:rsid w:val="00D95137"/>
    <w:rsid w:val="00D9546C"/>
    <w:rsid w:val="00D9549B"/>
    <w:rsid w:val="00D958EA"/>
    <w:rsid w:val="00D95EB0"/>
    <w:rsid w:val="00D96068"/>
    <w:rsid w:val="00D96213"/>
    <w:rsid w:val="00D966CC"/>
    <w:rsid w:val="00D966CF"/>
    <w:rsid w:val="00D9674F"/>
    <w:rsid w:val="00D96791"/>
    <w:rsid w:val="00D96A1A"/>
    <w:rsid w:val="00D96B00"/>
    <w:rsid w:val="00D96C7E"/>
    <w:rsid w:val="00D96E92"/>
    <w:rsid w:val="00D977B8"/>
    <w:rsid w:val="00D9783F"/>
    <w:rsid w:val="00D978C4"/>
    <w:rsid w:val="00D97C2D"/>
    <w:rsid w:val="00D97CFF"/>
    <w:rsid w:val="00DA08C6"/>
    <w:rsid w:val="00DA09C7"/>
    <w:rsid w:val="00DA0E04"/>
    <w:rsid w:val="00DA1370"/>
    <w:rsid w:val="00DA15E8"/>
    <w:rsid w:val="00DA17AF"/>
    <w:rsid w:val="00DA1946"/>
    <w:rsid w:val="00DA1A29"/>
    <w:rsid w:val="00DA2427"/>
    <w:rsid w:val="00DA2705"/>
    <w:rsid w:val="00DA2859"/>
    <w:rsid w:val="00DA293D"/>
    <w:rsid w:val="00DA2A12"/>
    <w:rsid w:val="00DA2D0B"/>
    <w:rsid w:val="00DA2DA4"/>
    <w:rsid w:val="00DA3088"/>
    <w:rsid w:val="00DA30C4"/>
    <w:rsid w:val="00DA320E"/>
    <w:rsid w:val="00DA33EE"/>
    <w:rsid w:val="00DA3404"/>
    <w:rsid w:val="00DA35A4"/>
    <w:rsid w:val="00DA3709"/>
    <w:rsid w:val="00DA3940"/>
    <w:rsid w:val="00DA3B66"/>
    <w:rsid w:val="00DA410E"/>
    <w:rsid w:val="00DA453E"/>
    <w:rsid w:val="00DA4A6E"/>
    <w:rsid w:val="00DA4C9D"/>
    <w:rsid w:val="00DA4F9A"/>
    <w:rsid w:val="00DA52E4"/>
    <w:rsid w:val="00DA5553"/>
    <w:rsid w:val="00DA562A"/>
    <w:rsid w:val="00DA5777"/>
    <w:rsid w:val="00DA5794"/>
    <w:rsid w:val="00DA5B14"/>
    <w:rsid w:val="00DA5EA1"/>
    <w:rsid w:val="00DA61A8"/>
    <w:rsid w:val="00DA6789"/>
    <w:rsid w:val="00DA67D7"/>
    <w:rsid w:val="00DA6854"/>
    <w:rsid w:val="00DA6D84"/>
    <w:rsid w:val="00DA6FA2"/>
    <w:rsid w:val="00DA7259"/>
    <w:rsid w:val="00DA75E7"/>
    <w:rsid w:val="00DA7997"/>
    <w:rsid w:val="00DA799A"/>
    <w:rsid w:val="00DA7A7C"/>
    <w:rsid w:val="00DA7E52"/>
    <w:rsid w:val="00DA7E80"/>
    <w:rsid w:val="00DA7F44"/>
    <w:rsid w:val="00DB0051"/>
    <w:rsid w:val="00DB03C7"/>
    <w:rsid w:val="00DB0A1E"/>
    <w:rsid w:val="00DB0E1D"/>
    <w:rsid w:val="00DB103B"/>
    <w:rsid w:val="00DB10E6"/>
    <w:rsid w:val="00DB1482"/>
    <w:rsid w:val="00DB1914"/>
    <w:rsid w:val="00DB1DE9"/>
    <w:rsid w:val="00DB1E1C"/>
    <w:rsid w:val="00DB2045"/>
    <w:rsid w:val="00DB239C"/>
    <w:rsid w:val="00DB2447"/>
    <w:rsid w:val="00DB2887"/>
    <w:rsid w:val="00DB2912"/>
    <w:rsid w:val="00DB2957"/>
    <w:rsid w:val="00DB306E"/>
    <w:rsid w:val="00DB3CBE"/>
    <w:rsid w:val="00DB3E02"/>
    <w:rsid w:val="00DB4115"/>
    <w:rsid w:val="00DB47A2"/>
    <w:rsid w:val="00DB4E0E"/>
    <w:rsid w:val="00DB4E30"/>
    <w:rsid w:val="00DB5106"/>
    <w:rsid w:val="00DB5333"/>
    <w:rsid w:val="00DB533A"/>
    <w:rsid w:val="00DB551B"/>
    <w:rsid w:val="00DB559A"/>
    <w:rsid w:val="00DB57C3"/>
    <w:rsid w:val="00DB5A09"/>
    <w:rsid w:val="00DB5A25"/>
    <w:rsid w:val="00DB5A3C"/>
    <w:rsid w:val="00DB5C61"/>
    <w:rsid w:val="00DB5C9C"/>
    <w:rsid w:val="00DB5E10"/>
    <w:rsid w:val="00DB5E21"/>
    <w:rsid w:val="00DB618E"/>
    <w:rsid w:val="00DB6395"/>
    <w:rsid w:val="00DB65A7"/>
    <w:rsid w:val="00DB6A73"/>
    <w:rsid w:val="00DB6B69"/>
    <w:rsid w:val="00DB6E0F"/>
    <w:rsid w:val="00DB7AF0"/>
    <w:rsid w:val="00DB7B4E"/>
    <w:rsid w:val="00DB7EC2"/>
    <w:rsid w:val="00DB7F59"/>
    <w:rsid w:val="00DC07FF"/>
    <w:rsid w:val="00DC082B"/>
    <w:rsid w:val="00DC0EC5"/>
    <w:rsid w:val="00DC1AD8"/>
    <w:rsid w:val="00DC1C0A"/>
    <w:rsid w:val="00DC1E31"/>
    <w:rsid w:val="00DC2356"/>
    <w:rsid w:val="00DC2BA7"/>
    <w:rsid w:val="00DC2CFB"/>
    <w:rsid w:val="00DC30FB"/>
    <w:rsid w:val="00DC3290"/>
    <w:rsid w:val="00DC34E5"/>
    <w:rsid w:val="00DC374A"/>
    <w:rsid w:val="00DC399E"/>
    <w:rsid w:val="00DC3B6D"/>
    <w:rsid w:val="00DC43C8"/>
    <w:rsid w:val="00DC4504"/>
    <w:rsid w:val="00DC4E9F"/>
    <w:rsid w:val="00DC5139"/>
    <w:rsid w:val="00DC54C8"/>
    <w:rsid w:val="00DC59BF"/>
    <w:rsid w:val="00DC59E8"/>
    <w:rsid w:val="00DC5C57"/>
    <w:rsid w:val="00DC5E2E"/>
    <w:rsid w:val="00DC5ED1"/>
    <w:rsid w:val="00DC623C"/>
    <w:rsid w:val="00DC6391"/>
    <w:rsid w:val="00DC668C"/>
    <w:rsid w:val="00DC6C4C"/>
    <w:rsid w:val="00DC6DAA"/>
    <w:rsid w:val="00DC7072"/>
    <w:rsid w:val="00DC7163"/>
    <w:rsid w:val="00DC76B7"/>
    <w:rsid w:val="00DD04E3"/>
    <w:rsid w:val="00DD06DF"/>
    <w:rsid w:val="00DD07EE"/>
    <w:rsid w:val="00DD087B"/>
    <w:rsid w:val="00DD0C51"/>
    <w:rsid w:val="00DD0C5C"/>
    <w:rsid w:val="00DD115B"/>
    <w:rsid w:val="00DD12A9"/>
    <w:rsid w:val="00DD177C"/>
    <w:rsid w:val="00DD1DDE"/>
    <w:rsid w:val="00DD295F"/>
    <w:rsid w:val="00DD32D1"/>
    <w:rsid w:val="00DD3445"/>
    <w:rsid w:val="00DD3685"/>
    <w:rsid w:val="00DD3D3B"/>
    <w:rsid w:val="00DD3EEB"/>
    <w:rsid w:val="00DD4195"/>
    <w:rsid w:val="00DD41F8"/>
    <w:rsid w:val="00DD452A"/>
    <w:rsid w:val="00DD4CA5"/>
    <w:rsid w:val="00DD529A"/>
    <w:rsid w:val="00DD52C5"/>
    <w:rsid w:val="00DD53F7"/>
    <w:rsid w:val="00DD57BA"/>
    <w:rsid w:val="00DD5922"/>
    <w:rsid w:val="00DD5CC5"/>
    <w:rsid w:val="00DD5E83"/>
    <w:rsid w:val="00DD6759"/>
    <w:rsid w:val="00DD698E"/>
    <w:rsid w:val="00DD6CF8"/>
    <w:rsid w:val="00DD6DC9"/>
    <w:rsid w:val="00DD7019"/>
    <w:rsid w:val="00DD71A3"/>
    <w:rsid w:val="00DD71AB"/>
    <w:rsid w:val="00DD72F1"/>
    <w:rsid w:val="00DD768E"/>
    <w:rsid w:val="00DD7788"/>
    <w:rsid w:val="00DD79B4"/>
    <w:rsid w:val="00DD7BC7"/>
    <w:rsid w:val="00DD7C6A"/>
    <w:rsid w:val="00DD7F10"/>
    <w:rsid w:val="00DE0537"/>
    <w:rsid w:val="00DE16AB"/>
    <w:rsid w:val="00DE1A95"/>
    <w:rsid w:val="00DE2B00"/>
    <w:rsid w:val="00DE2D39"/>
    <w:rsid w:val="00DE2EA3"/>
    <w:rsid w:val="00DE3091"/>
    <w:rsid w:val="00DE37F9"/>
    <w:rsid w:val="00DE380A"/>
    <w:rsid w:val="00DE385D"/>
    <w:rsid w:val="00DE38B1"/>
    <w:rsid w:val="00DE3A43"/>
    <w:rsid w:val="00DE4530"/>
    <w:rsid w:val="00DE45D7"/>
    <w:rsid w:val="00DE4830"/>
    <w:rsid w:val="00DE4896"/>
    <w:rsid w:val="00DE4B4C"/>
    <w:rsid w:val="00DE4C97"/>
    <w:rsid w:val="00DE524F"/>
    <w:rsid w:val="00DE5261"/>
    <w:rsid w:val="00DE52C6"/>
    <w:rsid w:val="00DE54A9"/>
    <w:rsid w:val="00DE56C7"/>
    <w:rsid w:val="00DE5A43"/>
    <w:rsid w:val="00DE5D8A"/>
    <w:rsid w:val="00DE5EBB"/>
    <w:rsid w:val="00DE6713"/>
    <w:rsid w:val="00DE6F8C"/>
    <w:rsid w:val="00DE744D"/>
    <w:rsid w:val="00DE7557"/>
    <w:rsid w:val="00DE772F"/>
    <w:rsid w:val="00DE7C4A"/>
    <w:rsid w:val="00DE7DC8"/>
    <w:rsid w:val="00DE7F20"/>
    <w:rsid w:val="00DF02A5"/>
    <w:rsid w:val="00DF05E5"/>
    <w:rsid w:val="00DF0634"/>
    <w:rsid w:val="00DF073C"/>
    <w:rsid w:val="00DF0849"/>
    <w:rsid w:val="00DF0FB8"/>
    <w:rsid w:val="00DF1510"/>
    <w:rsid w:val="00DF1897"/>
    <w:rsid w:val="00DF190C"/>
    <w:rsid w:val="00DF1BEA"/>
    <w:rsid w:val="00DF20C8"/>
    <w:rsid w:val="00DF247C"/>
    <w:rsid w:val="00DF30EF"/>
    <w:rsid w:val="00DF34B2"/>
    <w:rsid w:val="00DF3879"/>
    <w:rsid w:val="00DF432B"/>
    <w:rsid w:val="00DF4363"/>
    <w:rsid w:val="00DF4527"/>
    <w:rsid w:val="00DF47DD"/>
    <w:rsid w:val="00DF4C76"/>
    <w:rsid w:val="00DF4FE4"/>
    <w:rsid w:val="00DF4FF4"/>
    <w:rsid w:val="00DF50D9"/>
    <w:rsid w:val="00DF53E8"/>
    <w:rsid w:val="00DF53F3"/>
    <w:rsid w:val="00DF57A4"/>
    <w:rsid w:val="00DF5948"/>
    <w:rsid w:val="00DF594C"/>
    <w:rsid w:val="00DF5BBF"/>
    <w:rsid w:val="00DF5F2E"/>
    <w:rsid w:val="00DF6269"/>
    <w:rsid w:val="00DF6F75"/>
    <w:rsid w:val="00DF70BE"/>
    <w:rsid w:val="00DF72D8"/>
    <w:rsid w:val="00DF76F8"/>
    <w:rsid w:val="00DF7C32"/>
    <w:rsid w:val="00DF7D53"/>
    <w:rsid w:val="00E0006E"/>
    <w:rsid w:val="00E00098"/>
    <w:rsid w:val="00E00662"/>
    <w:rsid w:val="00E00B4F"/>
    <w:rsid w:val="00E00E48"/>
    <w:rsid w:val="00E01056"/>
    <w:rsid w:val="00E0136A"/>
    <w:rsid w:val="00E01650"/>
    <w:rsid w:val="00E0182B"/>
    <w:rsid w:val="00E019FA"/>
    <w:rsid w:val="00E01C76"/>
    <w:rsid w:val="00E01F38"/>
    <w:rsid w:val="00E02052"/>
    <w:rsid w:val="00E0212A"/>
    <w:rsid w:val="00E02271"/>
    <w:rsid w:val="00E02CD6"/>
    <w:rsid w:val="00E02E9E"/>
    <w:rsid w:val="00E02F2D"/>
    <w:rsid w:val="00E03085"/>
    <w:rsid w:val="00E03593"/>
    <w:rsid w:val="00E038A3"/>
    <w:rsid w:val="00E039EE"/>
    <w:rsid w:val="00E03DC8"/>
    <w:rsid w:val="00E03ECA"/>
    <w:rsid w:val="00E03FBC"/>
    <w:rsid w:val="00E0429E"/>
    <w:rsid w:val="00E042AC"/>
    <w:rsid w:val="00E04820"/>
    <w:rsid w:val="00E04890"/>
    <w:rsid w:val="00E04CEB"/>
    <w:rsid w:val="00E04D15"/>
    <w:rsid w:val="00E04D2B"/>
    <w:rsid w:val="00E04D58"/>
    <w:rsid w:val="00E054C2"/>
    <w:rsid w:val="00E056A1"/>
    <w:rsid w:val="00E05A8F"/>
    <w:rsid w:val="00E05BD1"/>
    <w:rsid w:val="00E06061"/>
    <w:rsid w:val="00E064CA"/>
    <w:rsid w:val="00E067C8"/>
    <w:rsid w:val="00E06811"/>
    <w:rsid w:val="00E06813"/>
    <w:rsid w:val="00E06C48"/>
    <w:rsid w:val="00E06EC2"/>
    <w:rsid w:val="00E07247"/>
    <w:rsid w:val="00E07515"/>
    <w:rsid w:val="00E07E37"/>
    <w:rsid w:val="00E07F9A"/>
    <w:rsid w:val="00E1004E"/>
    <w:rsid w:val="00E1017A"/>
    <w:rsid w:val="00E101F1"/>
    <w:rsid w:val="00E10582"/>
    <w:rsid w:val="00E10612"/>
    <w:rsid w:val="00E106CE"/>
    <w:rsid w:val="00E10789"/>
    <w:rsid w:val="00E10D0B"/>
    <w:rsid w:val="00E11A12"/>
    <w:rsid w:val="00E11F31"/>
    <w:rsid w:val="00E120F4"/>
    <w:rsid w:val="00E12231"/>
    <w:rsid w:val="00E12251"/>
    <w:rsid w:val="00E122FC"/>
    <w:rsid w:val="00E129AD"/>
    <w:rsid w:val="00E12D1E"/>
    <w:rsid w:val="00E13283"/>
    <w:rsid w:val="00E13968"/>
    <w:rsid w:val="00E139C0"/>
    <w:rsid w:val="00E13AC1"/>
    <w:rsid w:val="00E13CE3"/>
    <w:rsid w:val="00E14251"/>
    <w:rsid w:val="00E145C7"/>
    <w:rsid w:val="00E146A7"/>
    <w:rsid w:val="00E151A2"/>
    <w:rsid w:val="00E15244"/>
    <w:rsid w:val="00E153A1"/>
    <w:rsid w:val="00E154DA"/>
    <w:rsid w:val="00E1567E"/>
    <w:rsid w:val="00E156F9"/>
    <w:rsid w:val="00E1575C"/>
    <w:rsid w:val="00E15794"/>
    <w:rsid w:val="00E157FA"/>
    <w:rsid w:val="00E15892"/>
    <w:rsid w:val="00E158C1"/>
    <w:rsid w:val="00E15D81"/>
    <w:rsid w:val="00E1667E"/>
    <w:rsid w:val="00E16866"/>
    <w:rsid w:val="00E1696F"/>
    <w:rsid w:val="00E16A0D"/>
    <w:rsid w:val="00E16A97"/>
    <w:rsid w:val="00E16B09"/>
    <w:rsid w:val="00E16C7F"/>
    <w:rsid w:val="00E16D6E"/>
    <w:rsid w:val="00E17957"/>
    <w:rsid w:val="00E17AE7"/>
    <w:rsid w:val="00E2001D"/>
    <w:rsid w:val="00E200C2"/>
    <w:rsid w:val="00E20584"/>
    <w:rsid w:val="00E206E9"/>
    <w:rsid w:val="00E207C1"/>
    <w:rsid w:val="00E207CE"/>
    <w:rsid w:val="00E20935"/>
    <w:rsid w:val="00E20EBF"/>
    <w:rsid w:val="00E21131"/>
    <w:rsid w:val="00E21407"/>
    <w:rsid w:val="00E21E71"/>
    <w:rsid w:val="00E22457"/>
    <w:rsid w:val="00E2267B"/>
    <w:rsid w:val="00E2268D"/>
    <w:rsid w:val="00E22A68"/>
    <w:rsid w:val="00E22C9C"/>
    <w:rsid w:val="00E23292"/>
    <w:rsid w:val="00E2355A"/>
    <w:rsid w:val="00E239CA"/>
    <w:rsid w:val="00E23C85"/>
    <w:rsid w:val="00E23F3D"/>
    <w:rsid w:val="00E247EE"/>
    <w:rsid w:val="00E24A2E"/>
    <w:rsid w:val="00E25360"/>
    <w:rsid w:val="00E259D6"/>
    <w:rsid w:val="00E25DF5"/>
    <w:rsid w:val="00E26143"/>
    <w:rsid w:val="00E261EA"/>
    <w:rsid w:val="00E262FA"/>
    <w:rsid w:val="00E2670E"/>
    <w:rsid w:val="00E26B31"/>
    <w:rsid w:val="00E26CAF"/>
    <w:rsid w:val="00E26DDD"/>
    <w:rsid w:val="00E2720A"/>
    <w:rsid w:val="00E272B5"/>
    <w:rsid w:val="00E27FB3"/>
    <w:rsid w:val="00E30084"/>
    <w:rsid w:val="00E308FB"/>
    <w:rsid w:val="00E30A95"/>
    <w:rsid w:val="00E30E1D"/>
    <w:rsid w:val="00E311EF"/>
    <w:rsid w:val="00E31241"/>
    <w:rsid w:val="00E31D5B"/>
    <w:rsid w:val="00E3203C"/>
    <w:rsid w:val="00E32512"/>
    <w:rsid w:val="00E32893"/>
    <w:rsid w:val="00E3343A"/>
    <w:rsid w:val="00E33441"/>
    <w:rsid w:val="00E33709"/>
    <w:rsid w:val="00E33F0D"/>
    <w:rsid w:val="00E34CBE"/>
    <w:rsid w:val="00E34F8A"/>
    <w:rsid w:val="00E3550B"/>
    <w:rsid w:val="00E356F0"/>
    <w:rsid w:val="00E35842"/>
    <w:rsid w:val="00E35C44"/>
    <w:rsid w:val="00E361B7"/>
    <w:rsid w:val="00E361F9"/>
    <w:rsid w:val="00E365C3"/>
    <w:rsid w:val="00E3676C"/>
    <w:rsid w:val="00E36F20"/>
    <w:rsid w:val="00E37249"/>
    <w:rsid w:val="00E37396"/>
    <w:rsid w:val="00E37C68"/>
    <w:rsid w:val="00E37F1A"/>
    <w:rsid w:val="00E400C6"/>
    <w:rsid w:val="00E4030B"/>
    <w:rsid w:val="00E40455"/>
    <w:rsid w:val="00E405BA"/>
    <w:rsid w:val="00E40D49"/>
    <w:rsid w:val="00E40F7D"/>
    <w:rsid w:val="00E410CF"/>
    <w:rsid w:val="00E41160"/>
    <w:rsid w:val="00E416CC"/>
    <w:rsid w:val="00E42102"/>
    <w:rsid w:val="00E42803"/>
    <w:rsid w:val="00E428C7"/>
    <w:rsid w:val="00E42D73"/>
    <w:rsid w:val="00E42DD8"/>
    <w:rsid w:val="00E42DF4"/>
    <w:rsid w:val="00E42E89"/>
    <w:rsid w:val="00E43509"/>
    <w:rsid w:val="00E43C7B"/>
    <w:rsid w:val="00E43EE1"/>
    <w:rsid w:val="00E4412A"/>
    <w:rsid w:val="00E443F0"/>
    <w:rsid w:val="00E44423"/>
    <w:rsid w:val="00E445CA"/>
    <w:rsid w:val="00E446C0"/>
    <w:rsid w:val="00E44B83"/>
    <w:rsid w:val="00E44CC4"/>
    <w:rsid w:val="00E45662"/>
    <w:rsid w:val="00E45942"/>
    <w:rsid w:val="00E45FB9"/>
    <w:rsid w:val="00E4616D"/>
    <w:rsid w:val="00E469EA"/>
    <w:rsid w:val="00E46A53"/>
    <w:rsid w:val="00E46B7B"/>
    <w:rsid w:val="00E46FBD"/>
    <w:rsid w:val="00E47017"/>
    <w:rsid w:val="00E471EC"/>
    <w:rsid w:val="00E4777E"/>
    <w:rsid w:val="00E47D83"/>
    <w:rsid w:val="00E47E62"/>
    <w:rsid w:val="00E5041F"/>
    <w:rsid w:val="00E507CC"/>
    <w:rsid w:val="00E50A81"/>
    <w:rsid w:val="00E50C2D"/>
    <w:rsid w:val="00E50EE5"/>
    <w:rsid w:val="00E5109C"/>
    <w:rsid w:val="00E51312"/>
    <w:rsid w:val="00E513C3"/>
    <w:rsid w:val="00E5147A"/>
    <w:rsid w:val="00E51577"/>
    <w:rsid w:val="00E517D6"/>
    <w:rsid w:val="00E5226C"/>
    <w:rsid w:val="00E52622"/>
    <w:rsid w:val="00E52924"/>
    <w:rsid w:val="00E52955"/>
    <w:rsid w:val="00E52EC3"/>
    <w:rsid w:val="00E5310C"/>
    <w:rsid w:val="00E53282"/>
    <w:rsid w:val="00E53375"/>
    <w:rsid w:val="00E533D3"/>
    <w:rsid w:val="00E5428F"/>
    <w:rsid w:val="00E5432F"/>
    <w:rsid w:val="00E54338"/>
    <w:rsid w:val="00E5471F"/>
    <w:rsid w:val="00E5477B"/>
    <w:rsid w:val="00E54798"/>
    <w:rsid w:val="00E54CD5"/>
    <w:rsid w:val="00E55590"/>
    <w:rsid w:val="00E5588F"/>
    <w:rsid w:val="00E55AAD"/>
    <w:rsid w:val="00E55DCB"/>
    <w:rsid w:val="00E55E6E"/>
    <w:rsid w:val="00E56C06"/>
    <w:rsid w:val="00E56C7F"/>
    <w:rsid w:val="00E572C4"/>
    <w:rsid w:val="00E576D1"/>
    <w:rsid w:val="00E602DD"/>
    <w:rsid w:val="00E606F6"/>
    <w:rsid w:val="00E60800"/>
    <w:rsid w:val="00E608AD"/>
    <w:rsid w:val="00E60DD2"/>
    <w:rsid w:val="00E6119C"/>
    <w:rsid w:val="00E6129D"/>
    <w:rsid w:val="00E6151B"/>
    <w:rsid w:val="00E615EE"/>
    <w:rsid w:val="00E61834"/>
    <w:rsid w:val="00E61C03"/>
    <w:rsid w:val="00E61DA2"/>
    <w:rsid w:val="00E62A0C"/>
    <w:rsid w:val="00E62BE0"/>
    <w:rsid w:val="00E62CB8"/>
    <w:rsid w:val="00E62DF3"/>
    <w:rsid w:val="00E632E6"/>
    <w:rsid w:val="00E63F36"/>
    <w:rsid w:val="00E64006"/>
    <w:rsid w:val="00E641C5"/>
    <w:rsid w:val="00E64348"/>
    <w:rsid w:val="00E646CD"/>
    <w:rsid w:val="00E647C4"/>
    <w:rsid w:val="00E64BB4"/>
    <w:rsid w:val="00E65185"/>
    <w:rsid w:val="00E653EB"/>
    <w:rsid w:val="00E65590"/>
    <w:rsid w:val="00E656DE"/>
    <w:rsid w:val="00E65C40"/>
    <w:rsid w:val="00E65C8C"/>
    <w:rsid w:val="00E65D3A"/>
    <w:rsid w:val="00E66029"/>
    <w:rsid w:val="00E667E4"/>
    <w:rsid w:val="00E675F5"/>
    <w:rsid w:val="00E67C49"/>
    <w:rsid w:val="00E67DDE"/>
    <w:rsid w:val="00E67F63"/>
    <w:rsid w:val="00E70204"/>
    <w:rsid w:val="00E70730"/>
    <w:rsid w:val="00E70BDC"/>
    <w:rsid w:val="00E70CA5"/>
    <w:rsid w:val="00E70E87"/>
    <w:rsid w:val="00E70FFD"/>
    <w:rsid w:val="00E71C43"/>
    <w:rsid w:val="00E71EBA"/>
    <w:rsid w:val="00E7225B"/>
    <w:rsid w:val="00E72E86"/>
    <w:rsid w:val="00E736DA"/>
    <w:rsid w:val="00E73F37"/>
    <w:rsid w:val="00E74181"/>
    <w:rsid w:val="00E7471B"/>
    <w:rsid w:val="00E74B1C"/>
    <w:rsid w:val="00E74CC2"/>
    <w:rsid w:val="00E7522D"/>
    <w:rsid w:val="00E755D0"/>
    <w:rsid w:val="00E75BCA"/>
    <w:rsid w:val="00E75BCC"/>
    <w:rsid w:val="00E75CC2"/>
    <w:rsid w:val="00E7608D"/>
    <w:rsid w:val="00E76432"/>
    <w:rsid w:val="00E767F3"/>
    <w:rsid w:val="00E76AB1"/>
    <w:rsid w:val="00E76D70"/>
    <w:rsid w:val="00E76ED5"/>
    <w:rsid w:val="00E76F45"/>
    <w:rsid w:val="00E7732E"/>
    <w:rsid w:val="00E773A8"/>
    <w:rsid w:val="00E7748C"/>
    <w:rsid w:val="00E7750F"/>
    <w:rsid w:val="00E77CC7"/>
    <w:rsid w:val="00E77E8D"/>
    <w:rsid w:val="00E77F51"/>
    <w:rsid w:val="00E800A9"/>
    <w:rsid w:val="00E800E7"/>
    <w:rsid w:val="00E8024D"/>
    <w:rsid w:val="00E803FB"/>
    <w:rsid w:val="00E80A18"/>
    <w:rsid w:val="00E80A5F"/>
    <w:rsid w:val="00E80C71"/>
    <w:rsid w:val="00E80E16"/>
    <w:rsid w:val="00E813C7"/>
    <w:rsid w:val="00E8144E"/>
    <w:rsid w:val="00E81677"/>
    <w:rsid w:val="00E81906"/>
    <w:rsid w:val="00E81A74"/>
    <w:rsid w:val="00E81CBE"/>
    <w:rsid w:val="00E820B8"/>
    <w:rsid w:val="00E8247A"/>
    <w:rsid w:val="00E8282F"/>
    <w:rsid w:val="00E8290E"/>
    <w:rsid w:val="00E82E1C"/>
    <w:rsid w:val="00E8379F"/>
    <w:rsid w:val="00E837B3"/>
    <w:rsid w:val="00E83890"/>
    <w:rsid w:val="00E838D9"/>
    <w:rsid w:val="00E83C52"/>
    <w:rsid w:val="00E84427"/>
    <w:rsid w:val="00E84A7F"/>
    <w:rsid w:val="00E84B49"/>
    <w:rsid w:val="00E8521F"/>
    <w:rsid w:val="00E85866"/>
    <w:rsid w:val="00E85C83"/>
    <w:rsid w:val="00E861A1"/>
    <w:rsid w:val="00E8645B"/>
    <w:rsid w:val="00E86BBC"/>
    <w:rsid w:val="00E86C95"/>
    <w:rsid w:val="00E87154"/>
    <w:rsid w:val="00E87267"/>
    <w:rsid w:val="00E872FE"/>
    <w:rsid w:val="00E8758D"/>
    <w:rsid w:val="00E877E7"/>
    <w:rsid w:val="00E87A69"/>
    <w:rsid w:val="00E87C21"/>
    <w:rsid w:val="00E87C48"/>
    <w:rsid w:val="00E90993"/>
    <w:rsid w:val="00E90DAA"/>
    <w:rsid w:val="00E91117"/>
    <w:rsid w:val="00E9127A"/>
    <w:rsid w:val="00E91426"/>
    <w:rsid w:val="00E921A0"/>
    <w:rsid w:val="00E92511"/>
    <w:rsid w:val="00E93046"/>
    <w:rsid w:val="00E931C6"/>
    <w:rsid w:val="00E93208"/>
    <w:rsid w:val="00E93708"/>
    <w:rsid w:val="00E937C6"/>
    <w:rsid w:val="00E938FA"/>
    <w:rsid w:val="00E94597"/>
    <w:rsid w:val="00E945DC"/>
    <w:rsid w:val="00E94A4D"/>
    <w:rsid w:val="00E94B10"/>
    <w:rsid w:val="00E94C43"/>
    <w:rsid w:val="00E95239"/>
    <w:rsid w:val="00E956F3"/>
    <w:rsid w:val="00E9571C"/>
    <w:rsid w:val="00E957BF"/>
    <w:rsid w:val="00E95E27"/>
    <w:rsid w:val="00E96182"/>
    <w:rsid w:val="00E961BE"/>
    <w:rsid w:val="00E9654A"/>
    <w:rsid w:val="00E969A7"/>
    <w:rsid w:val="00E96D9A"/>
    <w:rsid w:val="00E9701B"/>
    <w:rsid w:val="00E97652"/>
    <w:rsid w:val="00E976C2"/>
    <w:rsid w:val="00E97AE3"/>
    <w:rsid w:val="00E97F74"/>
    <w:rsid w:val="00E97FB9"/>
    <w:rsid w:val="00EA0515"/>
    <w:rsid w:val="00EA09A4"/>
    <w:rsid w:val="00EA0A6D"/>
    <w:rsid w:val="00EA0ADB"/>
    <w:rsid w:val="00EA0B12"/>
    <w:rsid w:val="00EA0B30"/>
    <w:rsid w:val="00EA0D21"/>
    <w:rsid w:val="00EA19AA"/>
    <w:rsid w:val="00EA1B14"/>
    <w:rsid w:val="00EA1CFC"/>
    <w:rsid w:val="00EA1D23"/>
    <w:rsid w:val="00EA1E1E"/>
    <w:rsid w:val="00EA2012"/>
    <w:rsid w:val="00EA20E5"/>
    <w:rsid w:val="00EA27AF"/>
    <w:rsid w:val="00EA298E"/>
    <w:rsid w:val="00EA2C2A"/>
    <w:rsid w:val="00EA2F0D"/>
    <w:rsid w:val="00EA32B3"/>
    <w:rsid w:val="00EA3309"/>
    <w:rsid w:val="00EA3396"/>
    <w:rsid w:val="00EA3F5A"/>
    <w:rsid w:val="00EA3FC8"/>
    <w:rsid w:val="00EA411E"/>
    <w:rsid w:val="00EA42D7"/>
    <w:rsid w:val="00EA4359"/>
    <w:rsid w:val="00EA4AAB"/>
    <w:rsid w:val="00EA4D84"/>
    <w:rsid w:val="00EA4E24"/>
    <w:rsid w:val="00EA50B7"/>
    <w:rsid w:val="00EA514D"/>
    <w:rsid w:val="00EA51E6"/>
    <w:rsid w:val="00EA5421"/>
    <w:rsid w:val="00EA5902"/>
    <w:rsid w:val="00EA66F4"/>
    <w:rsid w:val="00EA670F"/>
    <w:rsid w:val="00EA6DF0"/>
    <w:rsid w:val="00EA6F04"/>
    <w:rsid w:val="00EA6FFB"/>
    <w:rsid w:val="00EA7180"/>
    <w:rsid w:val="00EA726B"/>
    <w:rsid w:val="00EA7521"/>
    <w:rsid w:val="00EA75CF"/>
    <w:rsid w:val="00EA793C"/>
    <w:rsid w:val="00EA7CFC"/>
    <w:rsid w:val="00EA7D17"/>
    <w:rsid w:val="00EB04F1"/>
    <w:rsid w:val="00EB0D45"/>
    <w:rsid w:val="00EB10D8"/>
    <w:rsid w:val="00EB16D1"/>
    <w:rsid w:val="00EB18C9"/>
    <w:rsid w:val="00EB1BA2"/>
    <w:rsid w:val="00EB1BDA"/>
    <w:rsid w:val="00EB1CA7"/>
    <w:rsid w:val="00EB1DC4"/>
    <w:rsid w:val="00EB23A0"/>
    <w:rsid w:val="00EB2427"/>
    <w:rsid w:val="00EB26EB"/>
    <w:rsid w:val="00EB2B09"/>
    <w:rsid w:val="00EB3483"/>
    <w:rsid w:val="00EB3877"/>
    <w:rsid w:val="00EB3A99"/>
    <w:rsid w:val="00EB402C"/>
    <w:rsid w:val="00EB4DB5"/>
    <w:rsid w:val="00EB4F15"/>
    <w:rsid w:val="00EB50A6"/>
    <w:rsid w:val="00EB589D"/>
    <w:rsid w:val="00EB63D4"/>
    <w:rsid w:val="00EB642C"/>
    <w:rsid w:val="00EB6A7F"/>
    <w:rsid w:val="00EB6ABF"/>
    <w:rsid w:val="00EB6FD6"/>
    <w:rsid w:val="00EB70F1"/>
    <w:rsid w:val="00EB756F"/>
    <w:rsid w:val="00EB75B4"/>
    <w:rsid w:val="00EB7612"/>
    <w:rsid w:val="00EB77E1"/>
    <w:rsid w:val="00EB7953"/>
    <w:rsid w:val="00EB7998"/>
    <w:rsid w:val="00EC014C"/>
    <w:rsid w:val="00EC0352"/>
    <w:rsid w:val="00EC048D"/>
    <w:rsid w:val="00EC07D3"/>
    <w:rsid w:val="00EC0A17"/>
    <w:rsid w:val="00EC0EAB"/>
    <w:rsid w:val="00EC12D4"/>
    <w:rsid w:val="00EC13C4"/>
    <w:rsid w:val="00EC14EB"/>
    <w:rsid w:val="00EC14F2"/>
    <w:rsid w:val="00EC1D22"/>
    <w:rsid w:val="00EC1F83"/>
    <w:rsid w:val="00EC21B8"/>
    <w:rsid w:val="00EC22F1"/>
    <w:rsid w:val="00EC2CD7"/>
    <w:rsid w:val="00EC2E35"/>
    <w:rsid w:val="00EC2F84"/>
    <w:rsid w:val="00EC3B8B"/>
    <w:rsid w:val="00EC3BC8"/>
    <w:rsid w:val="00EC3EC7"/>
    <w:rsid w:val="00EC3F3E"/>
    <w:rsid w:val="00EC49EC"/>
    <w:rsid w:val="00EC4F98"/>
    <w:rsid w:val="00EC5212"/>
    <w:rsid w:val="00EC54B5"/>
    <w:rsid w:val="00EC57D0"/>
    <w:rsid w:val="00EC5BAE"/>
    <w:rsid w:val="00EC5C37"/>
    <w:rsid w:val="00EC5C57"/>
    <w:rsid w:val="00EC5D70"/>
    <w:rsid w:val="00EC5E29"/>
    <w:rsid w:val="00EC634F"/>
    <w:rsid w:val="00EC683A"/>
    <w:rsid w:val="00EC6853"/>
    <w:rsid w:val="00EC6907"/>
    <w:rsid w:val="00EC6A7F"/>
    <w:rsid w:val="00EC6BF5"/>
    <w:rsid w:val="00EC6D6F"/>
    <w:rsid w:val="00EC705E"/>
    <w:rsid w:val="00EC706E"/>
    <w:rsid w:val="00EC7799"/>
    <w:rsid w:val="00EC7A8D"/>
    <w:rsid w:val="00EC7D3E"/>
    <w:rsid w:val="00EC7E75"/>
    <w:rsid w:val="00ED0504"/>
    <w:rsid w:val="00ED07DC"/>
    <w:rsid w:val="00ED0918"/>
    <w:rsid w:val="00ED091F"/>
    <w:rsid w:val="00ED0A31"/>
    <w:rsid w:val="00ED0AB2"/>
    <w:rsid w:val="00ED10FC"/>
    <w:rsid w:val="00ED1371"/>
    <w:rsid w:val="00ED21DA"/>
    <w:rsid w:val="00ED2301"/>
    <w:rsid w:val="00ED2B0C"/>
    <w:rsid w:val="00ED2F9B"/>
    <w:rsid w:val="00ED3101"/>
    <w:rsid w:val="00ED3582"/>
    <w:rsid w:val="00ED3B5A"/>
    <w:rsid w:val="00ED3F72"/>
    <w:rsid w:val="00ED413B"/>
    <w:rsid w:val="00ED42B0"/>
    <w:rsid w:val="00ED47E5"/>
    <w:rsid w:val="00ED5377"/>
    <w:rsid w:val="00ED562E"/>
    <w:rsid w:val="00ED56B8"/>
    <w:rsid w:val="00ED56E5"/>
    <w:rsid w:val="00ED5AAF"/>
    <w:rsid w:val="00ED5C54"/>
    <w:rsid w:val="00ED5E3E"/>
    <w:rsid w:val="00ED5E79"/>
    <w:rsid w:val="00ED6439"/>
    <w:rsid w:val="00ED64BB"/>
    <w:rsid w:val="00ED6654"/>
    <w:rsid w:val="00ED6835"/>
    <w:rsid w:val="00ED6836"/>
    <w:rsid w:val="00ED69A0"/>
    <w:rsid w:val="00ED6ADE"/>
    <w:rsid w:val="00ED6B45"/>
    <w:rsid w:val="00ED6DCF"/>
    <w:rsid w:val="00ED7131"/>
    <w:rsid w:val="00ED78F5"/>
    <w:rsid w:val="00ED7F63"/>
    <w:rsid w:val="00EE001E"/>
    <w:rsid w:val="00EE002D"/>
    <w:rsid w:val="00EE0044"/>
    <w:rsid w:val="00EE0048"/>
    <w:rsid w:val="00EE0280"/>
    <w:rsid w:val="00EE0304"/>
    <w:rsid w:val="00EE0436"/>
    <w:rsid w:val="00EE04BA"/>
    <w:rsid w:val="00EE08E8"/>
    <w:rsid w:val="00EE08F4"/>
    <w:rsid w:val="00EE0906"/>
    <w:rsid w:val="00EE0B52"/>
    <w:rsid w:val="00EE0E1F"/>
    <w:rsid w:val="00EE19A6"/>
    <w:rsid w:val="00EE19B3"/>
    <w:rsid w:val="00EE1A42"/>
    <w:rsid w:val="00EE1ADD"/>
    <w:rsid w:val="00EE1BFC"/>
    <w:rsid w:val="00EE1BFE"/>
    <w:rsid w:val="00EE1C4E"/>
    <w:rsid w:val="00EE1E13"/>
    <w:rsid w:val="00EE2040"/>
    <w:rsid w:val="00EE20D9"/>
    <w:rsid w:val="00EE213D"/>
    <w:rsid w:val="00EE2329"/>
    <w:rsid w:val="00EE2390"/>
    <w:rsid w:val="00EE24BC"/>
    <w:rsid w:val="00EE27D7"/>
    <w:rsid w:val="00EE2D79"/>
    <w:rsid w:val="00EE2DCE"/>
    <w:rsid w:val="00EE2F04"/>
    <w:rsid w:val="00EE336D"/>
    <w:rsid w:val="00EE337E"/>
    <w:rsid w:val="00EE3413"/>
    <w:rsid w:val="00EE381A"/>
    <w:rsid w:val="00EE387F"/>
    <w:rsid w:val="00EE3BD0"/>
    <w:rsid w:val="00EE3D21"/>
    <w:rsid w:val="00EE4066"/>
    <w:rsid w:val="00EE4170"/>
    <w:rsid w:val="00EE4259"/>
    <w:rsid w:val="00EE4273"/>
    <w:rsid w:val="00EE448E"/>
    <w:rsid w:val="00EE48CC"/>
    <w:rsid w:val="00EE5108"/>
    <w:rsid w:val="00EE5D35"/>
    <w:rsid w:val="00EE5F58"/>
    <w:rsid w:val="00EE5FAA"/>
    <w:rsid w:val="00EE750E"/>
    <w:rsid w:val="00EE799A"/>
    <w:rsid w:val="00EE7CF0"/>
    <w:rsid w:val="00EE7D40"/>
    <w:rsid w:val="00EF01A2"/>
    <w:rsid w:val="00EF036A"/>
    <w:rsid w:val="00EF0476"/>
    <w:rsid w:val="00EF0585"/>
    <w:rsid w:val="00EF0664"/>
    <w:rsid w:val="00EF094B"/>
    <w:rsid w:val="00EF099F"/>
    <w:rsid w:val="00EF13A9"/>
    <w:rsid w:val="00EF19C6"/>
    <w:rsid w:val="00EF1AC8"/>
    <w:rsid w:val="00EF1AF8"/>
    <w:rsid w:val="00EF1C0D"/>
    <w:rsid w:val="00EF1ED3"/>
    <w:rsid w:val="00EF1F4B"/>
    <w:rsid w:val="00EF2454"/>
    <w:rsid w:val="00EF2509"/>
    <w:rsid w:val="00EF25DA"/>
    <w:rsid w:val="00EF2B21"/>
    <w:rsid w:val="00EF2B4F"/>
    <w:rsid w:val="00EF2F01"/>
    <w:rsid w:val="00EF2FB9"/>
    <w:rsid w:val="00EF327C"/>
    <w:rsid w:val="00EF3456"/>
    <w:rsid w:val="00EF348B"/>
    <w:rsid w:val="00EF36F2"/>
    <w:rsid w:val="00EF3899"/>
    <w:rsid w:val="00EF3A22"/>
    <w:rsid w:val="00EF3C69"/>
    <w:rsid w:val="00EF3D40"/>
    <w:rsid w:val="00EF3DA1"/>
    <w:rsid w:val="00EF3E9D"/>
    <w:rsid w:val="00EF413A"/>
    <w:rsid w:val="00EF43D4"/>
    <w:rsid w:val="00EF48C4"/>
    <w:rsid w:val="00EF4CE2"/>
    <w:rsid w:val="00EF4D44"/>
    <w:rsid w:val="00EF4F54"/>
    <w:rsid w:val="00EF5377"/>
    <w:rsid w:val="00EF5720"/>
    <w:rsid w:val="00EF5A3E"/>
    <w:rsid w:val="00EF5CCB"/>
    <w:rsid w:val="00EF6091"/>
    <w:rsid w:val="00EF60C4"/>
    <w:rsid w:val="00EF62D4"/>
    <w:rsid w:val="00EF6819"/>
    <w:rsid w:val="00EF6B1C"/>
    <w:rsid w:val="00EF6C2A"/>
    <w:rsid w:val="00EF6EB6"/>
    <w:rsid w:val="00EF6FCC"/>
    <w:rsid w:val="00EF710F"/>
    <w:rsid w:val="00EF72A4"/>
    <w:rsid w:val="00EF7543"/>
    <w:rsid w:val="00EF7798"/>
    <w:rsid w:val="00EF7D96"/>
    <w:rsid w:val="00F0007F"/>
    <w:rsid w:val="00F00311"/>
    <w:rsid w:val="00F005E4"/>
    <w:rsid w:val="00F005E9"/>
    <w:rsid w:val="00F00F52"/>
    <w:rsid w:val="00F010C6"/>
    <w:rsid w:val="00F01204"/>
    <w:rsid w:val="00F01892"/>
    <w:rsid w:val="00F0192C"/>
    <w:rsid w:val="00F01AF1"/>
    <w:rsid w:val="00F01DC1"/>
    <w:rsid w:val="00F01F13"/>
    <w:rsid w:val="00F02407"/>
    <w:rsid w:val="00F0284C"/>
    <w:rsid w:val="00F02931"/>
    <w:rsid w:val="00F02983"/>
    <w:rsid w:val="00F02A50"/>
    <w:rsid w:val="00F02AB6"/>
    <w:rsid w:val="00F034A3"/>
    <w:rsid w:val="00F034D5"/>
    <w:rsid w:val="00F038C6"/>
    <w:rsid w:val="00F038D9"/>
    <w:rsid w:val="00F03B28"/>
    <w:rsid w:val="00F04250"/>
    <w:rsid w:val="00F044AE"/>
    <w:rsid w:val="00F046C3"/>
    <w:rsid w:val="00F04873"/>
    <w:rsid w:val="00F0490C"/>
    <w:rsid w:val="00F04919"/>
    <w:rsid w:val="00F04AE6"/>
    <w:rsid w:val="00F04D40"/>
    <w:rsid w:val="00F051F6"/>
    <w:rsid w:val="00F055D7"/>
    <w:rsid w:val="00F0598D"/>
    <w:rsid w:val="00F05A87"/>
    <w:rsid w:val="00F05E0D"/>
    <w:rsid w:val="00F0606D"/>
    <w:rsid w:val="00F060F7"/>
    <w:rsid w:val="00F06390"/>
    <w:rsid w:val="00F0653A"/>
    <w:rsid w:val="00F06B63"/>
    <w:rsid w:val="00F072CE"/>
    <w:rsid w:val="00F076B4"/>
    <w:rsid w:val="00F07A90"/>
    <w:rsid w:val="00F07AF6"/>
    <w:rsid w:val="00F07DA1"/>
    <w:rsid w:val="00F07F16"/>
    <w:rsid w:val="00F1079F"/>
    <w:rsid w:val="00F10DA4"/>
    <w:rsid w:val="00F110C9"/>
    <w:rsid w:val="00F11409"/>
    <w:rsid w:val="00F12070"/>
    <w:rsid w:val="00F121B6"/>
    <w:rsid w:val="00F12255"/>
    <w:rsid w:val="00F1235F"/>
    <w:rsid w:val="00F12716"/>
    <w:rsid w:val="00F12A2D"/>
    <w:rsid w:val="00F12C39"/>
    <w:rsid w:val="00F12DD6"/>
    <w:rsid w:val="00F13109"/>
    <w:rsid w:val="00F133FD"/>
    <w:rsid w:val="00F136FF"/>
    <w:rsid w:val="00F14064"/>
    <w:rsid w:val="00F141DA"/>
    <w:rsid w:val="00F146D6"/>
    <w:rsid w:val="00F147DB"/>
    <w:rsid w:val="00F1491F"/>
    <w:rsid w:val="00F14BC0"/>
    <w:rsid w:val="00F14C63"/>
    <w:rsid w:val="00F14DD8"/>
    <w:rsid w:val="00F14DFB"/>
    <w:rsid w:val="00F14EC9"/>
    <w:rsid w:val="00F1585F"/>
    <w:rsid w:val="00F15FBC"/>
    <w:rsid w:val="00F16763"/>
    <w:rsid w:val="00F1681F"/>
    <w:rsid w:val="00F16B2B"/>
    <w:rsid w:val="00F17183"/>
    <w:rsid w:val="00F171FB"/>
    <w:rsid w:val="00F17A74"/>
    <w:rsid w:val="00F17DEA"/>
    <w:rsid w:val="00F2013B"/>
    <w:rsid w:val="00F2095C"/>
    <w:rsid w:val="00F22127"/>
    <w:rsid w:val="00F2225C"/>
    <w:rsid w:val="00F22AC5"/>
    <w:rsid w:val="00F22AE0"/>
    <w:rsid w:val="00F22EB4"/>
    <w:rsid w:val="00F22F8C"/>
    <w:rsid w:val="00F232CA"/>
    <w:rsid w:val="00F23645"/>
    <w:rsid w:val="00F23899"/>
    <w:rsid w:val="00F23A51"/>
    <w:rsid w:val="00F23D16"/>
    <w:rsid w:val="00F23D80"/>
    <w:rsid w:val="00F2415A"/>
    <w:rsid w:val="00F241A8"/>
    <w:rsid w:val="00F244CE"/>
    <w:rsid w:val="00F24DBC"/>
    <w:rsid w:val="00F24F00"/>
    <w:rsid w:val="00F25286"/>
    <w:rsid w:val="00F2530A"/>
    <w:rsid w:val="00F257C4"/>
    <w:rsid w:val="00F259B4"/>
    <w:rsid w:val="00F25BAF"/>
    <w:rsid w:val="00F25E17"/>
    <w:rsid w:val="00F261D5"/>
    <w:rsid w:val="00F26269"/>
    <w:rsid w:val="00F2639D"/>
    <w:rsid w:val="00F26468"/>
    <w:rsid w:val="00F26662"/>
    <w:rsid w:val="00F2678C"/>
    <w:rsid w:val="00F27141"/>
    <w:rsid w:val="00F302B9"/>
    <w:rsid w:val="00F307BF"/>
    <w:rsid w:val="00F30F16"/>
    <w:rsid w:val="00F3156B"/>
    <w:rsid w:val="00F3198C"/>
    <w:rsid w:val="00F31C2F"/>
    <w:rsid w:val="00F31D89"/>
    <w:rsid w:val="00F32155"/>
    <w:rsid w:val="00F3398B"/>
    <w:rsid w:val="00F33DD0"/>
    <w:rsid w:val="00F33FF9"/>
    <w:rsid w:val="00F34622"/>
    <w:rsid w:val="00F3498A"/>
    <w:rsid w:val="00F35175"/>
    <w:rsid w:val="00F352CC"/>
    <w:rsid w:val="00F35323"/>
    <w:rsid w:val="00F354BD"/>
    <w:rsid w:val="00F35675"/>
    <w:rsid w:val="00F357A9"/>
    <w:rsid w:val="00F35B1B"/>
    <w:rsid w:val="00F360EB"/>
    <w:rsid w:val="00F36275"/>
    <w:rsid w:val="00F36356"/>
    <w:rsid w:val="00F363BA"/>
    <w:rsid w:val="00F366D0"/>
    <w:rsid w:val="00F367FD"/>
    <w:rsid w:val="00F36D95"/>
    <w:rsid w:val="00F3766F"/>
    <w:rsid w:val="00F37685"/>
    <w:rsid w:val="00F3790B"/>
    <w:rsid w:val="00F37C94"/>
    <w:rsid w:val="00F403FB"/>
    <w:rsid w:val="00F406D5"/>
    <w:rsid w:val="00F408B8"/>
    <w:rsid w:val="00F421A6"/>
    <w:rsid w:val="00F42334"/>
    <w:rsid w:val="00F423A2"/>
    <w:rsid w:val="00F42435"/>
    <w:rsid w:val="00F428C9"/>
    <w:rsid w:val="00F42ACC"/>
    <w:rsid w:val="00F42C28"/>
    <w:rsid w:val="00F42FAC"/>
    <w:rsid w:val="00F434AB"/>
    <w:rsid w:val="00F4380B"/>
    <w:rsid w:val="00F43A93"/>
    <w:rsid w:val="00F43EC9"/>
    <w:rsid w:val="00F43ED9"/>
    <w:rsid w:val="00F43F7A"/>
    <w:rsid w:val="00F43FE5"/>
    <w:rsid w:val="00F4401F"/>
    <w:rsid w:val="00F443FF"/>
    <w:rsid w:val="00F444C4"/>
    <w:rsid w:val="00F44749"/>
    <w:rsid w:val="00F44A9A"/>
    <w:rsid w:val="00F44CB4"/>
    <w:rsid w:val="00F44E34"/>
    <w:rsid w:val="00F44E66"/>
    <w:rsid w:val="00F451A3"/>
    <w:rsid w:val="00F451D7"/>
    <w:rsid w:val="00F453E0"/>
    <w:rsid w:val="00F454BC"/>
    <w:rsid w:val="00F4599A"/>
    <w:rsid w:val="00F45ACE"/>
    <w:rsid w:val="00F46184"/>
    <w:rsid w:val="00F46479"/>
    <w:rsid w:val="00F464AC"/>
    <w:rsid w:val="00F4669D"/>
    <w:rsid w:val="00F466C4"/>
    <w:rsid w:val="00F468DD"/>
    <w:rsid w:val="00F469A9"/>
    <w:rsid w:val="00F469EB"/>
    <w:rsid w:val="00F47296"/>
    <w:rsid w:val="00F4741C"/>
    <w:rsid w:val="00F508D6"/>
    <w:rsid w:val="00F5098B"/>
    <w:rsid w:val="00F509EA"/>
    <w:rsid w:val="00F50B78"/>
    <w:rsid w:val="00F50EC0"/>
    <w:rsid w:val="00F51230"/>
    <w:rsid w:val="00F51330"/>
    <w:rsid w:val="00F515C1"/>
    <w:rsid w:val="00F515D6"/>
    <w:rsid w:val="00F5199A"/>
    <w:rsid w:val="00F52426"/>
    <w:rsid w:val="00F52925"/>
    <w:rsid w:val="00F5320F"/>
    <w:rsid w:val="00F53799"/>
    <w:rsid w:val="00F53A02"/>
    <w:rsid w:val="00F53CCD"/>
    <w:rsid w:val="00F54354"/>
    <w:rsid w:val="00F5445F"/>
    <w:rsid w:val="00F54491"/>
    <w:rsid w:val="00F54A73"/>
    <w:rsid w:val="00F54AE6"/>
    <w:rsid w:val="00F54B88"/>
    <w:rsid w:val="00F54D33"/>
    <w:rsid w:val="00F55099"/>
    <w:rsid w:val="00F55328"/>
    <w:rsid w:val="00F5686D"/>
    <w:rsid w:val="00F56B45"/>
    <w:rsid w:val="00F56DC5"/>
    <w:rsid w:val="00F571FE"/>
    <w:rsid w:val="00F575EF"/>
    <w:rsid w:val="00F576EA"/>
    <w:rsid w:val="00F57AB0"/>
    <w:rsid w:val="00F57C3F"/>
    <w:rsid w:val="00F60487"/>
    <w:rsid w:val="00F60A73"/>
    <w:rsid w:val="00F60DB4"/>
    <w:rsid w:val="00F60ED9"/>
    <w:rsid w:val="00F60FC5"/>
    <w:rsid w:val="00F615CE"/>
    <w:rsid w:val="00F61A9D"/>
    <w:rsid w:val="00F61FB3"/>
    <w:rsid w:val="00F6340E"/>
    <w:rsid w:val="00F639CE"/>
    <w:rsid w:val="00F639EC"/>
    <w:rsid w:val="00F6409A"/>
    <w:rsid w:val="00F64183"/>
    <w:rsid w:val="00F6458C"/>
    <w:rsid w:val="00F64D16"/>
    <w:rsid w:val="00F64E48"/>
    <w:rsid w:val="00F65565"/>
    <w:rsid w:val="00F655B3"/>
    <w:rsid w:val="00F6587F"/>
    <w:rsid w:val="00F658C6"/>
    <w:rsid w:val="00F65B71"/>
    <w:rsid w:val="00F65B99"/>
    <w:rsid w:val="00F65BC0"/>
    <w:rsid w:val="00F66520"/>
    <w:rsid w:val="00F66859"/>
    <w:rsid w:val="00F669CB"/>
    <w:rsid w:val="00F669F2"/>
    <w:rsid w:val="00F67043"/>
    <w:rsid w:val="00F673D1"/>
    <w:rsid w:val="00F67DBA"/>
    <w:rsid w:val="00F67E73"/>
    <w:rsid w:val="00F70033"/>
    <w:rsid w:val="00F7007D"/>
    <w:rsid w:val="00F700A4"/>
    <w:rsid w:val="00F702CB"/>
    <w:rsid w:val="00F70B0F"/>
    <w:rsid w:val="00F70C29"/>
    <w:rsid w:val="00F70DAD"/>
    <w:rsid w:val="00F70F8D"/>
    <w:rsid w:val="00F710E5"/>
    <w:rsid w:val="00F71392"/>
    <w:rsid w:val="00F71532"/>
    <w:rsid w:val="00F71FC6"/>
    <w:rsid w:val="00F72171"/>
    <w:rsid w:val="00F72364"/>
    <w:rsid w:val="00F723E3"/>
    <w:rsid w:val="00F72610"/>
    <w:rsid w:val="00F726A9"/>
    <w:rsid w:val="00F731DA"/>
    <w:rsid w:val="00F737C0"/>
    <w:rsid w:val="00F73C4E"/>
    <w:rsid w:val="00F73CE4"/>
    <w:rsid w:val="00F74CE5"/>
    <w:rsid w:val="00F74D79"/>
    <w:rsid w:val="00F75251"/>
    <w:rsid w:val="00F75262"/>
    <w:rsid w:val="00F7566E"/>
    <w:rsid w:val="00F756DB"/>
    <w:rsid w:val="00F75C8E"/>
    <w:rsid w:val="00F762DD"/>
    <w:rsid w:val="00F7667E"/>
    <w:rsid w:val="00F76785"/>
    <w:rsid w:val="00F768DF"/>
    <w:rsid w:val="00F76C93"/>
    <w:rsid w:val="00F76DC7"/>
    <w:rsid w:val="00F772C0"/>
    <w:rsid w:val="00F77400"/>
    <w:rsid w:val="00F77665"/>
    <w:rsid w:val="00F803EE"/>
    <w:rsid w:val="00F806E0"/>
    <w:rsid w:val="00F807D7"/>
    <w:rsid w:val="00F80CB7"/>
    <w:rsid w:val="00F80F71"/>
    <w:rsid w:val="00F810D6"/>
    <w:rsid w:val="00F815B6"/>
    <w:rsid w:val="00F81D6B"/>
    <w:rsid w:val="00F820CB"/>
    <w:rsid w:val="00F825F4"/>
    <w:rsid w:val="00F8262B"/>
    <w:rsid w:val="00F829DF"/>
    <w:rsid w:val="00F82C7A"/>
    <w:rsid w:val="00F8333F"/>
    <w:rsid w:val="00F83645"/>
    <w:rsid w:val="00F8366C"/>
    <w:rsid w:val="00F837F0"/>
    <w:rsid w:val="00F84060"/>
    <w:rsid w:val="00F84B07"/>
    <w:rsid w:val="00F84C6D"/>
    <w:rsid w:val="00F84CAD"/>
    <w:rsid w:val="00F84D14"/>
    <w:rsid w:val="00F856A0"/>
    <w:rsid w:val="00F85763"/>
    <w:rsid w:val="00F85CE8"/>
    <w:rsid w:val="00F85D0B"/>
    <w:rsid w:val="00F8630A"/>
    <w:rsid w:val="00F86969"/>
    <w:rsid w:val="00F87145"/>
    <w:rsid w:val="00F87360"/>
    <w:rsid w:val="00F87445"/>
    <w:rsid w:val="00F87504"/>
    <w:rsid w:val="00F87839"/>
    <w:rsid w:val="00F878CA"/>
    <w:rsid w:val="00F879DE"/>
    <w:rsid w:val="00F87AEA"/>
    <w:rsid w:val="00F87DEC"/>
    <w:rsid w:val="00F9012C"/>
    <w:rsid w:val="00F90C65"/>
    <w:rsid w:val="00F91084"/>
    <w:rsid w:val="00F91509"/>
    <w:rsid w:val="00F918D4"/>
    <w:rsid w:val="00F91B24"/>
    <w:rsid w:val="00F91BCE"/>
    <w:rsid w:val="00F91C3D"/>
    <w:rsid w:val="00F91CA7"/>
    <w:rsid w:val="00F920A3"/>
    <w:rsid w:val="00F9242B"/>
    <w:rsid w:val="00F924BD"/>
    <w:rsid w:val="00F9250F"/>
    <w:rsid w:val="00F92AC8"/>
    <w:rsid w:val="00F92DE9"/>
    <w:rsid w:val="00F932E1"/>
    <w:rsid w:val="00F934ED"/>
    <w:rsid w:val="00F93679"/>
    <w:rsid w:val="00F94830"/>
    <w:rsid w:val="00F94B0D"/>
    <w:rsid w:val="00F94BBB"/>
    <w:rsid w:val="00F94C28"/>
    <w:rsid w:val="00F95037"/>
    <w:rsid w:val="00F95506"/>
    <w:rsid w:val="00F96113"/>
    <w:rsid w:val="00F96641"/>
    <w:rsid w:val="00F96B31"/>
    <w:rsid w:val="00F96EEA"/>
    <w:rsid w:val="00F971F1"/>
    <w:rsid w:val="00F97620"/>
    <w:rsid w:val="00F976DC"/>
    <w:rsid w:val="00F97BFF"/>
    <w:rsid w:val="00F97D97"/>
    <w:rsid w:val="00F97E4E"/>
    <w:rsid w:val="00F97FC9"/>
    <w:rsid w:val="00FA0477"/>
    <w:rsid w:val="00FA0842"/>
    <w:rsid w:val="00FA0A3C"/>
    <w:rsid w:val="00FA0DAD"/>
    <w:rsid w:val="00FA0EE5"/>
    <w:rsid w:val="00FA1029"/>
    <w:rsid w:val="00FA1297"/>
    <w:rsid w:val="00FA1396"/>
    <w:rsid w:val="00FA1BBC"/>
    <w:rsid w:val="00FA234B"/>
    <w:rsid w:val="00FA28C1"/>
    <w:rsid w:val="00FA2A59"/>
    <w:rsid w:val="00FA33D3"/>
    <w:rsid w:val="00FA3610"/>
    <w:rsid w:val="00FA3A26"/>
    <w:rsid w:val="00FA3B19"/>
    <w:rsid w:val="00FA3D42"/>
    <w:rsid w:val="00FA3FA5"/>
    <w:rsid w:val="00FA41CC"/>
    <w:rsid w:val="00FA446B"/>
    <w:rsid w:val="00FA4CF7"/>
    <w:rsid w:val="00FA4D32"/>
    <w:rsid w:val="00FA5074"/>
    <w:rsid w:val="00FA50E6"/>
    <w:rsid w:val="00FA527A"/>
    <w:rsid w:val="00FA590B"/>
    <w:rsid w:val="00FA5AE0"/>
    <w:rsid w:val="00FA5FAC"/>
    <w:rsid w:val="00FA621B"/>
    <w:rsid w:val="00FA6672"/>
    <w:rsid w:val="00FA676D"/>
    <w:rsid w:val="00FA7B3B"/>
    <w:rsid w:val="00FA7BAF"/>
    <w:rsid w:val="00FB0040"/>
    <w:rsid w:val="00FB0502"/>
    <w:rsid w:val="00FB07F8"/>
    <w:rsid w:val="00FB08E8"/>
    <w:rsid w:val="00FB0E67"/>
    <w:rsid w:val="00FB1190"/>
    <w:rsid w:val="00FB11A2"/>
    <w:rsid w:val="00FB1257"/>
    <w:rsid w:val="00FB1E2B"/>
    <w:rsid w:val="00FB22F6"/>
    <w:rsid w:val="00FB27AB"/>
    <w:rsid w:val="00FB2C1B"/>
    <w:rsid w:val="00FB34FD"/>
    <w:rsid w:val="00FB3AB5"/>
    <w:rsid w:val="00FB3B3F"/>
    <w:rsid w:val="00FB4006"/>
    <w:rsid w:val="00FB44F4"/>
    <w:rsid w:val="00FB456F"/>
    <w:rsid w:val="00FB459B"/>
    <w:rsid w:val="00FB4A05"/>
    <w:rsid w:val="00FB4E58"/>
    <w:rsid w:val="00FB52CF"/>
    <w:rsid w:val="00FB531B"/>
    <w:rsid w:val="00FB552E"/>
    <w:rsid w:val="00FB5719"/>
    <w:rsid w:val="00FB58D6"/>
    <w:rsid w:val="00FB5A36"/>
    <w:rsid w:val="00FB5B51"/>
    <w:rsid w:val="00FB5D2B"/>
    <w:rsid w:val="00FB5D9A"/>
    <w:rsid w:val="00FB5E92"/>
    <w:rsid w:val="00FB6000"/>
    <w:rsid w:val="00FB623B"/>
    <w:rsid w:val="00FB6370"/>
    <w:rsid w:val="00FB7344"/>
    <w:rsid w:val="00FB744A"/>
    <w:rsid w:val="00FB755B"/>
    <w:rsid w:val="00FB75B1"/>
    <w:rsid w:val="00FB76FD"/>
    <w:rsid w:val="00FB782B"/>
    <w:rsid w:val="00FC0200"/>
    <w:rsid w:val="00FC024D"/>
    <w:rsid w:val="00FC03A4"/>
    <w:rsid w:val="00FC117A"/>
    <w:rsid w:val="00FC1321"/>
    <w:rsid w:val="00FC13F5"/>
    <w:rsid w:val="00FC155E"/>
    <w:rsid w:val="00FC17D8"/>
    <w:rsid w:val="00FC1AFD"/>
    <w:rsid w:val="00FC1E19"/>
    <w:rsid w:val="00FC235B"/>
    <w:rsid w:val="00FC2900"/>
    <w:rsid w:val="00FC2CFA"/>
    <w:rsid w:val="00FC2D71"/>
    <w:rsid w:val="00FC3026"/>
    <w:rsid w:val="00FC3055"/>
    <w:rsid w:val="00FC330D"/>
    <w:rsid w:val="00FC3452"/>
    <w:rsid w:val="00FC3D18"/>
    <w:rsid w:val="00FC4048"/>
    <w:rsid w:val="00FC41AB"/>
    <w:rsid w:val="00FC46E9"/>
    <w:rsid w:val="00FC4896"/>
    <w:rsid w:val="00FC49D0"/>
    <w:rsid w:val="00FC4DC8"/>
    <w:rsid w:val="00FC5482"/>
    <w:rsid w:val="00FC56F2"/>
    <w:rsid w:val="00FC5D60"/>
    <w:rsid w:val="00FC6213"/>
    <w:rsid w:val="00FC634C"/>
    <w:rsid w:val="00FC6366"/>
    <w:rsid w:val="00FC63AA"/>
    <w:rsid w:val="00FC64E3"/>
    <w:rsid w:val="00FC6877"/>
    <w:rsid w:val="00FC6A71"/>
    <w:rsid w:val="00FC6BAA"/>
    <w:rsid w:val="00FC6EF1"/>
    <w:rsid w:val="00FC751B"/>
    <w:rsid w:val="00FC77FB"/>
    <w:rsid w:val="00FC7A2A"/>
    <w:rsid w:val="00FC7BAF"/>
    <w:rsid w:val="00FD0127"/>
    <w:rsid w:val="00FD02DB"/>
    <w:rsid w:val="00FD0BA5"/>
    <w:rsid w:val="00FD0CAD"/>
    <w:rsid w:val="00FD0E39"/>
    <w:rsid w:val="00FD0E8E"/>
    <w:rsid w:val="00FD1F72"/>
    <w:rsid w:val="00FD21F8"/>
    <w:rsid w:val="00FD2A48"/>
    <w:rsid w:val="00FD2D5F"/>
    <w:rsid w:val="00FD2DBA"/>
    <w:rsid w:val="00FD2F39"/>
    <w:rsid w:val="00FD303D"/>
    <w:rsid w:val="00FD328F"/>
    <w:rsid w:val="00FD3357"/>
    <w:rsid w:val="00FD362D"/>
    <w:rsid w:val="00FD3637"/>
    <w:rsid w:val="00FD385D"/>
    <w:rsid w:val="00FD3AD7"/>
    <w:rsid w:val="00FD3C7A"/>
    <w:rsid w:val="00FD3DE7"/>
    <w:rsid w:val="00FD3E63"/>
    <w:rsid w:val="00FD3EB6"/>
    <w:rsid w:val="00FD40DA"/>
    <w:rsid w:val="00FD4260"/>
    <w:rsid w:val="00FD42C2"/>
    <w:rsid w:val="00FD44AD"/>
    <w:rsid w:val="00FD4741"/>
    <w:rsid w:val="00FD47C5"/>
    <w:rsid w:val="00FD4861"/>
    <w:rsid w:val="00FD4D20"/>
    <w:rsid w:val="00FD4F09"/>
    <w:rsid w:val="00FD520C"/>
    <w:rsid w:val="00FD5218"/>
    <w:rsid w:val="00FD5543"/>
    <w:rsid w:val="00FD55F8"/>
    <w:rsid w:val="00FD5D49"/>
    <w:rsid w:val="00FD6215"/>
    <w:rsid w:val="00FD6586"/>
    <w:rsid w:val="00FD6620"/>
    <w:rsid w:val="00FD6697"/>
    <w:rsid w:val="00FD6935"/>
    <w:rsid w:val="00FD6BFB"/>
    <w:rsid w:val="00FD7450"/>
    <w:rsid w:val="00FD74EF"/>
    <w:rsid w:val="00FD77B0"/>
    <w:rsid w:val="00FE012A"/>
    <w:rsid w:val="00FE0287"/>
    <w:rsid w:val="00FE0702"/>
    <w:rsid w:val="00FE0723"/>
    <w:rsid w:val="00FE11D9"/>
    <w:rsid w:val="00FE1210"/>
    <w:rsid w:val="00FE2CC6"/>
    <w:rsid w:val="00FE32B0"/>
    <w:rsid w:val="00FE3C23"/>
    <w:rsid w:val="00FE425C"/>
    <w:rsid w:val="00FE4532"/>
    <w:rsid w:val="00FE4908"/>
    <w:rsid w:val="00FE4950"/>
    <w:rsid w:val="00FE4996"/>
    <w:rsid w:val="00FE4FD5"/>
    <w:rsid w:val="00FE5427"/>
    <w:rsid w:val="00FE550A"/>
    <w:rsid w:val="00FE56D2"/>
    <w:rsid w:val="00FE5863"/>
    <w:rsid w:val="00FE5B28"/>
    <w:rsid w:val="00FE6253"/>
    <w:rsid w:val="00FE62D7"/>
    <w:rsid w:val="00FE6508"/>
    <w:rsid w:val="00FE69F0"/>
    <w:rsid w:val="00FE6A35"/>
    <w:rsid w:val="00FE6C3A"/>
    <w:rsid w:val="00FE6DD9"/>
    <w:rsid w:val="00FE7769"/>
    <w:rsid w:val="00FE7F5D"/>
    <w:rsid w:val="00FF0338"/>
    <w:rsid w:val="00FF0CEE"/>
    <w:rsid w:val="00FF0E8D"/>
    <w:rsid w:val="00FF1063"/>
    <w:rsid w:val="00FF12A1"/>
    <w:rsid w:val="00FF14D7"/>
    <w:rsid w:val="00FF1F2E"/>
    <w:rsid w:val="00FF2243"/>
    <w:rsid w:val="00FF293F"/>
    <w:rsid w:val="00FF2FFF"/>
    <w:rsid w:val="00FF337B"/>
    <w:rsid w:val="00FF34FF"/>
    <w:rsid w:val="00FF35A3"/>
    <w:rsid w:val="00FF3EE2"/>
    <w:rsid w:val="00FF4940"/>
    <w:rsid w:val="00FF4AC8"/>
    <w:rsid w:val="00FF4BF7"/>
    <w:rsid w:val="00FF56B2"/>
    <w:rsid w:val="00FF5C77"/>
    <w:rsid w:val="00FF61F3"/>
    <w:rsid w:val="00FF6418"/>
    <w:rsid w:val="00FF6659"/>
    <w:rsid w:val="00FF694F"/>
    <w:rsid w:val="00FF6B85"/>
    <w:rsid w:val="00FF6C2E"/>
    <w:rsid w:val="00FF6CDD"/>
    <w:rsid w:val="00FF6D09"/>
    <w:rsid w:val="00FF6D56"/>
    <w:rsid w:val="00FF6DA0"/>
    <w:rsid w:val="00FF6EF9"/>
    <w:rsid w:val="00FF7698"/>
    <w:rsid w:val="00FF7A03"/>
    <w:rsid w:val="00FF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2D7CA"/>
  <w15:chartTrackingRefBased/>
  <w15:docId w15:val="{57015474-1188-4A4F-AAEB-FFEEBCDBB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1A8"/>
    <w:rPr>
      <w:rFonts w:ascii="Times New Roman" w:eastAsia="Times New Roman" w:hAnsi="Times New Roman" w:cs="Times New Roman"/>
      <w:lang w:bidi="hi-IN"/>
    </w:rPr>
  </w:style>
  <w:style w:type="paragraph" w:styleId="Heading1">
    <w:name w:val="heading 1"/>
    <w:basedOn w:val="Normal"/>
    <w:link w:val="Heading1Char"/>
    <w:uiPriority w:val="9"/>
    <w:qFormat/>
    <w:rsid w:val="00EB6AB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366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58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4A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303F"/>
    <w:pPr>
      <w:ind w:left="720"/>
      <w:contextualSpacing/>
    </w:pPr>
    <w:rPr>
      <w:rFonts w:asciiTheme="minorHAnsi" w:eastAsiaTheme="minorHAnsi" w:hAnsiTheme="minorHAnsi" w:cstheme="minorBidi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0A381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bidi="ar-SA"/>
    </w:rPr>
  </w:style>
  <w:style w:type="character" w:styleId="IntenseEmphasis">
    <w:name w:val="Intense Emphasis"/>
    <w:basedOn w:val="DefaultParagraphFont"/>
    <w:uiPriority w:val="21"/>
    <w:qFormat/>
    <w:rsid w:val="004721EE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B6ABF"/>
    <w:rPr>
      <w:rFonts w:ascii="Times New Roman" w:eastAsia="Times New Roman" w:hAnsi="Times New Roman" w:cs="Times New Roman"/>
      <w:b/>
      <w:bCs/>
      <w:kern w:val="36"/>
      <w:sz w:val="48"/>
      <w:szCs w:val="48"/>
      <w:lang w:bidi="hi-IN"/>
    </w:rPr>
  </w:style>
  <w:style w:type="character" w:customStyle="1" w:styleId="title-text">
    <w:name w:val="title-text"/>
    <w:basedOn w:val="DefaultParagraphFont"/>
    <w:rsid w:val="00EB6ABF"/>
  </w:style>
  <w:style w:type="character" w:styleId="CommentReference">
    <w:name w:val="annotation reference"/>
    <w:basedOn w:val="DefaultParagraphFont"/>
    <w:uiPriority w:val="99"/>
    <w:semiHidden/>
    <w:unhideWhenUsed/>
    <w:rsid w:val="00B17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7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7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96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F48A4"/>
  </w:style>
  <w:style w:type="character" w:styleId="Hyperlink">
    <w:name w:val="Hyperlink"/>
    <w:basedOn w:val="DefaultParagraphFont"/>
    <w:uiPriority w:val="99"/>
    <w:unhideWhenUsed/>
    <w:rsid w:val="00D6296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296A"/>
    <w:rPr>
      <w:color w:val="954F72"/>
      <w:u w:val="single"/>
    </w:rPr>
  </w:style>
  <w:style w:type="paragraph" w:customStyle="1" w:styleId="msonormal0">
    <w:name w:val="msonormal"/>
    <w:basedOn w:val="Normal"/>
    <w:rsid w:val="00D6296A"/>
    <w:pPr>
      <w:spacing w:before="100" w:beforeAutospacing="1" w:after="100" w:afterAutospacing="1"/>
    </w:pPr>
    <w:rPr>
      <w:lang w:bidi="ar-SA"/>
    </w:rPr>
  </w:style>
  <w:style w:type="paragraph" w:customStyle="1" w:styleId="xl63">
    <w:name w:val="xl63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64">
    <w:name w:val="xl64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65">
    <w:name w:val="xl65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6">
    <w:name w:val="xl66"/>
    <w:basedOn w:val="Normal"/>
    <w:rsid w:val="00D6296A"/>
    <w:pPr>
      <w:spacing w:before="100" w:beforeAutospacing="1" w:after="100" w:afterAutospacing="1"/>
      <w:textAlignment w:val="center"/>
    </w:pPr>
    <w:rPr>
      <w:b/>
      <w:bCs/>
      <w:lang w:bidi="ar-SA"/>
    </w:rPr>
  </w:style>
  <w:style w:type="paragraph" w:customStyle="1" w:styleId="xl67">
    <w:name w:val="xl67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8">
    <w:name w:val="xl68"/>
    <w:basedOn w:val="Normal"/>
    <w:rsid w:val="00D6296A"/>
    <w:pPr>
      <w:spacing w:before="100" w:beforeAutospacing="1" w:after="100" w:afterAutospacing="1"/>
    </w:pPr>
    <w:rPr>
      <w:color w:val="FF0000"/>
      <w:lang w:bidi="ar-SA"/>
    </w:rPr>
  </w:style>
  <w:style w:type="paragraph" w:customStyle="1" w:styleId="xl69">
    <w:name w:val="xl69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70">
    <w:name w:val="xl70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71">
    <w:name w:val="xl71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2">
    <w:name w:val="xl72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3">
    <w:name w:val="xl73"/>
    <w:basedOn w:val="Normal"/>
    <w:rsid w:val="00D6296A"/>
    <w:pPr>
      <w:spacing w:before="100" w:beforeAutospacing="1" w:after="100" w:afterAutospacing="1"/>
      <w:jc w:val="center"/>
    </w:pPr>
    <w:rPr>
      <w:lang w:bidi="ar-SA"/>
    </w:rPr>
  </w:style>
  <w:style w:type="table" w:styleId="PlainTable2">
    <w:name w:val="Plain Table 2"/>
    <w:basedOn w:val="TableNormal"/>
    <w:uiPriority w:val="42"/>
    <w:rsid w:val="00E5477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B49FB"/>
    <w:rPr>
      <w:color w:val="808080"/>
    </w:rPr>
  </w:style>
  <w:style w:type="paragraph" w:styleId="Header">
    <w:name w:val="header"/>
    <w:basedOn w:val="Normal"/>
    <w:link w:val="HeaderChar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11320E"/>
  </w:style>
  <w:style w:type="paragraph" w:styleId="Footer">
    <w:name w:val="footer"/>
    <w:basedOn w:val="Normal"/>
    <w:link w:val="FooterChar"/>
    <w:uiPriority w:val="99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11320E"/>
  </w:style>
  <w:style w:type="paragraph" w:styleId="FootnoteText">
    <w:name w:val="footnote text"/>
    <w:basedOn w:val="Normal"/>
    <w:link w:val="FootnoteTextChar"/>
    <w:uiPriority w:val="99"/>
    <w:semiHidden/>
    <w:unhideWhenUsed/>
    <w:rsid w:val="00F737C0"/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37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37C0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731F38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65C08"/>
    <w:pPr>
      <w:jc w:val="center"/>
    </w:pPr>
    <w:rPr>
      <w:rFonts w:ascii="Cambria" w:eastAsiaTheme="minorHAnsi" w:hAnsi="Cambria" w:cstheme="minorBidi"/>
      <w:lang w:bidi="ar-S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65C08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D65C08"/>
    <w:pPr>
      <w:spacing w:line="480" w:lineRule="auto"/>
    </w:pPr>
    <w:rPr>
      <w:rFonts w:ascii="Cambria" w:eastAsiaTheme="minorHAnsi" w:hAnsi="Cambria" w:cstheme="minorBidi"/>
      <w:lang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D65C08"/>
    <w:rPr>
      <w:rFonts w:ascii="Cambria" w:hAnsi="Cambr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2547"/>
    <w:rPr>
      <w:color w:val="605E5C"/>
      <w:shd w:val="clear" w:color="auto" w:fill="E1DFDD"/>
    </w:rPr>
  </w:style>
  <w:style w:type="paragraph" w:customStyle="1" w:styleId="EndNoteCategoryHeading">
    <w:name w:val="EndNote Category Heading"/>
    <w:basedOn w:val="Normal"/>
    <w:link w:val="EndNoteCategoryHeadingChar"/>
    <w:rsid w:val="00B502B0"/>
    <w:pPr>
      <w:spacing w:before="120" w:after="120"/>
    </w:pPr>
    <w:rPr>
      <w:rFonts w:asciiTheme="minorHAnsi" w:eastAsiaTheme="minorHAnsi" w:hAnsiTheme="minorHAnsi" w:cstheme="minorBidi"/>
      <w:b/>
      <w:lang w:bidi="ar-S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B502B0"/>
    <w:rPr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321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E3B1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46ED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836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958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D2DF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9283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3039F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34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js.misra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ijesh.mishra@okstate.edu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Sheet1!$E$12</c:f>
              <c:strCache>
                <c:ptCount val="1"/>
                <c:pt idx="0">
                  <c:v>Strongly Disagre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E$13:$E$37</c:f>
              <c:numCache>
                <c:formatCode>General</c:formatCode>
                <c:ptCount val="25"/>
                <c:pt idx="0">
                  <c:v>4.8499999999999996</c:v>
                </c:pt>
                <c:pt idx="1">
                  <c:v>7.27</c:v>
                </c:pt>
                <c:pt idx="2">
                  <c:v>2.42</c:v>
                </c:pt>
                <c:pt idx="3">
                  <c:v>6.06</c:v>
                </c:pt>
                <c:pt idx="4">
                  <c:v>6.67</c:v>
                </c:pt>
                <c:pt idx="5">
                  <c:v>3.03</c:v>
                </c:pt>
                <c:pt idx="6">
                  <c:v>3.03</c:v>
                </c:pt>
                <c:pt idx="7">
                  <c:v>3.03</c:v>
                </c:pt>
                <c:pt idx="8">
                  <c:v>6.06</c:v>
                </c:pt>
                <c:pt idx="9">
                  <c:v>1.82</c:v>
                </c:pt>
                <c:pt idx="10">
                  <c:v>3.64</c:v>
                </c:pt>
                <c:pt idx="11">
                  <c:v>3.03</c:v>
                </c:pt>
                <c:pt idx="12">
                  <c:v>4.8499999999999996</c:v>
                </c:pt>
                <c:pt idx="14">
                  <c:v>21.82</c:v>
                </c:pt>
                <c:pt idx="15">
                  <c:v>27.27</c:v>
                </c:pt>
                <c:pt idx="16">
                  <c:v>7.27</c:v>
                </c:pt>
                <c:pt idx="17">
                  <c:v>4.24</c:v>
                </c:pt>
                <c:pt idx="18">
                  <c:v>8.48</c:v>
                </c:pt>
                <c:pt idx="19">
                  <c:v>8.48</c:v>
                </c:pt>
                <c:pt idx="20">
                  <c:v>2.42</c:v>
                </c:pt>
                <c:pt idx="21">
                  <c:v>3.03</c:v>
                </c:pt>
                <c:pt idx="22">
                  <c:v>3.03</c:v>
                </c:pt>
                <c:pt idx="23">
                  <c:v>4.8499999999999996</c:v>
                </c:pt>
                <c:pt idx="24">
                  <c:v>45.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B4D-4244-9285-94593C5ACF96}"/>
            </c:ext>
          </c:extLst>
        </c:ser>
        <c:ser>
          <c:idx val="1"/>
          <c:order val="1"/>
          <c:tx>
            <c:strRef>
              <c:f>Sheet1!$F$12</c:f>
              <c:strCache>
                <c:ptCount val="1"/>
                <c:pt idx="0">
                  <c:v>Disagre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F$13:$F$37</c:f>
              <c:numCache>
                <c:formatCode>General</c:formatCode>
                <c:ptCount val="25"/>
                <c:pt idx="0">
                  <c:v>6.06</c:v>
                </c:pt>
                <c:pt idx="1">
                  <c:v>7.88</c:v>
                </c:pt>
                <c:pt idx="2">
                  <c:v>10.3</c:v>
                </c:pt>
                <c:pt idx="3">
                  <c:v>10.3</c:v>
                </c:pt>
                <c:pt idx="4">
                  <c:v>14.55</c:v>
                </c:pt>
                <c:pt idx="5">
                  <c:v>4.8499999999999996</c:v>
                </c:pt>
                <c:pt idx="6">
                  <c:v>0</c:v>
                </c:pt>
                <c:pt idx="7">
                  <c:v>2.42</c:v>
                </c:pt>
                <c:pt idx="8">
                  <c:v>10.3</c:v>
                </c:pt>
                <c:pt idx="9">
                  <c:v>12.12</c:v>
                </c:pt>
                <c:pt idx="10">
                  <c:v>11.52</c:v>
                </c:pt>
                <c:pt idx="11">
                  <c:v>10.3</c:v>
                </c:pt>
                <c:pt idx="12">
                  <c:v>9.6999999999999993</c:v>
                </c:pt>
                <c:pt idx="14">
                  <c:v>22.42</c:v>
                </c:pt>
                <c:pt idx="15">
                  <c:v>20.61</c:v>
                </c:pt>
                <c:pt idx="16">
                  <c:v>3.03</c:v>
                </c:pt>
                <c:pt idx="17">
                  <c:v>6.67</c:v>
                </c:pt>
                <c:pt idx="18">
                  <c:v>16.36</c:v>
                </c:pt>
                <c:pt idx="19">
                  <c:v>15.15</c:v>
                </c:pt>
                <c:pt idx="20">
                  <c:v>3.64</c:v>
                </c:pt>
                <c:pt idx="21">
                  <c:v>3.64</c:v>
                </c:pt>
                <c:pt idx="22">
                  <c:v>4.24</c:v>
                </c:pt>
                <c:pt idx="23">
                  <c:v>7.88</c:v>
                </c:pt>
                <c:pt idx="24">
                  <c:v>30.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B4D-4244-9285-94593C5ACF96}"/>
            </c:ext>
          </c:extLst>
        </c:ser>
        <c:ser>
          <c:idx val="2"/>
          <c:order val="2"/>
          <c:tx>
            <c:strRef>
              <c:f>Sheet1!$G$12</c:f>
              <c:strCache>
                <c:ptCount val="1"/>
                <c:pt idx="0">
                  <c:v>Neutral 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G$13:$G$37</c:f>
              <c:numCache>
                <c:formatCode>General</c:formatCode>
                <c:ptCount val="25"/>
                <c:pt idx="0">
                  <c:v>22.42</c:v>
                </c:pt>
                <c:pt idx="1">
                  <c:v>24.85</c:v>
                </c:pt>
                <c:pt idx="2">
                  <c:v>18.79</c:v>
                </c:pt>
                <c:pt idx="3">
                  <c:v>26.06</c:v>
                </c:pt>
                <c:pt idx="4">
                  <c:v>22.42</c:v>
                </c:pt>
                <c:pt idx="5">
                  <c:v>17.579999999999998</c:v>
                </c:pt>
                <c:pt idx="6">
                  <c:v>9.6999999999999993</c:v>
                </c:pt>
                <c:pt idx="7">
                  <c:v>26.06</c:v>
                </c:pt>
                <c:pt idx="8">
                  <c:v>31.52</c:v>
                </c:pt>
                <c:pt idx="9">
                  <c:v>21.21</c:v>
                </c:pt>
                <c:pt idx="10">
                  <c:v>16.97</c:v>
                </c:pt>
                <c:pt idx="11">
                  <c:v>23.64</c:v>
                </c:pt>
                <c:pt idx="12">
                  <c:v>25.45</c:v>
                </c:pt>
                <c:pt idx="14">
                  <c:v>22.42</c:v>
                </c:pt>
                <c:pt idx="15">
                  <c:v>27.88</c:v>
                </c:pt>
                <c:pt idx="16">
                  <c:v>13.94</c:v>
                </c:pt>
                <c:pt idx="17">
                  <c:v>15.76</c:v>
                </c:pt>
                <c:pt idx="18">
                  <c:v>26.06</c:v>
                </c:pt>
                <c:pt idx="19">
                  <c:v>33.33</c:v>
                </c:pt>
                <c:pt idx="20">
                  <c:v>23.64</c:v>
                </c:pt>
                <c:pt idx="21">
                  <c:v>17.579999999999998</c:v>
                </c:pt>
                <c:pt idx="22">
                  <c:v>24.24</c:v>
                </c:pt>
                <c:pt idx="23">
                  <c:v>34.549999999999997</c:v>
                </c:pt>
                <c:pt idx="24">
                  <c:v>15.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B4D-4244-9285-94593C5ACF96}"/>
            </c:ext>
          </c:extLst>
        </c:ser>
        <c:ser>
          <c:idx val="3"/>
          <c:order val="3"/>
          <c:tx>
            <c:strRef>
              <c:f>Sheet1!$H$12</c:f>
              <c:strCache>
                <c:ptCount val="1"/>
                <c:pt idx="0">
                  <c:v>Agre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H$13:$H$37</c:f>
              <c:numCache>
                <c:formatCode>General</c:formatCode>
                <c:ptCount val="25"/>
                <c:pt idx="0">
                  <c:v>35.76</c:v>
                </c:pt>
                <c:pt idx="1">
                  <c:v>37.58</c:v>
                </c:pt>
                <c:pt idx="2">
                  <c:v>40</c:v>
                </c:pt>
                <c:pt idx="3">
                  <c:v>35.76</c:v>
                </c:pt>
                <c:pt idx="4">
                  <c:v>36.36</c:v>
                </c:pt>
                <c:pt idx="5">
                  <c:v>43.03</c:v>
                </c:pt>
                <c:pt idx="6">
                  <c:v>44.24</c:v>
                </c:pt>
                <c:pt idx="7">
                  <c:v>32.729999999999997</c:v>
                </c:pt>
                <c:pt idx="8">
                  <c:v>24.24</c:v>
                </c:pt>
                <c:pt idx="9">
                  <c:v>48.48</c:v>
                </c:pt>
                <c:pt idx="10">
                  <c:v>44.85</c:v>
                </c:pt>
                <c:pt idx="11">
                  <c:v>44.24</c:v>
                </c:pt>
                <c:pt idx="12">
                  <c:v>42.42</c:v>
                </c:pt>
                <c:pt idx="14">
                  <c:v>18.18</c:v>
                </c:pt>
                <c:pt idx="15">
                  <c:v>20</c:v>
                </c:pt>
                <c:pt idx="16">
                  <c:v>33.94</c:v>
                </c:pt>
                <c:pt idx="17">
                  <c:v>42.42</c:v>
                </c:pt>
                <c:pt idx="18">
                  <c:v>32.119999999999997</c:v>
                </c:pt>
                <c:pt idx="19">
                  <c:v>27.27</c:v>
                </c:pt>
                <c:pt idx="20">
                  <c:v>38.18</c:v>
                </c:pt>
                <c:pt idx="21">
                  <c:v>40.61</c:v>
                </c:pt>
                <c:pt idx="22">
                  <c:v>37.58</c:v>
                </c:pt>
                <c:pt idx="23">
                  <c:v>33.33</c:v>
                </c:pt>
                <c:pt idx="24">
                  <c:v>3.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DB4D-4244-9285-94593C5ACF96}"/>
            </c:ext>
          </c:extLst>
        </c:ser>
        <c:ser>
          <c:idx val="4"/>
          <c:order val="4"/>
          <c:tx>
            <c:strRef>
              <c:f>Sheet1!$I$12</c:f>
              <c:strCache>
                <c:ptCount val="1"/>
                <c:pt idx="0">
                  <c:v>Strongly Agree 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D$13:$D$37</c:f>
              <c:strCache>
                <c:ptCount val="25"/>
                <c:pt idx="0">
                  <c:v>e1value</c:v>
                </c:pt>
                <c:pt idx="1">
                  <c:v>e1diverse</c:v>
                </c:pt>
                <c:pt idx="2">
                  <c:v>e1support</c:v>
                </c:pt>
                <c:pt idx="3">
                  <c:v>e1livable </c:v>
                </c:pt>
                <c:pt idx="4">
                  <c:v>e1resource</c:v>
                </c:pt>
                <c:pt idx="5">
                  <c:v>e1improve</c:v>
                </c:pt>
                <c:pt idx="6">
                  <c:v>e2respect</c:v>
                </c:pt>
                <c:pt idx="7">
                  <c:v>e2maintain</c:v>
                </c:pt>
                <c:pt idx="8">
                  <c:v>e2invest</c:v>
                </c:pt>
                <c:pt idx="9">
                  <c:v>e3manage</c:v>
                </c:pt>
                <c:pt idx="10">
                  <c:v>e3effort</c:v>
                </c:pt>
                <c:pt idx="11">
                  <c:v>e3wilder</c:v>
                </c:pt>
                <c:pt idx="12">
                  <c:v>e3overall</c:v>
                </c:pt>
                <c:pt idx="14">
                  <c:v>e1govt</c:v>
                </c:pt>
                <c:pt idx="15">
                  <c:v>e1commun</c:v>
                </c:pt>
                <c:pt idx="16">
                  <c:v>e2harvest</c:v>
                </c:pt>
                <c:pt idx="17">
                  <c:v>e3benefit</c:v>
                </c:pt>
                <c:pt idx="18">
                  <c:v>e3human</c:v>
                </c:pt>
                <c:pt idx="19">
                  <c:v>e3restrict</c:v>
                </c:pt>
                <c:pt idx="20">
                  <c:v>e3time</c:v>
                </c:pt>
                <c:pt idx="21">
                  <c:v>e3balance</c:v>
                </c:pt>
                <c:pt idx="22">
                  <c:v>e3connect</c:v>
                </c:pt>
                <c:pt idx="23">
                  <c:v>e3environ</c:v>
                </c:pt>
                <c:pt idx="24">
                  <c:v>e3noneed</c:v>
                </c:pt>
              </c:strCache>
            </c:strRef>
          </c:cat>
          <c:val>
            <c:numRef>
              <c:f>Sheet1!$I$13:$I$37</c:f>
              <c:numCache>
                <c:formatCode>General</c:formatCode>
                <c:ptCount val="25"/>
                <c:pt idx="0">
                  <c:v>30.91</c:v>
                </c:pt>
                <c:pt idx="1">
                  <c:v>22.42</c:v>
                </c:pt>
                <c:pt idx="2">
                  <c:v>28.48</c:v>
                </c:pt>
                <c:pt idx="3">
                  <c:v>21.82</c:v>
                </c:pt>
                <c:pt idx="4">
                  <c:v>20</c:v>
                </c:pt>
                <c:pt idx="5">
                  <c:v>31.52</c:v>
                </c:pt>
                <c:pt idx="6">
                  <c:v>43.03</c:v>
                </c:pt>
                <c:pt idx="7">
                  <c:v>35.76</c:v>
                </c:pt>
                <c:pt idx="8">
                  <c:v>27.88</c:v>
                </c:pt>
                <c:pt idx="9">
                  <c:v>16.36</c:v>
                </c:pt>
                <c:pt idx="10">
                  <c:v>23.03</c:v>
                </c:pt>
                <c:pt idx="11">
                  <c:v>18.79</c:v>
                </c:pt>
                <c:pt idx="12">
                  <c:v>17.579999999999998</c:v>
                </c:pt>
                <c:pt idx="14">
                  <c:v>15.15</c:v>
                </c:pt>
                <c:pt idx="15">
                  <c:v>4.24</c:v>
                </c:pt>
                <c:pt idx="16">
                  <c:v>41.82</c:v>
                </c:pt>
                <c:pt idx="17">
                  <c:v>30.91</c:v>
                </c:pt>
                <c:pt idx="18">
                  <c:v>16.97</c:v>
                </c:pt>
                <c:pt idx="19">
                  <c:v>15.76</c:v>
                </c:pt>
                <c:pt idx="20">
                  <c:v>32.119999999999997</c:v>
                </c:pt>
                <c:pt idx="21">
                  <c:v>35.15</c:v>
                </c:pt>
                <c:pt idx="22">
                  <c:v>30.91</c:v>
                </c:pt>
                <c:pt idx="23">
                  <c:v>19.39</c:v>
                </c:pt>
                <c:pt idx="24">
                  <c:v>4.84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DB4D-4244-9285-94593C5ACF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01353231"/>
        <c:axId val="400914991"/>
      </c:barChart>
      <c:catAx>
        <c:axId val="401353231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0914991"/>
        <c:crosses val="autoZero"/>
        <c:auto val="1"/>
        <c:lblAlgn val="ctr"/>
        <c:lblOffset val="100"/>
        <c:noMultiLvlLbl val="0"/>
      </c:catAx>
      <c:valAx>
        <c:axId val="400914991"/>
        <c:scaling>
          <c:orientation val="minMax"/>
          <c:max val="100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13532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AB2524A45F442B3E269E48D39F62F" ma:contentTypeVersion="13" ma:contentTypeDescription="Create a new document." ma:contentTypeScope="" ma:versionID="4a8f60a677f1f9b66a4f809078a2f744">
  <xsd:schema xmlns:xsd="http://www.w3.org/2001/XMLSchema" xmlns:xs="http://www.w3.org/2001/XMLSchema" xmlns:p="http://schemas.microsoft.com/office/2006/metadata/properties" xmlns:ns3="67c3a881-0c99-4d9e-be59-4e6baf3b2fde" xmlns:ns4="c72f1243-bbdb-412a-a3e8-0e82f3d3c039" targetNamespace="http://schemas.microsoft.com/office/2006/metadata/properties" ma:root="true" ma:fieldsID="c6bec96684e1867493546d7211573e78" ns3:_="" ns4:_="">
    <xsd:import namespace="67c3a881-0c99-4d9e-be59-4e6baf3b2fde"/>
    <xsd:import namespace="c72f1243-bbdb-412a-a3e8-0e82f3d3c0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3a881-0c99-4d9e-be59-4e6baf3b2f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f1243-bbdb-412a-a3e8-0e82f3d3c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91BA6B-55FA-434B-82CB-649128B20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3a881-0c99-4d9e-be59-4e6baf3b2fde"/>
    <ds:schemaRef ds:uri="c72f1243-bbdb-412a-a3e8-0e82f3d3c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4091-ADB4-4815-9DE1-D74A6BD59E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0F3A7E-ABAE-415C-9B82-A069AEF691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04D97E-7E95-4DE2-A5E4-A0AC5A9999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5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302</cp:revision>
  <cp:lastPrinted>2022-01-18T22:26:00Z</cp:lastPrinted>
  <dcterms:created xsi:type="dcterms:W3CDTF">2022-01-28T17:22:00Z</dcterms:created>
  <dcterms:modified xsi:type="dcterms:W3CDTF">2023-03-18T15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environmental-management</vt:lpwstr>
  </property>
  <property fmtid="{D5CDD505-2E9C-101B-9397-08002B2CF9AE}" pid="15" name="Mendeley Recent Style Name 6_1">
    <vt:lpwstr>Journal of Environmental Management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8ff4d65-855d-302f-9136-c20063b3320e</vt:lpwstr>
  </property>
  <property fmtid="{D5CDD505-2E9C-101B-9397-08002B2CF9AE}" pid="24" name="Mendeley Citation Style_1">
    <vt:lpwstr>http://www.zotero.org/styles/journal-of-environmental-management</vt:lpwstr>
  </property>
  <property fmtid="{D5CDD505-2E9C-101B-9397-08002B2CF9AE}" pid="25" name="ContentTypeId">
    <vt:lpwstr>0x01010022BAB2524A45F442B3E269E48D39F62F</vt:lpwstr>
  </property>
</Properties>
</file>